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D6D32" w14:textId="7C13C3DE" w:rsidR="004F2CBA" w:rsidRPr="00646C62" w:rsidRDefault="004F2CBA" w:rsidP="004F2CBA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 w:rsidRPr="00646C62">
        <w:rPr>
          <w:b/>
          <w:sz w:val="24"/>
        </w:rPr>
        <w:t>3GPP TSG-SA5 Meeting #15</w:t>
      </w:r>
      <w:r w:rsidR="00A641A3" w:rsidRPr="00646C62">
        <w:rPr>
          <w:b/>
          <w:sz w:val="24"/>
        </w:rPr>
        <w:t>5</w:t>
      </w:r>
      <w:r w:rsidRPr="00646C62">
        <w:rPr>
          <w:b/>
          <w:i/>
          <w:sz w:val="24"/>
        </w:rPr>
        <w:t xml:space="preserve"> </w:t>
      </w:r>
      <w:r w:rsidRPr="00646C62">
        <w:rPr>
          <w:b/>
          <w:i/>
          <w:sz w:val="28"/>
        </w:rPr>
        <w:tab/>
        <w:t>S5-</w:t>
      </w:r>
      <w:r w:rsidR="00B9619B" w:rsidRPr="00B9619B">
        <w:rPr>
          <w:b/>
          <w:i/>
          <w:sz w:val="28"/>
        </w:rPr>
        <w:t>24</w:t>
      </w:r>
      <w:ins w:id="0" w:author="Ericsson v1" w:date="2024-05-30T11:10:00Z">
        <w:r w:rsidR="00303977">
          <w:rPr>
            <w:b/>
            <w:i/>
            <w:sz w:val="28"/>
          </w:rPr>
          <w:t>3060</w:t>
        </w:r>
      </w:ins>
      <w:del w:id="1" w:author="Ericsson v1" w:date="2024-05-30T11:10:00Z">
        <w:r w:rsidR="00B9619B" w:rsidRPr="00B9619B" w:rsidDel="00CC71DA">
          <w:rPr>
            <w:b/>
            <w:i/>
            <w:sz w:val="28"/>
          </w:rPr>
          <w:delText>2791</w:delText>
        </w:r>
      </w:del>
    </w:p>
    <w:p w14:paraId="7CB45193" w14:textId="068814CD" w:rsidR="001E41F3" w:rsidRPr="00646C62" w:rsidRDefault="002F1C0F" w:rsidP="00AE5DD8">
      <w:pPr>
        <w:pStyle w:val="CRCoverPage"/>
        <w:outlineLvl w:val="0"/>
        <w:rPr>
          <w:b/>
          <w:bCs/>
          <w:sz w:val="24"/>
        </w:rPr>
      </w:pPr>
      <w:r w:rsidRPr="00646C62">
        <w:rPr>
          <w:b/>
          <w:sz w:val="24"/>
        </w:rPr>
        <w:t>Jeju, South Korea, 27 - 31 May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:rsidRPr="00646C62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Pr="00646C62" w:rsidRDefault="00305409" w:rsidP="00E34898">
            <w:pPr>
              <w:pStyle w:val="CRCoverPage"/>
              <w:spacing w:after="0"/>
              <w:jc w:val="right"/>
              <w:rPr>
                <w:i/>
              </w:rPr>
            </w:pPr>
            <w:r w:rsidRPr="00646C62">
              <w:rPr>
                <w:i/>
                <w:sz w:val="14"/>
              </w:rPr>
              <w:t>CR-Form-v</w:t>
            </w:r>
            <w:r w:rsidR="008863B9" w:rsidRPr="00646C62">
              <w:rPr>
                <w:i/>
                <w:sz w:val="14"/>
              </w:rPr>
              <w:t>12.</w:t>
            </w:r>
            <w:r w:rsidR="002E472E" w:rsidRPr="00646C62">
              <w:rPr>
                <w:i/>
                <w:sz w:val="14"/>
              </w:rPr>
              <w:t>1</w:t>
            </w:r>
          </w:p>
        </w:tc>
      </w:tr>
      <w:tr w:rsidR="001E41F3" w:rsidRPr="00646C62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Pr="00646C62" w:rsidRDefault="001E41F3">
            <w:pPr>
              <w:pStyle w:val="CRCoverPage"/>
              <w:spacing w:after="0"/>
              <w:jc w:val="center"/>
            </w:pPr>
            <w:r w:rsidRPr="00646C62">
              <w:rPr>
                <w:b/>
                <w:sz w:val="32"/>
              </w:rPr>
              <w:t>CHANGE REQUEST</w:t>
            </w:r>
          </w:p>
        </w:tc>
      </w:tr>
      <w:tr w:rsidR="001E41F3" w:rsidRPr="00646C62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B75BA8" w:rsidRPr="00646C62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B75BA8" w:rsidRPr="00646C62" w:rsidRDefault="00B75BA8" w:rsidP="00B75BA8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52508B66" w14:textId="75FC5A27" w:rsidR="00B75BA8" w:rsidRPr="00646C62" w:rsidRDefault="00B75BA8" w:rsidP="00B75BA8">
            <w:pPr>
              <w:pStyle w:val="CRCoverPage"/>
              <w:rPr>
                <w:sz w:val="28"/>
              </w:rPr>
            </w:pPr>
            <w:r w:rsidRPr="00646C62">
              <w:rPr>
                <w:b/>
                <w:sz w:val="28"/>
              </w:rPr>
              <w:fldChar w:fldCharType="begin"/>
            </w:r>
            <w:r w:rsidRPr="00646C62">
              <w:rPr>
                <w:b/>
                <w:sz w:val="28"/>
              </w:rPr>
              <w:instrText xml:space="preserve"> DOCPROPERTY  Spec#  \* MERGEFORMAT </w:instrText>
            </w:r>
            <w:r w:rsidRPr="00646C62">
              <w:rPr>
                <w:b/>
                <w:sz w:val="28"/>
              </w:rPr>
              <w:fldChar w:fldCharType="separate"/>
            </w:r>
            <w:r w:rsidRPr="00646C62">
              <w:rPr>
                <w:b/>
                <w:sz w:val="28"/>
              </w:rPr>
              <w:t>32.2</w:t>
            </w:r>
            <w:r w:rsidRPr="00646C62">
              <w:rPr>
                <w:b/>
                <w:sz w:val="28"/>
              </w:rPr>
              <w:fldChar w:fldCharType="end"/>
            </w:r>
            <w:r w:rsidR="004B637C">
              <w:rPr>
                <w:b/>
                <w:sz w:val="28"/>
              </w:rPr>
              <w:t>91</w:t>
            </w:r>
            <w:r w:rsidR="00303977">
              <w:fldChar w:fldCharType="begin"/>
            </w:r>
            <w:r w:rsidR="00303977">
              <w:instrText xml:space="preserve"> DOCPROPERTY  Spec#  \* MERGEFORMAT </w:instrText>
            </w:r>
            <w:r w:rsidR="00303977">
              <w:fldChar w:fldCharType="separate"/>
            </w:r>
            <w:r w:rsidR="00303977">
              <w:fldChar w:fldCharType="end"/>
            </w:r>
          </w:p>
        </w:tc>
        <w:tc>
          <w:tcPr>
            <w:tcW w:w="709" w:type="dxa"/>
          </w:tcPr>
          <w:p w14:paraId="77009707" w14:textId="77777777" w:rsidR="00B75BA8" w:rsidRPr="00646C62" w:rsidRDefault="00B75BA8" w:rsidP="00B75BA8">
            <w:pPr>
              <w:pStyle w:val="CRCoverPage"/>
              <w:spacing w:after="0"/>
              <w:jc w:val="center"/>
            </w:pPr>
            <w:r w:rsidRPr="00646C62"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4259197" w:rsidR="00B75BA8" w:rsidRPr="00646C62" w:rsidRDefault="00B9619B" w:rsidP="00B75BA8">
            <w:pPr>
              <w:pStyle w:val="CRCoverPage"/>
              <w:spacing w:after="0"/>
            </w:pPr>
            <w:r w:rsidRPr="00B9619B">
              <w:rPr>
                <w:b/>
                <w:sz w:val="28"/>
              </w:rPr>
              <w:t>0567</w:t>
            </w:r>
          </w:p>
        </w:tc>
        <w:tc>
          <w:tcPr>
            <w:tcW w:w="709" w:type="dxa"/>
          </w:tcPr>
          <w:p w14:paraId="09D2C09B" w14:textId="6503B0F4" w:rsidR="00B75BA8" w:rsidRPr="00646C62" w:rsidRDefault="00B75BA8" w:rsidP="00B75BA8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 w:rsidRPr="004B432A"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C77BCEC" w:rsidR="00B75BA8" w:rsidRPr="0091567E" w:rsidRDefault="00B75BA8" w:rsidP="00B75BA8">
            <w:pPr>
              <w:pStyle w:val="CRCoverPage"/>
              <w:spacing w:after="0"/>
              <w:jc w:val="center"/>
              <w:rPr>
                <w:b/>
                <w:sz w:val="28"/>
              </w:rPr>
            </w:pPr>
            <w:del w:id="2" w:author="Ericsson v1" w:date="2024-05-30T11:10:00Z">
              <w:r w:rsidRPr="004B432A" w:rsidDel="00303977">
                <w:rPr>
                  <w:b/>
                  <w:sz w:val="28"/>
                </w:rPr>
                <w:delText>-</w:delText>
              </w:r>
            </w:del>
            <w:ins w:id="3" w:author="Ericsson v1" w:date="2024-05-30T11:10:00Z">
              <w:r w:rsidR="00303977">
                <w:rPr>
                  <w:b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6B435F4D" w:rsidR="00B75BA8" w:rsidRPr="00646C62" w:rsidRDefault="00B75BA8" w:rsidP="00B75BA8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 w:rsidRPr="004B432A"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D23461C" w:rsidR="00B75BA8" w:rsidRPr="00646C62" w:rsidRDefault="004B637C" w:rsidP="00B75BA8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t>18.5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B75BA8" w:rsidRPr="00646C62" w:rsidRDefault="00B75BA8" w:rsidP="00B75BA8">
            <w:pPr>
              <w:pStyle w:val="CRCoverPage"/>
              <w:spacing w:after="0"/>
            </w:pPr>
          </w:p>
        </w:tc>
      </w:tr>
      <w:tr w:rsidR="001E41F3" w:rsidRPr="00646C62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Pr="00646C62" w:rsidRDefault="001E41F3">
            <w:pPr>
              <w:pStyle w:val="CRCoverPage"/>
              <w:spacing w:after="0"/>
            </w:pPr>
          </w:p>
        </w:tc>
      </w:tr>
      <w:tr w:rsidR="001E41F3" w:rsidRPr="00646C62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646C62" w:rsidRDefault="001E41F3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 w:rsidRPr="00646C62">
              <w:rPr>
                <w:rFonts w:cs="Arial"/>
                <w:i/>
              </w:rPr>
              <w:t xml:space="preserve">For </w:t>
            </w:r>
            <w:hyperlink r:id="rId11" w:anchor="_blank" w:history="1">
              <w:r w:rsidRPr="00646C62">
                <w:rPr>
                  <w:rStyle w:val="Hyperlink"/>
                  <w:rFonts w:cs="Arial"/>
                  <w:b/>
                  <w:i/>
                  <w:color w:val="FF0000"/>
                </w:rPr>
                <w:t>HE</w:t>
              </w:r>
              <w:bookmarkStart w:id="4" w:name="_Hlt497126619"/>
              <w:r w:rsidRPr="00646C62">
                <w:rPr>
                  <w:rStyle w:val="Hyperlink"/>
                  <w:rFonts w:cs="Arial"/>
                  <w:b/>
                  <w:i/>
                  <w:color w:val="FF0000"/>
                </w:rPr>
                <w:t>L</w:t>
              </w:r>
              <w:bookmarkEnd w:id="4"/>
              <w:r w:rsidRPr="00646C62">
                <w:rPr>
                  <w:rStyle w:val="Hyperlink"/>
                  <w:rFonts w:cs="Arial"/>
                  <w:b/>
                  <w:i/>
                  <w:color w:val="FF0000"/>
                </w:rPr>
                <w:t>P</w:t>
              </w:r>
            </w:hyperlink>
            <w:r w:rsidRPr="00646C62">
              <w:rPr>
                <w:rFonts w:cs="Arial"/>
                <w:b/>
                <w:i/>
                <w:color w:val="FF0000"/>
              </w:rPr>
              <w:t xml:space="preserve"> </w:t>
            </w:r>
            <w:r w:rsidRPr="00646C62">
              <w:rPr>
                <w:rFonts w:cs="Arial"/>
                <w:i/>
              </w:rPr>
              <w:t>on using this form</w:t>
            </w:r>
            <w:r w:rsidR="0051580D" w:rsidRPr="00646C62">
              <w:rPr>
                <w:rFonts w:cs="Arial"/>
                <w:i/>
              </w:rPr>
              <w:t>: c</w:t>
            </w:r>
            <w:r w:rsidR="00F25D98" w:rsidRPr="00646C62">
              <w:rPr>
                <w:rFonts w:cs="Arial"/>
                <w:i/>
              </w:rPr>
              <w:t xml:space="preserve">omprehensive instructions can be found at </w:t>
            </w:r>
            <w:r w:rsidR="001B7A65" w:rsidRPr="00646C62">
              <w:rPr>
                <w:rFonts w:cs="Arial"/>
                <w:i/>
              </w:rPr>
              <w:br/>
            </w:r>
            <w:hyperlink r:id="rId12" w:history="1">
              <w:r w:rsidR="00DE34CF" w:rsidRPr="00646C62"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 w:rsidR="00F25D98" w:rsidRPr="00646C62">
              <w:rPr>
                <w:rFonts w:cs="Arial"/>
                <w:i/>
              </w:rPr>
              <w:t>.</w:t>
            </w:r>
          </w:p>
        </w:tc>
      </w:tr>
      <w:tr w:rsidR="001E41F3" w:rsidRPr="00646C62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53540664" w14:textId="77777777" w:rsidR="001E41F3" w:rsidRPr="00646C62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:rsidRPr="00646C62" w14:paraId="0EE45D52" w14:textId="77777777" w:rsidTr="00A7671C">
        <w:tc>
          <w:tcPr>
            <w:tcW w:w="2835" w:type="dxa"/>
          </w:tcPr>
          <w:p w14:paraId="59860FA1" w14:textId="77777777" w:rsidR="00F25D98" w:rsidRPr="00646C62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Proposed change</w:t>
            </w:r>
            <w:r w:rsidR="00A7671C" w:rsidRPr="00646C62">
              <w:rPr>
                <w:b/>
                <w:i/>
              </w:rPr>
              <w:t xml:space="preserve"> </w:t>
            </w:r>
            <w:r w:rsidRPr="00646C62">
              <w:rPr>
                <w:b/>
                <w:i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Pr="00646C62" w:rsidRDefault="00F25D98" w:rsidP="001E41F3">
            <w:pPr>
              <w:pStyle w:val="CRCoverPage"/>
              <w:spacing w:after="0"/>
              <w:jc w:val="right"/>
            </w:pPr>
            <w:r w:rsidRPr="00646C62"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Pr="00646C62" w:rsidRDefault="00F25D98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Pr="00646C62" w:rsidRDefault="00F25D98" w:rsidP="001E41F3">
            <w:pPr>
              <w:pStyle w:val="CRCoverPage"/>
              <w:spacing w:after="0"/>
              <w:jc w:val="right"/>
              <w:rPr>
                <w:u w:val="single"/>
              </w:rPr>
            </w:pPr>
            <w:r w:rsidRPr="00646C62"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Pr="00646C62" w:rsidRDefault="00F25D98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 w14:paraId="2ED8415F" w14:textId="77777777" w:rsidR="00F25D98" w:rsidRPr="00646C62" w:rsidRDefault="00F25D98" w:rsidP="001E41F3">
            <w:pPr>
              <w:pStyle w:val="CRCoverPage"/>
              <w:spacing w:after="0"/>
              <w:jc w:val="right"/>
              <w:rPr>
                <w:u w:val="single"/>
              </w:rPr>
            </w:pPr>
            <w:r w:rsidRPr="00646C62"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Pr="00646C62" w:rsidRDefault="00F25D98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Pr="00646C62" w:rsidRDefault="00F25D98" w:rsidP="001E41F3">
            <w:pPr>
              <w:pStyle w:val="CRCoverPage"/>
              <w:spacing w:after="0"/>
              <w:jc w:val="right"/>
            </w:pPr>
            <w:r w:rsidRPr="00646C62"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697459D0" w:rsidR="00F25D98" w:rsidRPr="00646C62" w:rsidRDefault="00286F98" w:rsidP="001E41F3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  <w:r w:rsidRPr="00646C62">
              <w:rPr>
                <w:b/>
                <w:bCs/>
                <w:caps/>
              </w:rPr>
              <w:t>x</w:t>
            </w:r>
          </w:p>
        </w:tc>
      </w:tr>
    </w:tbl>
    <w:p w14:paraId="69DCC391" w14:textId="77777777" w:rsidR="001E41F3" w:rsidRPr="00646C62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:rsidRPr="00646C62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Pr="00646C62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Title:</w:t>
            </w:r>
            <w:r w:rsidRPr="00646C62"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671C9ED" w:rsidR="001E41F3" w:rsidRPr="00646C62" w:rsidRDefault="00D30E4F" w:rsidP="00A3203A">
            <w:pPr>
              <w:pStyle w:val="CRCoverPage"/>
              <w:ind w:left="100"/>
              <w:rPr>
                <w:lang w:eastAsia="zh-CN"/>
              </w:rPr>
            </w:pPr>
            <w:r w:rsidRPr="00D30E4F">
              <w:rPr>
                <w:lang w:eastAsia="zh-CN"/>
              </w:rPr>
              <w:t>Rel-18 CR 32.291 Correction of HTTP status codes</w:t>
            </w:r>
          </w:p>
        </w:tc>
      </w:tr>
      <w:tr w:rsidR="001E41F3" w:rsidRPr="00646C62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Pr="00646C62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F6B5533" w:rsidR="001E41F3" w:rsidRPr="00646C62" w:rsidRDefault="00171EBB">
            <w:pPr>
              <w:pStyle w:val="CRCoverPage"/>
              <w:spacing w:after="0"/>
              <w:ind w:left="100"/>
            </w:pPr>
            <w:r w:rsidRPr="00646C62">
              <w:t>Ericsson</w:t>
            </w:r>
            <w:r w:rsidR="00B9619B">
              <w:t xml:space="preserve"> LM</w:t>
            </w:r>
          </w:p>
        </w:tc>
      </w:tr>
      <w:tr w:rsidR="001E41F3" w:rsidRPr="00646C62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Pr="00646C62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Pr="00646C62" w:rsidRDefault="00785599" w:rsidP="00547111">
            <w:pPr>
              <w:pStyle w:val="CRCoverPage"/>
              <w:spacing w:after="0"/>
              <w:ind w:left="100"/>
            </w:pPr>
            <w:r w:rsidRPr="00646C62">
              <w:t>S</w:t>
            </w:r>
            <w:r w:rsidR="0068622F" w:rsidRPr="00646C62">
              <w:t>5</w:t>
            </w:r>
          </w:p>
        </w:tc>
      </w:tr>
      <w:tr w:rsidR="001E41F3" w:rsidRPr="00646C62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Pr="00646C62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Work item code</w:t>
            </w:r>
            <w:r w:rsidR="0051580D" w:rsidRPr="00646C62">
              <w:rPr>
                <w:b/>
                <w:i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BBC973E" w:rsidR="001E41F3" w:rsidRPr="00646C62" w:rsidRDefault="00983A85">
            <w:pPr>
              <w:pStyle w:val="CRCoverPage"/>
              <w:spacing w:after="0"/>
              <w:ind w:left="100"/>
            </w:pPr>
            <w:r>
              <w:t>TEI18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Pr="00646C62" w:rsidRDefault="001E41F3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Pr="00646C62" w:rsidRDefault="001E41F3">
            <w:pPr>
              <w:pStyle w:val="CRCoverPage"/>
              <w:spacing w:after="0"/>
              <w:jc w:val="right"/>
            </w:pPr>
            <w:r w:rsidRPr="00646C62"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9745709" w:rsidR="001E41F3" w:rsidRPr="00646C62" w:rsidRDefault="00BF27A2">
            <w:pPr>
              <w:pStyle w:val="CRCoverPage"/>
              <w:spacing w:after="0"/>
              <w:ind w:left="100"/>
            </w:pPr>
            <w:r w:rsidRPr="00646C62">
              <w:t>202</w:t>
            </w:r>
            <w:r w:rsidR="00267CD3" w:rsidRPr="00646C62">
              <w:t>4</w:t>
            </w:r>
            <w:r w:rsidRPr="00646C62">
              <w:t>-</w:t>
            </w:r>
            <w:r w:rsidR="0013266D" w:rsidRPr="00646C62">
              <w:t>05</w:t>
            </w:r>
            <w:r w:rsidR="00AE5DD8" w:rsidRPr="00646C62">
              <w:t>-</w:t>
            </w:r>
            <w:r w:rsidR="0033492F">
              <w:t>17</w:t>
            </w:r>
          </w:p>
        </w:tc>
      </w:tr>
      <w:tr w:rsidR="001E41F3" w:rsidRPr="00646C62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Pr="00646C62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321576A1" w:rsidR="001E41F3" w:rsidRPr="00646C62" w:rsidRDefault="00090DEA" w:rsidP="00D24991">
            <w:pPr>
              <w:pStyle w:val="CRCoverPage"/>
              <w:spacing w:after="0"/>
              <w:ind w:left="100" w:right="-609"/>
              <w:rPr>
                <w:b/>
              </w:rPr>
            </w:pPr>
            <w:r w:rsidRPr="00646C62"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Pr="00646C62" w:rsidRDefault="001E41F3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Pr="00646C62" w:rsidRDefault="001E41F3">
            <w:pPr>
              <w:pStyle w:val="CRCoverPage"/>
              <w:spacing w:after="0"/>
              <w:jc w:val="right"/>
              <w:rPr>
                <w:b/>
                <w:i/>
              </w:rPr>
            </w:pPr>
            <w:r w:rsidRPr="00646C62"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2A177AA1" w:rsidR="001E41F3" w:rsidRPr="00646C62" w:rsidRDefault="00BF27A2">
            <w:pPr>
              <w:pStyle w:val="CRCoverPage"/>
              <w:spacing w:after="0"/>
              <w:ind w:left="100"/>
            </w:pPr>
            <w:r w:rsidRPr="00646C62">
              <w:t>Rel-</w:t>
            </w:r>
            <w:r w:rsidR="00090DEA" w:rsidRPr="00646C62">
              <w:t>18</w:t>
            </w:r>
          </w:p>
        </w:tc>
      </w:tr>
      <w:tr w:rsidR="001E41F3" w:rsidRPr="00646C62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Pr="00646C62" w:rsidRDefault="001E41F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Pr="00646C62" w:rsidRDefault="001E41F3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 w:rsidRPr="00646C62">
              <w:rPr>
                <w:i/>
                <w:sz w:val="18"/>
              </w:rPr>
              <w:t xml:space="preserve">Use </w:t>
            </w:r>
            <w:r w:rsidRPr="00646C62">
              <w:rPr>
                <w:i/>
                <w:sz w:val="18"/>
                <w:u w:val="single"/>
              </w:rPr>
              <w:t>one</w:t>
            </w:r>
            <w:r w:rsidRPr="00646C62">
              <w:rPr>
                <w:i/>
                <w:sz w:val="18"/>
              </w:rPr>
              <w:t xml:space="preserve"> of the following categories:</w:t>
            </w:r>
            <w:r w:rsidRPr="00646C62">
              <w:rPr>
                <w:b/>
                <w:i/>
                <w:sz w:val="18"/>
              </w:rPr>
              <w:br/>
            </w:r>
            <w:proofErr w:type="gramStart"/>
            <w:r w:rsidRPr="00646C62">
              <w:rPr>
                <w:b/>
                <w:i/>
                <w:sz w:val="18"/>
              </w:rPr>
              <w:t>F</w:t>
            </w:r>
            <w:r w:rsidRPr="00646C62">
              <w:rPr>
                <w:i/>
                <w:sz w:val="18"/>
              </w:rPr>
              <w:t xml:space="preserve">  (</w:t>
            </w:r>
            <w:proofErr w:type="gramEnd"/>
            <w:r w:rsidRPr="00646C62">
              <w:rPr>
                <w:i/>
                <w:sz w:val="18"/>
              </w:rPr>
              <w:t>correction)</w:t>
            </w:r>
            <w:r w:rsidRPr="00646C62">
              <w:rPr>
                <w:i/>
                <w:sz w:val="18"/>
              </w:rPr>
              <w:br/>
            </w:r>
            <w:r w:rsidRPr="00646C62">
              <w:rPr>
                <w:b/>
                <w:i/>
                <w:sz w:val="18"/>
              </w:rPr>
              <w:t>A</w:t>
            </w:r>
            <w:r w:rsidRPr="00646C62">
              <w:rPr>
                <w:i/>
                <w:sz w:val="18"/>
              </w:rPr>
              <w:t xml:space="preserve">  (</w:t>
            </w:r>
            <w:r w:rsidR="00DE34CF" w:rsidRPr="00646C62">
              <w:rPr>
                <w:i/>
                <w:sz w:val="18"/>
              </w:rPr>
              <w:t xml:space="preserve">mirror </w:t>
            </w:r>
            <w:r w:rsidRPr="00646C62">
              <w:rPr>
                <w:i/>
                <w:sz w:val="18"/>
              </w:rPr>
              <w:t>correspond</w:t>
            </w:r>
            <w:r w:rsidR="00DE34CF" w:rsidRPr="00646C62">
              <w:rPr>
                <w:i/>
                <w:sz w:val="18"/>
              </w:rPr>
              <w:t xml:space="preserve">ing </w:t>
            </w:r>
            <w:r w:rsidRPr="00646C62">
              <w:rPr>
                <w:i/>
                <w:sz w:val="18"/>
              </w:rPr>
              <w:t xml:space="preserve">to a </w:t>
            </w:r>
            <w:r w:rsidR="00DE34CF" w:rsidRPr="00646C62">
              <w:rPr>
                <w:i/>
                <w:sz w:val="18"/>
              </w:rPr>
              <w:t xml:space="preserve">change </w:t>
            </w:r>
            <w:r w:rsidRPr="00646C62">
              <w:rPr>
                <w:i/>
                <w:sz w:val="18"/>
              </w:rPr>
              <w:t xml:space="preserve">in an earlier </w:t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Pr="00646C62">
              <w:rPr>
                <w:i/>
                <w:sz w:val="18"/>
              </w:rPr>
              <w:t>release)</w:t>
            </w:r>
            <w:r w:rsidRPr="00646C62">
              <w:rPr>
                <w:i/>
                <w:sz w:val="18"/>
              </w:rPr>
              <w:br/>
            </w:r>
            <w:r w:rsidRPr="00646C62">
              <w:rPr>
                <w:b/>
                <w:i/>
                <w:sz w:val="18"/>
              </w:rPr>
              <w:t>B</w:t>
            </w:r>
            <w:r w:rsidRPr="00646C62">
              <w:rPr>
                <w:i/>
                <w:sz w:val="18"/>
              </w:rPr>
              <w:t xml:space="preserve">  (addition of feature), </w:t>
            </w:r>
            <w:r w:rsidRPr="00646C62">
              <w:rPr>
                <w:i/>
                <w:sz w:val="18"/>
              </w:rPr>
              <w:br/>
            </w:r>
            <w:r w:rsidRPr="00646C62">
              <w:rPr>
                <w:b/>
                <w:i/>
                <w:sz w:val="18"/>
              </w:rPr>
              <w:t>C</w:t>
            </w:r>
            <w:r w:rsidRPr="00646C62">
              <w:rPr>
                <w:i/>
                <w:sz w:val="18"/>
              </w:rPr>
              <w:t xml:space="preserve">  (functional modification of feature)</w:t>
            </w:r>
            <w:r w:rsidRPr="00646C62">
              <w:rPr>
                <w:i/>
                <w:sz w:val="18"/>
              </w:rPr>
              <w:br/>
            </w:r>
            <w:r w:rsidRPr="00646C62">
              <w:rPr>
                <w:b/>
                <w:i/>
                <w:sz w:val="18"/>
              </w:rPr>
              <w:t>D</w:t>
            </w:r>
            <w:r w:rsidRPr="00646C62">
              <w:rPr>
                <w:i/>
                <w:sz w:val="18"/>
              </w:rPr>
              <w:t xml:space="preserve">  (editorial modification)</w:t>
            </w:r>
          </w:p>
          <w:p w14:paraId="05D36727" w14:textId="77777777" w:rsidR="001E41F3" w:rsidRPr="00646C62" w:rsidRDefault="001E41F3">
            <w:pPr>
              <w:pStyle w:val="CRCoverPage"/>
            </w:pPr>
            <w:r w:rsidRPr="00646C62">
              <w:rPr>
                <w:sz w:val="18"/>
              </w:rPr>
              <w:t>Detailed explanations of the above categories can</w:t>
            </w:r>
            <w:r w:rsidRPr="00646C62">
              <w:rPr>
                <w:sz w:val="18"/>
              </w:rPr>
              <w:br/>
              <w:t xml:space="preserve">be found in 3GPP </w:t>
            </w:r>
            <w:hyperlink r:id="rId13" w:history="1">
              <w:r w:rsidRPr="00646C62">
                <w:rPr>
                  <w:rStyle w:val="Hyperlink"/>
                  <w:sz w:val="18"/>
                </w:rPr>
                <w:t>TR 21.900</w:t>
              </w:r>
            </w:hyperlink>
            <w:r w:rsidRPr="00646C62"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646C62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 w:rsidRPr="00646C62">
              <w:rPr>
                <w:i/>
                <w:sz w:val="18"/>
              </w:rPr>
              <w:t xml:space="preserve">Use </w:t>
            </w:r>
            <w:r w:rsidRPr="00646C62">
              <w:rPr>
                <w:i/>
                <w:sz w:val="18"/>
                <w:u w:val="single"/>
              </w:rPr>
              <w:t>one</w:t>
            </w:r>
            <w:r w:rsidRPr="00646C62">
              <w:rPr>
                <w:i/>
                <w:sz w:val="18"/>
              </w:rPr>
              <w:t xml:space="preserve"> of the following releases:</w:t>
            </w:r>
            <w:r w:rsidRPr="00646C62">
              <w:rPr>
                <w:i/>
                <w:sz w:val="18"/>
              </w:rPr>
              <w:br/>
              <w:t>Rel-8</w:t>
            </w:r>
            <w:r w:rsidRPr="00646C62">
              <w:rPr>
                <w:i/>
                <w:sz w:val="18"/>
              </w:rPr>
              <w:tab/>
              <w:t>(Release 8)</w:t>
            </w:r>
            <w:r w:rsidR="007C2097" w:rsidRPr="00646C62">
              <w:rPr>
                <w:i/>
                <w:sz w:val="18"/>
              </w:rPr>
              <w:br/>
              <w:t>Rel-9</w:t>
            </w:r>
            <w:r w:rsidR="007C2097" w:rsidRPr="00646C62">
              <w:rPr>
                <w:i/>
                <w:sz w:val="18"/>
              </w:rPr>
              <w:tab/>
              <w:t>(Release 9)</w:t>
            </w:r>
            <w:r w:rsidR="009777D9" w:rsidRPr="00646C62">
              <w:rPr>
                <w:i/>
                <w:sz w:val="18"/>
              </w:rPr>
              <w:br/>
              <w:t>Rel-10</w:t>
            </w:r>
            <w:r w:rsidR="009777D9" w:rsidRPr="00646C62">
              <w:rPr>
                <w:i/>
                <w:sz w:val="18"/>
              </w:rPr>
              <w:tab/>
              <w:t>(Release 10)</w:t>
            </w:r>
            <w:r w:rsidR="000C038A" w:rsidRPr="00646C62">
              <w:rPr>
                <w:i/>
                <w:sz w:val="18"/>
              </w:rPr>
              <w:br/>
              <w:t>Rel-11</w:t>
            </w:r>
            <w:r w:rsidR="000C038A" w:rsidRPr="00646C62">
              <w:rPr>
                <w:i/>
                <w:sz w:val="18"/>
              </w:rPr>
              <w:tab/>
              <w:t>(Release 11)</w:t>
            </w:r>
            <w:r w:rsidR="000C038A" w:rsidRPr="00646C62">
              <w:rPr>
                <w:i/>
                <w:sz w:val="18"/>
              </w:rPr>
              <w:br/>
            </w:r>
            <w:r w:rsidR="002E472E" w:rsidRPr="00646C62">
              <w:rPr>
                <w:i/>
                <w:sz w:val="18"/>
              </w:rPr>
              <w:t>…</w:t>
            </w:r>
            <w:r w:rsidR="0051580D" w:rsidRPr="00646C62">
              <w:rPr>
                <w:i/>
                <w:sz w:val="18"/>
              </w:rPr>
              <w:br/>
            </w:r>
            <w:r w:rsidR="00E34898" w:rsidRPr="00646C62">
              <w:rPr>
                <w:i/>
                <w:sz w:val="18"/>
              </w:rPr>
              <w:t>Rel-15</w:t>
            </w:r>
            <w:r w:rsidR="00E34898" w:rsidRPr="00646C62">
              <w:rPr>
                <w:i/>
                <w:sz w:val="18"/>
              </w:rPr>
              <w:tab/>
              <w:t>(Release 15)</w:t>
            </w:r>
            <w:r w:rsidR="00E34898" w:rsidRPr="00646C62">
              <w:rPr>
                <w:i/>
                <w:sz w:val="18"/>
              </w:rPr>
              <w:br/>
              <w:t>Rel-16</w:t>
            </w:r>
            <w:r w:rsidR="00E34898" w:rsidRPr="00646C62">
              <w:rPr>
                <w:i/>
                <w:sz w:val="18"/>
              </w:rPr>
              <w:tab/>
              <w:t>(Release 16)</w:t>
            </w:r>
            <w:r w:rsidR="002E472E" w:rsidRPr="00646C62">
              <w:rPr>
                <w:i/>
                <w:sz w:val="18"/>
              </w:rPr>
              <w:br/>
              <w:t>Rel-17</w:t>
            </w:r>
            <w:r w:rsidR="002E472E" w:rsidRPr="00646C62">
              <w:rPr>
                <w:i/>
                <w:sz w:val="18"/>
              </w:rPr>
              <w:tab/>
              <w:t>(Release 17)</w:t>
            </w:r>
            <w:r w:rsidR="002E472E" w:rsidRPr="00646C62">
              <w:rPr>
                <w:i/>
                <w:sz w:val="18"/>
              </w:rPr>
              <w:br/>
              <w:t>Rel-18</w:t>
            </w:r>
            <w:r w:rsidR="002E472E" w:rsidRPr="00646C62">
              <w:rPr>
                <w:i/>
                <w:sz w:val="18"/>
              </w:rPr>
              <w:tab/>
              <w:t>(Release 18)</w:t>
            </w:r>
          </w:p>
        </w:tc>
      </w:tr>
      <w:tr w:rsidR="001E41F3" w:rsidRPr="00646C62" w14:paraId="7FBEB8E7" w14:textId="77777777" w:rsidTr="00547111">
        <w:tc>
          <w:tcPr>
            <w:tcW w:w="1843" w:type="dxa"/>
          </w:tcPr>
          <w:p w14:paraId="44A3A604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Pr="00646C6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56CB19B6" w:rsidR="001E41F3" w:rsidRPr="00646C62" w:rsidRDefault="00491F8B" w:rsidP="0091567E">
            <w:pPr>
              <w:pStyle w:val="CRCoverPage"/>
              <w:spacing w:after="0"/>
            </w:pPr>
            <w:r>
              <w:t xml:space="preserve">Removal of mandatory </w:t>
            </w:r>
            <w:r w:rsidR="005E445D">
              <w:t>unchanged HTTP status codes</w:t>
            </w:r>
            <w:r w:rsidR="00FA7C8E" w:rsidRPr="00646C62">
              <w:t>.</w:t>
            </w:r>
          </w:p>
        </w:tc>
      </w:tr>
      <w:tr w:rsidR="001E41F3" w:rsidRPr="00646C62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Pr="00646C6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Summary of change</w:t>
            </w:r>
            <w:r w:rsidR="0051580D" w:rsidRPr="00646C62">
              <w:rPr>
                <w:b/>
                <w:i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3B8034BE" w:rsidR="00FB0944" w:rsidRPr="005E445D" w:rsidRDefault="005E445D" w:rsidP="00FC5681">
            <w:pPr>
              <w:pStyle w:val="CRCoverPage"/>
              <w:spacing w:after="0"/>
              <w:rPr>
                <w:lang w:eastAsia="sv-SE"/>
              </w:rPr>
            </w:pPr>
            <w:r>
              <w:t xml:space="preserve">Removal of </w:t>
            </w:r>
            <w:r w:rsidR="00FC5681">
              <w:t xml:space="preserve">HTTP status codes </w:t>
            </w:r>
            <w:r w:rsidR="004A6589">
              <w:t xml:space="preserve">401, 411, 413, 500 and 503 since these are used </w:t>
            </w:r>
            <w:r w:rsidR="00F707C8">
              <w:t xml:space="preserve">in accordance </w:t>
            </w:r>
            <w:r w:rsidR="008F24F8">
              <w:t>with</w:t>
            </w:r>
            <w:r w:rsidR="00F707C8" w:rsidRPr="00F707C8">
              <w:t xml:space="preserve"> table 5.2.7.1-1 of 3GPP TS 29.500</w:t>
            </w:r>
            <w:r w:rsidR="0033492F">
              <w:t xml:space="preserve"> and adding </w:t>
            </w:r>
            <w:r w:rsidR="008F24F8">
              <w:t xml:space="preserve">mandatory </w:t>
            </w:r>
            <w:r w:rsidR="00AD43D0">
              <w:t>HTTP status codes f</w:t>
            </w:r>
            <w:r w:rsidR="00962F52">
              <w:t>ro</w:t>
            </w:r>
            <w:r w:rsidR="00AD43D0">
              <w:t xml:space="preserve">m </w:t>
            </w:r>
            <w:r w:rsidR="00AD43D0" w:rsidRPr="00F707C8">
              <w:t>table 5.2.7.1-1 of 3GPP TS 29.500</w:t>
            </w:r>
            <w:r w:rsidR="0033492F">
              <w:t xml:space="preserve"> to the </w:t>
            </w:r>
            <w:proofErr w:type="spellStart"/>
            <w:r w:rsidR="009B6B1C">
              <w:t>OpenAPI</w:t>
            </w:r>
            <w:proofErr w:type="spellEnd"/>
            <w:r w:rsidR="00FB0944" w:rsidRPr="005E445D">
              <w:t>.</w:t>
            </w:r>
          </w:p>
        </w:tc>
      </w:tr>
      <w:tr w:rsidR="001E41F3" w:rsidRPr="00646C62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Pr="0080234B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Pr="00646C6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6C2179A" w:rsidR="001E41F3" w:rsidRPr="005E445D" w:rsidRDefault="00646C62" w:rsidP="0091567E">
            <w:pPr>
              <w:pStyle w:val="CRCoverPage"/>
              <w:spacing w:after="0"/>
            </w:pPr>
            <w:r w:rsidRPr="005E445D">
              <w:t>Inconsistent</w:t>
            </w:r>
            <w:r w:rsidR="00CC2586" w:rsidRPr="005E445D">
              <w:t xml:space="preserve"> may lead till </w:t>
            </w:r>
            <w:r w:rsidRPr="005E445D">
              <w:t>interoperability</w:t>
            </w:r>
            <w:r w:rsidR="00CC2586" w:rsidRPr="005E445D">
              <w:t xml:space="preserve"> issues.</w:t>
            </w:r>
          </w:p>
        </w:tc>
      </w:tr>
      <w:tr w:rsidR="001E41F3" w:rsidRPr="00646C62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Pr="00646C6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351EED1F" w:rsidR="001E41F3" w:rsidRPr="00646C62" w:rsidRDefault="009B6B1C">
            <w:pPr>
              <w:pStyle w:val="CRCoverPage"/>
              <w:spacing w:after="0"/>
              <w:ind w:left="100"/>
            </w:pPr>
            <w:r w:rsidRPr="005B6D11">
              <w:rPr>
                <w:rFonts w:eastAsia="SimSun"/>
              </w:rPr>
              <w:t>6.1.3.2.3.1</w:t>
            </w:r>
            <w:r>
              <w:rPr>
                <w:rFonts w:eastAsia="SimSun"/>
              </w:rPr>
              <w:t xml:space="preserve">, </w:t>
            </w:r>
            <w:r w:rsidRPr="009B6B1C">
              <w:rPr>
                <w:rFonts w:eastAsia="SimSun"/>
              </w:rPr>
              <w:t>6.1.3.3.4.3.2</w:t>
            </w:r>
            <w:r>
              <w:rPr>
                <w:rFonts w:eastAsia="SimSun"/>
              </w:rPr>
              <w:t>, and A.2</w:t>
            </w:r>
          </w:p>
        </w:tc>
      </w:tr>
      <w:tr w:rsidR="001E41F3" w:rsidRPr="00646C62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Pr="00646C6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Pr="00646C62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646C62"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Pr="00646C62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646C62"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Pr="00646C62" w:rsidRDefault="001E41F3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Pr="00646C62" w:rsidRDefault="001E41F3">
            <w:pPr>
              <w:pStyle w:val="CRCoverPage"/>
              <w:spacing w:after="0"/>
              <w:ind w:left="99"/>
            </w:pPr>
          </w:p>
        </w:tc>
      </w:tr>
      <w:tr w:rsidR="001E41F3" w:rsidRPr="00646C62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Pr="00646C6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Pr="00646C62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C260BB1" w:rsidR="001E41F3" w:rsidRPr="00646C62" w:rsidRDefault="00286F98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646C62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Pr="00646C62" w:rsidRDefault="001E41F3">
            <w:pPr>
              <w:pStyle w:val="CRCoverPage"/>
              <w:tabs>
                <w:tab w:val="right" w:pos="2893"/>
              </w:tabs>
              <w:spacing w:after="0"/>
            </w:pPr>
            <w:r w:rsidRPr="00646C62">
              <w:t xml:space="preserve"> Other core specifications</w:t>
            </w:r>
            <w:r w:rsidRPr="00646C62"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Pr="00646C62" w:rsidRDefault="00145D43">
            <w:pPr>
              <w:pStyle w:val="CRCoverPage"/>
              <w:spacing w:after="0"/>
              <w:ind w:left="99"/>
            </w:pPr>
            <w:r w:rsidRPr="00646C62">
              <w:t xml:space="preserve">TS/TR ... CR ... </w:t>
            </w:r>
          </w:p>
        </w:tc>
      </w:tr>
      <w:tr w:rsidR="001E41F3" w:rsidRPr="00646C62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Pr="00646C62" w:rsidRDefault="001E41F3">
            <w:pPr>
              <w:pStyle w:val="CRCoverPage"/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Pr="00646C62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3A9B7133" w:rsidR="001E41F3" w:rsidRPr="00646C62" w:rsidRDefault="00286F98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646C62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Pr="00646C62" w:rsidRDefault="001E41F3">
            <w:pPr>
              <w:pStyle w:val="CRCoverPage"/>
              <w:spacing w:after="0"/>
            </w:pPr>
            <w:r w:rsidRPr="00646C62"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Pr="00646C62" w:rsidRDefault="00145D43">
            <w:pPr>
              <w:pStyle w:val="CRCoverPage"/>
              <w:spacing w:after="0"/>
              <w:ind w:left="99"/>
            </w:pPr>
            <w:r w:rsidRPr="00646C62">
              <w:t xml:space="preserve">TS/TR ... CR ... </w:t>
            </w:r>
          </w:p>
        </w:tc>
      </w:tr>
      <w:tr w:rsidR="001E41F3" w:rsidRPr="00646C62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Pr="00646C62" w:rsidRDefault="00145D43">
            <w:pPr>
              <w:pStyle w:val="CRCoverPage"/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(</w:t>
            </w:r>
            <w:proofErr w:type="gramStart"/>
            <w:r w:rsidRPr="00646C62">
              <w:rPr>
                <w:b/>
                <w:i/>
              </w:rPr>
              <w:t>show</w:t>
            </w:r>
            <w:proofErr w:type="gramEnd"/>
            <w:r w:rsidRPr="00646C62">
              <w:rPr>
                <w:b/>
                <w:i/>
              </w:rPr>
              <w:t xml:space="preserve"> </w:t>
            </w:r>
            <w:r w:rsidR="00592D74" w:rsidRPr="00646C62">
              <w:rPr>
                <w:b/>
                <w:i/>
              </w:rPr>
              <w:t xml:space="preserve">related </w:t>
            </w:r>
            <w:r w:rsidRPr="00646C62">
              <w:rPr>
                <w:b/>
                <w:i/>
              </w:rPr>
              <w:t>CR</w:t>
            </w:r>
            <w:r w:rsidR="00592D74" w:rsidRPr="00646C62">
              <w:rPr>
                <w:b/>
                <w:i/>
              </w:rPr>
              <w:t>s</w:t>
            </w:r>
            <w:r w:rsidRPr="00646C62">
              <w:rPr>
                <w:b/>
                <w:i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Pr="00646C62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8527A94" w:rsidR="001E41F3" w:rsidRPr="00646C62" w:rsidRDefault="00286F98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646C62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Pr="00646C62" w:rsidRDefault="001E41F3">
            <w:pPr>
              <w:pStyle w:val="CRCoverPage"/>
              <w:spacing w:after="0"/>
            </w:pPr>
            <w:r w:rsidRPr="00646C62"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Pr="00646C62" w:rsidRDefault="00145D43">
            <w:pPr>
              <w:pStyle w:val="CRCoverPage"/>
              <w:spacing w:after="0"/>
              <w:ind w:left="99"/>
            </w:pPr>
            <w:r w:rsidRPr="00646C62">
              <w:t>TS</w:t>
            </w:r>
            <w:r w:rsidR="000A6394" w:rsidRPr="00646C62">
              <w:t xml:space="preserve">/TR ... CR ... </w:t>
            </w:r>
          </w:p>
        </w:tc>
      </w:tr>
      <w:tr w:rsidR="001E41F3" w:rsidRPr="00646C62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Pr="00646C62" w:rsidRDefault="001E41F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Pr="00646C62" w:rsidRDefault="001E41F3">
            <w:pPr>
              <w:pStyle w:val="CRCoverPage"/>
              <w:spacing w:after="0"/>
            </w:pPr>
          </w:p>
        </w:tc>
      </w:tr>
      <w:tr w:rsidR="001E41F3" w:rsidRPr="00646C62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Pr="00646C6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Pr="00646C62" w:rsidRDefault="001E41F3">
            <w:pPr>
              <w:pStyle w:val="CRCoverPage"/>
              <w:spacing w:after="0"/>
              <w:ind w:left="100"/>
            </w:pPr>
          </w:p>
        </w:tc>
      </w:tr>
      <w:tr w:rsidR="008863B9" w:rsidRPr="00646C62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646C62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646C62" w:rsidRDefault="008863B9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8863B9" w:rsidRPr="00646C62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Pr="00646C62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13956E88" w:rsidR="008863B9" w:rsidRPr="00646C62" w:rsidRDefault="001B1164">
            <w:pPr>
              <w:pStyle w:val="CRCoverPage"/>
              <w:spacing w:after="0"/>
              <w:ind w:left="100"/>
            </w:pPr>
            <w:ins w:id="5" w:author="Ericsson v1" w:date="2024-05-30T11:08:00Z">
              <w:r>
                <w:t xml:space="preserve">Revision of </w:t>
              </w:r>
              <w:r w:rsidRPr="001B1164">
                <w:t>S5-242791</w:t>
              </w:r>
            </w:ins>
          </w:p>
        </w:tc>
      </w:tr>
    </w:tbl>
    <w:p w14:paraId="17759814" w14:textId="77777777" w:rsidR="001E41F3" w:rsidRPr="00646C62" w:rsidRDefault="001E41F3">
      <w:pPr>
        <w:pStyle w:val="CRCoverPage"/>
        <w:spacing w:after="0"/>
        <w:rPr>
          <w:sz w:val="8"/>
          <w:szCs w:val="8"/>
        </w:rPr>
      </w:pPr>
    </w:p>
    <w:p w14:paraId="1557EA72" w14:textId="77777777" w:rsidR="001E41F3" w:rsidRPr="00646C62" w:rsidRDefault="001E41F3">
      <w:pPr>
        <w:sectPr w:rsidR="001E41F3" w:rsidRPr="00646C62">
          <w:headerReference w:type="even" r:id="rId14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1567E" w:rsidRPr="00646C62" w14:paraId="7C85E920" w14:textId="77777777" w:rsidTr="00923AC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30C7D011" w14:textId="77777777" w:rsidR="0091567E" w:rsidRPr="00646C62" w:rsidRDefault="0091567E" w:rsidP="00923AC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6" w:name="_Toc20205482"/>
            <w:bookmarkStart w:id="7" w:name="_Toc27579458"/>
            <w:bookmarkStart w:id="8" w:name="_Toc36045399"/>
            <w:bookmarkStart w:id="9" w:name="_Toc36049279"/>
            <w:bookmarkStart w:id="10" w:name="_Toc36112498"/>
            <w:bookmarkStart w:id="11" w:name="_Toc44664243"/>
            <w:bookmarkStart w:id="12" w:name="_Toc44928700"/>
            <w:bookmarkStart w:id="13" w:name="_Toc44928890"/>
            <w:bookmarkStart w:id="14" w:name="_Toc51859595"/>
            <w:bookmarkStart w:id="15" w:name="_Toc58598750"/>
            <w:bookmarkStart w:id="16" w:name="_Toc163042938"/>
            <w:r w:rsidRPr="00646C62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 xml:space="preserve">First </w:t>
            </w:r>
            <w:r w:rsidRPr="00646C62">
              <w:rPr>
                <w:rFonts w:ascii="Arial" w:hAnsi="Arial" w:cs="Arial"/>
                <w:b/>
                <w:bCs/>
                <w:sz w:val="28"/>
                <w:szCs w:val="28"/>
              </w:rPr>
              <w:t>change</w:t>
            </w:r>
          </w:p>
        </w:tc>
      </w:tr>
    </w:tbl>
    <w:p w14:paraId="58B20C68" w14:textId="77777777" w:rsidR="0091567E" w:rsidRPr="0091567E" w:rsidRDefault="0091567E" w:rsidP="0091567E">
      <w:pPr>
        <w:rPr>
          <w:rFonts w:eastAsia="SimSun"/>
          <w:lang w:bidi="ar-IQ"/>
        </w:rPr>
      </w:pPr>
    </w:p>
    <w:p w14:paraId="7870320D" w14:textId="77777777" w:rsidR="005B6D11" w:rsidRPr="005B6D11" w:rsidRDefault="005B6D11" w:rsidP="005B6D11">
      <w:pPr>
        <w:keepNext/>
        <w:keepLines/>
        <w:spacing w:before="120"/>
        <w:ind w:left="1985" w:hanging="1985"/>
        <w:outlineLvl w:val="5"/>
        <w:rPr>
          <w:rFonts w:ascii="Arial" w:eastAsia="SimSun" w:hAnsi="Arial"/>
          <w:lang w:eastAsia="zh-CN"/>
        </w:rPr>
      </w:pPr>
      <w:bookmarkStart w:id="17" w:name="_Toc20227256"/>
      <w:bookmarkStart w:id="18" w:name="_Toc27749487"/>
      <w:bookmarkStart w:id="19" w:name="_Toc28709414"/>
      <w:bookmarkStart w:id="20" w:name="_Toc44671033"/>
      <w:bookmarkStart w:id="21" w:name="_Toc51918941"/>
      <w:bookmarkStart w:id="22" w:name="_Toc163052176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r w:rsidRPr="005B6D11">
        <w:rPr>
          <w:rFonts w:ascii="Arial" w:eastAsia="SimSun" w:hAnsi="Arial"/>
        </w:rPr>
        <w:t>6.1.3.2.3.1</w:t>
      </w:r>
      <w:r w:rsidRPr="005B6D11">
        <w:rPr>
          <w:rFonts w:ascii="Arial" w:eastAsia="SimSun" w:hAnsi="Arial"/>
        </w:rPr>
        <w:tab/>
        <w:t>POST</w:t>
      </w:r>
      <w:bookmarkEnd w:id="17"/>
      <w:bookmarkEnd w:id="18"/>
      <w:bookmarkEnd w:id="19"/>
      <w:bookmarkEnd w:id="20"/>
      <w:bookmarkEnd w:id="21"/>
      <w:bookmarkEnd w:id="22"/>
    </w:p>
    <w:p w14:paraId="033D0434" w14:textId="77777777" w:rsidR="005B6D11" w:rsidRPr="005B6D11" w:rsidRDefault="005B6D11" w:rsidP="005B6D11">
      <w:pPr>
        <w:rPr>
          <w:rFonts w:eastAsia="SimSun"/>
          <w:lang w:eastAsia="zh-CN"/>
        </w:rPr>
      </w:pPr>
      <w:r w:rsidRPr="005B6D11">
        <w:rPr>
          <w:rFonts w:eastAsia="SimSun"/>
          <w:lang w:eastAsia="zh-CN"/>
        </w:rPr>
        <w:t xml:space="preserve">This method shall support the URI query parameters specified in table </w:t>
      </w:r>
      <w:r w:rsidRPr="005B6D11">
        <w:rPr>
          <w:rFonts w:eastAsia="SimSun"/>
        </w:rPr>
        <w:t>6.1.3.2.3.1-1</w:t>
      </w:r>
      <w:r w:rsidRPr="005B6D11">
        <w:rPr>
          <w:rFonts w:eastAsia="SimSun"/>
          <w:lang w:eastAsia="zh-CN"/>
        </w:rPr>
        <w:t>.</w:t>
      </w:r>
    </w:p>
    <w:p w14:paraId="56D6EC85" w14:textId="77777777" w:rsidR="005B6D11" w:rsidRPr="005B6D11" w:rsidRDefault="005B6D11" w:rsidP="005B6D11">
      <w:pPr>
        <w:keepNext/>
        <w:keepLines/>
        <w:spacing w:before="60"/>
        <w:jc w:val="center"/>
        <w:rPr>
          <w:rFonts w:ascii="Arial" w:eastAsia="SimSun" w:hAnsi="Arial" w:cs="Arial"/>
          <w:b/>
        </w:rPr>
      </w:pPr>
      <w:r w:rsidRPr="005B6D11">
        <w:rPr>
          <w:rFonts w:ascii="Arial" w:eastAsia="SimSun" w:hAnsi="Arial"/>
          <w:b/>
        </w:rPr>
        <w:t>Table 6.1.3.2.3.1-1: URI query parameters supported by the POST method on this resource</w:t>
      </w:r>
      <w:del w:id="23" w:author="Ericsson" w:date="2024-05-15T10:21:00Z">
        <w:r w:rsidRPr="005B6D11" w:rsidDel="005B6D11">
          <w:rPr>
            <w:rFonts w:ascii="Arial" w:eastAsia="SimSun" w:hAnsi="Arial"/>
            <w:b/>
          </w:rPr>
          <w:delText xml:space="preserve"> </w:delText>
        </w:r>
      </w:del>
    </w:p>
    <w:tbl>
      <w:tblPr>
        <w:tblW w:w="4999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1588"/>
        <w:gridCol w:w="1409"/>
        <w:gridCol w:w="418"/>
        <w:gridCol w:w="1119"/>
        <w:gridCol w:w="5093"/>
      </w:tblGrid>
      <w:tr w:rsidR="005B6D11" w:rsidRPr="005B6D11" w14:paraId="1122CDAA" w14:textId="77777777" w:rsidTr="003E651A">
        <w:trPr>
          <w:jc w:val="center"/>
        </w:trPr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0E3C9BEA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Name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46361236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Data type</w:t>
            </w:r>
          </w:p>
        </w:tc>
        <w:tc>
          <w:tcPr>
            <w:tcW w:w="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23656FEB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P</w:t>
            </w:r>
          </w:p>
        </w:tc>
        <w:tc>
          <w:tcPr>
            <w:tcW w:w="5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05835D19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Cardinality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1B972994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Description</w:t>
            </w:r>
          </w:p>
        </w:tc>
      </w:tr>
      <w:tr w:rsidR="005B6D11" w:rsidRPr="005B6D11" w14:paraId="18871398" w14:textId="77777777" w:rsidTr="003E651A">
        <w:trPr>
          <w:jc w:val="center"/>
        </w:trPr>
        <w:tc>
          <w:tcPr>
            <w:tcW w:w="825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F389D63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n/a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9FAECBB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</w:p>
        </w:tc>
        <w:tc>
          <w:tcPr>
            <w:tcW w:w="217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A588EE2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</w:p>
        </w:tc>
        <w:tc>
          <w:tcPr>
            <w:tcW w:w="581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26E62D8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FD2E424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</w:p>
        </w:tc>
      </w:tr>
    </w:tbl>
    <w:p w14:paraId="110771E2" w14:textId="77777777" w:rsidR="005B6D11" w:rsidRPr="005B6D11" w:rsidRDefault="005B6D11" w:rsidP="005B6D11">
      <w:pPr>
        <w:rPr>
          <w:rFonts w:eastAsia="SimSun"/>
          <w:lang w:eastAsia="zh-CN"/>
        </w:rPr>
      </w:pPr>
    </w:p>
    <w:p w14:paraId="65A89F66" w14:textId="77777777" w:rsidR="005B6D11" w:rsidRPr="005B6D11" w:rsidRDefault="005B6D11" w:rsidP="005B6D11">
      <w:pPr>
        <w:rPr>
          <w:rFonts w:eastAsia="SimSun"/>
        </w:rPr>
      </w:pPr>
      <w:r w:rsidRPr="005B6D11">
        <w:rPr>
          <w:rFonts w:eastAsia="SimSun"/>
        </w:rPr>
        <w:t>This method shall support the request data structures specified in table 6.1.3.2.3.1-2 and the response data structures and response codes specified in table 6.1.3.2.3.1-3.</w:t>
      </w:r>
    </w:p>
    <w:p w14:paraId="10F80405" w14:textId="77777777" w:rsidR="005B6D11" w:rsidRPr="005B6D11" w:rsidRDefault="005B6D11" w:rsidP="005B6D11">
      <w:pPr>
        <w:keepNext/>
        <w:keepLines/>
        <w:spacing w:before="60"/>
        <w:jc w:val="center"/>
        <w:rPr>
          <w:rFonts w:ascii="Arial" w:eastAsia="SimSun" w:hAnsi="Arial"/>
          <w:b/>
          <w:lang w:eastAsia="zh-CN"/>
        </w:rPr>
      </w:pPr>
      <w:r w:rsidRPr="005B6D11">
        <w:rPr>
          <w:rFonts w:ascii="Arial" w:eastAsia="SimSun" w:hAnsi="Arial"/>
          <w:b/>
        </w:rPr>
        <w:t xml:space="preserve">Table 6.1.3.2.3.1-2: Data structures supported by the POST Request Body on this </w:t>
      </w:r>
      <w:proofErr w:type="gramStart"/>
      <w:r w:rsidRPr="005B6D11">
        <w:rPr>
          <w:rFonts w:ascii="Arial" w:eastAsia="SimSun" w:hAnsi="Arial"/>
          <w:b/>
        </w:rPr>
        <w:t>resource</w:t>
      </w:r>
      <w:proofErr w:type="gramEnd"/>
    </w:p>
    <w:tbl>
      <w:tblPr>
        <w:tblW w:w="4950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974"/>
        <w:gridCol w:w="281"/>
        <w:gridCol w:w="1118"/>
        <w:gridCol w:w="6160"/>
      </w:tblGrid>
      <w:tr w:rsidR="005B6D11" w:rsidRPr="005B6D11" w14:paraId="36EB0666" w14:textId="77777777" w:rsidTr="003E651A">
        <w:trPr>
          <w:jc w:val="center"/>
        </w:trPr>
        <w:tc>
          <w:tcPr>
            <w:tcW w:w="2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5BEDFE1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Data type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69F66B8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P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C349296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Cardinality</w:t>
            </w:r>
          </w:p>
        </w:tc>
        <w:tc>
          <w:tcPr>
            <w:tcW w:w="6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  <w:hideMark/>
          </w:tcPr>
          <w:p w14:paraId="47E853FE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Description</w:t>
            </w:r>
          </w:p>
        </w:tc>
      </w:tr>
      <w:tr w:rsidR="005B6D11" w:rsidRPr="005B6D11" w14:paraId="3FAF8D03" w14:textId="77777777" w:rsidTr="003E651A">
        <w:trPr>
          <w:jc w:val="center"/>
        </w:trPr>
        <w:tc>
          <w:tcPr>
            <w:tcW w:w="2004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16149B3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eastAsia="zh-CN"/>
              </w:rPr>
            </w:pPr>
            <w:proofErr w:type="spellStart"/>
            <w:r w:rsidRPr="005B6D11">
              <w:rPr>
                <w:rFonts w:ascii="Arial" w:eastAsia="SimSun" w:hAnsi="Arial" w:hint="eastAsia"/>
                <w:sz w:val="18"/>
                <w:lang w:eastAsia="zh-CN"/>
              </w:rPr>
              <w:t>ChargingData</w:t>
            </w:r>
            <w:r w:rsidRPr="005B6D11">
              <w:rPr>
                <w:rFonts w:ascii="Arial" w:eastAsia="SimSun" w:hAnsi="Arial"/>
                <w:sz w:val="18"/>
                <w:lang w:eastAsia="zh-CN"/>
              </w:rPr>
              <w:t>Request</w:t>
            </w:r>
            <w:proofErr w:type="spellEnd"/>
          </w:p>
        </w:tc>
        <w:tc>
          <w:tcPr>
            <w:tcW w:w="283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C553F47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D696C52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1</w:t>
            </w:r>
          </w:p>
        </w:tc>
        <w:tc>
          <w:tcPr>
            <w:tcW w:w="6258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06D6459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eastAsia="zh-CN"/>
              </w:rPr>
            </w:pPr>
            <w:r w:rsidRPr="005B6D11">
              <w:rPr>
                <w:rFonts w:ascii="Arial" w:eastAsia="SimSun" w:hAnsi="Arial"/>
                <w:sz w:val="18"/>
              </w:rPr>
              <w:t xml:space="preserve">Parameters to </w:t>
            </w:r>
            <w:r w:rsidRPr="005B6D11">
              <w:rPr>
                <w:rFonts w:ascii="Arial" w:eastAsia="SimSun" w:hAnsi="Arial" w:hint="eastAsia"/>
                <w:sz w:val="18"/>
                <w:lang w:eastAsia="zh-CN"/>
              </w:rPr>
              <w:t>c</w:t>
            </w:r>
            <w:r w:rsidRPr="005B6D11">
              <w:rPr>
                <w:rFonts w:ascii="Arial" w:eastAsia="SimSun" w:hAnsi="Arial"/>
                <w:sz w:val="18"/>
              </w:rPr>
              <w:t xml:space="preserve">reate a new </w:t>
            </w:r>
            <w:r w:rsidRPr="005B6D11">
              <w:rPr>
                <w:rFonts w:ascii="Arial" w:eastAsia="SimSun" w:hAnsi="Arial" w:hint="eastAsia"/>
                <w:sz w:val="18"/>
                <w:lang w:eastAsia="zh-CN"/>
              </w:rPr>
              <w:t>Charging Data</w:t>
            </w:r>
            <w:r w:rsidRPr="005B6D11">
              <w:rPr>
                <w:rFonts w:ascii="Arial" w:eastAsia="SimSun" w:hAnsi="Arial"/>
                <w:sz w:val="18"/>
              </w:rPr>
              <w:t xml:space="preserve"> resource.</w:t>
            </w:r>
            <w:r w:rsidRPr="005B6D11">
              <w:rPr>
                <w:rFonts w:ascii="Arial" w:eastAsia="SimSun" w:hAnsi="Arial"/>
                <w:sz w:val="18"/>
                <w:lang w:eastAsia="zh-CN"/>
              </w:rPr>
              <w:t xml:space="preserve"> </w:t>
            </w:r>
          </w:p>
        </w:tc>
      </w:tr>
    </w:tbl>
    <w:p w14:paraId="4CC18E65" w14:textId="77777777" w:rsidR="005B6D11" w:rsidRPr="005B6D11" w:rsidRDefault="005B6D11" w:rsidP="005B6D11">
      <w:pPr>
        <w:keepNext/>
        <w:keepLines/>
        <w:spacing w:before="60"/>
        <w:jc w:val="center"/>
        <w:rPr>
          <w:rFonts w:ascii="Arial" w:eastAsia="SimSun" w:hAnsi="Arial"/>
          <w:b/>
          <w:lang w:eastAsia="zh-CN"/>
        </w:rPr>
      </w:pPr>
    </w:p>
    <w:p w14:paraId="38809E85" w14:textId="77777777" w:rsidR="005B6D11" w:rsidRPr="005B6D11" w:rsidRDefault="005B6D11" w:rsidP="005B6D11">
      <w:pPr>
        <w:keepNext/>
        <w:keepLines/>
        <w:spacing w:before="60"/>
        <w:jc w:val="center"/>
        <w:rPr>
          <w:rFonts w:ascii="Arial" w:eastAsia="SimSun" w:hAnsi="Arial"/>
          <w:b/>
          <w:lang w:eastAsia="zh-CN"/>
        </w:rPr>
      </w:pPr>
      <w:r w:rsidRPr="005B6D11">
        <w:rPr>
          <w:rFonts w:ascii="Arial" w:eastAsia="SimSun" w:hAnsi="Arial"/>
          <w:b/>
        </w:rPr>
        <w:t>Table</w:t>
      </w:r>
      <w:r w:rsidRPr="005B6D11">
        <w:rPr>
          <w:rFonts w:ascii="Arial" w:eastAsia="SimSun" w:hAnsi="Arial" w:hint="eastAsia"/>
          <w:b/>
          <w:lang w:eastAsia="zh-CN"/>
        </w:rPr>
        <w:t xml:space="preserve"> </w:t>
      </w:r>
      <w:r w:rsidRPr="005B6D11">
        <w:rPr>
          <w:rFonts w:ascii="Arial" w:eastAsia="SimSun" w:hAnsi="Arial"/>
          <w:b/>
        </w:rPr>
        <w:t xml:space="preserve">6.1.3.2.3.1-3: Data structures supported by the POST Response Body on this </w:t>
      </w:r>
      <w:proofErr w:type="gramStart"/>
      <w:r w:rsidRPr="005B6D11">
        <w:rPr>
          <w:rFonts w:ascii="Arial" w:eastAsia="SimSun" w:hAnsi="Arial"/>
          <w:b/>
        </w:rPr>
        <w:t>resource</w:t>
      </w:r>
      <w:proofErr w:type="gramEnd"/>
    </w:p>
    <w:tbl>
      <w:tblPr>
        <w:tblW w:w="4950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2058"/>
        <w:gridCol w:w="286"/>
        <w:gridCol w:w="1067"/>
        <w:gridCol w:w="1207"/>
        <w:gridCol w:w="4915"/>
      </w:tblGrid>
      <w:tr w:rsidR="005B6D11" w:rsidRPr="005B6D11" w14:paraId="1F85FE14" w14:textId="77777777" w:rsidTr="006E0C28">
        <w:trPr>
          <w:jc w:val="center"/>
        </w:trPr>
        <w:tc>
          <w:tcPr>
            <w:tcW w:w="10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94E2863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Data type</w:t>
            </w:r>
          </w:p>
        </w:tc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670302A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P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8F478B4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Cardinality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5C742C4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Response</w:t>
            </w:r>
          </w:p>
          <w:p w14:paraId="78594DF0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codes</w:t>
            </w:r>
          </w:p>
        </w:tc>
        <w:tc>
          <w:tcPr>
            <w:tcW w:w="2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50FF065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Description</w:t>
            </w:r>
          </w:p>
        </w:tc>
      </w:tr>
      <w:tr w:rsidR="005B6D11" w:rsidRPr="005B6D11" w14:paraId="23A627E3" w14:textId="77777777" w:rsidTr="006E0C28">
        <w:trPr>
          <w:jc w:val="center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hideMark/>
          </w:tcPr>
          <w:p w14:paraId="7270FF42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proofErr w:type="spellStart"/>
            <w:r w:rsidRPr="005B6D11">
              <w:rPr>
                <w:rFonts w:ascii="Arial" w:eastAsia="SimSun" w:hAnsi="Arial" w:hint="eastAsia"/>
                <w:sz w:val="18"/>
                <w:lang w:eastAsia="zh-CN"/>
              </w:rPr>
              <w:t>ChargingData</w:t>
            </w:r>
            <w:r w:rsidRPr="005B6D11">
              <w:rPr>
                <w:rFonts w:ascii="Arial" w:eastAsia="SimSun" w:hAnsi="Arial"/>
                <w:sz w:val="18"/>
                <w:lang w:eastAsia="zh-CN"/>
              </w:rPr>
              <w:t>Response</w:t>
            </w:r>
            <w:proofErr w:type="spellEnd"/>
          </w:p>
        </w:tc>
        <w:tc>
          <w:tcPr>
            <w:tcW w:w="15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hideMark/>
          </w:tcPr>
          <w:p w14:paraId="73FD7771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M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hideMark/>
          </w:tcPr>
          <w:p w14:paraId="5DDC1C9D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1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hideMark/>
          </w:tcPr>
          <w:p w14:paraId="6042A8E5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201 Created</w:t>
            </w:r>
          </w:p>
        </w:tc>
        <w:tc>
          <w:tcPr>
            <w:tcW w:w="2578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hideMark/>
          </w:tcPr>
          <w:p w14:paraId="78564EAD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eastAsia="zh-CN"/>
              </w:rPr>
            </w:pPr>
            <w:r w:rsidRPr="005B6D11">
              <w:rPr>
                <w:rFonts w:ascii="Arial" w:eastAsia="SimSun" w:hAnsi="Arial"/>
                <w:sz w:val="18"/>
              </w:rPr>
              <w:t xml:space="preserve">The creation of </w:t>
            </w:r>
            <w:r w:rsidRPr="005B6D11">
              <w:rPr>
                <w:rFonts w:ascii="Arial" w:eastAsia="SimSun" w:hAnsi="Arial" w:hint="eastAsia"/>
                <w:sz w:val="18"/>
                <w:lang w:eastAsia="zh-CN"/>
              </w:rPr>
              <w:t>a Charging Data</w:t>
            </w:r>
            <w:r w:rsidRPr="005B6D11">
              <w:rPr>
                <w:rFonts w:ascii="Arial" w:eastAsia="SimSun" w:hAnsi="Arial"/>
                <w:sz w:val="18"/>
              </w:rPr>
              <w:t xml:space="preserve"> resource is confirmed, and a representation of that resource is returned.</w:t>
            </w:r>
          </w:p>
          <w:p w14:paraId="22153BDC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eastAsia="zh-CN"/>
              </w:rPr>
            </w:pPr>
            <w:r w:rsidRPr="005B6D11">
              <w:rPr>
                <w:rFonts w:ascii="Arial" w:eastAsia="SimSun" w:hAnsi="Arial" w:hint="eastAsia"/>
                <w:sz w:val="18"/>
                <w:lang w:eastAsia="zh-CN"/>
              </w:rPr>
              <w:t>The Charging Data</w:t>
            </w:r>
            <w:r w:rsidRPr="005B6D11">
              <w:rPr>
                <w:rFonts w:ascii="Arial" w:eastAsia="SimSun" w:hAnsi="Arial"/>
                <w:sz w:val="18"/>
              </w:rPr>
              <w:t xml:space="preserve"> resource </w:t>
            </w:r>
            <w:r w:rsidRPr="005B6D11">
              <w:rPr>
                <w:rFonts w:ascii="Arial" w:eastAsia="SimSun" w:hAnsi="Arial" w:hint="eastAsia"/>
                <w:sz w:val="18"/>
                <w:lang w:eastAsia="zh-CN"/>
              </w:rPr>
              <w:t>which is created and</w:t>
            </w:r>
            <w:r w:rsidRPr="005B6D11">
              <w:rPr>
                <w:rFonts w:ascii="Arial" w:eastAsia="SimSun" w:hAnsi="Arial"/>
                <w:sz w:val="18"/>
              </w:rPr>
              <w:t xml:space="preserve"> returned successfully.</w:t>
            </w:r>
            <w:r w:rsidRPr="005B6D11">
              <w:rPr>
                <w:rFonts w:ascii="Arial" w:eastAsia="SimSun" w:hAnsi="Arial" w:hint="eastAsia"/>
                <w:sz w:val="18"/>
                <w:lang w:eastAsia="zh-CN"/>
              </w:rPr>
              <w:t xml:space="preserve"> The representation of created resource is </w:t>
            </w:r>
            <w:r w:rsidRPr="005B6D11">
              <w:rPr>
                <w:rFonts w:ascii="Arial" w:eastAsia="SimSun" w:hAnsi="Arial"/>
                <w:sz w:val="18"/>
                <w:lang w:eastAsia="zh-CN"/>
              </w:rPr>
              <w:t>identified</w:t>
            </w:r>
            <w:r w:rsidRPr="005B6D11">
              <w:rPr>
                <w:rFonts w:ascii="Arial" w:eastAsia="SimSun" w:hAnsi="Arial" w:hint="eastAsia"/>
                <w:sz w:val="18"/>
                <w:lang w:eastAsia="zh-CN"/>
              </w:rPr>
              <w:t xml:space="preserve"> via </w:t>
            </w:r>
            <w:r w:rsidRPr="005B6D11">
              <w:rPr>
                <w:rFonts w:ascii="Arial" w:eastAsia="SimSun" w:hAnsi="Arial"/>
                <w:sz w:val="18"/>
                <w:lang w:eastAsia="zh-CN"/>
              </w:rPr>
              <w:t xml:space="preserve">Location header field </w:t>
            </w:r>
            <w:r w:rsidRPr="005B6D11">
              <w:rPr>
                <w:rFonts w:ascii="Arial" w:eastAsia="SimSun" w:hAnsi="Arial" w:hint="eastAsia"/>
                <w:sz w:val="18"/>
                <w:lang w:eastAsia="zh-CN"/>
              </w:rPr>
              <w:t>in the</w:t>
            </w:r>
            <w:r w:rsidRPr="005B6D11">
              <w:rPr>
                <w:rFonts w:ascii="Arial" w:eastAsia="SimSun" w:hAnsi="Arial"/>
                <w:sz w:val="18"/>
                <w:lang w:eastAsia="zh-CN"/>
              </w:rPr>
              <w:t xml:space="preserve"> 201</w:t>
            </w:r>
            <w:r w:rsidRPr="005B6D11">
              <w:rPr>
                <w:rFonts w:ascii="Arial" w:eastAsia="SimSun" w:hAnsi="Arial" w:hint="eastAsia"/>
                <w:sz w:val="18"/>
                <w:lang w:eastAsia="zh-CN"/>
              </w:rPr>
              <w:t xml:space="preserve"> </w:t>
            </w:r>
            <w:proofErr w:type="gramStart"/>
            <w:r w:rsidRPr="005B6D11">
              <w:rPr>
                <w:rFonts w:ascii="Arial" w:eastAsia="SimSun" w:hAnsi="Arial"/>
                <w:sz w:val="18"/>
                <w:lang w:eastAsia="zh-CN"/>
              </w:rPr>
              <w:t>response</w:t>
            </w:r>
            <w:proofErr w:type="gramEnd"/>
            <w:r w:rsidRPr="005B6D11">
              <w:rPr>
                <w:rFonts w:ascii="Arial" w:eastAsia="SimSun" w:hAnsi="Arial"/>
                <w:sz w:val="18"/>
                <w:lang w:eastAsia="zh-CN"/>
              </w:rPr>
              <w:t>.</w:t>
            </w:r>
          </w:p>
        </w:tc>
      </w:tr>
      <w:tr w:rsidR="005B6D11" w:rsidRPr="005B6D11" w14:paraId="26139803" w14:textId="77777777" w:rsidTr="006E0C28">
        <w:trPr>
          <w:jc w:val="center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3854F573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 w:hint="eastAsia"/>
                <w:sz w:val="18"/>
                <w:lang w:eastAsia="zh-CN"/>
              </w:rPr>
              <w:t>n/a</w:t>
            </w:r>
          </w:p>
        </w:tc>
        <w:tc>
          <w:tcPr>
            <w:tcW w:w="15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2E590948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28C5D418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8665464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307 Temporary Redirect</w:t>
            </w:r>
          </w:p>
        </w:tc>
        <w:tc>
          <w:tcPr>
            <w:tcW w:w="2578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18C05899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Dependent on support of ES3XX (NOTE 2)</w:t>
            </w:r>
          </w:p>
        </w:tc>
      </w:tr>
      <w:tr w:rsidR="005B6D11" w:rsidRPr="005B6D11" w14:paraId="596BE7B6" w14:textId="77777777" w:rsidTr="006E0C28">
        <w:trPr>
          <w:jc w:val="center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58BB67EE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eastAsia="zh-CN"/>
              </w:rPr>
            </w:pPr>
            <w:r w:rsidRPr="005B6D11">
              <w:rPr>
                <w:rFonts w:ascii="Arial" w:eastAsia="SimSun" w:hAnsi="Arial" w:hint="eastAsia"/>
                <w:sz w:val="18"/>
                <w:lang w:eastAsia="zh-CN"/>
              </w:rPr>
              <w:t>n/a</w:t>
            </w:r>
          </w:p>
        </w:tc>
        <w:tc>
          <w:tcPr>
            <w:tcW w:w="15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288F022F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11538E0F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D7D85C7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308 Permanent Redirect</w:t>
            </w:r>
          </w:p>
        </w:tc>
        <w:tc>
          <w:tcPr>
            <w:tcW w:w="2578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63820333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Dependent on support of ES3XX</w:t>
            </w:r>
          </w:p>
          <w:p w14:paraId="0DC1A88D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(NOTE 2)</w:t>
            </w:r>
          </w:p>
        </w:tc>
      </w:tr>
      <w:tr w:rsidR="005B6D11" w:rsidRPr="005B6D11" w14:paraId="1764D0CA" w14:textId="77777777" w:rsidTr="006E0C28">
        <w:trPr>
          <w:jc w:val="center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1BA51DB1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eastAsia="zh-CN"/>
              </w:rPr>
            </w:pPr>
            <w:proofErr w:type="spellStart"/>
            <w:r w:rsidRPr="005B6D11">
              <w:rPr>
                <w:rFonts w:ascii="Arial" w:eastAsia="SimSun" w:hAnsi="Arial"/>
                <w:sz w:val="18"/>
              </w:rPr>
              <w:t>ProblemDetails</w:t>
            </w:r>
            <w:proofErr w:type="spellEnd"/>
          </w:p>
        </w:tc>
        <w:tc>
          <w:tcPr>
            <w:tcW w:w="15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2870CA59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O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0A0F70E8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0..1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0D6B2D15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400 Bad Request</w:t>
            </w:r>
          </w:p>
        </w:tc>
        <w:tc>
          <w:tcPr>
            <w:tcW w:w="2578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63AD25F7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Dependent on support of ES4XX</w:t>
            </w:r>
          </w:p>
          <w:p w14:paraId="04965C6F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(NOTE 2)</w:t>
            </w:r>
          </w:p>
        </w:tc>
      </w:tr>
      <w:tr w:rsidR="005B6D11" w:rsidRPr="005B6D11" w14:paraId="2B07D8BC" w14:textId="77777777" w:rsidTr="006E0C28">
        <w:trPr>
          <w:jc w:val="center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11AA8D48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eastAsia="zh-CN"/>
              </w:rPr>
            </w:pPr>
            <w:proofErr w:type="spellStart"/>
            <w:r w:rsidRPr="005B6D11">
              <w:rPr>
                <w:rFonts w:ascii="Arial" w:eastAsia="SimSun" w:hAnsi="Arial"/>
                <w:sz w:val="18"/>
                <w:lang w:eastAsia="zh-CN"/>
              </w:rPr>
              <w:t>ChargingDataResponse</w:t>
            </w:r>
            <w:proofErr w:type="spellEnd"/>
          </w:p>
        </w:tc>
        <w:tc>
          <w:tcPr>
            <w:tcW w:w="15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56FAC9F6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O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6E22D528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0..1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95843DC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400 Bad Request</w:t>
            </w:r>
          </w:p>
        </w:tc>
        <w:tc>
          <w:tcPr>
            <w:tcW w:w="2578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5A303127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Dependent on support of ES4XX</w:t>
            </w:r>
          </w:p>
          <w:p w14:paraId="05DA8408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(NOTE 2)</w:t>
            </w:r>
          </w:p>
        </w:tc>
      </w:tr>
      <w:tr w:rsidR="005B6D11" w:rsidRPr="005B6D11" w:rsidDel="005C4AA5" w14:paraId="3A28786B" w14:textId="41E53B49" w:rsidTr="006E0C28">
        <w:trPr>
          <w:jc w:val="center"/>
          <w:del w:id="24" w:author="Ericsson" w:date="2024-05-15T11:00:00Z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6712761E" w14:textId="6A9AEB44" w:rsidR="005B6D11" w:rsidRPr="005B6D11" w:rsidDel="005C4AA5" w:rsidRDefault="005B6D11" w:rsidP="005B6D11">
            <w:pPr>
              <w:keepNext/>
              <w:keepLines/>
              <w:spacing w:after="0"/>
              <w:rPr>
                <w:del w:id="25" w:author="Ericsson" w:date="2024-05-15T11:00:00Z"/>
                <w:rFonts w:ascii="Arial" w:eastAsia="SimSun" w:hAnsi="Arial"/>
                <w:sz w:val="18"/>
                <w:lang w:eastAsia="zh-CN"/>
              </w:rPr>
            </w:pPr>
            <w:del w:id="26" w:author="Ericsson" w:date="2024-05-15T10:49:00Z">
              <w:r w:rsidRPr="005B6D11" w:rsidDel="00515493">
                <w:rPr>
                  <w:rFonts w:ascii="Arial" w:eastAsia="SimSun" w:hAnsi="Arial"/>
                  <w:sz w:val="18"/>
                  <w:lang w:eastAsia="zh-CN"/>
                </w:rPr>
                <w:delText>n/a</w:delText>
              </w:r>
            </w:del>
          </w:p>
        </w:tc>
        <w:tc>
          <w:tcPr>
            <w:tcW w:w="15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A4A4439" w14:textId="54408C15" w:rsidR="005B6D11" w:rsidRPr="005B6D11" w:rsidDel="005C4AA5" w:rsidRDefault="005B6D11" w:rsidP="005B6D11">
            <w:pPr>
              <w:keepNext/>
              <w:keepLines/>
              <w:spacing w:after="0"/>
              <w:jc w:val="center"/>
              <w:rPr>
                <w:del w:id="27" w:author="Ericsson" w:date="2024-05-15T11:00:00Z"/>
                <w:rFonts w:ascii="Arial" w:eastAsia="SimSun" w:hAnsi="Arial"/>
                <w:sz w:val="18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1E282B0E" w14:textId="4B4AEF8C" w:rsidR="005B6D11" w:rsidRPr="005B6D11" w:rsidDel="005C4AA5" w:rsidRDefault="005B6D11" w:rsidP="005B6D11">
            <w:pPr>
              <w:keepNext/>
              <w:keepLines/>
              <w:spacing w:after="0"/>
              <w:rPr>
                <w:del w:id="28" w:author="Ericsson" w:date="2024-05-15T11:00:00Z"/>
                <w:rFonts w:ascii="Arial" w:eastAsia="SimSun" w:hAnsi="Arial"/>
                <w:sz w:val="18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06088497" w14:textId="14D4B99C" w:rsidR="005B6D11" w:rsidRPr="005B6D11" w:rsidDel="005C4AA5" w:rsidRDefault="005B6D11" w:rsidP="005B6D11">
            <w:pPr>
              <w:keepNext/>
              <w:keepLines/>
              <w:spacing w:after="0"/>
              <w:rPr>
                <w:del w:id="29" w:author="Ericsson" w:date="2024-05-15T11:00:00Z"/>
                <w:rFonts w:ascii="Arial" w:eastAsia="SimSun" w:hAnsi="Arial"/>
                <w:sz w:val="18"/>
              </w:rPr>
            </w:pPr>
            <w:del w:id="30" w:author="Ericsson" w:date="2024-05-15T10:49:00Z">
              <w:r w:rsidRPr="005B6D11" w:rsidDel="00515493">
                <w:rPr>
                  <w:rFonts w:ascii="Arial" w:eastAsia="SimSun" w:hAnsi="Arial"/>
                  <w:sz w:val="18"/>
                </w:rPr>
                <w:delText xml:space="preserve">401 </w:delText>
              </w:r>
              <w:r w:rsidRPr="005B6D11" w:rsidDel="00515493">
                <w:rPr>
                  <w:rFonts w:ascii="Arial" w:eastAsia="SimSun" w:hAnsi="Arial"/>
                  <w:sz w:val="18"/>
                  <w:lang w:val="en-US"/>
                </w:rPr>
                <w:delText>Unauthorized</w:delText>
              </w:r>
            </w:del>
          </w:p>
        </w:tc>
        <w:tc>
          <w:tcPr>
            <w:tcW w:w="2578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0FD359CB" w14:textId="3FE150CA" w:rsidR="005B6D11" w:rsidRPr="005B6D11" w:rsidDel="005C4AA5" w:rsidRDefault="005B6D11" w:rsidP="005B6D11">
            <w:pPr>
              <w:keepNext/>
              <w:keepLines/>
              <w:spacing w:after="0"/>
              <w:rPr>
                <w:del w:id="31" w:author="Ericsson" w:date="2024-05-15T11:00:00Z"/>
                <w:rFonts w:ascii="Arial" w:eastAsia="SimSun" w:hAnsi="Arial"/>
                <w:sz w:val="18"/>
              </w:rPr>
            </w:pPr>
            <w:del w:id="32" w:author="Ericsson" w:date="2024-05-15T10:49:00Z">
              <w:r w:rsidRPr="005B6D11" w:rsidDel="00515493">
                <w:rPr>
                  <w:rFonts w:ascii="Arial" w:eastAsia="SimSun" w:hAnsi="Arial"/>
                  <w:sz w:val="18"/>
                </w:rPr>
                <w:delText>(NOTE 2)</w:delText>
              </w:r>
            </w:del>
          </w:p>
        </w:tc>
      </w:tr>
      <w:tr w:rsidR="005B6D11" w:rsidRPr="005B6D11" w14:paraId="440D20C7" w14:textId="77777777" w:rsidTr="006E0C28">
        <w:trPr>
          <w:jc w:val="center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3DA07923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eastAsia="zh-CN"/>
              </w:rPr>
            </w:pPr>
            <w:proofErr w:type="spellStart"/>
            <w:r w:rsidRPr="005B6D11">
              <w:rPr>
                <w:rFonts w:ascii="Arial" w:eastAsia="SimSun" w:hAnsi="Arial"/>
                <w:sz w:val="18"/>
              </w:rPr>
              <w:t>ProblemDetails</w:t>
            </w:r>
            <w:proofErr w:type="spellEnd"/>
          </w:p>
        </w:tc>
        <w:tc>
          <w:tcPr>
            <w:tcW w:w="15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50540C81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O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3709412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0..1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50ED3CE5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403 Forbidden</w:t>
            </w:r>
          </w:p>
        </w:tc>
        <w:tc>
          <w:tcPr>
            <w:tcW w:w="2578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38460C89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Dependent on support of ES4XX</w:t>
            </w:r>
          </w:p>
          <w:p w14:paraId="725BBA75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(NOTE 2)</w:t>
            </w:r>
          </w:p>
        </w:tc>
      </w:tr>
      <w:tr w:rsidR="005B6D11" w:rsidRPr="005B6D11" w14:paraId="11B6F007" w14:textId="77777777" w:rsidTr="006E0C28">
        <w:trPr>
          <w:jc w:val="center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6AF38F3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eastAsia="zh-CN"/>
              </w:rPr>
            </w:pPr>
            <w:proofErr w:type="spellStart"/>
            <w:r w:rsidRPr="005B6D11">
              <w:rPr>
                <w:rFonts w:ascii="Arial" w:eastAsia="SimSun" w:hAnsi="Arial"/>
                <w:sz w:val="18"/>
                <w:lang w:eastAsia="zh-CN"/>
              </w:rPr>
              <w:t>ChargingDataResponse</w:t>
            </w:r>
            <w:proofErr w:type="spellEnd"/>
          </w:p>
        </w:tc>
        <w:tc>
          <w:tcPr>
            <w:tcW w:w="15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B28A721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O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1A0898F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0..1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36CA145B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403 Forbidden</w:t>
            </w:r>
          </w:p>
        </w:tc>
        <w:tc>
          <w:tcPr>
            <w:tcW w:w="2578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017BC5FF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Dependent on support of ES4XX</w:t>
            </w:r>
          </w:p>
          <w:p w14:paraId="04678070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(NOTE 2)</w:t>
            </w:r>
          </w:p>
        </w:tc>
      </w:tr>
      <w:tr w:rsidR="005B6D11" w:rsidRPr="005B6D11" w14:paraId="5046EB08" w14:textId="77777777" w:rsidTr="006E0C28">
        <w:trPr>
          <w:jc w:val="center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32230961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eastAsia="zh-CN"/>
              </w:rPr>
            </w:pPr>
            <w:proofErr w:type="spellStart"/>
            <w:r w:rsidRPr="005B6D11">
              <w:rPr>
                <w:rFonts w:ascii="Arial" w:eastAsia="SimSun" w:hAnsi="Arial"/>
                <w:sz w:val="18"/>
              </w:rPr>
              <w:t>ProblemDetails</w:t>
            </w:r>
            <w:proofErr w:type="spellEnd"/>
          </w:p>
        </w:tc>
        <w:tc>
          <w:tcPr>
            <w:tcW w:w="15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052B97BA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O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4687D2E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0..1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679739E8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404 Not Found</w:t>
            </w:r>
          </w:p>
        </w:tc>
        <w:tc>
          <w:tcPr>
            <w:tcW w:w="2578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2F955E36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Dependent on support of ES4XX</w:t>
            </w:r>
          </w:p>
          <w:p w14:paraId="104C0ACC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(NOTE 2)</w:t>
            </w:r>
          </w:p>
        </w:tc>
      </w:tr>
      <w:tr w:rsidR="005B6D11" w:rsidRPr="005B6D11" w14:paraId="1F09892D" w14:textId="77777777" w:rsidTr="006E0C28">
        <w:trPr>
          <w:jc w:val="center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BB37137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eastAsia="zh-CN"/>
              </w:rPr>
            </w:pPr>
            <w:proofErr w:type="spellStart"/>
            <w:r w:rsidRPr="005B6D11">
              <w:rPr>
                <w:rFonts w:ascii="Arial" w:eastAsia="SimSun" w:hAnsi="Arial"/>
                <w:sz w:val="18"/>
                <w:lang w:eastAsia="zh-CN"/>
              </w:rPr>
              <w:t>ChargingDataResponse</w:t>
            </w:r>
            <w:proofErr w:type="spellEnd"/>
          </w:p>
        </w:tc>
        <w:tc>
          <w:tcPr>
            <w:tcW w:w="15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3E0B269E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O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CD55ADB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0..1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300B6D22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404 Not Found</w:t>
            </w:r>
          </w:p>
        </w:tc>
        <w:tc>
          <w:tcPr>
            <w:tcW w:w="2578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1668891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Dependent on support of ES4XX</w:t>
            </w:r>
          </w:p>
          <w:p w14:paraId="15920D00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(NOTE 2)</w:t>
            </w:r>
          </w:p>
        </w:tc>
      </w:tr>
      <w:tr w:rsidR="005B6D11" w:rsidRPr="005B6D11" w14:paraId="0195A536" w14:textId="77777777" w:rsidTr="006E0C28">
        <w:trPr>
          <w:jc w:val="center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BE04476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eastAsia="zh-CN"/>
              </w:rPr>
            </w:pPr>
            <w:r w:rsidRPr="005B6D11">
              <w:rPr>
                <w:rFonts w:ascii="Arial" w:eastAsia="SimSun" w:hAnsi="Arial" w:hint="eastAsia"/>
                <w:sz w:val="18"/>
                <w:lang w:eastAsia="zh-CN"/>
              </w:rPr>
              <w:t>n/a</w:t>
            </w:r>
          </w:p>
        </w:tc>
        <w:tc>
          <w:tcPr>
            <w:tcW w:w="15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5AF36C9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5DD5A7A4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688D2AB3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405 Method Not Allowed</w:t>
            </w:r>
          </w:p>
        </w:tc>
        <w:tc>
          <w:tcPr>
            <w:tcW w:w="2578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0AABF2FE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(NOTE 2)</w:t>
            </w:r>
          </w:p>
        </w:tc>
      </w:tr>
      <w:tr w:rsidR="005B6D11" w:rsidRPr="005B6D11" w14:paraId="5EBB5D69" w14:textId="77777777" w:rsidTr="006E0C28">
        <w:trPr>
          <w:jc w:val="center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64EFBF2A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eastAsia="zh-CN"/>
              </w:rPr>
            </w:pPr>
            <w:r w:rsidRPr="005B6D11">
              <w:rPr>
                <w:rFonts w:ascii="Arial" w:eastAsia="SimSun" w:hAnsi="Arial" w:hint="eastAsia"/>
                <w:sz w:val="18"/>
                <w:lang w:eastAsia="zh-CN"/>
              </w:rPr>
              <w:t>n/a</w:t>
            </w:r>
          </w:p>
        </w:tc>
        <w:tc>
          <w:tcPr>
            <w:tcW w:w="15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5C859117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0B1BF4B4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A874C98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408 Request Timeout</w:t>
            </w:r>
          </w:p>
        </w:tc>
        <w:tc>
          <w:tcPr>
            <w:tcW w:w="2578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3924DB1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(NOTE 2)</w:t>
            </w:r>
          </w:p>
        </w:tc>
      </w:tr>
      <w:tr w:rsidR="005B6D11" w:rsidRPr="005B6D11" w14:paraId="0BDEC592" w14:textId="77777777" w:rsidTr="006E0C28">
        <w:trPr>
          <w:jc w:val="center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54FB6461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eastAsia="zh-CN"/>
              </w:rPr>
            </w:pPr>
            <w:r w:rsidRPr="005B6D11">
              <w:rPr>
                <w:rFonts w:ascii="Arial" w:eastAsia="SimSun" w:hAnsi="Arial"/>
                <w:sz w:val="18"/>
              </w:rPr>
              <w:t>n/a</w:t>
            </w:r>
          </w:p>
        </w:tc>
        <w:tc>
          <w:tcPr>
            <w:tcW w:w="15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B46B1E8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223F4DC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6875851E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410 Gone</w:t>
            </w:r>
          </w:p>
        </w:tc>
        <w:tc>
          <w:tcPr>
            <w:tcW w:w="2578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F80D0FF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(NOTE 2)</w:t>
            </w:r>
          </w:p>
        </w:tc>
      </w:tr>
      <w:tr w:rsidR="005B6D11" w:rsidRPr="005B6D11" w:rsidDel="005C4AA5" w14:paraId="62DA86E8" w14:textId="0988AD2E" w:rsidTr="006E0C28">
        <w:trPr>
          <w:jc w:val="center"/>
          <w:del w:id="33" w:author="Ericsson" w:date="2024-05-15T10:59:00Z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C4E1A1F" w14:textId="7003E924" w:rsidR="005B6D11" w:rsidRPr="005B6D11" w:rsidDel="005C4AA5" w:rsidRDefault="005B6D11" w:rsidP="005B6D11">
            <w:pPr>
              <w:keepNext/>
              <w:keepLines/>
              <w:spacing w:after="0"/>
              <w:rPr>
                <w:del w:id="34" w:author="Ericsson" w:date="2024-05-15T10:59:00Z"/>
                <w:rFonts w:ascii="Arial" w:eastAsia="SimSun" w:hAnsi="Arial"/>
                <w:sz w:val="18"/>
                <w:lang w:eastAsia="zh-CN"/>
              </w:rPr>
            </w:pPr>
            <w:del w:id="35" w:author="Ericsson" w:date="2024-05-15T10:49:00Z">
              <w:r w:rsidRPr="005B6D11" w:rsidDel="007D3848">
                <w:rPr>
                  <w:rFonts w:ascii="Arial" w:eastAsia="SimSun" w:hAnsi="Arial"/>
                  <w:sz w:val="18"/>
                </w:rPr>
                <w:delText>n/a</w:delText>
              </w:r>
            </w:del>
          </w:p>
        </w:tc>
        <w:tc>
          <w:tcPr>
            <w:tcW w:w="15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5B4D1E48" w14:textId="6113F167" w:rsidR="005B6D11" w:rsidRPr="005B6D11" w:rsidDel="005C4AA5" w:rsidRDefault="005B6D11" w:rsidP="005B6D11">
            <w:pPr>
              <w:keepNext/>
              <w:keepLines/>
              <w:spacing w:after="0"/>
              <w:jc w:val="center"/>
              <w:rPr>
                <w:del w:id="36" w:author="Ericsson" w:date="2024-05-15T10:59:00Z"/>
                <w:rFonts w:ascii="Arial" w:eastAsia="SimSun" w:hAnsi="Arial"/>
                <w:sz w:val="18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388F9649" w14:textId="5520E8D7" w:rsidR="005B6D11" w:rsidRPr="005B6D11" w:rsidDel="005C4AA5" w:rsidRDefault="005B6D11" w:rsidP="005B6D11">
            <w:pPr>
              <w:keepNext/>
              <w:keepLines/>
              <w:spacing w:after="0"/>
              <w:rPr>
                <w:del w:id="37" w:author="Ericsson" w:date="2024-05-15T10:59:00Z"/>
                <w:rFonts w:ascii="Arial" w:eastAsia="SimSun" w:hAnsi="Arial"/>
                <w:sz w:val="18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7853819" w14:textId="6A915393" w:rsidR="005B6D11" w:rsidRPr="005B6D11" w:rsidDel="005C4AA5" w:rsidRDefault="005B6D11" w:rsidP="005B6D11">
            <w:pPr>
              <w:keepNext/>
              <w:keepLines/>
              <w:spacing w:after="0"/>
              <w:rPr>
                <w:del w:id="38" w:author="Ericsson" w:date="2024-05-15T10:59:00Z"/>
                <w:rFonts w:ascii="Arial" w:eastAsia="SimSun" w:hAnsi="Arial"/>
                <w:sz w:val="18"/>
              </w:rPr>
            </w:pPr>
            <w:del w:id="39" w:author="Ericsson" w:date="2024-05-15T10:49:00Z">
              <w:r w:rsidRPr="005B6D11" w:rsidDel="007D3848">
                <w:rPr>
                  <w:rFonts w:ascii="Arial" w:eastAsia="SimSun" w:hAnsi="Arial"/>
                  <w:sz w:val="18"/>
                </w:rPr>
                <w:delText>411 Length Required</w:delText>
              </w:r>
            </w:del>
          </w:p>
        </w:tc>
        <w:tc>
          <w:tcPr>
            <w:tcW w:w="2578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CC5FF28" w14:textId="64401594" w:rsidR="005B6D11" w:rsidRPr="005B6D11" w:rsidDel="005C4AA5" w:rsidRDefault="005B6D11" w:rsidP="005B6D11">
            <w:pPr>
              <w:keepNext/>
              <w:keepLines/>
              <w:spacing w:after="0"/>
              <w:rPr>
                <w:del w:id="40" w:author="Ericsson" w:date="2024-05-15T10:59:00Z"/>
                <w:rFonts w:ascii="Arial" w:eastAsia="SimSun" w:hAnsi="Arial"/>
                <w:sz w:val="18"/>
              </w:rPr>
            </w:pPr>
            <w:del w:id="41" w:author="Ericsson" w:date="2024-05-15T10:49:00Z">
              <w:r w:rsidRPr="005B6D11" w:rsidDel="007D3848">
                <w:rPr>
                  <w:rFonts w:ascii="Arial" w:eastAsia="SimSun" w:hAnsi="Arial"/>
                  <w:sz w:val="18"/>
                </w:rPr>
                <w:delText>(NOTE 2)</w:delText>
              </w:r>
            </w:del>
          </w:p>
        </w:tc>
      </w:tr>
      <w:tr w:rsidR="005B6D11" w:rsidRPr="005B6D11" w:rsidDel="000D68F5" w14:paraId="1FCF9668" w14:textId="587E6544" w:rsidTr="006E0C28">
        <w:trPr>
          <w:jc w:val="center"/>
          <w:del w:id="42" w:author="Ericsson" w:date="2024-05-15T10:49:00Z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4766944" w14:textId="46831D8B" w:rsidR="005B6D11" w:rsidRPr="005B6D11" w:rsidDel="000D68F5" w:rsidRDefault="005B6D11" w:rsidP="005B6D11">
            <w:pPr>
              <w:keepNext/>
              <w:keepLines/>
              <w:spacing w:after="0"/>
              <w:rPr>
                <w:del w:id="43" w:author="Ericsson" w:date="2024-05-15T10:49:00Z"/>
                <w:rFonts w:ascii="Arial" w:eastAsia="SimSun" w:hAnsi="Arial"/>
                <w:sz w:val="18"/>
                <w:lang w:eastAsia="zh-CN"/>
              </w:rPr>
            </w:pPr>
            <w:del w:id="44" w:author="Ericsson" w:date="2024-05-15T10:49:00Z">
              <w:r w:rsidRPr="005B6D11" w:rsidDel="000D68F5">
                <w:rPr>
                  <w:rFonts w:ascii="Arial" w:eastAsia="SimSun" w:hAnsi="Arial"/>
                  <w:sz w:val="18"/>
                </w:rPr>
                <w:delText>n/a</w:delText>
              </w:r>
            </w:del>
          </w:p>
        </w:tc>
        <w:tc>
          <w:tcPr>
            <w:tcW w:w="15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DB1409F" w14:textId="2F1141D4" w:rsidR="005B6D11" w:rsidRPr="005B6D11" w:rsidDel="000D68F5" w:rsidRDefault="005B6D11" w:rsidP="005B6D11">
            <w:pPr>
              <w:keepNext/>
              <w:keepLines/>
              <w:spacing w:after="0"/>
              <w:jc w:val="center"/>
              <w:rPr>
                <w:del w:id="45" w:author="Ericsson" w:date="2024-05-15T10:49:00Z"/>
                <w:rFonts w:ascii="Arial" w:eastAsia="SimSun" w:hAnsi="Arial"/>
                <w:sz w:val="18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14091BC2" w14:textId="44171DCF" w:rsidR="005B6D11" w:rsidRPr="005B6D11" w:rsidDel="000D68F5" w:rsidRDefault="005B6D11" w:rsidP="005B6D11">
            <w:pPr>
              <w:keepNext/>
              <w:keepLines/>
              <w:spacing w:after="0"/>
              <w:rPr>
                <w:del w:id="46" w:author="Ericsson" w:date="2024-05-15T10:49:00Z"/>
                <w:rFonts w:ascii="Arial" w:eastAsia="SimSun" w:hAnsi="Arial"/>
                <w:sz w:val="18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3C7AAF07" w14:textId="265C5CAB" w:rsidR="005B6D11" w:rsidRPr="005B6D11" w:rsidDel="000D68F5" w:rsidRDefault="005B6D11" w:rsidP="005B6D11">
            <w:pPr>
              <w:keepNext/>
              <w:keepLines/>
              <w:spacing w:after="0"/>
              <w:rPr>
                <w:del w:id="47" w:author="Ericsson" w:date="2024-05-15T10:49:00Z"/>
                <w:rFonts w:ascii="Arial" w:eastAsia="SimSun" w:hAnsi="Arial"/>
                <w:sz w:val="18"/>
              </w:rPr>
            </w:pPr>
            <w:del w:id="48" w:author="Ericsson" w:date="2024-05-15T10:49:00Z">
              <w:r w:rsidRPr="005B6D11" w:rsidDel="000D68F5">
                <w:rPr>
                  <w:rFonts w:ascii="Arial" w:eastAsia="SimSun" w:hAnsi="Arial"/>
                  <w:sz w:val="18"/>
                </w:rPr>
                <w:delText>413 Payload Too Large</w:delText>
              </w:r>
            </w:del>
          </w:p>
        </w:tc>
        <w:tc>
          <w:tcPr>
            <w:tcW w:w="2578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999794F" w14:textId="1F4FEE87" w:rsidR="005B6D11" w:rsidRPr="005B6D11" w:rsidDel="000D68F5" w:rsidRDefault="005B6D11" w:rsidP="005B6D11">
            <w:pPr>
              <w:keepNext/>
              <w:keepLines/>
              <w:spacing w:after="0"/>
              <w:rPr>
                <w:del w:id="49" w:author="Ericsson" w:date="2024-05-15T10:49:00Z"/>
                <w:rFonts w:ascii="Arial" w:eastAsia="SimSun" w:hAnsi="Arial"/>
                <w:sz w:val="18"/>
              </w:rPr>
            </w:pPr>
            <w:del w:id="50" w:author="Ericsson" w:date="2024-05-15T10:49:00Z">
              <w:r w:rsidRPr="005B6D11" w:rsidDel="000D68F5">
                <w:rPr>
                  <w:rFonts w:ascii="Arial" w:eastAsia="SimSun" w:hAnsi="Arial"/>
                  <w:sz w:val="18"/>
                </w:rPr>
                <w:delText>(NOTE 2)</w:delText>
              </w:r>
            </w:del>
          </w:p>
        </w:tc>
      </w:tr>
      <w:tr w:rsidR="005B6D11" w:rsidRPr="005B6D11" w:rsidDel="005C4AA5" w14:paraId="5B3EC377" w14:textId="13A238CF" w:rsidTr="006E0C28">
        <w:trPr>
          <w:jc w:val="center"/>
          <w:del w:id="51" w:author="Ericsson" w:date="2024-05-15T10:59:00Z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9C9CAED" w14:textId="5B686C17" w:rsidR="005B6D11" w:rsidRPr="005B6D11" w:rsidDel="005C4AA5" w:rsidRDefault="005B6D11" w:rsidP="005B6D11">
            <w:pPr>
              <w:keepNext/>
              <w:keepLines/>
              <w:spacing w:after="0"/>
              <w:rPr>
                <w:del w:id="52" w:author="Ericsson" w:date="2024-05-15T10:59:00Z"/>
                <w:rFonts w:ascii="Arial" w:eastAsia="SimSun" w:hAnsi="Arial"/>
                <w:sz w:val="18"/>
              </w:rPr>
            </w:pPr>
            <w:del w:id="53" w:author="Ericsson" w:date="2024-05-15T10:49:00Z">
              <w:r w:rsidRPr="005B6D11" w:rsidDel="000D68F5">
                <w:rPr>
                  <w:rFonts w:ascii="Arial" w:eastAsia="SimSun" w:hAnsi="Arial"/>
                  <w:sz w:val="18"/>
                </w:rPr>
                <w:delText>n/a</w:delText>
              </w:r>
            </w:del>
          </w:p>
        </w:tc>
        <w:tc>
          <w:tcPr>
            <w:tcW w:w="15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D7ADA50" w14:textId="500798E7" w:rsidR="005B6D11" w:rsidRPr="005B6D11" w:rsidDel="005C4AA5" w:rsidRDefault="005B6D11" w:rsidP="005B6D11">
            <w:pPr>
              <w:keepNext/>
              <w:keepLines/>
              <w:spacing w:after="0"/>
              <w:jc w:val="center"/>
              <w:rPr>
                <w:del w:id="54" w:author="Ericsson" w:date="2024-05-15T10:59:00Z"/>
                <w:rFonts w:ascii="Arial" w:eastAsia="SimSun" w:hAnsi="Arial"/>
                <w:sz w:val="18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D15FE68" w14:textId="4E81BAFF" w:rsidR="005B6D11" w:rsidRPr="005B6D11" w:rsidDel="005C4AA5" w:rsidRDefault="005B6D11" w:rsidP="005B6D11">
            <w:pPr>
              <w:keepNext/>
              <w:keepLines/>
              <w:spacing w:after="0"/>
              <w:rPr>
                <w:del w:id="55" w:author="Ericsson" w:date="2024-05-15T10:59:00Z"/>
                <w:rFonts w:ascii="Arial" w:eastAsia="SimSun" w:hAnsi="Arial"/>
                <w:sz w:val="18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FCDE9B2" w14:textId="61EFA3BF" w:rsidR="005B6D11" w:rsidRPr="005B6D11" w:rsidDel="005C4AA5" w:rsidRDefault="005B6D11" w:rsidP="005B6D11">
            <w:pPr>
              <w:keepNext/>
              <w:keepLines/>
              <w:spacing w:after="0"/>
              <w:rPr>
                <w:del w:id="56" w:author="Ericsson" w:date="2024-05-15T10:59:00Z"/>
                <w:rFonts w:ascii="Arial" w:eastAsia="SimSun" w:hAnsi="Arial"/>
                <w:sz w:val="18"/>
              </w:rPr>
            </w:pPr>
            <w:del w:id="57" w:author="Ericsson" w:date="2024-05-15T10:49:00Z">
              <w:r w:rsidRPr="005B6D11" w:rsidDel="000D68F5">
                <w:rPr>
                  <w:rFonts w:ascii="Arial" w:eastAsia="SimSun" w:hAnsi="Arial"/>
                  <w:sz w:val="18"/>
                </w:rPr>
                <w:delText xml:space="preserve">500 </w:delText>
              </w:r>
              <w:r w:rsidRPr="005B6D11" w:rsidDel="000D68F5">
                <w:rPr>
                  <w:rFonts w:ascii="Arial" w:eastAsia="SimSun" w:hAnsi="Arial"/>
                  <w:sz w:val="18"/>
                  <w:lang w:val="en-US"/>
                </w:rPr>
                <w:delText>Internal Server Error</w:delText>
              </w:r>
            </w:del>
          </w:p>
        </w:tc>
        <w:tc>
          <w:tcPr>
            <w:tcW w:w="2578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298B2CB4" w14:textId="4169D1CB" w:rsidR="005B6D11" w:rsidRPr="005B6D11" w:rsidDel="005C4AA5" w:rsidRDefault="005B6D11" w:rsidP="005B6D11">
            <w:pPr>
              <w:keepNext/>
              <w:keepLines/>
              <w:spacing w:after="0"/>
              <w:rPr>
                <w:del w:id="58" w:author="Ericsson" w:date="2024-05-15T10:59:00Z"/>
                <w:rFonts w:ascii="Arial" w:eastAsia="SimSun" w:hAnsi="Arial"/>
                <w:sz w:val="18"/>
              </w:rPr>
            </w:pPr>
            <w:del w:id="59" w:author="Ericsson" w:date="2024-05-15T10:49:00Z">
              <w:r w:rsidRPr="005B6D11" w:rsidDel="000D68F5">
                <w:rPr>
                  <w:rFonts w:ascii="Arial" w:eastAsia="SimSun" w:hAnsi="Arial"/>
                  <w:sz w:val="18"/>
                </w:rPr>
                <w:delText>(NOTE 2)</w:delText>
              </w:r>
            </w:del>
          </w:p>
        </w:tc>
      </w:tr>
      <w:tr w:rsidR="006E0C28" w:rsidRPr="005B6D11" w:rsidDel="005C4AA5" w14:paraId="3D88C6A6" w14:textId="7DF5A648" w:rsidTr="006E0C28">
        <w:trPr>
          <w:jc w:val="center"/>
          <w:del w:id="60" w:author="Ericsson" w:date="2024-05-15T10:59:00Z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11DD906A" w14:textId="6C455792" w:rsidR="006E0C28" w:rsidRPr="005B6D11" w:rsidDel="005C4AA5" w:rsidRDefault="006E0C28" w:rsidP="006E0C28">
            <w:pPr>
              <w:keepNext/>
              <w:keepLines/>
              <w:spacing w:after="0"/>
              <w:rPr>
                <w:del w:id="61" w:author="Ericsson" w:date="2024-05-15T10:59:00Z"/>
                <w:rFonts w:ascii="Arial" w:eastAsia="SimSun" w:hAnsi="Arial"/>
                <w:sz w:val="18"/>
              </w:rPr>
            </w:pPr>
            <w:del w:id="62" w:author="Ericsson" w:date="2024-05-15T10:59:00Z">
              <w:r w:rsidRPr="005B6D11" w:rsidDel="005C4AA5">
                <w:rPr>
                  <w:rFonts w:ascii="Arial" w:eastAsia="SimSun" w:hAnsi="Arial"/>
                  <w:sz w:val="18"/>
                </w:rPr>
                <w:delText>n/a</w:delText>
              </w:r>
            </w:del>
          </w:p>
        </w:tc>
        <w:tc>
          <w:tcPr>
            <w:tcW w:w="15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BF9E05C" w14:textId="3B3D695C" w:rsidR="006E0C28" w:rsidRPr="005B6D11" w:rsidDel="005C4AA5" w:rsidRDefault="006E0C28" w:rsidP="006E0C28">
            <w:pPr>
              <w:keepNext/>
              <w:keepLines/>
              <w:spacing w:after="0"/>
              <w:jc w:val="center"/>
              <w:rPr>
                <w:del w:id="63" w:author="Ericsson" w:date="2024-05-15T10:59:00Z"/>
                <w:rFonts w:ascii="Arial" w:eastAsia="SimSun" w:hAnsi="Arial"/>
                <w:sz w:val="18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3C212FEB" w14:textId="3DFFC8DC" w:rsidR="006E0C28" w:rsidRPr="005B6D11" w:rsidDel="005C4AA5" w:rsidRDefault="006E0C28" w:rsidP="006E0C28">
            <w:pPr>
              <w:keepNext/>
              <w:keepLines/>
              <w:spacing w:after="0"/>
              <w:rPr>
                <w:del w:id="64" w:author="Ericsson" w:date="2024-05-15T10:59:00Z"/>
                <w:rFonts w:ascii="Arial" w:eastAsia="SimSun" w:hAnsi="Arial"/>
                <w:sz w:val="18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60382602" w14:textId="05B28F9C" w:rsidR="006E0C28" w:rsidRPr="005B6D11" w:rsidDel="005C4AA5" w:rsidRDefault="006E0C28" w:rsidP="006E0C28">
            <w:pPr>
              <w:keepNext/>
              <w:keepLines/>
              <w:spacing w:after="0"/>
              <w:rPr>
                <w:del w:id="65" w:author="Ericsson" w:date="2024-05-15T10:59:00Z"/>
                <w:rFonts w:ascii="Arial" w:eastAsia="SimSun" w:hAnsi="Arial"/>
                <w:sz w:val="18"/>
              </w:rPr>
            </w:pPr>
            <w:del w:id="66" w:author="Ericsson" w:date="2024-05-15T10:59:00Z">
              <w:r w:rsidRPr="005B6D11" w:rsidDel="005C4AA5">
                <w:rPr>
                  <w:rFonts w:ascii="Arial" w:eastAsia="SimSun" w:hAnsi="Arial"/>
                  <w:sz w:val="18"/>
                </w:rPr>
                <w:delText>503 Service Unavailable</w:delText>
              </w:r>
            </w:del>
          </w:p>
        </w:tc>
        <w:tc>
          <w:tcPr>
            <w:tcW w:w="2578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6516FA2F" w14:textId="4EA07D59" w:rsidR="006E0C28" w:rsidRPr="005B6D11" w:rsidDel="005C4AA5" w:rsidRDefault="006E0C28" w:rsidP="006E0C28">
            <w:pPr>
              <w:keepNext/>
              <w:keepLines/>
              <w:spacing w:after="0"/>
              <w:rPr>
                <w:del w:id="67" w:author="Ericsson" w:date="2024-05-15T10:59:00Z"/>
                <w:rFonts w:ascii="Arial" w:eastAsia="SimSun" w:hAnsi="Arial"/>
                <w:sz w:val="18"/>
              </w:rPr>
            </w:pPr>
            <w:del w:id="68" w:author="Ericsson" w:date="2024-05-15T10:59:00Z">
              <w:r w:rsidRPr="005B6D11" w:rsidDel="005C4AA5">
                <w:rPr>
                  <w:rFonts w:ascii="Arial" w:eastAsia="SimSun" w:hAnsi="Arial"/>
                  <w:sz w:val="18"/>
                </w:rPr>
                <w:delText>(NOTE 2)</w:delText>
              </w:r>
            </w:del>
          </w:p>
        </w:tc>
      </w:tr>
      <w:tr w:rsidR="006E0C28" w:rsidRPr="005B6D11" w14:paraId="483768C0" w14:textId="77777777" w:rsidTr="003E651A">
        <w:trPr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339A585" w14:textId="77777777" w:rsidR="006E0C28" w:rsidRPr="005B6D11" w:rsidRDefault="006E0C28" w:rsidP="006E0C28">
            <w:pPr>
              <w:keepNext/>
              <w:keepLines/>
              <w:spacing w:after="0"/>
              <w:ind w:left="851" w:hanging="851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NOTE 1:</w:t>
            </w:r>
            <w:r w:rsidRPr="005B6D11">
              <w:rPr>
                <w:rFonts w:ascii="Arial" w:eastAsia="SimSun" w:hAnsi="Arial"/>
                <w:sz w:val="18"/>
              </w:rPr>
              <w:tab/>
              <w:t>In addition, t</w:t>
            </w:r>
            <w:r w:rsidRPr="005B6D11">
              <w:rPr>
                <w:rFonts w:ascii="Arial" w:eastAsia="SimSun" w:hAnsi="Arial"/>
                <w:noProof/>
                <w:sz w:val="18"/>
              </w:rPr>
              <w:t xml:space="preserve">he </w:t>
            </w:r>
            <w:r w:rsidRPr="005B6D11">
              <w:rPr>
                <w:rFonts w:ascii="Arial" w:eastAsia="SimSun" w:hAnsi="Arial"/>
                <w:sz w:val="18"/>
              </w:rPr>
              <w:t>HTTP status codes which are specified as mandatory in table 5.2.7.1-1 of 3GPP TS 29.500 [299] for the POST method also apply.</w:t>
            </w:r>
          </w:p>
          <w:p w14:paraId="158FC9A4" w14:textId="77777777" w:rsidR="006E0C28" w:rsidRPr="005B6D11" w:rsidRDefault="006E0C28" w:rsidP="006E0C28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NOTE 2:</w:t>
            </w:r>
            <w:r w:rsidRPr="005B6D11">
              <w:rPr>
                <w:rFonts w:ascii="Arial" w:eastAsia="SimSun" w:hAnsi="Arial"/>
                <w:sz w:val="18"/>
              </w:rPr>
              <w:tab/>
              <w:t>Failure cases are described in clause 6.1.7.</w:t>
            </w:r>
          </w:p>
        </w:tc>
      </w:tr>
    </w:tbl>
    <w:p w14:paraId="10BA753B" w14:textId="77777777" w:rsidR="005B6D11" w:rsidRPr="005B6D11" w:rsidRDefault="005B6D11" w:rsidP="005B6D11">
      <w:pPr>
        <w:rPr>
          <w:rFonts w:eastAsia="SimSun"/>
        </w:rPr>
      </w:pPr>
    </w:p>
    <w:p w14:paraId="5C3005FD" w14:textId="77777777" w:rsidR="005B6D11" w:rsidRPr="005B6D11" w:rsidRDefault="005B6D11" w:rsidP="005B6D11">
      <w:pPr>
        <w:keepNext/>
        <w:keepLines/>
        <w:spacing w:before="60"/>
        <w:jc w:val="center"/>
        <w:rPr>
          <w:rFonts w:ascii="Arial" w:eastAsia="SimSun" w:hAnsi="Arial"/>
          <w:b/>
        </w:rPr>
      </w:pPr>
      <w:r w:rsidRPr="005B6D11">
        <w:rPr>
          <w:rFonts w:ascii="Arial" w:eastAsia="SimSun" w:hAnsi="Arial"/>
          <w:b/>
        </w:rPr>
        <w:lastRenderedPageBreak/>
        <w:t>Table</w:t>
      </w:r>
      <w:r w:rsidRPr="005B6D11">
        <w:rPr>
          <w:rFonts w:ascii="Arial" w:eastAsia="SimSun" w:hAnsi="Arial"/>
          <w:b/>
          <w:noProof/>
        </w:rPr>
        <w:t> </w:t>
      </w:r>
      <w:r w:rsidRPr="005B6D11">
        <w:rPr>
          <w:rFonts w:ascii="Arial" w:eastAsia="SimSun" w:hAnsi="Arial"/>
          <w:b/>
        </w:rPr>
        <w:t xml:space="preserve">6.1.3.2.3.1-4: Headers supported by the 201 Response Code on this </w:t>
      </w:r>
      <w:proofErr w:type="gramStart"/>
      <w:r w:rsidRPr="005B6D11">
        <w:rPr>
          <w:rFonts w:ascii="Arial" w:eastAsia="SimSun" w:hAnsi="Arial"/>
          <w:b/>
        </w:rPr>
        <w:t>resource</w:t>
      </w:r>
      <w:proofErr w:type="gramEnd"/>
      <w:r w:rsidRPr="005B6D11">
        <w:rPr>
          <w:rFonts w:ascii="Arial" w:eastAsia="SimSun" w:hAnsi="Arial"/>
          <w:b/>
        </w:rPr>
        <w:t xml:space="preserve"> </w:t>
      </w:r>
    </w:p>
    <w:tbl>
      <w:tblPr>
        <w:tblW w:w="4999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1588"/>
        <w:gridCol w:w="1409"/>
        <w:gridCol w:w="418"/>
        <w:gridCol w:w="1119"/>
        <w:gridCol w:w="5093"/>
      </w:tblGrid>
      <w:tr w:rsidR="005B6D11" w:rsidRPr="005B6D11" w14:paraId="16D735E0" w14:textId="77777777" w:rsidTr="003E651A">
        <w:trPr>
          <w:jc w:val="center"/>
        </w:trPr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3962A589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Name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18753E75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Data type</w:t>
            </w:r>
          </w:p>
        </w:tc>
        <w:tc>
          <w:tcPr>
            <w:tcW w:w="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64E9BF21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P</w:t>
            </w:r>
          </w:p>
        </w:tc>
        <w:tc>
          <w:tcPr>
            <w:tcW w:w="5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765650C4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Cardinality</w:t>
            </w:r>
          </w:p>
        </w:tc>
        <w:tc>
          <w:tcPr>
            <w:tcW w:w="2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6865721A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Description</w:t>
            </w:r>
          </w:p>
        </w:tc>
      </w:tr>
      <w:tr w:rsidR="005B6D11" w:rsidRPr="005B6D11" w14:paraId="1CEF5A32" w14:textId="77777777" w:rsidTr="003E651A">
        <w:trPr>
          <w:jc w:val="center"/>
        </w:trPr>
        <w:tc>
          <w:tcPr>
            <w:tcW w:w="825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93A9177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Location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EB59D3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string</w:t>
            </w:r>
          </w:p>
        </w:tc>
        <w:tc>
          <w:tcPr>
            <w:tcW w:w="217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DE1B416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M</w:t>
            </w:r>
          </w:p>
        </w:tc>
        <w:tc>
          <w:tcPr>
            <w:tcW w:w="581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C6B849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1</w:t>
            </w:r>
          </w:p>
        </w:tc>
        <w:tc>
          <w:tcPr>
            <w:tcW w:w="2645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098B1F2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Contains the URI of the newly created resource, according to the structure: {apiRoot}/nchf-convergedcharging/[apiversion}/chargingdata/{chargingDataRef}</w:t>
            </w:r>
          </w:p>
        </w:tc>
      </w:tr>
    </w:tbl>
    <w:p w14:paraId="2563FC5E" w14:textId="77777777" w:rsidR="005B6D11" w:rsidRPr="005B6D11" w:rsidRDefault="005B6D11" w:rsidP="005B6D11">
      <w:pPr>
        <w:rPr>
          <w:rFonts w:eastAsia="SimSun"/>
        </w:rPr>
      </w:pPr>
    </w:p>
    <w:p w14:paraId="07D57194" w14:textId="77777777" w:rsidR="005B6D11" w:rsidRPr="005B6D11" w:rsidRDefault="005B6D11" w:rsidP="005B6D11">
      <w:pPr>
        <w:keepNext/>
        <w:keepLines/>
        <w:spacing w:before="60"/>
        <w:jc w:val="center"/>
        <w:rPr>
          <w:rFonts w:ascii="Arial" w:eastAsia="SimSun" w:hAnsi="Arial"/>
          <w:b/>
        </w:rPr>
      </w:pPr>
      <w:r w:rsidRPr="005B6D11">
        <w:rPr>
          <w:rFonts w:ascii="Arial" w:eastAsia="SimSun" w:hAnsi="Arial"/>
          <w:b/>
        </w:rPr>
        <w:t>Table</w:t>
      </w:r>
      <w:r w:rsidRPr="005B6D11">
        <w:rPr>
          <w:rFonts w:ascii="Arial" w:eastAsia="SimSun" w:hAnsi="Arial"/>
          <w:b/>
          <w:noProof/>
        </w:rPr>
        <w:t> </w:t>
      </w:r>
      <w:r w:rsidRPr="005B6D11">
        <w:rPr>
          <w:rFonts w:ascii="Arial" w:eastAsia="SimSun" w:hAnsi="Arial"/>
          <w:b/>
        </w:rPr>
        <w:t xml:space="preserve">6.1.3.2.3.1-5: Headers supported by the 307 Response Code on this </w:t>
      </w:r>
      <w:proofErr w:type="gramStart"/>
      <w:r w:rsidRPr="005B6D11">
        <w:rPr>
          <w:rFonts w:ascii="Arial" w:eastAsia="SimSun" w:hAnsi="Arial"/>
          <w:b/>
        </w:rPr>
        <w:t>resource</w:t>
      </w:r>
      <w:proofErr w:type="gramEnd"/>
    </w:p>
    <w:tbl>
      <w:tblPr>
        <w:tblW w:w="4999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1588"/>
        <w:gridCol w:w="1409"/>
        <w:gridCol w:w="418"/>
        <w:gridCol w:w="1119"/>
        <w:gridCol w:w="5093"/>
      </w:tblGrid>
      <w:tr w:rsidR="005B6D11" w:rsidRPr="005B6D11" w14:paraId="16965E7C" w14:textId="77777777" w:rsidTr="003E651A">
        <w:trPr>
          <w:jc w:val="center"/>
        </w:trPr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2272DC8F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Name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2B8430B8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Data type</w:t>
            </w:r>
          </w:p>
        </w:tc>
        <w:tc>
          <w:tcPr>
            <w:tcW w:w="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094DC35C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P</w:t>
            </w:r>
          </w:p>
        </w:tc>
        <w:tc>
          <w:tcPr>
            <w:tcW w:w="5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074C62F6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Cardinality</w:t>
            </w:r>
          </w:p>
        </w:tc>
        <w:tc>
          <w:tcPr>
            <w:tcW w:w="2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187D363C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Description</w:t>
            </w:r>
          </w:p>
        </w:tc>
      </w:tr>
      <w:tr w:rsidR="005B6D11" w:rsidRPr="005B6D11" w14:paraId="00054F34" w14:textId="77777777" w:rsidTr="003E651A">
        <w:trPr>
          <w:jc w:val="center"/>
        </w:trPr>
        <w:tc>
          <w:tcPr>
            <w:tcW w:w="825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21B387DA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Location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F6F70A3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String</w:t>
            </w:r>
          </w:p>
        </w:tc>
        <w:tc>
          <w:tcPr>
            <w:tcW w:w="217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1411120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M</w:t>
            </w:r>
          </w:p>
        </w:tc>
        <w:tc>
          <w:tcPr>
            <w:tcW w:w="581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683AF8D3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1</w:t>
            </w:r>
          </w:p>
        </w:tc>
        <w:tc>
          <w:tcPr>
            <w:tcW w:w="2645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3968AEC3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An alternative URI of the resource located in an alternative CHF (service) instance.</w:t>
            </w:r>
          </w:p>
        </w:tc>
      </w:tr>
      <w:tr w:rsidR="005B6D11" w:rsidRPr="005B6D11" w14:paraId="17FDC431" w14:textId="77777777" w:rsidTr="003E651A">
        <w:trPr>
          <w:jc w:val="center"/>
        </w:trPr>
        <w:tc>
          <w:tcPr>
            <w:tcW w:w="825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6BC21A1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  <w:lang w:eastAsia="zh-CN"/>
              </w:rPr>
              <w:t>3gpp-Sbi-Target-Nf-Id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630FFB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  <w:lang w:eastAsia="fr-FR"/>
              </w:rPr>
              <w:t>String</w:t>
            </w:r>
          </w:p>
        </w:tc>
        <w:tc>
          <w:tcPr>
            <w:tcW w:w="217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568E681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  <w:lang w:eastAsia="fr-FR"/>
              </w:rPr>
              <w:t>O</w:t>
            </w:r>
          </w:p>
        </w:tc>
        <w:tc>
          <w:tcPr>
            <w:tcW w:w="581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45F9FEE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  <w:lang w:eastAsia="fr-FR"/>
              </w:rPr>
              <w:t>0..1</w:t>
            </w:r>
          </w:p>
        </w:tc>
        <w:tc>
          <w:tcPr>
            <w:tcW w:w="2645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38748BA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  <w:lang w:eastAsia="fr-FR"/>
              </w:rPr>
              <w:t>Identifier of the target NF (service) instance towards which the request is redirected</w:t>
            </w:r>
          </w:p>
        </w:tc>
      </w:tr>
    </w:tbl>
    <w:p w14:paraId="7D5C3D40" w14:textId="77777777" w:rsidR="005B6D11" w:rsidRPr="005B6D11" w:rsidRDefault="005B6D11" w:rsidP="005B6D11">
      <w:pPr>
        <w:rPr>
          <w:rFonts w:eastAsia="SimSun"/>
        </w:rPr>
      </w:pPr>
    </w:p>
    <w:p w14:paraId="56A6BBF5" w14:textId="77777777" w:rsidR="005B6D11" w:rsidRPr="005B6D11" w:rsidRDefault="005B6D11" w:rsidP="005B6D11">
      <w:pPr>
        <w:keepNext/>
        <w:keepLines/>
        <w:spacing w:before="60"/>
        <w:jc w:val="center"/>
        <w:rPr>
          <w:rFonts w:ascii="Arial" w:eastAsia="SimSun" w:hAnsi="Arial"/>
          <w:b/>
        </w:rPr>
      </w:pPr>
      <w:r w:rsidRPr="005B6D11">
        <w:rPr>
          <w:rFonts w:ascii="Arial" w:eastAsia="SimSun" w:hAnsi="Arial"/>
          <w:b/>
        </w:rPr>
        <w:t>Table</w:t>
      </w:r>
      <w:r w:rsidRPr="005B6D11">
        <w:rPr>
          <w:rFonts w:ascii="Arial" w:eastAsia="SimSun" w:hAnsi="Arial"/>
          <w:b/>
          <w:noProof/>
        </w:rPr>
        <w:t> </w:t>
      </w:r>
      <w:r w:rsidRPr="005B6D11">
        <w:rPr>
          <w:rFonts w:ascii="Arial" w:eastAsia="SimSun" w:hAnsi="Arial"/>
          <w:b/>
        </w:rPr>
        <w:t xml:space="preserve">6.1.3.2.3.1-6: Headers supported by the 308 Response Code on this </w:t>
      </w:r>
      <w:proofErr w:type="gramStart"/>
      <w:r w:rsidRPr="005B6D11">
        <w:rPr>
          <w:rFonts w:ascii="Arial" w:eastAsia="SimSun" w:hAnsi="Arial"/>
          <w:b/>
        </w:rPr>
        <w:t>resource</w:t>
      </w:r>
      <w:proofErr w:type="gramEnd"/>
      <w:r w:rsidRPr="005B6D11">
        <w:rPr>
          <w:rFonts w:ascii="Arial" w:eastAsia="SimSun" w:hAnsi="Arial"/>
          <w:b/>
        </w:rPr>
        <w:t xml:space="preserve"> </w:t>
      </w:r>
    </w:p>
    <w:tbl>
      <w:tblPr>
        <w:tblW w:w="4999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1588"/>
        <w:gridCol w:w="1409"/>
        <w:gridCol w:w="418"/>
        <w:gridCol w:w="1119"/>
        <w:gridCol w:w="5093"/>
      </w:tblGrid>
      <w:tr w:rsidR="005B6D11" w:rsidRPr="005B6D11" w14:paraId="688DB71A" w14:textId="77777777" w:rsidTr="003E651A">
        <w:trPr>
          <w:jc w:val="center"/>
        </w:trPr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55857BA5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Name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7CE55A61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Data type</w:t>
            </w:r>
          </w:p>
        </w:tc>
        <w:tc>
          <w:tcPr>
            <w:tcW w:w="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05C93B98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P</w:t>
            </w:r>
          </w:p>
        </w:tc>
        <w:tc>
          <w:tcPr>
            <w:tcW w:w="5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13FFEF8B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Cardinality</w:t>
            </w:r>
          </w:p>
        </w:tc>
        <w:tc>
          <w:tcPr>
            <w:tcW w:w="2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5C95593F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Description</w:t>
            </w:r>
          </w:p>
        </w:tc>
      </w:tr>
      <w:tr w:rsidR="005B6D11" w:rsidRPr="005B6D11" w14:paraId="285AF19A" w14:textId="77777777" w:rsidTr="003E651A">
        <w:trPr>
          <w:jc w:val="center"/>
        </w:trPr>
        <w:tc>
          <w:tcPr>
            <w:tcW w:w="825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1FB64BE5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Location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2F8A55CD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string</w:t>
            </w:r>
          </w:p>
        </w:tc>
        <w:tc>
          <w:tcPr>
            <w:tcW w:w="217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690A697E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M</w:t>
            </w:r>
          </w:p>
        </w:tc>
        <w:tc>
          <w:tcPr>
            <w:tcW w:w="581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F7E06AD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1</w:t>
            </w:r>
          </w:p>
        </w:tc>
        <w:tc>
          <w:tcPr>
            <w:tcW w:w="2645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30D2F703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An alternative URI of the resource located in an alternative CHF (service) instance.</w:t>
            </w:r>
          </w:p>
        </w:tc>
      </w:tr>
      <w:tr w:rsidR="005B6D11" w:rsidRPr="005B6D11" w14:paraId="7033543D" w14:textId="77777777" w:rsidTr="003E651A">
        <w:trPr>
          <w:jc w:val="center"/>
        </w:trPr>
        <w:tc>
          <w:tcPr>
            <w:tcW w:w="825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3F36DAC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  <w:lang w:eastAsia="zh-CN"/>
              </w:rPr>
              <w:t>3gpp-Sbi-Target-Nf-Id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C33952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  <w:lang w:eastAsia="fr-FR"/>
              </w:rPr>
              <w:t>string</w:t>
            </w:r>
          </w:p>
        </w:tc>
        <w:tc>
          <w:tcPr>
            <w:tcW w:w="217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87AF6D4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  <w:lang w:eastAsia="fr-FR"/>
              </w:rPr>
              <w:t>O</w:t>
            </w:r>
          </w:p>
        </w:tc>
        <w:tc>
          <w:tcPr>
            <w:tcW w:w="581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05BD631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  <w:lang w:eastAsia="fr-FR"/>
              </w:rPr>
              <w:t>0..1</w:t>
            </w:r>
          </w:p>
        </w:tc>
        <w:tc>
          <w:tcPr>
            <w:tcW w:w="2645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E34F1F7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  <w:lang w:eastAsia="fr-FR"/>
              </w:rPr>
              <w:t>Identifier of the target NF (service) instance towards which the request is redirected</w:t>
            </w:r>
          </w:p>
        </w:tc>
      </w:tr>
    </w:tbl>
    <w:p w14:paraId="59A34439" w14:textId="77777777" w:rsidR="001C3390" w:rsidRDefault="001C3390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F514D" w:rsidRPr="00646C62" w14:paraId="4E3FA5C0" w14:textId="77777777" w:rsidTr="003E651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BE2FE38" w14:textId="0F8287EA" w:rsidR="003F514D" w:rsidRPr="00646C62" w:rsidRDefault="00A04864" w:rsidP="003E651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Second</w:t>
            </w:r>
            <w:r w:rsidR="003F514D" w:rsidRPr="00646C62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="003F514D" w:rsidRPr="00646C62">
              <w:rPr>
                <w:rFonts w:ascii="Arial" w:hAnsi="Arial" w:cs="Arial"/>
                <w:b/>
                <w:bCs/>
                <w:sz w:val="28"/>
                <w:szCs w:val="28"/>
              </w:rPr>
              <w:t>change</w:t>
            </w:r>
          </w:p>
        </w:tc>
      </w:tr>
    </w:tbl>
    <w:p w14:paraId="7AC696E1" w14:textId="77777777" w:rsidR="003F514D" w:rsidRPr="0091567E" w:rsidRDefault="003F514D" w:rsidP="003F514D">
      <w:pPr>
        <w:rPr>
          <w:rFonts w:eastAsia="SimSun"/>
          <w:lang w:bidi="ar-IQ"/>
        </w:rPr>
      </w:pPr>
    </w:p>
    <w:p w14:paraId="1A3AED69" w14:textId="77777777" w:rsidR="003F514D" w:rsidRPr="003F514D" w:rsidRDefault="003F514D" w:rsidP="003F514D">
      <w:pPr>
        <w:keepNext/>
        <w:keepLines/>
        <w:spacing w:before="120"/>
        <w:ind w:left="1985" w:hanging="1985"/>
        <w:outlineLvl w:val="6"/>
        <w:rPr>
          <w:rFonts w:ascii="Arial" w:eastAsia="SimSun" w:hAnsi="Arial"/>
        </w:rPr>
      </w:pPr>
      <w:bookmarkStart w:id="69" w:name="_Toc20227269"/>
      <w:bookmarkStart w:id="70" w:name="_Toc27749500"/>
      <w:bookmarkStart w:id="71" w:name="_Toc28709427"/>
      <w:bookmarkStart w:id="72" w:name="_Toc44671046"/>
      <w:bookmarkStart w:id="73" w:name="_Toc51918954"/>
      <w:bookmarkStart w:id="74" w:name="_Toc163052189"/>
      <w:r w:rsidRPr="003F514D">
        <w:rPr>
          <w:rFonts w:ascii="Arial" w:eastAsia="SimSun" w:hAnsi="Arial"/>
        </w:rPr>
        <w:t>6.1.3.3.4.3.2</w:t>
      </w:r>
      <w:r w:rsidRPr="003F514D">
        <w:rPr>
          <w:rFonts w:ascii="Arial" w:eastAsia="SimSun" w:hAnsi="Arial"/>
        </w:rPr>
        <w:tab/>
        <w:t>Operation Definition</w:t>
      </w:r>
      <w:bookmarkEnd w:id="69"/>
      <w:bookmarkEnd w:id="70"/>
      <w:bookmarkEnd w:id="71"/>
      <w:bookmarkEnd w:id="72"/>
      <w:bookmarkEnd w:id="73"/>
      <w:bookmarkEnd w:id="74"/>
    </w:p>
    <w:p w14:paraId="61B29AD3" w14:textId="77777777" w:rsidR="003F514D" w:rsidRPr="003F514D" w:rsidRDefault="003F514D" w:rsidP="003F514D">
      <w:pPr>
        <w:rPr>
          <w:rFonts w:eastAsia="SimSun"/>
        </w:rPr>
      </w:pPr>
      <w:r w:rsidRPr="003F514D">
        <w:rPr>
          <w:rFonts w:eastAsia="SimSun"/>
        </w:rPr>
        <w:t>This operation</w:t>
      </w:r>
      <w:r w:rsidRPr="003F514D" w:rsidDel="008B0DC4">
        <w:rPr>
          <w:rFonts w:eastAsia="SimSun"/>
        </w:rPr>
        <w:t xml:space="preserve"> </w:t>
      </w:r>
      <w:r w:rsidRPr="003F514D">
        <w:rPr>
          <w:rFonts w:eastAsia="SimSun"/>
        </w:rPr>
        <w:t>shall support the request data structures specified in table 6.1.3.3.4.3.2-</w:t>
      </w:r>
      <w:r w:rsidRPr="003F514D">
        <w:rPr>
          <w:rFonts w:eastAsia="SimSun" w:hint="eastAsia"/>
          <w:lang w:eastAsia="zh-CN"/>
        </w:rPr>
        <w:t>1</w:t>
      </w:r>
      <w:r w:rsidRPr="003F514D">
        <w:rPr>
          <w:rFonts w:eastAsia="SimSun"/>
        </w:rPr>
        <w:t xml:space="preserve"> and the response data structures and response codes specified in table 6.1.3.3.4.3.2-</w:t>
      </w:r>
      <w:r w:rsidRPr="003F514D">
        <w:rPr>
          <w:rFonts w:eastAsia="SimSun" w:hint="eastAsia"/>
          <w:lang w:eastAsia="zh-CN"/>
        </w:rPr>
        <w:t>2</w:t>
      </w:r>
      <w:r w:rsidRPr="003F514D">
        <w:rPr>
          <w:rFonts w:eastAsia="SimSun"/>
        </w:rPr>
        <w:t>.</w:t>
      </w:r>
    </w:p>
    <w:p w14:paraId="1BEA8E03" w14:textId="77777777" w:rsidR="003F514D" w:rsidRPr="003F514D" w:rsidRDefault="003F514D" w:rsidP="003F514D">
      <w:pPr>
        <w:keepNext/>
        <w:keepLines/>
        <w:spacing w:before="60"/>
        <w:jc w:val="center"/>
        <w:rPr>
          <w:rFonts w:ascii="Arial" w:eastAsia="SimSun" w:hAnsi="Arial"/>
          <w:b/>
          <w:lang w:eastAsia="zh-CN"/>
        </w:rPr>
      </w:pPr>
      <w:r w:rsidRPr="003F514D">
        <w:rPr>
          <w:rFonts w:ascii="Arial" w:eastAsia="SimSun" w:hAnsi="Arial"/>
          <w:b/>
        </w:rPr>
        <w:lastRenderedPageBreak/>
        <w:t>Table 6.1.3.3.4.3.2-</w:t>
      </w:r>
      <w:r w:rsidRPr="003F514D">
        <w:rPr>
          <w:rFonts w:ascii="Arial" w:eastAsia="SimSun" w:hAnsi="Arial" w:hint="eastAsia"/>
          <w:b/>
          <w:lang w:eastAsia="zh-CN"/>
        </w:rPr>
        <w:t>1</w:t>
      </w:r>
      <w:r w:rsidRPr="003F514D">
        <w:rPr>
          <w:rFonts w:ascii="Arial" w:eastAsia="SimSun" w:hAnsi="Arial"/>
          <w:b/>
        </w:rPr>
        <w:t xml:space="preserve">: Data structures supported by the POST Request Body on this </w:t>
      </w:r>
      <w:proofErr w:type="gramStart"/>
      <w:r w:rsidRPr="003F514D">
        <w:rPr>
          <w:rFonts w:ascii="Arial" w:eastAsia="SimSun" w:hAnsi="Arial"/>
          <w:b/>
        </w:rPr>
        <w:t>resource</w:t>
      </w:r>
      <w:proofErr w:type="gramEnd"/>
    </w:p>
    <w:tbl>
      <w:tblPr>
        <w:tblW w:w="4950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974"/>
        <w:gridCol w:w="281"/>
        <w:gridCol w:w="1118"/>
        <w:gridCol w:w="6160"/>
      </w:tblGrid>
      <w:tr w:rsidR="003F514D" w:rsidRPr="003F514D" w14:paraId="4890F54E" w14:textId="77777777" w:rsidTr="003E651A">
        <w:trPr>
          <w:jc w:val="center"/>
        </w:trPr>
        <w:tc>
          <w:tcPr>
            <w:tcW w:w="2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056B826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3F514D">
              <w:rPr>
                <w:rFonts w:ascii="Arial" w:eastAsia="SimSun" w:hAnsi="Arial"/>
                <w:b/>
                <w:sz w:val="18"/>
              </w:rPr>
              <w:t>Data type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9E33FFA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3F514D">
              <w:rPr>
                <w:rFonts w:ascii="Arial" w:eastAsia="SimSun" w:hAnsi="Arial"/>
                <w:b/>
                <w:sz w:val="18"/>
              </w:rPr>
              <w:t>P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E1A402C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3F514D">
              <w:rPr>
                <w:rFonts w:ascii="Arial" w:eastAsia="SimSun" w:hAnsi="Arial"/>
                <w:b/>
                <w:sz w:val="18"/>
              </w:rPr>
              <w:t>Cardinality</w:t>
            </w:r>
          </w:p>
        </w:tc>
        <w:tc>
          <w:tcPr>
            <w:tcW w:w="6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  <w:hideMark/>
          </w:tcPr>
          <w:p w14:paraId="601CB678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3F514D">
              <w:rPr>
                <w:rFonts w:ascii="Arial" w:eastAsia="SimSun" w:hAnsi="Arial"/>
                <w:b/>
                <w:sz w:val="18"/>
              </w:rPr>
              <w:t>Description</w:t>
            </w:r>
          </w:p>
        </w:tc>
      </w:tr>
      <w:tr w:rsidR="003F514D" w:rsidRPr="003F514D" w14:paraId="000F625B" w14:textId="77777777" w:rsidTr="003E651A">
        <w:trPr>
          <w:jc w:val="center"/>
        </w:trPr>
        <w:tc>
          <w:tcPr>
            <w:tcW w:w="2004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C1F97C2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eastAsia="zh-CN"/>
              </w:rPr>
            </w:pPr>
            <w:proofErr w:type="spellStart"/>
            <w:r w:rsidRPr="003F514D">
              <w:rPr>
                <w:rFonts w:ascii="Arial" w:eastAsia="SimSun" w:hAnsi="Arial" w:hint="eastAsia"/>
                <w:sz w:val="18"/>
                <w:lang w:eastAsia="zh-CN"/>
              </w:rPr>
              <w:t>ChargingData</w:t>
            </w:r>
            <w:r w:rsidRPr="003F514D">
              <w:rPr>
                <w:rFonts w:ascii="Arial" w:eastAsia="SimSun" w:hAnsi="Arial"/>
                <w:sz w:val="18"/>
                <w:lang w:eastAsia="zh-CN"/>
              </w:rPr>
              <w:t>Request</w:t>
            </w:r>
            <w:proofErr w:type="spellEnd"/>
          </w:p>
        </w:tc>
        <w:tc>
          <w:tcPr>
            <w:tcW w:w="283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30DF94A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A2189FD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1</w:t>
            </w:r>
          </w:p>
        </w:tc>
        <w:tc>
          <w:tcPr>
            <w:tcW w:w="6258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3B77D49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eastAsia="zh-CN"/>
              </w:rPr>
            </w:pPr>
            <w:r w:rsidRPr="003F514D">
              <w:rPr>
                <w:rFonts w:ascii="Arial" w:eastAsia="SimSun" w:hAnsi="Arial"/>
                <w:sz w:val="18"/>
              </w:rPr>
              <w:t>Param</w:t>
            </w:r>
            <w:r w:rsidRPr="003F514D">
              <w:rPr>
                <w:rFonts w:ascii="Arial" w:eastAsia="SimSun" w:hAnsi="Arial"/>
                <w:sz w:val="18"/>
                <w:lang w:eastAsia="zh-CN"/>
              </w:rPr>
              <w:t xml:space="preserve">eters to </w:t>
            </w:r>
            <w:r w:rsidRPr="003F514D">
              <w:rPr>
                <w:rFonts w:ascii="Arial" w:eastAsia="SimSun" w:hAnsi="Arial" w:hint="eastAsia"/>
                <w:sz w:val="18"/>
                <w:lang w:eastAsia="zh-CN"/>
              </w:rPr>
              <w:t>modify and then release t</w:t>
            </w:r>
            <w:r w:rsidRPr="003F514D">
              <w:rPr>
                <w:rFonts w:ascii="Arial" w:eastAsia="SimSun" w:hAnsi="Arial"/>
                <w:sz w:val="18"/>
                <w:lang w:eastAsia="zh-CN"/>
              </w:rPr>
              <w:t xml:space="preserve">he </w:t>
            </w:r>
            <w:r w:rsidRPr="003F514D">
              <w:rPr>
                <w:rFonts w:ascii="Arial" w:eastAsia="SimSun" w:hAnsi="Arial" w:hint="eastAsia"/>
                <w:sz w:val="18"/>
                <w:lang w:eastAsia="zh-CN"/>
              </w:rPr>
              <w:t xml:space="preserve">Charging Data </w:t>
            </w:r>
            <w:r w:rsidRPr="003F514D">
              <w:rPr>
                <w:rFonts w:ascii="Arial" w:eastAsia="SimSun" w:hAnsi="Arial"/>
                <w:sz w:val="18"/>
                <w:lang w:eastAsia="zh-CN"/>
              </w:rPr>
              <w:t xml:space="preserve">resource matching the </w:t>
            </w:r>
            <w:proofErr w:type="spellStart"/>
            <w:r w:rsidRPr="003F514D">
              <w:rPr>
                <w:rFonts w:ascii="Arial" w:eastAsia="SimSun" w:hAnsi="Arial"/>
                <w:sz w:val="18"/>
                <w:lang w:eastAsia="zh-CN"/>
              </w:rPr>
              <w:t>ChargingDataRef</w:t>
            </w:r>
            <w:proofErr w:type="spellEnd"/>
            <w:r w:rsidRPr="003F514D">
              <w:rPr>
                <w:rFonts w:ascii="Arial" w:eastAsia="SimSun" w:hAnsi="Arial"/>
                <w:sz w:val="18"/>
                <w:lang w:eastAsia="zh-CN"/>
              </w:rPr>
              <w:t xml:space="preserve"> according to the representation in the </w:t>
            </w:r>
            <w:proofErr w:type="spellStart"/>
            <w:r w:rsidRPr="003F514D">
              <w:rPr>
                <w:rFonts w:ascii="Arial" w:eastAsia="SimSun" w:hAnsi="Arial"/>
                <w:sz w:val="18"/>
                <w:lang w:eastAsia="zh-CN"/>
              </w:rPr>
              <w:t>ChargingData</w:t>
            </w:r>
            <w:proofErr w:type="spellEnd"/>
            <w:r w:rsidRPr="003F514D">
              <w:rPr>
                <w:rFonts w:ascii="Arial" w:eastAsia="SimSun" w:hAnsi="Arial" w:hint="eastAsia"/>
                <w:sz w:val="18"/>
                <w:lang w:eastAsia="zh-CN"/>
              </w:rPr>
              <w:t>.</w:t>
            </w:r>
          </w:p>
          <w:p w14:paraId="114E3336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eastAsia="zh-CN"/>
              </w:rPr>
            </w:pPr>
            <w:r w:rsidRPr="003F514D">
              <w:rPr>
                <w:rFonts w:ascii="Arial" w:eastAsia="SimSun" w:hAnsi="Arial" w:hint="eastAsia"/>
                <w:sz w:val="18"/>
                <w:lang w:eastAsia="zh-CN"/>
              </w:rPr>
              <w:t xml:space="preserve">The request URI is the </w:t>
            </w:r>
            <w:r w:rsidRPr="003F514D">
              <w:rPr>
                <w:rFonts w:ascii="Arial" w:eastAsia="SimSun" w:hAnsi="Arial"/>
                <w:sz w:val="18"/>
              </w:rPr>
              <w:t>representation</w:t>
            </w:r>
            <w:r w:rsidRPr="003F514D">
              <w:rPr>
                <w:rFonts w:ascii="Arial" w:eastAsia="SimSun" w:hAnsi="Arial" w:hint="eastAsia"/>
                <w:sz w:val="18"/>
                <w:lang w:eastAsia="zh-CN"/>
              </w:rPr>
              <w:t xml:space="preserve"> in the Location header field in the</w:t>
            </w:r>
            <w:r w:rsidRPr="003F514D">
              <w:rPr>
                <w:rFonts w:ascii="Arial" w:eastAsia="SimSun" w:hAnsi="Arial"/>
                <w:sz w:val="18"/>
                <w:lang w:eastAsia="zh-CN"/>
              </w:rPr>
              <w:t xml:space="preserve"> 201</w:t>
            </w:r>
            <w:r w:rsidRPr="003F514D">
              <w:rPr>
                <w:rFonts w:ascii="Arial" w:eastAsia="SimSun" w:hAnsi="Arial" w:hint="eastAsia"/>
                <w:sz w:val="18"/>
                <w:lang w:eastAsia="zh-CN"/>
              </w:rPr>
              <w:t xml:space="preserve"> </w:t>
            </w:r>
            <w:r w:rsidRPr="003F514D">
              <w:rPr>
                <w:rFonts w:ascii="Arial" w:eastAsia="SimSun" w:hAnsi="Arial"/>
                <w:sz w:val="18"/>
                <w:lang w:eastAsia="zh-CN"/>
              </w:rPr>
              <w:t>response</w:t>
            </w:r>
            <w:r w:rsidRPr="003F514D">
              <w:rPr>
                <w:rFonts w:ascii="Arial" w:eastAsia="SimSun" w:hAnsi="Arial" w:hint="eastAsia"/>
                <w:sz w:val="18"/>
                <w:lang w:eastAsia="zh-CN"/>
              </w:rPr>
              <w:t xml:space="preserve"> of resource creation.  </w:t>
            </w:r>
          </w:p>
        </w:tc>
      </w:tr>
    </w:tbl>
    <w:p w14:paraId="693CF853" w14:textId="77777777" w:rsidR="003F514D" w:rsidRPr="003F514D" w:rsidRDefault="003F514D" w:rsidP="003F514D">
      <w:pPr>
        <w:keepNext/>
        <w:keepLines/>
        <w:spacing w:before="60"/>
        <w:jc w:val="center"/>
        <w:rPr>
          <w:rFonts w:ascii="Arial" w:eastAsia="SimSun" w:hAnsi="Arial"/>
          <w:b/>
          <w:lang w:eastAsia="zh-CN"/>
        </w:rPr>
      </w:pPr>
    </w:p>
    <w:p w14:paraId="630F7BFE" w14:textId="77777777" w:rsidR="003F514D" w:rsidRPr="003F514D" w:rsidRDefault="003F514D" w:rsidP="003F514D">
      <w:pPr>
        <w:keepNext/>
        <w:keepLines/>
        <w:spacing w:before="60"/>
        <w:jc w:val="center"/>
        <w:rPr>
          <w:rFonts w:ascii="Arial" w:eastAsia="SimSun" w:hAnsi="Arial"/>
          <w:b/>
          <w:lang w:eastAsia="zh-CN"/>
        </w:rPr>
      </w:pPr>
      <w:r w:rsidRPr="003F514D">
        <w:rPr>
          <w:rFonts w:ascii="Arial" w:eastAsia="SimSun" w:hAnsi="Arial"/>
          <w:b/>
        </w:rPr>
        <w:t>Table</w:t>
      </w:r>
      <w:r w:rsidRPr="003F514D">
        <w:rPr>
          <w:rFonts w:ascii="Arial" w:eastAsia="SimSun" w:hAnsi="Arial" w:hint="eastAsia"/>
          <w:b/>
          <w:lang w:eastAsia="zh-CN"/>
        </w:rPr>
        <w:t xml:space="preserve"> </w:t>
      </w:r>
      <w:r w:rsidRPr="003F514D">
        <w:rPr>
          <w:rFonts w:ascii="Arial" w:eastAsia="SimSun" w:hAnsi="Arial"/>
          <w:b/>
        </w:rPr>
        <w:t>6.1.3.3.4.3.2-</w:t>
      </w:r>
      <w:r w:rsidRPr="003F514D">
        <w:rPr>
          <w:rFonts w:ascii="Arial" w:eastAsia="SimSun" w:hAnsi="Arial" w:hint="eastAsia"/>
          <w:b/>
          <w:lang w:eastAsia="zh-CN"/>
        </w:rPr>
        <w:t>2</w:t>
      </w:r>
      <w:r w:rsidRPr="003F514D">
        <w:rPr>
          <w:rFonts w:ascii="Arial" w:eastAsia="SimSun" w:hAnsi="Arial"/>
          <w:b/>
        </w:rPr>
        <w:t xml:space="preserve">: Data structures supported by the POST Response Body on this </w:t>
      </w:r>
      <w:proofErr w:type="gramStart"/>
      <w:r w:rsidRPr="003F514D">
        <w:rPr>
          <w:rFonts w:ascii="Arial" w:eastAsia="SimSun" w:hAnsi="Arial"/>
          <w:b/>
        </w:rPr>
        <w:t>resource</w:t>
      </w:r>
      <w:proofErr w:type="gramEnd"/>
    </w:p>
    <w:tbl>
      <w:tblPr>
        <w:tblW w:w="4950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2058"/>
        <w:gridCol w:w="277"/>
        <w:gridCol w:w="1067"/>
        <w:gridCol w:w="1207"/>
        <w:gridCol w:w="4924"/>
      </w:tblGrid>
      <w:tr w:rsidR="003F514D" w:rsidRPr="003F514D" w14:paraId="257099AC" w14:textId="77777777" w:rsidTr="005C4AA5">
        <w:trPr>
          <w:jc w:val="center"/>
        </w:trPr>
        <w:tc>
          <w:tcPr>
            <w:tcW w:w="10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4149FB4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3F514D">
              <w:rPr>
                <w:rFonts w:ascii="Arial" w:eastAsia="SimSun" w:hAnsi="Arial"/>
                <w:b/>
                <w:sz w:val="18"/>
              </w:rPr>
              <w:t>Data type</w:t>
            </w:r>
          </w:p>
        </w:tc>
        <w:tc>
          <w:tcPr>
            <w:tcW w:w="1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63FB3D5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3F514D">
              <w:rPr>
                <w:rFonts w:ascii="Arial" w:eastAsia="SimSun" w:hAnsi="Arial"/>
                <w:b/>
                <w:sz w:val="18"/>
              </w:rPr>
              <w:t>P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4E29405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3F514D">
              <w:rPr>
                <w:rFonts w:ascii="Arial" w:eastAsia="SimSun" w:hAnsi="Arial"/>
                <w:b/>
                <w:sz w:val="18"/>
              </w:rPr>
              <w:t>Cardinality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3557303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3F514D">
              <w:rPr>
                <w:rFonts w:ascii="Arial" w:eastAsia="SimSun" w:hAnsi="Arial"/>
                <w:b/>
                <w:sz w:val="18"/>
              </w:rPr>
              <w:t>Response</w:t>
            </w:r>
          </w:p>
          <w:p w14:paraId="502A02D8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3F514D">
              <w:rPr>
                <w:rFonts w:ascii="Arial" w:eastAsia="SimSun" w:hAnsi="Arial"/>
                <w:b/>
                <w:sz w:val="18"/>
              </w:rPr>
              <w:t>codes</w:t>
            </w:r>
          </w:p>
        </w:tc>
        <w:tc>
          <w:tcPr>
            <w:tcW w:w="2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6BC009E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3F514D">
              <w:rPr>
                <w:rFonts w:ascii="Arial" w:eastAsia="SimSun" w:hAnsi="Arial"/>
                <w:b/>
                <w:sz w:val="18"/>
              </w:rPr>
              <w:t>Description</w:t>
            </w:r>
          </w:p>
        </w:tc>
      </w:tr>
      <w:tr w:rsidR="003F514D" w:rsidRPr="003F514D" w14:paraId="2EB9B61B" w14:textId="77777777" w:rsidTr="005C4AA5">
        <w:trPr>
          <w:jc w:val="center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6BC42117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n/a</w:t>
            </w:r>
          </w:p>
        </w:tc>
        <w:tc>
          <w:tcPr>
            <w:tcW w:w="145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5E3665BE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  <w:lang w:eastAsia="zh-CN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67EA0390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eastAsia="zh-CN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1797877A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204 No Content</w:t>
            </w:r>
          </w:p>
        </w:tc>
        <w:tc>
          <w:tcPr>
            <w:tcW w:w="258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2B3516D5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 xml:space="preserve">Successful case: </w:t>
            </w:r>
            <w:r w:rsidRPr="003F514D">
              <w:rPr>
                <w:rFonts w:ascii="Arial" w:eastAsia="SimSun" w:hAnsi="Arial" w:hint="eastAsia"/>
                <w:sz w:val="18"/>
                <w:lang w:eastAsia="zh-CN"/>
              </w:rPr>
              <w:t>T</w:t>
            </w:r>
            <w:r w:rsidRPr="003F514D">
              <w:rPr>
                <w:rFonts w:ascii="Arial" w:eastAsia="SimSun" w:hAnsi="Arial"/>
                <w:sz w:val="18"/>
              </w:rPr>
              <w:t xml:space="preserve">he </w:t>
            </w:r>
            <w:r w:rsidRPr="003F514D">
              <w:rPr>
                <w:rFonts w:ascii="Arial" w:eastAsia="SimSun" w:hAnsi="Arial" w:hint="eastAsia"/>
                <w:sz w:val="18"/>
                <w:lang w:eastAsia="zh-CN"/>
              </w:rPr>
              <w:t xml:space="preserve">Charging Data </w:t>
            </w:r>
            <w:r w:rsidRPr="003F514D">
              <w:rPr>
                <w:rFonts w:ascii="Arial" w:eastAsia="SimSun" w:hAnsi="Arial"/>
                <w:sz w:val="18"/>
              </w:rPr>
              <w:t xml:space="preserve">resource matching the </w:t>
            </w:r>
            <w:proofErr w:type="spellStart"/>
            <w:r w:rsidRPr="003F514D">
              <w:rPr>
                <w:rFonts w:ascii="Arial" w:eastAsia="SimSun" w:hAnsi="Arial"/>
                <w:sz w:val="18"/>
                <w:lang w:eastAsia="zh-CN"/>
              </w:rPr>
              <w:t>ChargingDataRef</w:t>
            </w:r>
            <w:proofErr w:type="spellEnd"/>
            <w:r w:rsidRPr="003F514D">
              <w:rPr>
                <w:rFonts w:ascii="Arial" w:eastAsia="SimSun" w:hAnsi="Arial" w:hint="eastAsia"/>
                <w:sz w:val="18"/>
                <w:lang w:eastAsia="zh-CN"/>
              </w:rPr>
              <w:t xml:space="preserve"> is</w:t>
            </w:r>
            <w:r w:rsidRPr="003F514D">
              <w:rPr>
                <w:rFonts w:ascii="Arial" w:eastAsia="SimSun" w:hAnsi="Arial"/>
                <w:sz w:val="18"/>
              </w:rPr>
              <w:t xml:space="preserve"> </w:t>
            </w:r>
            <w:r w:rsidRPr="003F514D">
              <w:rPr>
                <w:rFonts w:ascii="Arial" w:eastAsia="SimSun" w:hAnsi="Arial" w:hint="eastAsia"/>
                <w:sz w:val="18"/>
                <w:lang w:eastAsia="zh-CN"/>
              </w:rPr>
              <w:t>modified and then released.</w:t>
            </w:r>
          </w:p>
        </w:tc>
      </w:tr>
      <w:tr w:rsidR="003F514D" w:rsidRPr="003F514D" w14:paraId="137D3DB0" w14:textId="77777777" w:rsidTr="005C4AA5">
        <w:trPr>
          <w:jc w:val="center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258C03A6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  <w:lang w:eastAsia="zh-CN"/>
              </w:rPr>
              <w:t>n/a</w:t>
            </w:r>
          </w:p>
        </w:tc>
        <w:tc>
          <w:tcPr>
            <w:tcW w:w="145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0774C8FB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  <w:lang w:eastAsia="zh-CN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264EF836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eastAsia="zh-CN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3E94FDD8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 xml:space="preserve">401 </w:t>
            </w:r>
            <w:r w:rsidRPr="003F514D">
              <w:rPr>
                <w:rFonts w:ascii="Arial" w:eastAsia="SimSun" w:hAnsi="Arial"/>
                <w:sz w:val="18"/>
                <w:lang w:val="en-US"/>
              </w:rPr>
              <w:t>Unauthorized</w:t>
            </w:r>
          </w:p>
        </w:tc>
        <w:tc>
          <w:tcPr>
            <w:tcW w:w="258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4DB1338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(NOTE 2)</w:t>
            </w:r>
          </w:p>
        </w:tc>
      </w:tr>
      <w:tr w:rsidR="003F514D" w:rsidRPr="003F514D" w14:paraId="075D1D6E" w14:textId="77777777" w:rsidTr="005C4AA5">
        <w:trPr>
          <w:jc w:val="center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6B4439B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eastAsia="zh-CN"/>
              </w:rPr>
            </w:pPr>
            <w:r w:rsidRPr="003F514D">
              <w:rPr>
                <w:rFonts w:ascii="Arial" w:eastAsia="SimSun" w:hAnsi="Arial" w:hint="eastAsia"/>
                <w:sz w:val="18"/>
                <w:lang w:eastAsia="zh-CN"/>
              </w:rPr>
              <w:t>n/a</w:t>
            </w:r>
          </w:p>
        </w:tc>
        <w:tc>
          <w:tcPr>
            <w:tcW w:w="145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0C9273C5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  <w:lang w:eastAsia="zh-CN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696FF39A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eastAsia="zh-CN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06E14D24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307 Temporary Redirect</w:t>
            </w:r>
          </w:p>
        </w:tc>
        <w:tc>
          <w:tcPr>
            <w:tcW w:w="258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0C590AAA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Dependent on support of ES3XX</w:t>
            </w:r>
          </w:p>
          <w:p w14:paraId="4EFAD228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(NOTE 2)</w:t>
            </w:r>
          </w:p>
        </w:tc>
      </w:tr>
      <w:tr w:rsidR="003F514D" w:rsidRPr="003F514D" w14:paraId="453D5BAE" w14:textId="77777777" w:rsidTr="005C4AA5">
        <w:trPr>
          <w:jc w:val="center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1A3EB0B9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eastAsia="zh-CN"/>
              </w:rPr>
            </w:pPr>
            <w:r w:rsidRPr="003F514D">
              <w:rPr>
                <w:rFonts w:ascii="Arial" w:eastAsia="SimSun" w:hAnsi="Arial" w:hint="eastAsia"/>
                <w:sz w:val="18"/>
                <w:lang w:eastAsia="zh-CN"/>
              </w:rPr>
              <w:t>n/a</w:t>
            </w:r>
          </w:p>
        </w:tc>
        <w:tc>
          <w:tcPr>
            <w:tcW w:w="145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20E5FAD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  <w:lang w:eastAsia="zh-CN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2C797213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eastAsia="zh-CN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A1A110D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308 Permanent Redirect</w:t>
            </w:r>
          </w:p>
        </w:tc>
        <w:tc>
          <w:tcPr>
            <w:tcW w:w="258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650D0ADE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Dependent on support of ES3XX</w:t>
            </w:r>
          </w:p>
          <w:p w14:paraId="4066DD1C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(NOTE 2)</w:t>
            </w:r>
          </w:p>
        </w:tc>
      </w:tr>
      <w:tr w:rsidR="003F514D" w:rsidRPr="003F514D" w14:paraId="0A2731D0" w14:textId="77777777" w:rsidTr="005C4AA5">
        <w:trPr>
          <w:jc w:val="center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5DF2FA40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proofErr w:type="spellStart"/>
            <w:r w:rsidRPr="003F514D">
              <w:rPr>
                <w:rFonts w:ascii="Arial" w:eastAsia="SimSun" w:hAnsi="Arial"/>
                <w:sz w:val="18"/>
              </w:rPr>
              <w:t>ProblemDetails</w:t>
            </w:r>
            <w:proofErr w:type="spellEnd"/>
          </w:p>
        </w:tc>
        <w:tc>
          <w:tcPr>
            <w:tcW w:w="145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D77537F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  <w:lang w:eastAsia="zh-CN"/>
              </w:rPr>
            </w:pPr>
            <w:r w:rsidRPr="003F514D">
              <w:rPr>
                <w:rFonts w:ascii="Arial" w:eastAsia="SimSun" w:hAnsi="Arial"/>
                <w:sz w:val="18"/>
              </w:rPr>
              <w:t>O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5CB1EB4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eastAsia="zh-CN"/>
              </w:rPr>
            </w:pPr>
            <w:r w:rsidRPr="003F514D">
              <w:rPr>
                <w:rFonts w:ascii="Arial" w:eastAsia="SimSun" w:hAnsi="Arial"/>
                <w:sz w:val="18"/>
              </w:rPr>
              <w:t>0..1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0C65CAFE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404 Not Found</w:t>
            </w:r>
          </w:p>
        </w:tc>
        <w:tc>
          <w:tcPr>
            <w:tcW w:w="258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38291F75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Dependent on support of ES4XX</w:t>
            </w:r>
          </w:p>
          <w:p w14:paraId="1CA8934A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(NOTE 2)</w:t>
            </w:r>
          </w:p>
        </w:tc>
      </w:tr>
      <w:tr w:rsidR="003F514D" w:rsidRPr="003F514D" w14:paraId="7A594BE5" w14:textId="77777777" w:rsidTr="005C4AA5">
        <w:trPr>
          <w:jc w:val="center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1CAEA752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proofErr w:type="spellStart"/>
            <w:r w:rsidRPr="003F514D">
              <w:rPr>
                <w:rFonts w:ascii="Arial" w:eastAsia="SimSun" w:hAnsi="Arial"/>
                <w:sz w:val="18"/>
                <w:lang w:eastAsia="zh-CN"/>
              </w:rPr>
              <w:t>ChargingDataResponse</w:t>
            </w:r>
            <w:proofErr w:type="spellEnd"/>
          </w:p>
        </w:tc>
        <w:tc>
          <w:tcPr>
            <w:tcW w:w="145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355B573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  <w:lang w:eastAsia="zh-CN"/>
              </w:rPr>
            </w:pPr>
            <w:r w:rsidRPr="003F514D">
              <w:rPr>
                <w:rFonts w:ascii="Arial" w:eastAsia="SimSun" w:hAnsi="Arial"/>
                <w:sz w:val="18"/>
              </w:rPr>
              <w:t>O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3A1EF39D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eastAsia="zh-CN"/>
              </w:rPr>
            </w:pPr>
            <w:r w:rsidRPr="003F514D">
              <w:rPr>
                <w:rFonts w:ascii="Arial" w:eastAsia="SimSun" w:hAnsi="Arial"/>
                <w:sz w:val="18"/>
              </w:rPr>
              <w:t>0..1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5074AB2C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404 Not Found</w:t>
            </w:r>
          </w:p>
        </w:tc>
        <w:tc>
          <w:tcPr>
            <w:tcW w:w="258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26D7885C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Dependent on support of ES4XX</w:t>
            </w:r>
          </w:p>
          <w:p w14:paraId="3596EEF0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(NOTE 2)</w:t>
            </w:r>
          </w:p>
        </w:tc>
      </w:tr>
      <w:tr w:rsidR="003F514D" w:rsidRPr="003F514D" w14:paraId="46561D1E" w14:textId="77777777" w:rsidTr="005C4AA5">
        <w:trPr>
          <w:jc w:val="center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EC180CF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  <w:lang w:eastAsia="zh-CN"/>
              </w:rPr>
              <w:t>n/a</w:t>
            </w:r>
          </w:p>
        </w:tc>
        <w:tc>
          <w:tcPr>
            <w:tcW w:w="145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0775F56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  <w:lang w:eastAsia="zh-CN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2E9153CA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eastAsia="zh-CN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18483571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410 Gone</w:t>
            </w:r>
          </w:p>
        </w:tc>
        <w:tc>
          <w:tcPr>
            <w:tcW w:w="258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2536E75A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(NOTE 2)</w:t>
            </w:r>
          </w:p>
        </w:tc>
      </w:tr>
      <w:tr w:rsidR="003F514D" w:rsidRPr="003F514D" w:rsidDel="005C4AA5" w14:paraId="1FD9ADCE" w14:textId="24A7702D" w:rsidTr="005C4AA5">
        <w:trPr>
          <w:jc w:val="center"/>
          <w:del w:id="75" w:author="Ericsson" w:date="2024-05-15T11:00:00Z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0A7F54B" w14:textId="6178CC7B" w:rsidR="003F514D" w:rsidRPr="003F514D" w:rsidDel="005C4AA5" w:rsidRDefault="003F514D" w:rsidP="003F514D">
            <w:pPr>
              <w:keepNext/>
              <w:keepLines/>
              <w:spacing w:after="0"/>
              <w:rPr>
                <w:del w:id="76" w:author="Ericsson" w:date="2024-05-15T11:00:00Z"/>
                <w:rFonts w:ascii="Arial" w:eastAsia="SimSun" w:hAnsi="Arial"/>
                <w:sz w:val="18"/>
              </w:rPr>
            </w:pPr>
            <w:del w:id="77" w:author="Ericsson" w:date="2024-05-15T10:56:00Z">
              <w:r w:rsidRPr="003F514D" w:rsidDel="0053192F">
                <w:rPr>
                  <w:rFonts w:ascii="Arial" w:eastAsia="SimSun" w:hAnsi="Arial"/>
                  <w:sz w:val="18"/>
                </w:rPr>
                <w:delText>n/a</w:delText>
              </w:r>
            </w:del>
          </w:p>
        </w:tc>
        <w:tc>
          <w:tcPr>
            <w:tcW w:w="145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67A1F93" w14:textId="72497CB9" w:rsidR="003F514D" w:rsidRPr="003F514D" w:rsidDel="005C4AA5" w:rsidRDefault="003F514D" w:rsidP="003F514D">
            <w:pPr>
              <w:keepNext/>
              <w:keepLines/>
              <w:spacing w:after="0"/>
              <w:jc w:val="center"/>
              <w:rPr>
                <w:del w:id="78" w:author="Ericsson" w:date="2024-05-15T11:00:00Z"/>
                <w:rFonts w:ascii="Arial" w:eastAsia="SimSun" w:hAnsi="Arial"/>
                <w:sz w:val="18"/>
                <w:lang w:eastAsia="zh-CN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61A48CE" w14:textId="0842B095" w:rsidR="003F514D" w:rsidRPr="003F514D" w:rsidDel="005C4AA5" w:rsidRDefault="003F514D" w:rsidP="003F514D">
            <w:pPr>
              <w:keepNext/>
              <w:keepLines/>
              <w:spacing w:after="0"/>
              <w:rPr>
                <w:del w:id="79" w:author="Ericsson" w:date="2024-05-15T11:00:00Z"/>
                <w:rFonts w:ascii="Arial" w:eastAsia="SimSun" w:hAnsi="Arial"/>
                <w:sz w:val="18"/>
                <w:lang w:eastAsia="zh-CN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967F128" w14:textId="017D02D9" w:rsidR="003F514D" w:rsidRPr="003F514D" w:rsidDel="005C4AA5" w:rsidRDefault="003F514D" w:rsidP="003F514D">
            <w:pPr>
              <w:keepNext/>
              <w:keepLines/>
              <w:spacing w:after="0"/>
              <w:rPr>
                <w:del w:id="80" w:author="Ericsson" w:date="2024-05-15T11:00:00Z"/>
                <w:rFonts w:ascii="Arial" w:eastAsia="SimSun" w:hAnsi="Arial"/>
                <w:sz w:val="18"/>
              </w:rPr>
            </w:pPr>
            <w:del w:id="81" w:author="Ericsson" w:date="2024-05-15T10:56:00Z">
              <w:r w:rsidRPr="003F514D" w:rsidDel="0053192F">
                <w:rPr>
                  <w:rFonts w:ascii="Arial" w:eastAsia="SimSun" w:hAnsi="Arial"/>
                  <w:sz w:val="18"/>
                </w:rPr>
                <w:delText>411 Length Required</w:delText>
              </w:r>
            </w:del>
          </w:p>
        </w:tc>
        <w:tc>
          <w:tcPr>
            <w:tcW w:w="258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239B8212" w14:textId="33E2F395" w:rsidR="003F514D" w:rsidRPr="003F514D" w:rsidDel="005C4AA5" w:rsidRDefault="003F514D" w:rsidP="003F514D">
            <w:pPr>
              <w:keepNext/>
              <w:keepLines/>
              <w:spacing w:after="0"/>
              <w:rPr>
                <w:del w:id="82" w:author="Ericsson" w:date="2024-05-15T11:00:00Z"/>
                <w:rFonts w:ascii="Arial" w:eastAsia="SimSun" w:hAnsi="Arial"/>
                <w:sz w:val="18"/>
              </w:rPr>
            </w:pPr>
            <w:del w:id="83" w:author="Ericsson" w:date="2024-05-15T10:56:00Z">
              <w:r w:rsidRPr="003F514D" w:rsidDel="0053192F">
                <w:rPr>
                  <w:rFonts w:ascii="Arial" w:eastAsia="SimSun" w:hAnsi="Arial"/>
                  <w:sz w:val="18"/>
                </w:rPr>
                <w:delText>(NOTE 2)</w:delText>
              </w:r>
            </w:del>
          </w:p>
        </w:tc>
      </w:tr>
      <w:tr w:rsidR="003F514D" w:rsidRPr="003F514D" w:rsidDel="005C4AA5" w14:paraId="66615542" w14:textId="19D630D2" w:rsidTr="005C4AA5">
        <w:trPr>
          <w:jc w:val="center"/>
          <w:del w:id="84" w:author="Ericsson" w:date="2024-05-15T11:00:00Z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CED7353" w14:textId="4687338B" w:rsidR="003F514D" w:rsidRPr="003F514D" w:rsidDel="005C4AA5" w:rsidRDefault="003F514D" w:rsidP="003F514D">
            <w:pPr>
              <w:keepNext/>
              <w:keepLines/>
              <w:spacing w:after="0"/>
              <w:rPr>
                <w:del w:id="85" w:author="Ericsson" w:date="2024-05-15T11:00:00Z"/>
                <w:rFonts w:ascii="Arial" w:eastAsia="SimSun" w:hAnsi="Arial"/>
                <w:sz w:val="18"/>
              </w:rPr>
            </w:pPr>
            <w:del w:id="86" w:author="Ericsson" w:date="2024-05-15T10:56:00Z">
              <w:r w:rsidRPr="003F514D" w:rsidDel="0053192F">
                <w:rPr>
                  <w:rFonts w:ascii="Arial" w:eastAsia="SimSun" w:hAnsi="Arial"/>
                  <w:sz w:val="18"/>
                </w:rPr>
                <w:delText>n/a</w:delText>
              </w:r>
            </w:del>
          </w:p>
        </w:tc>
        <w:tc>
          <w:tcPr>
            <w:tcW w:w="145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3C6E3FE6" w14:textId="4BD13EBD" w:rsidR="003F514D" w:rsidRPr="003F514D" w:rsidDel="005C4AA5" w:rsidRDefault="003F514D" w:rsidP="003F514D">
            <w:pPr>
              <w:keepNext/>
              <w:keepLines/>
              <w:spacing w:after="0"/>
              <w:jc w:val="center"/>
              <w:rPr>
                <w:del w:id="87" w:author="Ericsson" w:date="2024-05-15T11:00:00Z"/>
                <w:rFonts w:ascii="Arial" w:eastAsia="SimSun" w:hAnsi="Arial"/>
                <w:sz w:val="18"/>
                <w:lang w:eastAsia="zh-CN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6C96210F" w14:textId="3560B5B9" w:rsidR="003F514D" w:rsidRPr="003F514D" w:rsidDel="005C4AA5" w:rsidRDefault="003F514D" w:rsidP="003F514D">
            <w:pPr>
              <w:keepNext/>
              <w:keepLines/>
              <w:spacing w:after="0"/>
              <w:rPr>
                <w:del w:id="88" w:author="Ericsson" w:date="2024-05-15T11:00:00Z"/>
                <w:rFonts w:ascii="Arial" w:eastAsia="SimSun" w:hAnsi="Arial"/>
                <w:sz w:val="18"/>
                <w:lang w:eastAsia="zh-CN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567F39BA" w14:textId="5A28449C" w:rsidR="003F514D" w:rsidRPr="003F514D" w:rsidDel="005C4AA5" w:rsidRDefault="003F514D" w:rsidP="003F514D">
            <w:pPr>
              <w:keepNext/>
              <w:keepLines/>
              <w:spacing w:after="0"/>
              <w:rPr>
                <w:del w:id="89" w:author="Ericsson" w:date="2024-05-15T11:00:00Z"/>
                <w:rFonts w:ascii="Arial" w:eastAsia="SimSun" w:hAnsi="Arial"/>
                <w:sz w:val="18"/>
              </w:rPr>
            </w:pPr>
            <w:del w:id="90" w:author="Ericsson" w:date="2024-05-15T10:56:00Z">
              <w:r w:rsidRPr="003F514D" w:rsidDel="0053192F">
                <w:rPr>
                  <w:rFonts w:ascii="Arial" w:eastAsia="SimSun" w:hAnsi="Arial"/>
                  <w:sz w:val="18"/>
                </w:rPr>
                <w:delText>413 Payload Too Large</w:delText>
              </w:r>
            </w:del>
          </w:p>
        </w:tc>
        <w:tc>
          <w:tcPr>
            <w:tcW w:w="258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69D68962" w14:textId="55DCFCAC" w:rsidR="003F514D" w:rsidRPr="003F514D" w:rsidDel="005C4AA5" w:rsidRDefault="003F514D" w:rsidP="003F514D">
            <w:pPr>
              <w:keepNext/>
              <w:keepLines/>
              <w:spacing w:after="0"/>
              <w:rPr>
                <w:del w:id="91" w:author="Ericsson" w:date="2024-05-15T11:00:00Z"/>
                <w:rFonts w:ascii="Arial" w:eastAsia="SimSun" w:hAnsi="Arial"/>
                <w:sz w:val="18"/>
              </w:rPr>
            </w:pPr>
            <w:del w:id="92" w:author="Ericsson" w:date="2024-05-15T10:56:00Z">
              <w:r w:rsidRPr="003F514D" w:rsidDel="0053192F">
                <w:rPr>
                  <w:rFonts w:ascii="Arial" w:eastAsia="SimSun" w:hAnsi="Arial"/>
                  <w:sz w:val="18"/>
                </w:rPr>
                <w:delText>(NOTE 2)</w:delText>
              </w:r>
            </w:del>
          </w:p>
        </w:tc>
      </w:tr>
      <w:tr w:rsidR="003F514D" w:rsidRPr="003F514D" w:rsidDel="005C4AA5" w14:paraId="366E1919" w14:textId="39BCD5C5" w:rsidTr="005C4AA5">
        <w:trPr>
          <w:jc w:val="center"/>
          <w:del w:id="93" w:author="Ericsson" w:date="2024-05-15T11:00:00Z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3F10AAF4" w14:textId="491BB610" w:rsidR="003F514D" w:rsidRPr="003F514D" w:rsidDel="005C4AA5" w:rsidRDefault="003F514D" w:rsidP="003F514D">
            <w:pPr>
              <w:keepNext/>
              <w:keepLines/>
              <w:spacing w:after="0"/>
              <w:rPr>
                <w:del w:id="94" w:author="Ericsson" w:date="2024-05-15T11:00:00Z"/>
                <w:rFonts w:ascii="Arial" w:eastAsia="SimSun" w:hAnsi="Arial"/>
                <w:sz w:val="18"/>
              </w:rPr>
            </w:pPr>
            <w:del w:id="95" w:author="Ericsson" w:date="2024-05-15T10:56:00Z">
              <w:r w:rsidRPr="003F514D" w:rsidDel="0053192F">
                <w:rPr>
                  <w:rFonts w:ascii="Arial" w:eastAsia="SimSun" w:hAnsi="Arial"/>
                  <w:sz w:val="18"/>
                </w:rPr>
                <w:delText>n/a</w:delText>
              </w:r>
            </w:del>
          </w:p>
        </w:tc>
        <w:tc>
          <w:tcPr>
            <w:tcW w:w="145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D7B34A5" w14:textId="4724727B" w:rsidR="003F514D" w:rsidRPr="003F514D" w:rsidDel="005C4AA5" w:rsidRDefault="003F514D" w:rsidP="003F514D">
            <w:pPr>
              <w:keepNext/>
              <w:keepLines/>
              <w:spacing w:after="0"/>
              <w:jc w:val="center"/>
              <w:rPr>
                <w:del w:id="96" w:author="Ericsson" w:date="2024-05-15T11:00:00Z"/>
                <w:rFonts w:ascii="Arial" w:eastAsia="SimSun" w:hAnsi="Arial"/>
                <w:sz w:val="18"/>
                <w:lang w:eastAsia="zh-CN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A9F8E41" w14:textId="5C48BD63" w:rsidR="003F514D" w:rsidRPr="003F514D" w:rsidDel="005C4AA5" w:rsidRDefault="003F514D" w:rsidP="003F514D">
            <w:pPr>
              <w:keepNext/>
              <w:keepLines/>
              <w:spacing w:after="0"/>
              <w:rPr>
                <w:del w:id="97" w:author="Ericsson" w:date="2024-05-15T11:00:00Z"/>
                <w:rFonts w:ascii="Arial" w:eastAsia="SimSun" w:hAnsi="Arial"/>
                <w:sz w:val="18"/>
                <w:lang w:eastAsia="zh-CN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56215E9B" w14:textId="6D965D99" w:rsidR="003F514D" w:rsidRPr="003F514D" w:rsidDel="005C4AA5" w:rsidRDefault="003F514D" w:rsidP="003F514D">
            <w:pPr>
              <w:keepNext/>
              <w:keepLines/>
              <w:spacing w:after="0"/>
              <w:rPr>
                <w:del w:id="98" w:author="Ericsson" w:date="2024-05-15T11:00:00Z"/>
                <w:rFonts w:ascii="Arial" w:eastAsia="SimSun" w:hAnsi="Arial"/>
                <w:sz w:val="18"/>
              </w:rPr>
            </w:pPr>
            <w:del w:id="99" w:author="Ericsson" w:date="2024-05-15T10:56:00Z">
              <w:r w:rsidRPr="003F514D" w:rsidDel="0053192F">
                <w:rPr>
                  <w:rFonts w:ascii="Arial" w:eastAsia="SimSun" w:hAnsi="Arial"/>
                  <w:sz w:val="18"/>
                </w:rPr>
                <w:delText xml:space="preserve">500 </w:delText>
              </w:r>
              <w:r w:rsidRPr="003F514D" w:rsidDel="0053192F">
                <w:rPr>
                  <w:rFonts w:ascii="Arial" w:eastAsia="SimSun" w:hAnsi="Arial"/>
                  <w:sz w:val="18"/>
                  <w:lang w:val="en-US"/>
                </w:rPr>
                <w:delText>Internal Server Error</w:delText>
              </w:r>
            </w:del>
          </w:p>
        </w:tc>
        <w:tc>
          <w:tcPr>
            <w:tcW w:w="258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5937380C" w14:textId="3C91A03B" w:rsidR="003F514D" w:rsidRPr="003F514D" w:rsidDel="005C4AA5" w:rsidRDefault="003F514D" w:rsidP="003F514D">
            <w:pPr>
              <w:keepNext/>
              <w:keepLines/>
              <w:spacing w:after="0"/>
              <w:rPr>
                <w:del w:id="100" w:author="Ericsson" w:date="2024-05-15T11:00:00Z"/>
                <w:rFonts w:ascii="Arial" w:eastAsia="SimSun" w:hAnsi="Arial"/>
                <w:sz w:val="18"/>
              </w:rPr>
            </w:pPr>
            <w:del w:id="101" w:author="Ericsson" w:date="2024-05-15T10:56:00Z">
              <w:r w:rsidRPr="003F514D" w:rsidDel="0053192F">
                <w:rPr>
                  <w:rFonts w:ascii="Arial" w:eastAsia="SimSun" w:hAnsi="Arial"/>
                  <w:sz w:val="18"/>
                </w:rPr>
                <w:delText>(NOTE 2)</w:delText>
              </w:r>
            </w:del>
          </w:p>
        </w:tc>
      </w:tr>
      <w:tr w:rsidR="003F514D" w:rsidRPr="003F514D" w:rsidDel="005C4AA5" w14:paraId="29B2C2AE" w14:textId="1387615A" w:rsidTr="005C4AA5">
        <w:trPr>
          <w:jc w:val="center"/>
          <w:del w:id="102" w:author="Ericsson" w:date="2024-05-15T11:00:00Z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38C5ADC6" w14:textId="1C61B458" w:rsidR="003F514D" w:rsidRPr="003F514D" w:rsidDel="005C4AA5" w:rsidRDefault="003F514D" w:rsidP="003F514D">
            <w:pPr>
              <w:keepNext/>
              <w:keepLines/>
              <w:spacing w:after="0"/>
              <w:rPr>
                <w:del w:id="103" w:author="Ericsson" w:date="2024-05-15T11:00:00Z"/>
                <w:rFonts w:ascii="Arial" w:eastAsia="SimSun" w:hAnsi="Arial"/>
                <w:sz w:val="18"/>
              </w:rPr>
            </w:pPr>
            <w:del w:id="104" w:author="Ericsson" w:date="2024-05-15T10:56:00Z">
              <w:r w:rsidRPr="003F514D" w:rsidDel="0053192F">
                <w:rPr>
                  <w:rFonts w:ascii="Arial" w:eastAsia="SimSun" w:hAnsi="Arial"/>
                  <w:sz w:val="18"/>
                </w:rPr>
                <w:delText>n/a</w:delText>
              </w:r>
            </w:del>
          </w:p>
        </w:tc>
        <w:tc>
          <w:tcPr>
            <w:tcW w:w="145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12A848AB" w14:textId="6B505C46" w:rsidR="003F514D" w:rsidRPr="003F514D" w:rsidDel="005C4AA5" w:rsidRDefault="003F514D" w:rsidP="003F514D">
            <w:pPr>
              <w:keepNext/>
              <w:keepLines/>
              <w:spacing w:after="0"/>
              <w:jc w:val="center"/>
              <w:rPr>
                <w:del w:id="105" w:author="Ericsson" w:date="2024-05-15T11:00:00Z"/>
                <w:rFonts w:ascii="Arial" w:eastAsia="SimSun" w:hAnsi="Arial"/>
                <w:sz w:val="18"/>
                <w:lang w:eastAsia="zh-CN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5CF88363" w14:textId="04F0CE23" w:rsidR="003F514D" w:rsidRPr="003F514D" w:rsidDel="005C4AA5" w:rsidRDefault="003F514D" w:rsidP="003F514D">
            <w:pPr>
              <w:keepNext/>
              <w:keepLines/>
              <w:spacing w:after="0"/>
              <w:rPr>
                <w:del w:id="106" w:author="Ericsson" w:date="2024-05-15T11:00:00Z"/>
                <w:rFonts w:ascii="Arial" w:eastAsia="SimSun" w:hAnsi="Arial"/>
                <w:sz w:val="18"/>
                <w:lang w:eastAsia="zh-CN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4D560CE" w14:textId="2520CCFD" w:rsidR="003F514D" w:rsidRPr="003F514D" w:rsidDel="005C4AA5" w:rsidRDefault="003F514D" w:rsidP="003F514D">
            <w:pPr>
              <w:keepNext/>
              <w:keepLines/>
              <w:spacing w:after="0"/>
              <w:rPr>
                <w:del w:id="107" w:author="Ericsson" w:date="2024-05-15T11:00:00Z"/>
                <w:rFonts w:ascii="Arial" w:eastAsia="SimSun" w:hAnsi="Arial"/>
                <w:sz w:val="18"/>
              </w:rPr>
            </w:pPr>
            <w:del w:id="108" w:author="Ericsson" w:date="2024-05-15T10:56:00Z">
              <w:r w:rsidRPr="003F514D" w:rsidDel="0053192F">
                <w:rPr>
                  <w:rFonts w:ascii="Arial" w:eastAsia="SimSun" w:hAnsi="Arial"/>
                  <w:sz w:val="18"/>
                </w:rPr>
                <w:delText>503 Service Unavailable</w:delText>
              </w:r>
            </w:del>
          </w:p>
        </w:tc>
        <w:tc>
          <w:tcPr>
            <w:tcW w:w="258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8EF91A2" w14:textId="7664C931" w:rsidR="003F514D" w:rsidRPr="003F514D" w:rsidDel="005C4AA5" w:rsidRDefault="003F514D" w:rsidP="003F514D">
            <w:pPr>
              <w:keepNext/>
              <w:keepLines/>
              <w:spacing w:after="0"/>
              <w:rPr>
                <w:del w:id="109" w:author="Ericsson" w:date="2024-05-15T11:00:00Z"/>
                <w:rFonts w:ascii="Arial" w:eastAsia="SimSun" w:hAnsi="Arial"/>
                <w:sz w:val="18"/>
              </w:rPr>
            </w:pPr>
            <w:del w:id="110" w:author="Ericsson" w:date="2024-05-15T10:56:00Z">
              <w:r w:rsidRPr="003F514D" w:rsidDel="0053192F">
                <w:rPr>
                  <w:rFonts w:ascii="Arial" w:eastAsia="SimSun" w:hAnsi="Arial"/>
                  <w:sz w:val="18"/>
                </w:rPr>
                <w:delText>(NOTE 2)</w:delText>
              </w:r>
            </w:del>
          </w:p>
        </w:tc>
      </w:tr>
      <w:tr w:rsidR="003F514D" w:rsidRPr="003F514D" w14:paraId="476E7A40" w14:textId="77777777" w:rsidTr="003E651A">
        <w:trPr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9E343FC" w14:textId="77777777" w:rsidR="003F514D" w:rsidRPr="003F514D" w:rsidRDefault="003F514D" w:rsidP="003F514D">
            <w:pPr>
              <w:keepLines/>
              <w:ind w:leftChars="-4" w:left="1" w:hangingChars="5" w:hanging="9"/>
              <w:jc w:val="both"/>
              <w:rPr>
                <w:rFonts w:ascii="Arial" w:eastAsia="SimSun" w:hAnsi="Arial" w:cs="Arial"/>
                <w:sz w:val="18"/>
                <w:szCs w:val="18"/>
              </w:rPr>
            </w:pPr>
            <w:r w:rsidRPr="003F514D">
              <w:rPr>
                <w:rFonts w:ascii="Arial" w:eastAsia="SimSun" w:hAnsi="Arial" w:cs="Arial"/>
                <w:sz w:val="18"/>
                <w:szCs w:val="18"/>
              </w:rPr>
              <w:t xml:space="preserve">NOTE 1: </w:t>
            </w:r>
            <w:r w:rsidRPr="003F514D">
              <w:rPr>
                <w:rFonts w:ascii="Arial" w:eastAsia="SimSun" w:hAnsi="Arial" w:cs="Arial"/>
                <w:sz w:val="18"/>
                <w:szCs w:val="18"/>
              </w:rPr>
              <w:tab/>
              <w:t>The mandatory HTTP error status codes for the POST method listed in table 5.2.7.1-1 of TS 29.500 [4] also apply.</w:t>
            </w:r>
          </w:p>
          <w:p w14:paraId="2EB3EBEC" w14:textId="77777777" w:rsidR="003F514D" w:rsidRPr="003F514D" w:rsidRDefault="003F514D" w:rsidP="003F514D">
            <w:pPr>
              <w:keepNext/>
              <w:keepLines/>
              <w:spacing w:after="0"/>
              <w:ind w:leftChars="-4" w:left="1" w:hangingChars="5" w:hanging="9"/>
              <w:jc w:val="both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 w:cs="Arial"/>
                <w:sz w:val="18"/>
                <w:szCs w:val="18"/>
              </w:rPr>
              <w:t>NOTE 2:</w:t>
            </w:r>
            <w:r w:rsidRPr="003F514D">
              <w:rPr>
                <w:rFonts w:ascii="Arial" w:eastAsia="SimSun" w:hAnsi="Arial" w:cs="Arial"/>
                <w:sz w:val="18"/>
                <w:szCs w:val="18"/>
              </w:rPr>
              <w:tab/>
              <w:t xml:space="preserve">Failure cases are described in clause </w:t>
            </w:r>
            <w:r w:rsidRPr="003F514D">
              <w:rPr>
                <w:rFonts w:ascii="Arial" w:eastAsia="SimSun" w:hAnsi="Arial"/>
                <w:sz w:val="18"/>
              </w:rPr>
              <w:t>6.1.7</w:t>
            </w:r>
            <w:r w:rsidRPr="003F514D">
              <w:rPr>
                <w:rFonts w:ascii="Arial" w:eastAsia="SimSun" w:hAnsi="Arial" w:cs="Arial"/>
                <w:sz w:val="18"/>
                <w:szCs w:val="18"/>
              </w:rPr>
              <w:t>.</w:t>
            </w:r>
          </w:p>
        </w:tc>
      </w:tr>
    </w:tbl>
    <w:p w14:paraId="7454C7F5" w14:textId="77777777" w:rsidR="003F514D" w:rsidRPr="003F514D" w:rsidRDefault="003F514D" w:rsidP="003F514D">
      <w:pPr>
        <w:rPr>
          <w:rFonts w:eastAsia="SimSun"/>
        </w:rPr>
      </w:pPr>
    </w:p>
    <w:p w14:paraId="7387F29E" w14:textId="77777777" w:rsidR="003F514D" w:rsidRPr="003F514D" w:rsidRDefault="003F514D" w:rsidP="003F514D">
      <w:pPr>
        <w:keepNext/>
        <w:keepLines/>
        <w:spacing w:before="60"/>
        <w:jc w:val="center"/>
        <w:rPr>
          <w:rFonts w:ascii="Arial" w:eastAsia="SimSun" w:hAnsi="Arial"/>
          <w:b/>
        </w:rPr>
      </w:pPr>
      <w:r w:rsidRPr="003F514D">
        <w:rPr>
          <w:rFonts w:ascii="Arial" w:eastAsia="SimSun" w:hAnsi="Arial"/>
          <w:b/>
        </w:rPr>
        <w:t>Table</w:t>
      </w:r>
      <w:r w:rsidRPr="003F514D">
        <w:rPr>
          <w:rFonts w:ascii="Arial" w:eastAsia="SimSun" w:hAnsi="Arial"/>
          <w:b/>
          <w:noProof/>
        </w:rPr>
        <w:t> </w:t>
      </w:r>
      <w:r w:rsidRPr="003F514D">
        <w:rPr>
          <w:rFonts w:ascii="Arial" w:eastAsia="SimSun" w:hAnsi="Arial"/>
          <w:b/>
        </w:rPr>
        <w:t xml:space="preserve">6.1.3.3.4.3.2-3: Headers supported by the 307 Response Code on this </w:t>
      </w:r>
      <w:proofErr w:type="gramStart"/>
      <w:r w:rsidRPr="003F514D">
        <w:rPr>
          <w:rFonts w:ascii="Arial" w:eastAsia="SimSun" w:hAnsi="Arial"/>
          <w:b/>
        </w:rPr>
        <w:t>resource</w:t>
      </w:r>
      <w:proofErr w:type="gramEnd"/>
    </w:p>
    <w:tbl>
      <w:tblPr>
        <w:tblW w:w="4999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1588"/>
        <w:gridCol w:w="1409"/>
        <w:gridCol w:w="418"/>
        <w:gridCol w:w="1119"/>
        <w:gridCol w:w="5093"/>
      </w:tblGrid>
      <w:tr w:rsidR="003F514D" w:rsidRPr="003F514D" w14:paraId="259A4992" w14:textId="77777777" w:rsidTr="003E651A">
        <w:trPr>
          <w:jc w:val="center"/>
        </w:trPr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417397E7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3F514D">
              <w:rPr>
                <w:rFonts w:ascii="Arial" w:eastAsia="SimSun" w:hAnsi="Arial"/>
                <w:b/>
                <w:sz w:val="18"/>
              </w:rPr>
              <w:t>Name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0A97402E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3F514D">
              <w:rPr>
                <w:rFonts w:ascii="Arial" w:eastAsia="SimSun" w:hAnsi="Arial"/>
                <w:b/>
                <w:sz w:val="18"/>
              </w:rPr>
              <w:t>Data type</w:t>
            </w:r>
          </w:p>
        </w:tc>
        <w:tc>
          <w:tcPr>
            <w:tcW w:w="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6785CE38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3F514D">
              <w:rPr>
                <w:rFonts w:ascii="Arial" w:eastAsia="SimSun" w:hAnsi="Arial"/>
                <w:b/>
                <w:sz w:val="18"/>
              </w:rPr>
              <w:t>P</w:t>
            </w:r>
          </w:p>
        </w:tc>
        <w:tc>
          <w:tcPr>
            <w:tcW w:w="5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13452C50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3F514D">
              <w:rPr>
                <w:rFonts w:ascii="Arial" w:eastAsia="SimSun" w:hAnsi="Arial"/>
                <w:b/>
                <w:sz w:val="18"/>
              </w:rPr>
              <w:t>Cardinality</w:t>
            </w:r>
          </w:p>
        </w:tc>
        <w:tc>
          <w:tcPr>
            <w:tcW w:w="2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5FC1B71A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3F514D">
              <w:rPr>
                <w:rFonts w:ascii="Arial" w:eastAsia="SimSun" w:hAnsi="Arial"/>
                <w:b/>
                <w:sz w:val="18"/>
              </w:rPr>
              <w:t>Description</w:t>
            </w:r>
          </w:p>
        </w:tc>
      </w:tr>
      <w:tr w:rsidR="003F514D" w:rsidRPr="003F514D" w14:paraId="3326A142" w14:textId="77777777" w:rsidTr="003E651A">
        <w:trPr>
          <w:jc w:val="center"/>
        </w:trPr>
        <w:tc>
          <w:tcPr>
            <w:tcW w:w="825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2B0539CF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Location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028796E4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string</w:t>
            </w:r>
          </w:p>
        </w:tc>
        <w:tc>
          <w:tcPr>
            <w:tcW w:w="217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26B45064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M</w:t>
            </w:r>
          </w:p>
        </w:tc>
        <w:tc>
          <w:tcPr>
            <w:tcW w:w="581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6E7CE292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1</w:t>
            </w:r>
          </w:p>
        </w:tc>
        <w:tc>
          <w:tcPr>
            <w:tcW w:w="2645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480CEE81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An alternative URI of the resource located in an alternative CHF (service) instance.</w:t>
            </w:r>
          </w:p>
        </w:tc>
      </w:tr>
      <w:tr w:rsidR="003F514D" w:rsidRPr="003F514D" w14:paraId="778126EB" w14:textId="77777777" w:rsidTr="003E651A">
        <w:trPr>
          <w:jc w:val="center"/>
        </w:trPr>
        <w:tc>
          <w:tcPr>
            <w:tcW w:w="825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C052502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  <w:lang w:eastAsia="zh-CN"/>
              </w:rPr>
              <w:t>3gpp-Sbi-Target-Nf-Id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C69BB3C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  <w:lang w:eastAsia="fr-FR"/>
              </w:rPr>
              <w:t>string</w:t>
            </w:r>
          </w:p>
        </w:tc>
        <w:tc>
          <w:tcPr>
            <w:tcW w:w="217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40A9DE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  <w:lang w:eastAsia="fr-FR"/>
              </w:rPr>
              <w:t>O</w:t>
            </w:r>
          </w:p>
        </w:tc>
        <w:tc>
          <w:tcPr>
            <w:tcW w:w="581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C15E8D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  <w:lang w:eastAsia="fr-FR"/>
              </w:rPr>
              <w:t>0..1</w:t>
            </w:r>
          </w:p>
        </w:tc>
        <w:tc>
          <w:tcPr>
            <w:tcW w:w="2645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B5503D7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  <w:lang w:eastAsia="fr-FR"/>
              </w:rPr>
              <w:t>Identifier of the target NF (service) instance towards which the request is redirected</w:t>
            </w:r>
          </w:p>
        </w:tc>
      </w:tr>
    </w:tbl>
    <w:p w14:paraId="30BF0114" w14:textId="77777777" w:rsidR="003F514D" w:rsidRPr="003F514D" w:rsidRDefault="003F514D" w:rsidP="003F514D">
      <w:pPr>
        <w:rPr>
          <w:rFonts w:eastAsia="SimSun"/>
        </w:rPr>
      </w:pPr>
    </w:p>
    <w:p w14:paraId="2A9931E9" w14:textId="77777777" w:rsidR="003F514D" w:rsidRPr="003F514D" w:rsidRDefault="003F514D" w:rsidP="003F514D">
      <w:pPr>
        <w:keepNext/>
        <w:keepLines/>
        <w:spacing w:before="60"/>
        <w:jc w:val="center"/>
        <w:rPr>
          <w:rFonts w:ascii="Arial" w:eastAsia="SimSun" w:hAnsi="Arial"/>
          <w:b/>
        </w:rPr>
      </w:pPr>
      <w:r w:rsidRPr="003F514D">
        <w:rPr>
          <w:rFonts w:ascii="Arial" w:eastAsia="SimSun" w:hAnsi="Arial"/>
          <w:b/>
        </w:rPr>
        <w:t xml:space="preserve">Table 6.1.3.3.4.3.2-4: Headers supported by the 308 Response Code on this </w:t>
      </w:r>
      <w:proofErr w:type="gramStart"/>
      <w:r w:rsidRPr="003F514D">
        <w:rPr>
          <w:rFonts w:ascii="Arial" w:eastAsia="SimSun" w:hAnsi="Arial"/>
          <w:b/>
        </w:rPr>
        <w:t>resource</w:t>
      </w:r>
      <w:proofErr w:type="gramEnd"/>
      <w:r w:rsidRPr="003F514D">
        <w:rPr>
          <w:rFonts w:ascii="Arial" w:eastAsia="SimSun" w:hAnsi="Arial"/>
          <w:b/>
        </w:rPr>
        <w:t xml:space="preserve"> </w:t>
      </w:r>
    </w:p>
    <w:tbl>
      <w:tblPr>
        <w:tblW w:w="4999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1588"/>
        <w:gridCol w:w="1409"/>
        <w:gridCol w:w="418"/>
        <w:gridCol w:w="1119"/>
        <w:gridCol w:w="5093"/>
      </w:tblGrid>
      <w:tr w:rsidR="003F514D" w:rsidRPr="003F514D" w14:paraId="043C43C7" w14:textId="77777777" w:rsidTr="003E651A">
        <w:trPr>
          <w:jc w:val="center"/>
        </w:trPr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521C82B9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3F514D">
              <w:rPr>
                <w:rFonts w:ascii="Arial" w:eastAsia="SimSun" w:hAnsi="Arial"/>
                <w:b/>
                <w:sz w:val="18"/>
              </w:rPr>
              <w:t>Name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2ACFCD33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3F514D">
              <w:rPr>
                <w:rFonts w:ascii="Arial" w:eastAsia="SimSun" w:hAnsi="Arial"/>
                <w:b/>
                <w:sz w:val="18"/>
              </w:rPr>
              <w:t>Data type</w:t>
            </w:r>
          </w:p>
        </w:tc>
        <w:tc>
          <w:tcPr>
            <w:tcW w:w="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00FFD6C7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3F514D">
              <w:rPr>
                <w:rFonts w:ascii="Arial" w:eastAsia="SimSun" w:hAnsi="Arial"/>
                <w:b/>
                <w:sz w:val="18"/>
              </w:rPr>
              <w:t>P</w:t>
            </w:r>
          </w:p>
        </w:tc>
        <w:tc>
          <w:tcPr>
            <w:tcW w:w="5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71DF3B13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3F514D">
              <w:rPr>
                <w:rFonts w:ascii="Arial" w:eastAsia="SimSun" w:hAnsi="Arial"/>
                <w:b/>
                <w:sz w:val="18"/>
              </w:rPr>
              <w:t>Cardinality</w:t>
            </w:r>
          </w:p>
        </w:tc>
        <w:tc>
          <w:tcPr>
            <w:tcW w:w="2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1BEA3D3E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3F514D">
              <w:rPr>
                <w:rFonts w:ascii="Arial" w:eastAsia="SimSun" w:hAnsi="Arial"/>
                <w:b/>
                <w:sz w:val="18"/>
              </w:rPr>
              <w:t>Description</w:t>
            </w:r>
          </w:p>
        </w:tc>
      </w:tr>
      <w:tr w:rsidR="003F514D" w:rsidRPr="003F514D" w14:paraId="57831E0F" w14:textId="77777777" w:rsidTr="003E651A">
        <w:trPr>
          <w:jc w:val="center"/>
        </w:trPr>
        <w:tc>
          <w:tcPr>
            <w:tcW w:w="825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1700CB03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Location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147901E4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string</w:t>
            </w:r>
          </w:p>
        </w:tc>
        <w:tc>
          <w:tcPr>
            <w:tcW w:w="217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014A4C77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M</w:t>
            </w:r>
          </w:p>
        </w:tc>
        <w:tc>
          <w:tcPr>
            <w:tcW w:w="581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1A643365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1</w:t>
            </w:r>
          </w:p>
        </w:tc>
        <w:tc>
          <w:tcPr>
            <w:tcW w:w="2645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11146C15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An alternative URI of the resource located in an alternative CHF (service) instance.</w:t>
            </w:r>
          </w:p>
        </w:tc>
      </w:tr>
      <w:tr w:rsidR="003F514D" w:rsidRPr="003F514D" w14:paraId="24AC4EA8" w14:textId="77777777" w:rsidTr="003E651A">
        <w:trPr>
          <w:jc w:val="center"/>
        </w:trPr>
        <w:tc>
          <w:tcPr>
            <w:tcW w:w="825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C24FF06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  <w:lang w:eastAsia="zh-CN"/>
              </w:rPr>
              <w:t>3gpp-Sbi-Target-Nf-Id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2587BF9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  <w:lang w:eastAsia="fr-FR"/>
              </w:rPr>
              <w:t>string</w:t>
            </w:r>
          </w:p>
        </w:tc>
        <w:tc>
          <w:tcPr>
            <w:tcW w:w="217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98BD6C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  <w:lang w:eastAsia="fr-FR"/>
              </w:rPr>
              <w:t>O</w:t>
            </w:r>
          </w:p>
        </w:tc>
        <w:tc>
          <w:tcPr>
            <w:tcW w:w="581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9A7BA63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  <w:lang w:eastAsia="fr-FR"/>
              </w:rPr>
              <w:t>0..1</w:t>
            </w:r>
          </w:p>
        </w:tc>
        <w:tc>
          <w:tcPr>
            <w:tcW w:w="2645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2A66638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  <w:lang w:eastAsia="fr-FR"/>
              </w:rPr>
              <w:t>Identifier of the target NF (service) instance towards which the request is redirected</w:t>
            </w:r>
          </w:p>
        </w:tc>
      </w:tr>
    </w:tbl>
    <w:p w14:paraId="52734277" w14:textId="77777777" w:rsidR="00387221" w:rsidRDefault="00387221" w:rsidP="00387221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87221" w:rsidRPr="00646C62" w14:paraId="15484AA3" w14:textId="77777777" w:rsidTr="00AE63C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AC9A83F" w14:textId="66CF28B5" w:rsidR="00387221" w:rsidRPr="00646C62" w:rsidRDefault="00387221" w:rsidP="00AE63C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Third</w:t>
            </w:r>
            <w:r w:rsidRPr="00646C62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Pr="00646C62">
              <w:rPr>
                <w:rFonts w:ascii="Arial" w:hAnsi="Arial" w:cs="Arial"/>
                <w:b/>
                <w:bCs/>
                <w:sz w:val="28"/>
                <w:szCs w:val="28"/>
              </w:rPr>
              <w:t>change</w:t>
            </w:r>
          </w:p>
        </w:tc>
      </w:tr>
    </w:tbl>
    <w:p w14:paraId="0152547C" w14:textId="77777777" w:rsidR="003F514D" w:rsidRDefault="003F514D" w:rsidP="003F514D">
      <w:pPr>
        <w:rPr>
          <w:rFonts w:eastAsia="SimSun"/>
        </w:rPr>
      </w:pPr>
    </w:p>
    <w:p w14:paraId="01C5EA5F" w14:textId="77777777" w:rsidR="003D23B9" w:rsidRPr="003D23B9" w:rsidRDefault="003D23B9" w:rsidP="003D23B9">
      <w:pPr>
        <w:keepNext/>
        <w:keepLines/>
        <w:spacing w:before="180"/>
        <w:ind w:left="1134" w:hanging="1134"/>
        <w:outlineLvl w:val="1"/>
        <w:rPr>
          <w:rFonts w:ascii="Arial" w:eastAsia="SimSun" w:hAnsi="Arial"/>
          <w:noProof/>
          <w:sz w:val="32"/>
        </w:rPr>
      </w:pPr>
      <w:bookmarkStart w:id="111" w:name="_Toc20227437"/>
      <w:bookmarkStart w:id="112" w:name="_Toc27749684"/>
      <w:bookmarkStart w:id="113" w:name="_Toc28709611"/>
      <w:bookmarkStart w:id="114" w:name="_Toc44671231"/>
      <w:bookmarkStart w:id="115" w:name="_Toc51919155"/>
      <w:bookmarkStart w:id="116" w:name="_Toc163052533"/>
      <w:bookmarkStart w:id="117" w:name="_Hlk162537115"/>
      <w:r w:rsidRPr="003D23B9">
        <w:rPr>
          <w:rFonts w:ascii="Arial" w:eastAsia="SimSun" w:hAnsi="Arial"/>
          <w:sz w:val="32"/>
        </w:rPr>
        <w:t>A.2</w:t>
      </w:r>
      <w:r w:rsidRPr="003D23B9">
        <w:rPr>
          <w:rFonts w:ascii="Arial" w:eastAsia="SimSun" w:hAnsi="Arial"/>
          <w:sz w:val="32"/>
        </w:rPr>
        <w:tab/>
      </w:r>
      <w:proofErr w:type="spellStart"/>
      <w:r w:rsidRPr="003D23B9">
        <w:rPr>
          <w:rFonts w:ascii="Arial" w:eastAsia="SimSun" w:hAnsi="Arial"/>
          <w:sz w:val="32"/>
        </w:rPr>
        <w:t>Nchf_ConvergedCharging</w:t>
      </w:r>
      <w:proofErr w:type="spellEnd"/>
      <w:r w:rsidRPr="003D23B9">
        <w:rPr>
          <w:rFonts w:ascii="Arial" w:eastAsia="SimSun" w:hAnsi="Arial"/>
          <w:noProof/>
          <w:sz w:val="32"/>
        </w:rPr>
        <w:t xml:space="preserve"> API</w:t>
      </w:r>
      <w:bookmarkEnd w:id="111"/>
      <w:bookmarkEnd w:id="112"/>
      <w:bookmarkEnd w:id="113"/>
      <w:bookmarkEnd w:id="114"/>
      <w:bookmarkEnd w:id="115"/>
      <w:bookmarkEnd w:id="116"/>
    </w:p>
    <w:p w14:paraId="20BCF6E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proofErr w:type="spellStart"/>
      <w:r w:rsidRPr="003D23B9">
        <w:rPr>
          <w:rFonts w:ascii="Courier New" w:eastAsia="SimSun" w:hAnsi="Courier New"/>
          <w:sz w:val="16"/>
        </w:rPr>
        <w:t>openapi</w:t>
      </w:r>
      <w:proofErr w:type="spellEnd"/>
      <w:r w:rsidRPr="003D23B9">
        <w:rPr>
          <w:rFonts w:ascii="Courier New" w:eastAsia="SimSun" w:hAnsi="Courier New"/>
          <w:sz w:val="16"/>
        </w:rPr>
        <w:t>: 3.0.0</w:t>
      </w:r>
    </w:p>
    <w:p w14:paraId="0C5A000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>info:</w:t>
      </w:r>
    </w:p>
    <w:p w14:paraId="73C0B94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title: </w:t>
      </w:r>
      <w:proofErr w:type="spellStart"/>
      <w:r w:rsidRPr="003D23B9">
        <w:rPr>
          <w:rFonts w:ascii="Courier New" w:eastAsia="SimSun" w:hAnsi="Courier New"/>
          <w:sz w:val="16"/>
        </w:rPr>
        <w:t>Nchf_ConvergedCharging</w:t>
      </w:r>
      <w:proofErr w:type="spellEnd"/>
    </w:p>
    <w:p w14:paraId="4391C33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version: 3.2.0-alpha.5</w:t>
      </w:r>
    </w:p>
    <w:p w14:paraId="49FB2C1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description: |</w:t>
      </w:r>
    </w:p>
    <w:p w14:paraId="43D8162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ConvergedCharging</w:t>
      </w:r>
      <w:proofErr w:type="spellEnd"/>
      <w:r w:rsidRPr="003D23B9">
        <w:rPr>
          <w:rFonts w:ascii="Courier New" w:eastAsia="SimSun" w:hAnsi="Courier New"/>
          <w:sz w:val="16"/>
        </w:rPr>
        <w:t xml:space="preserve"> Service    © 2023, 3GPP Organizational Partners (ARIB, ATIS, CCSA, ETSI, TSDSI, TTA, TTC).</w:t>
      </w:r>
    </w:p>
    <w:p w14:paraId="53D7745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All rights reserved.</w:t>
      </w:r>
    </w:p>
    <w:p w14:paraId="0B963B9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proofErr w:type="spellStart"/>
      <w:r w:rsidRPr="003D23B9">
        <w:rPr>
          <w:rFonts w:ascii="Courier New" w:eastAsia="SimSun" w:hAnsi="Courier New"/>
          <w:sz w:val="16"/>
        </w:rPr>
        <w:lastRenderedPageBreak/>
        <w:t>externalDoc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D77F1F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description: &gt;</w:t>
      </w:r>
    </w:p>
    <w:p w14:paraId="1D8B0EE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3GPP TS 32.291 V18.</w:t>
      </w:r>
      <w:bookmarkStart w:id="118" w:name="_Hlk20387219"/>
      <w:r w:rsidRPr="003D23B9">
        <w:rPr>
          <w:rFonts w:ascii="Courier New" w:eastAsia="SimSun" w:hAnsi="Courier New"/>
          <w:sz w:val="16"/>
        </w:rPr>
        <w:t xml:space="preserve">5.0: Telecommunication management; Charging </w:t>
      </w:r>
      <w:proofErr w:type="gramStart"/>
      <w:r w:rsidRPr="003D23B9">
        <w:rPr>
          <w:rFonts w:ascii="Courier New" w:eastAsia="SimSun" w:hAnsi="Courier New"/>
          <w:sz w:val="16"/>
        </w:rPr>
        <w:t>management;</w:t>
      </w:r>
      <w:proofErr w:type="gramEnd"/>
      <w:r w:rsidRPr="003D23B9">
        <w:rPr>
          <w:rFonts w:ascii="Courier New" w:eastAsia="SimSun" w:hAnsi="Courier New"/>
          <w:sz w:val="16"/>
        </w:rPr>
        <w:t xml:space="preserve"> </w:t>
      </w:r>
    </w:p>
    <w:p w14:paraId="7AC6F91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5G system, charging service; Stage 3.</w:t>
      </w:r>
    </w:p>
    <w:p w14:paraId="3E4F1DB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url: 'http://www.3gpp.org/ftp/Specs/archive/32_series/32.291/'</w:t>
      </w:r>
    </w:p>
    <w:bookmarkEnd w:id="118"/>
    <w:p w14:paraId="7C346D4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>servers:</w:t>
      </w:r>
    </w:p>
    <w:p w14:paraId="0250BDD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- url: '{</w:t>
      </w:r>
      <w:proofErr w:type="spellStart"/>
      <w:r w:rsidRPr="003D23B9">
        <w:rPr>
          <w:rFonts w:ascii="Courier New" w:eastAsia="SimSun" w:hAnsi="Courier New"/>
          <w:sz w:val="16"/>
        </w:rPr>
        <w:t>apiRoot</w:t>
      </w:r>
      <w:proofErr w:type="spellEnd"/>
      <w:r w:rsidRPr="003D23B9">
        <w:rPr>
          <w:rFonts w:ascii="Courier New" w:eastAsia="SimSun" w:hAnsi="Courier New"/>
          <w:sz w:val="16"/>
        </w:rPr>
        <w:t>}/</w:t>
      </w:r>
      <w:proofErr w:type="spellStart"/>
      <w:r w:rsidRPr="003D23B9">
        <w:rPr>
          <w:rFonts w:ascii="Courier New" w:eastAsia="SimSun" w:hAnsi="Courier New"/>
          <w:sz w:val="16"/>
        </w:rPr>
        <w:t>nchf-convergedcharging</w:t>
      </w:r>
      <w:proofErr w:type="spellEnd"/>
      <w:r w:rsidRPr="003D23B9">
        <w:rPr>
          <w:rFonts w:ascii="Courier New" w:eastAsia="SimSun" w:hAnsi="Courier New"/>
          <w:sz w:val="16"/>
        </w:rPr>
        <w:t>/v3'</w:t>
      </w:r>
    </w:p>
    <w:p w14:paraId="6E8FCFE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variables:</w:t>
      </w:r>
    </w:p>
    <w:p w14:paraId="1E28836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piRoo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344E75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default: https://example.com</w:t>
      </w:r>
    </w:p>
    <w:p w14:paraId="556C034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description: </w:t>
      </w:r>
      <w:proofErr w:type="spellStart"/>
      <w:r w:rsidRPr="003D23B9">
        <w:rPr>
          <w:rFonts w:ascii="Courier New" w:eastAsia="SimSun" w:hAnsi="Courier New"/>
          <w:sz w:val="16"/>
        </w:rPr>
        <w:t>apiRoot</w:t>
      </w:r>
      <w:proofErr w:type="spellEnd"/>
      <w:r w:rsidRPr="003D23B9">
        <w:rPr>
          <w:rFonts w:ascii="Courier New" w:eastAsia="SimSun" w:hAnsi="Courier New"/>
          <w:sz w:val="16"/>
        </w:rPr>
        <w:t xml:space="preserve"> as defined in subclause 4.4 of 3GPP TS 29.501.</w:t>
      </w:r>
    </w:p>
    <w:p w14:paraId="2BC641E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en-US"/>
        </w:rPr>
      </w:pPr>
      <w:r w:rsidRPr="003D23B9">
        <w:rPr>
          <w:rFonts w:ascii="Courier New" w:eastAsia="SimSun" w:hAnsi="Courier New"/>
          <w:sz w:val="16"/>
          <w:lang w:val="en-US"/>
        </w:rPr>
        <w:t>security:</w:t>
      </w:r>
    </w:p>
    <w:p w14:paraId="6FDB6B4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en-US"/>
        </w:rPr>
      </w:pPr>
      <w:r w:rsidRPr="003D23B9">
        <w:rPr>
          <w:rFonts w:ascii="Courier New" w:eastAsia="SimSun" w:hAnsi="Courier New"/>
          <w:sz w:val="16"/>
          <w:lang w:val="en-US"/>
        </w:rPr>
        <w:t xml:space="preserve">  - {}</w:t>
      </w:r>
    </w:p>
    <w:p w14:paraId="4FB032C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en-US"/>
        </w:rPr>
      </w:pPr>
      <w:r w:rsidRPr="003D23B9">
        <w:rPr>
          <w:rFonts w:ascii="Courier New" w:eastAsia="SimSun" w:hAnsi="Courier New"/>
          <w:sz w:val="16"/>
          <w:lang w:val="en-US"/>
        </w:rPr>
        <w:t xml:space="preserve">  - oAuth2ClientCredentials:</w:t>
      </w:r>
    </w:p>
    <w:p w14:paraId="3598D2F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en-US"/>
        </w:rPr>
      </w:pPr>
      <w:r w:rsidRPr="003D23B9">
        <w:rPr>
          <w:rFonts w:ascii="Courier New" w:eastAsia="SimSun" w:hAnsi="Courier New"/>
          <w:sz w:val="16"/>
          <w:lang w:val="en-US"/>
        </w:rPr>
        <w:t xml:space="preserve">    - </w:t>
      </w:r>
      <w:proofErr w:type="spellStart"/>
      <w:r w:rsidRPr="003D23B9">
        <w:rPr>
          <w:rFonts w:ascii="Courier New" w:eastAsia="SimSun" w:hAnsi="Courier New"/>
          <w:sz w:val="16"/>
        </w:rPr>
        <w:t>nchf-convergedcharging</w:t>
      </w:r>
      <w:proofErr w:type="spellEnd"/>
    </w:p>
    <w:p w14:paraId="42E2ED7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>paths:</w:t>
      </w:r>
    </w:p>
    <w:p w14:paraId="16BC682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/</w:t>
      </w:r>
      <w:proofErr w:type="spellStart"/>
      <w:proofErr w:type="gramStart"/>
      <w:r w:rsidRPr="003D23B9">
        <w:rPr>
          <w:rFonts w:ascii="Courier New" w:eastAsia="SimSun" w:hAnsi="Courier New"/>
          <w:sz w:val="16"/>
        </w:rPr>
        <w:t>chargingdata</w:t>
      </w:r>
      <w:proofErr w:type="spellEnd"/>
      <w:proofErr w:type="gramEnd"/>
      <w:r w:rsidRPr="003D23B9">
        <w:rPr>
          <w:rFonts w:ascii="Courier New" w:eastAsia="SimSun" w:hAnsi="Courier New"/>
          <w:sz w:val="16"/>
        </w:rPr>
        <w:t>:</w:t>
      </w:r>
    </w:p>
    <w:p w14:paraId="54F4D1B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post:</w:t>
      </w:r>
    </w:p>
    <w:p w14:paraId="4F1F78F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requestBod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570306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required: </w:t>
      </w:r>
      <w:proofErr w:type="gramStart"/>
      <w:r w:rsidRPr="003D23B9">
        <w:rPr>
          <w:rFonts w:ascii="Courier New" w:eastAsia="SimSun" w:hAnsi="Courier New"/>
          <w:sz w:val="16"/>
        </w:rPr>
        <w:t>true</w:t>
      </w:r>
      <w:proofErr w:type="gramEnd"/>
    </w:p>
    <w:p w14:paraId="3BFE0B1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content:</w:t>
      </w:r>
    </w:p>
    <w:p w14:paraId="1BFBDD6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application/</w:t>
      </w:r>
      <w:proofErr w:type="spellStart"/>
      <w:r w:rsidRPr="003D23B9">
        <w:rPr>
          <w:rFonts w:ascii="Courier New" w:eastAsia="SimSun" w:hAnsi="Courier New"/>
          <w:sz w:val="16"/>
        </w:rPr>
        <w:t>js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86A6C4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schema:</w:t>
      </w:r>
    </w:p>
    <w:p w14:paraId="15C9875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ChargingDataRequest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F58CA8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sponses:</w:t>
      </w:r>
    </w:p>
    <w:p w14:paraId="3C5E54F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201':</w:t>
      </w:r>
    </w:p>
    <w:p w14:paraId="09ED688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description: Created</w:t>
      </w:r>
    </w:p>
    <w:p w14:paraId="73CF1D9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content:</w:t>
      </w:r>
    </w:p>
    <w:p w14:paraId="6BAF05F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application/</w:t>
      </w:r>
      <w:proofErr w:type="spellStart"/>
      <w:r w:rsidRPr="003D23B9">
        <w:rPr>
          <w:rFonts w:ascii="Courier New" w:eastAsia="SimSun" w:hAnsi="Courier New"/>
          <w:sz w:val="16"/>
        </w:rPr>
        <w:t>js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483D18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schema:</w:t>
      </w:r>
    </w:p>
    <w:p w14:paraId="400A264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ChargingDataRespons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86FAEF9" w14:textId="77777777" w:rsidR="00267761" w:rsidRPr="003D23B9" w:rsidRDefault="00267761" w:rsidP="0026776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moveTo w:id="119" w:author="Ericsson v1" w:date="2024-05-30T11:08:00Z"/>
          <w:rFonts w:ascii="Courier New" w:eastAsia="SimSun" w:hAnsi="Courier New"/>
          <w:sz w:val="16"/>
        </w:rPr>
      </w:pPr>
      <w:moveToRangeStart w:id="120" w:author="Ericsson v1" w:date="2024-05-30T11:08:00Z" w:name="move167959754"/>
      <w:moveTo w:id="121" w:author="Ericsson v1" w:date="2024-05-30T11:08:00Z">
        <w:r w:rsidRPr="003D23B9">
          <w:rPr>
            <w:rFonts w:ascii="Courier New" w:eastAsia="SimSun" w:hAnsi="Courier New"/>
            <w:sz w:val="16"/>
          </w:rPr>
          <w:t xml:space="preserve">        '307':</w:t>
        </w:r>
      </w:moveTo>
    </w:p>
    <w:p w14:paraId="5F985953" w14:textId="77777777" w:rsidR="00267761" w:rsidRPr="003D23B9" w:rsidRDefault="00267761" w:rsidP="0026776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moveTo w:id="122" w:author="Ericsson v1" w:date="2024-05-30T11:08:00Z"/>
          <w:rFonts w:ascii="Courier New" w:eastAsia="SimSun" w:hAnsi="Courier New"/>
          <w:sz w:val="16"/>
        </w:rPr>
      </w:pPr>
      <w:moveTo w:id="123" w:author="Ericsson v1" w:date="2024-05-30T11:08:00Z">
        <w:r w:rsidRPr="003D23B9">
          <w:rPr>
            <w:rFonts w:ascii="Courier New" w:eastAsia="SimSun" w:hAnsi="Courier New"/>
            <w:sz w:val="16"/>
          </w:rPr>
          <w:t xml:space="preserve">          $ref: 'TS29571_CommonData.yaml#/components/responses/307'</w:t>
        </w:r>
      </w:moveTo>
    </w:p>
    <w:p w14:paraId="72A7C14E" w14:textId="77777777" w:rsidR="00267761" w:rsidRPr="003D23B9" w:rsidRDefault="00267761" w:rsidP="0026776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moveTo w:id="124" w:author="Ericsson v1" w:date="2024-05-30T11:08:00Z"/>
          <w:rFonts w:ascii="Courier New" w:eastAsia="SimSun" w:hAnsi="Courier New"/>
          <w:sz w:val="16"/>
        </w:rPr>
      </w:pPr>
      <w:moveTo w:id="125" w:author="Ericsson v1" w:date="2024-05-30T11:08:00Z">
        <w:r w:rsidRPr="003D23B9">
          <w:rPr>
            <w:rFonts w:ascii="Courier New" w:eastAsia="SimSun" w:hAnsi="Courier New"/>
            <w:sz w:val="16"/>
          </w:rPr>
          <w:t xml:space="preserve">        '308':</w:t>
        </w:r>
      </w:moveTo>
    </w:p>
    <w:p w14:paraId="28AFCCB7" w14:textId="77777777" w:rsidR="00267761" w:rsidRPr="003D23B9" w:rsidRDefault="00267761" w:rsidP="0026776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moveTo w:id="126" w:author="Ericsson v1" w:date="2024-05-30T11:08:00Z"/>
          <w:rFonts w:ascii="Courier New" w:eastAsia="SimSun" w:hAnsi="Courier New"/>
          <w:sz w:val="16"/>
        </w:rPr>
      </w:pPr>
      <w:moveTo w:id="127" w:author="Ericsson v1" w:date="2024-05-30T11:08:00Z">
        <w:r w:rsidRPr="003D23B9">
          <w:rPr>
            <w:rFonts w:ascii="Courier New" w:eastAsia="SimSun" w:hAnsi="Courier New"/>
            <w:sz w:val="16"/>
          </w:rPr>
          <w:t xml:space="preserve">          $ref: 'TS29571_CommonData.yaml#/components/responses/308'</w:t>
        </w:r>
      </w:moveTo>
    </w:p>
    <w:p w14:paraId="7B4D5A39" w14:textId="12E19235" w:rsidR="00267761" w:rsidRPr="003D23B9" w:rsidDel="00267761" w:rsidRDefault="00267761" w:rsidP="0026776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128" w:author="Ericsson v1" w:date="2024-05-30T11:09:00Z"/>
          <w:moveTo w:id="129" w:author="Ericsson v1" w:date="2024-05-30T11:08:00Z"/>
          <w:rFonts w:ascii="Courier New" w:eastAsia="SimSun" w:hAnsi="Courier New"/>
          <w:sz w:val="16"/>
        </w:rPr>
      </w:pPr>
      <w:moveTo w:id="130" w:author="Ericsson v1" w:date="2024-05-30T11:08:00Z">
        <w:del w:id="131" w:author="Ericsson v1" w:date="2024-05-30T11:09:00Z">
          <w:r w:rsidRPr="003D23B9" w:rsidDel="00267761">
            <w:rPr>
              <w:rFonts w:ascii="Courier New" w:eastAsia="SimSun" w:hAnsi="Courier New"/>
              <w:sz w:val="16"/>
            </w:rPr>
            <w:delText xml:space="preserve">        '40</w:delText>
          </w:r>
          <w:r w:rsidDel="00267761">
            <w:rPr>
              <w:rFonts w:ascii="Courier New" w:eastAsia="SimSun" w:hAnsi="Courier New"/>
              <w:sz w:val="16"/>
            </w:rPr>
            <w:delText>0</w:delText>
          </w:r>
          <w:r w:rsidRPr="003D23B9" w:rsidDel="00267761">
            <w:rPr>
              <w:rFonts w:ascii="Courier New" w:eastAsia="SimSun" w:hAnsi="Courier New"/>
              <w:sz w:val="16"/>
            </w:rPr>
            <w:delText>':</w:delText>
          </w:r>
        </w:del>
      </w:moveTo>
    </w:p>
    <w:p w14:paraId="618B436D" w14:textId="15342EDF" w:rsidR="00267761" w:rsidRPr="003D23B9" w:rsidDel="00267761" w:rsidRDefault="00267761" w:rsidP="0026776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132" w:author="Ericsson v1" w:date="2024-05-30T11:09:00Z"/>
          <w:moveTo w:id="133" w:author="Ericsson v1" w:date="2024-05-30T11:08:00Z"/>
          <w:rFonts w:ascii="Courier New" w:eastAsia="SimSun" w:hAnsi="Courier New"/>
          <w:sz w:val="16"/>
        </w:rPr>
      </w:pPr>
      <w:moveTo w:id="134" w:author="Ericsson v1" w:date="2024-05-30T11:08:00Z">
        <w:del w:id="135" w:author="Ericsson v1" w:date="2024-05-30T11:09:00Z">
          <w:r w:rsidRPr="003D23B9" w:rsidDel="00267761">
            <w:rPr>
              <w:rFonts w:ascii="Courier New" w:eastAsia="SimSun" w:hAnsi="Courier New"/>
              <w:sz w:val="16"/>
            </w:rPr>
            <w:delText xml:space="preserve">          $ref: 'TS29571_CommonData.yaml#/components/responses/40</w:delText>
          </w:r>
          <w:r w:rsidDel="00267761">
            <w:rPr>
              <w:rFonts w:ascii="Courier New" w:eastAsia="SimSun" w:hAnsi="Courier New"/>
              <w:sz w:val="16"/>
            </w:rPr>
            <w:delText>0</w:delText>
          </w:r>
          <w:r w:rsidRPr="003D23B9" w:rsidDel="00267761">
            <w:rPr>
              <w:rFonts w:ascii="Courier New" w:eastAsia="SimSun" w:hAnsi="Courier New"/>
              <w:sz w:val="16"/>
            </w:rPr>
            <w:delText>'</w:delText>
          </w:r>
        </w:del>
      </w:moveTo>
    </w:p>
    <w:moveToRangeEnd w:id="120"/>
    <w:p w14:paraId="606C0DE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400':</w:t>
      </w:r>
    </w:p>
    <w:p w14:paraId="2C5EE82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description: Bad request</w:t>
      </w:r>
    </w:p>
    <w:p w14:paraId="4FFE178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content:</w:t>
      </w:r>
    </w:p>
    <w:p w14:paraId="61DAA38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application/</w:t>
      </w:r>
      <w:proofErr w:type="spellStart"/>
      <w:r w:rsidRPr="003D23B9">
        <w:rPr>
          <w:rFonts w:ascii="Courier New" w:eastAsia="SimSun" w:hAnsi="Courier New"/>
          <w:sz w:val="16"/>
        </w:rPr>
        <w:t>problem+js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BC0AFC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schema:</w:t>
      </w:r>
    </w:p>
    <w:p w14:paraId="4A23A26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</w:t>
      </w:r>
      <w:proofErr w:type="spellStart"/>
      <w:r w:rsidRPr="003D23B9">
        <w:rPr>
          <w:rFonts w:ascii="Courier New" w:eastAsia="SimSun" w:hAnsi="Courier New"/>
          <w:sz w:val="16"/>
        </w:rPr>
        <w:t>one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4195B9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-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roblemDetails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BDAE54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-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ChargingDataRespons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79B9F14" w14:textId="787CD268" w:rsidR="003D23B9" w:rsidRPr="003D23B9" w:rsidDel="00267761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moveFrom w:id="136" w:author="Ericsson v1" w:date="2024-05-30T11:08:00Z"/>
          <w:rFonts w:ascii="Courier New" w:eastAsia="SimSun" w:hAnsi="Courier New"/>
          <w:sz w:val="16"/>
        </w:rPr>
      </w:pPr>
      <w:moveFromRangeStart w:id="137" w:author="Ericsson v1" w:date="2024-05-30T11:08:00Z" w:name="move167959754"/>
      <w:moveFrom w:id="138" w:author="Ericsson v1" w:date="2024-05-30T11:08:00Z">
        <w:r w:rsidRPr="003D23B9" w:rsidDel="00267761">
          <w:rPr>
            <w:rFonts w:ascii="Courier New" w:eastAsia="SimSun" w:hAnsi="Courier New"/>
            <w:sz w:val="16"/>
          </w:rPr>
          <w:t xml:space="preserve">        '307':</w:t>
        </w:r>
      </w:moveFrom>
    </w:p>
    <w:p w14:paraId="38328F84" w14:textId="2172DBA9" w:rsidR="003D23B9" w:rsidRPr="003D23B9" w:rsidDel="00267761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moveFrom w:id="139" w:author="Ericsson v1" w:date="2024-05-30T11:08:00Z"/>
          <w:rFonts w:ascii="Courier New" w:eastAsia="SimSun" w:hAnsi="Courier New"/>
          <w:sz w:val="16"/>
        </w:rPr>
      </w:pPr>
      <w:moveFrom w:id="140" w:author="Ericsson v1" w:date="2024-05-30T11:08:00Z">
        <w:r w:rsidRPr="003D23B9" w:rsidDel="00267761">
          <w:rPr>
            <w:rFonts w:ascii="Courier New" w:eastAsia="SimSun" w:hAnsi="Courier New"/>
            <w:sz w:val="16"/>
          </w:rPr>
          <w:t xml:space="preserve">          $ref: 'TS29571_CommonData.yaml#/components/responses/307'</w:t>
        </w:r>
      </w:moveFrom>
    </w:p>
    <w:p w14:paraId="06B89F36" w14:textId="6940000A" w:rsidR="003D23B9" w:rsidRPr="003D23B9" w:rsidDel="00267761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moveFrom w:id="141" w:author="Ericsson v1" w:date="2024-05-30T11:08:00Z"/>
          <w:rFonts w:ascii="Courier New" w:eastAsia="SimSun" w:hAnsi="Courier New"/>
          <w:sz w:val="16"/>
        </w:rPr>
      </w:pPr>
      <w:moveFrom w:id="142" w:author="Ericsson v1" w:date="2024-05-30T11:08:00Z">
        <w:r w:rsidRPr="003D23B9" w:rsidDel="00267761">
          <w:rPr>
            <w:rFonts w:ascii="Courier New" w:eastAsia="SimSun" w:hAnsi="Courier New"/>
            <w:sz w:val="16"/>
          </w:rPr>
          <w:t xml:space="preserve">        '308':</w:t>
        </w:r>
      </w:moveFrom>
    </w:p>
    <w:p w14:paraId="73C08F70" w14:textId="76BC66BE" w:rsidR="003D23B9" w:rsidRPr="003D23B9" w:rsidDel="00267761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moveFrom w:id="143" w:author="Ericsson v1" w:date="2024-05-30T11:08:00Z"/>
          <w:rFonts w:ascii="Courier New" w:eastAsia="SimSun" w:hAnsi="Courier New"/>
          <w:sz w:val="16"/>
        </w:rPr>
      </w:pPr>
      <w:moveFrom w:id="144" w:author="Ericsson v1" w:date="2024-05-30T11:08:00Z">
        <w:r w:rsidRPr="003D23B9" w:rsidDel="00267761">
          <w:rPr>
            <w:rFonts w:ascii="Courier New" w:eastAsia="SimSun" w:hAnsi="Courier New"/>
            <w:sz w:val="16"/>
          </w:rPr>
          <w:t xml:space="preserve">          $ref: 'TS29571_CommonData.yaml#/components/responses/308'</w:t>
        </w:r>
      </w:moveFrom>
    </w:p>
    <w:p w14:paraId="27CDE17B" w14:textId="4AC68967" w:rsidR="0031224B" w:rsidRPr="003D23B9" w:rsidDel="00267761" w:rsidRDefault="0031224B" w:rsidP="0031224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45" w:author="Ericsson" w:date="2024-05-17T12:59:00Z"/>
          <w:moveFrom w:id="146" w:author="Ericsson v1" w:date="2024-05-30T11:08:00Z"/>
          <w:rFonts w:ascii="Courier New" w:eastAsia="SimSun" w:hAnsi="Courier New"/>
          <w:sz w:val="16"/>
        </w:rPr>
      </w:pPr>
      <w:moveFrom w:id="147" w:author="Ericsson v1" w:date="2024-05-30T11:08:00Z">
        <w:ins w:id="148" w:author="Ericsson" w:date="2024-05-17T12:59:00Z">
          <w:r w:rsidRPr="003D23B9" w:rsidDel="00267761">
            <w:rPr>
              <w:rFonts w:ascii="Courier New" w:eastAsia="SimSun" w:hAnsi="Courier New"/>
              <w:sz w:val="16"/>
            </w:rPr>
            <w:t xml:space="preserve">        '40</w:t>
          </w:r>
          <w:r w:rsidDel="00267761">
            <w:rPr>
              <w:rFonts w:ascii="Courier New" w:eastAsia="SimSun" w:hAnsi="Courier New"/>
              <w:sz w:val="16"/>
            </w:rPr>
            <w:t>0</w:t>
          </w:r>
          <w:r w:rsidRPr="003D23B9" w:rsidDel="00267761">
            <w:rPr>
              <w:rFonts w:ascii="Courier New" w:eastAsia="SimSun" w:hAnsi="Courier New"/>
              <w:sz w:val="16"/>
            </w:rPr>
            <w:t>':</w:t>
          </w:r>
        </w:ins>
      </w:moveFrom>
    </w:p>
    <w:p w14:paraId="204FFBA2" w14:textId="69C731AC" w:rsidR="0031224B" w:rsidRPr="003D23B9" w:rsidDel="00267761" w:rsidRDefault="0031224B" w:rsidP="0031224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49" w:author="Ericsson" w:date="2024-05-17T12:59:00Z"/>
          <w:moveFrom w:id="150" w:author="Ericsson v1" w:date="2024-05-30T11:08:00Z"/>
          <w:rFonts w:ascii="Courier New" w:eastAsia="SimSun" w:hAnsi="Courier New"/>
          <w:sz w:val="16"/>
        </w:rPr>
      </w:pPr>
      <w:moveFrom w:id="151" w:author="Ericsson v1" w:date="2024-05-30T11:08:00Z">
        <w:ins w:id="152" w:author="Ericsson" w:date="2024-05-17T12:59:00Z">
          <w:r w:rsidRPr="003D23B9" w:rsidDel="00267761">
            <w:rPr>
              <w:rFonts w:ascii="Courier New" w:eastAsia="SimSun" w:hAnsi="Courier New"/>
              <w:sz w:val="16"/>
            </w:rPr>
            <w:t xml:space="preserve">          $ref: 'TS29571_CommonData.yaml#/components/responses/40</w:t>
          </w:r>
          <w:r w:rsidDel="00267761">
            <w:rPr>
              <w:rFonts w:ascii="Courier New" w:eastAsia="SimSun" w:hAnsi="Courier New"/>
              <w:sz w:val="16"/>
            </w:rPr>
            <w:t>0</w:t>
          </w:r>
          <w:r w:rsidRPr="003D23B9" w:rsidDel="00267761">
            <w:rPr>
              <w:rFonts w:ascii="Courier New" w:eastAsia="SimSun" w:hAnsi="Courier New"/>
              <w:sz w:val="16"/>
            </w:rPr>
            <w:t>'</w:t>
          </w:r>
        </w:ins>
      </w:moveFrom>
    </w:p>
    <w:moveFromRangeEnd w:id="137"/>
    <w:p w14:paraId="3D4BBE1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401':</w:t>
      </w:r>
    </w:p>
    <w:p w14:paraId="1DC747C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responses/401'</w:t>
      </w:r>
    </w:p>
    <w:p w14:paraId="011865B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403':</w:t>
      </w:r>
    </w:p>
    <w:p w14:paraId="20031CF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description: Forbidden</w:t>
      </w:r>
    </w:p>
    <w:p w14:paraId="3279D58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content:</w:t>
      </w:r>
    </w:p>
    <w:p w14:paraId="0701F6E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application/</w:t>
      </w:r>
      <w:proofErr w:type="spellStart"/>
      <w:r w:rsidRPr="003D23B9">
        <w:rPr>
          <w:rFonts w:ascii="Courier New" w:eastAsia="SimSun" w:hAnsi="Courier New"/>
          <w:sz w:val="16"/>
        </w:rPr>
        <w:t>problem+js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168A22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schema:</w:t>
      </w:r>
    </w:p>
    <w:p w14:paraId="5621081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</w:t>
      </w:r>
      <w:proofErr w:type="spellStart"/>
      <w:r w:rsidRPr="003D23B9">
        <w:rPr>
          <w:rFonts w:ascii="Courier New" w:eastAsia="SimSun" w:hAnsi="Courier New"/>
          <w:sz w:val="16"/>
        </w:rPr>
        <w:t>one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C406E3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-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roblemDetails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ED00FB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-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ChargingDataRespons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EF8998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404':</w:t>
      </w:r>
    </w:p>
    <w:p w14:paraId="5225CD8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description: Not Found</w:t>
      </w:r>
    </w:p>
    <w:p w14:paraId="0F4A314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content:</w:t>
      </w:r>
    </w:p>
    <w:p w14:paraId="2C51089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application/</w:t>
      </w:r>
      <w:proofErr w:type="spellStart"/>
      <w:r w:rsidRPr="003D23B9">
        <w:rPr>
          <w:rFonts w:ascii="Courier New" w:eastAsia="SimSun" w:hAnsi="Courier New"/>
          <w:sz w:val="16"/>
        </w:rPr>
        <w:t>problem+js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BC48C7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schema:</w:t>
      </w:r>
    </w:p>
    <w:p w14:paraId="7E4D566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</w:t>
      </w:r>
      <w:proofErr w:type="spellStart"/>
      <w:r w:rsidRPr="003D23B9">
        <w:rPr>
          <w:rFonts w:ascii="Courier New" w:eastAsia="SimSun" w:hAnsi="Courier New"/>
          <w:sz w:val="16"/>
        </w:rPr>
        <w:t>one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7F83E2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-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roblemDetails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9743EF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-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ChargingDataRespons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B9FA45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405':</w:t>
      </w:r>
    </w:p>
    <w:p w14:paraId="4670F3C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responses/405'</w:t>
      </w:r>
    </w:p>
    <w:p w14:paraId="7643EB8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408':</w:t>
      </w:r>
    </w:p>
    <w:p w14:paraId="26AFB7F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responses/408'</w:t>
      </w:r>
    </w:p>
    <w:p w14:paraId="3E32613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410':</w:t>
      </w:r>
    </w:p>
    <w:p w14:paraId="2DC861E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responses/410'</w:t>
      </w:r>
    </w:p>
    <w:p w14:paraId="7B61D75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411':</w:t>
      </w:r>
    </w:p>
    <w:p w14:paraId="738E929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responses/411'</w:t>
      </w:r>
    </w:p>
    <w:p w14:paraId="3F9BC73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413':</w:t>
      </w:r>
    </w:p>
    <w:p w14:paraId="563545C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responses/413'</w:t>
      </w:r>
    </w:p>
    <w:p w14:paraId="73594D2E" w14:textId="469AE0D3" w:rsidR="0031224B" w:rsidRPr="003D23B9" w:rsidRDefault="0031224B" w:rsidP="0031224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53" w:author="Ericsson" w:date="2024-05-17T12:59:00Z"/>
          <w:rFonts w:ascii="Courier New" w:eastAsia="SimSun" w:hAnsi="Courier New"/>
          <w:sz w:val="16"/>
        </w:rPr>
      </w:pPr>
      <w:ins w:id="154" w:author="Ericsson" w:date="2024-05-17T12:59:00Z">
        <w:r w:rsidRPr="003D23B9">
          <w:rPr>
            <w:rFonts w:ascii="Courier New" w:eastAsia="SimSun" w:hAnsi="Courier New"/>
            <w:sz w:val="16"/>
          </w:rPr>
          <w:t xml:space="preserve">        '41</w:t>
        </w:r>
        <w:r>
          <w:rPr>
            <w:rFonts w:ascii="Courier New" w:eastAsia="SimSun" w:hAnsi="Courier New"/>
            <w:sz w:val="16"/>
          </w:rPr>
          <w:t>5</w:t>
        </w:r>
        <w:r w:rsidRPr="003D23B9">
          <w:rPr>
            <w:rFonts w:ascii="Courier New" w:eastAsia="SimSun" w:hAnsi="Courier New"/>
            <w:sz w:val="16"/>
          </w:rPr>
          <w:t>':</w:t>
        </w:r>
      </w:ins>
    </w:p>
    <w:p w14:paraId="43F2D1DA" w14:textId="289B6531" w:rsidR="0031224B" w:rsidRPr="003D23B9" w:rsidRDefault="0031224B" w:rsidP="0031224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55" w:author="Ericsson" w:date="2024-05-17T12:59:00Z"/>
          <w:rFonts w:ascii="Courier New" w:eastAsia="SimSun" w:hAnsi="Courier New"/>
          <w:sz w:val="16"/>
        </w:rPr>
      </w:pPr>
      <w:ins w:id="156" w:author="Ericsson" w:date="2024-05-17T12:59:00Z">
        <w:r w:rsidRPr="003D23B9">
          <w:rPr>
            <w:rFonts w:ascii="Courier New" w:eastAsia="SimSun" w:hAnsi="Courier New"/>
            <w:sz w:val="16"/>
          </w:rPr>
          <w:t xml:space="preserve">          $ref: 'TS29571_CommonData.yaml#/components/responses/41</w:t>
        </w:r>
        <w:r>
          <w:rPr>
            <w:rFonts w:ascii="Courier New" w:eastAsia="SimSun" w:hAnsi="Courier New"/>
            <w:sz w:val="16"/>
          </w:rPr>
          <w:t>5</w:t>
        </w:r>
        <w:r w:rsidRPr="003D23B9">
          <w:rPr>
            <w:rFonts w:ascii="Courier New" w:eastAsia="SimSun" w:hAnsi="Courier New"/>
            <w:sz w:val="16"/>
          </w:rPr>
          <w:t>'</w:t>
        </w:r>
      </w:ins>
    </w:p>
    <w:p w14:paraId="6D420CC6" w14:textId="1D1E107C" w:rsidR="0031224B" w:rsidRPr="003D23B9" w:rsidRDefault="0031224B" w:rsidP="0031224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57" w:author="Ericsson" w:date="2024-05-17T12:59:00Z"/>
          <w:rFonts w:ascii="Courier New" w:eastAsia="SimSun" w:hAnsi="Courier New"/>
          <w:sz w:val="16"/>
        </w:rPr>
      </w:pPr>
      <w:ins w:id="158" w:author="Ericsson" w:date="2024-05-17T12:59:00Z">
        <w:r w:rsidRPr="003D23B9">
          <w:rPr>
            <w:rFonts w:ascii="Courier New" w:eastAsia="SimSun" w:hAnsi="Courier New"/>
            <w:sz w:val="16"/>
          </w:rPr>
          <w:t xml:space="preserve">        '4</w:t>
        </w:r>
        <w:r>
          <w:rPr>
            <w:rFonts w:ascii="Courier New" w:eastAsia="SimSun" w:hAnsi="Courier New"/>
            <w:sz w:val="16"/>
          </w:rPr>
          <w:t>29</w:t>
        </w:r>
        <w:r w:rsidRPr="003D23B9">
          <w:rPr>
            <w:rFonts w:ascii="Courier New" w:eastAsia="SimSun" w:hAnsi="Courier New"/>
            <w:sz w:val="16"/>
          </w:rPr>
          <w:t>':</w:t>
        </w:r>
      </w:ins>
    </w:p>
    <w:p w14:paraId="19F0F21B" w14:textId="38FFC2AF" w:rsidR="0031224B" w:rsidRPr="003D23B9" w:rsidRDefault="0031224B" w:rsidP="0031224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59" w:author="Ericsson" w:date="2024-05-17T12:59:00Z"/>
          <w:rFonts w:ascii="Courier New" w:eastAsia="SimSun" w:hAnsi="Courier New"/>
          <w:sz w:val="16"/>
        </w:rPr>
      </w:pPr>
      <w:ins w:id="160" w:author="Ericsson" w:date="2024-05-17T12:59:00Z">
        <w:r w:rsidRPr="003D23B9">
          <w:rPr>
            <w:rFonts w:ascii="Courier New" w:eastAsia="SimSun" w:hAnsi="Courier New"/>
            <w:sz w:val="16"/>
          </w:rPr>
          <w:t xml:space="preserve">          $ref: 'TS29571_CommonData.yaml#/components/responses/4</w:t>
        </w:r>
        <w:r>
          <w:rPr>
            <w:rFonts w:ascii="Courier New" w:eastAsia="SimSun" w:hAnsi="Courier New"/>
            <w:sz w:val="16"/>
          </w:rPr>
          <w:t>29</w:t>
        </w:r>
        <w:r w:rsidRPr="003D23B9">
          <w:rPr>
            <w:rFonts w:ascii="Courier New" w:eastAsia="SimSun" w:hAnsi="Courier New"/>
            <w:sz w:val="16"/>
          </w:rPr>
          <w:t>'</w:t>
        </w:r>
      </w:ins>
    </w:p>
    <w:p w14:paraId="54C34FE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500':</w:t>
      </w:r>
    </w:p>
    <w:p w14:paraId="63DDB5A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</w:t>
      </w:r>
      <w:r w:rsidRPr="003D23B9">
        <w:rPr>
          <w:rFonts w:ascii="Courier New" w:eastAsia="SimSun" w:hAnsi="Courier New"/>
          <w:sz w:val="16"/>
          <w:lang w:val="en-US"/>
        </w:rPr>
        <w:t>responses/500</w:t>
      </w:r>
      <w:r w:rsidRPr="003D23B9">
        <w:rPr>
          <w:rFonts w:ascii="Courier New" w:eastAsia="SimSun" w:hAnsi="Courier New"/>
          <w:sz w:val="16"/>
        </w:rPr>
        <w:t>'</w:t>
      </w:r>
    </w:p>
    <w:p w14:paraId="76EDE004" w14:textId="7F031AA5" w:rsidR="0031224B" w:rsidRPr="003D23B9" w:rsidRDefault="0031224B" w:rsidP="0031224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61" w:author="Ericsson" w:date="2024-05-17T12:59:00Z"/>
          <w:rFonts w:ascii="Courier New" w:eastAsia="SimSun" w:hAnsi="Courier New"/>
          <w:sz w:val="16"/>
        </w:rPr>
      </w:pPr>
      <w:ins w:id="162" w:author="Ericsson" w:date="2024-05-17T12:59:00Z">
        <w:r w:rsidRPr="003D23B9">
          <w:rPr>
            <w:rFonts w:ascii="Courier New" w:eastAsia="SimSun" w:hAnsi="Courier New"/>
            <w:sz w:val="16"/>
          </w:rPr>
          <w:t xml:space="preserve">        '50</w:t>
        </w:r>
        <w:r>
          <w:rPr>
            <w:rFonts w:ascii="Courier New" w:eastAsia="SimSun" w:hAnsi="Courier New"/>
            <w:sz w:val="16"/>
          </w:rPr>
          <w:t>2</w:t>
        </w:r>
        <w:r w:rsidRPr="003D23B9">
          <w:rPr>
            <w:rFonts w:ascii="Courier New" w:eastAsia="SimSun" w:hAnsi="Courier New"/>
            <w:sz w:val="16"/>
          </w:rPr>
          <w:t>':</w:t>
        </w:r>
      </w:ins>
    </w:p>
    <w:p w14:paraId="1EB7FD08" w14:textId="4AA7313F" w:rsidR="0031224B" w:rsidRPr="003D23B9" w:rsidRDefault="0031224B" w:rsidP="0031224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63" w:author="Ericsson" w:date="2024-05-17T12:59:00Z"/>
          <w:rFonts w:ascii="Courier New" w:eastAsia="SimSun" w:hAnsi="Courier New"/>
          <w:sz w:val="16"/>
        </w:rPr>
      </w:pPr>
      <w:ins w:id="164" w:author="Ericsson" w:date="2024-05-17T12:59:00Z">
        <w:r w:rsidRPr="003D23B9">
          <w:rPr>
            <w:rFonts w:ascii="Courier New" w:eastAsia="SimSun" w:hAnsi="Courier New"/>
            <w:sz w:val="16"/>
          </w:rPr>
          <w:lastRenderedPageBreak/>
          <w:t xml:space="preserve">          $ref: 'TS29571_CommonData.yaml#/components/</w:t>
        </w:r>
        <w:r w:rsidRPr="003D23B9">
          <w:rPr>
            <w:rFonts w:ascii="Courier New" w:eastAsia="SimSun" w:hAnsi="Courier New"/>
            <w:sz w:val="16"/>
            <w:lang w:val="en-US"/>
          </w:rPr>
          <w:t>responses/50</w:t>
        </w:r>
        <w:r>
          <w:rPr>
            <w:rFonts w:ascii="Courier New" w:eastAsia="SimSun" w:hAnsi="Courier New"/>
            <w:sz w:val="16"/>
            <w:lang w:val="en-US"/>
          </w:rPr>
          <w:t>2</w:t>
        </w:r>
        <w:r w:rsidRPr="003D23B9">
          <w:rPr>
            <w:rFonts w:ascii="Courier New" w:eastAsia="SimSun" w:hAnsi="Courier New"/>
            <w:sz w:val="16"/>
          </w:rPr>
          <w:t>'</w:t>
        </w:r>
      </w:ins>
    </w:p>
    <w:p w14:paraId="4B8F766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503':</w:t>
      </w:r>
    </w:p>
    <w:p w14:paraId="59BD3A7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</w:t>
      </w:r>
      <w:r w:rsidRPr="003D23B9">
        <w:rPr>
          <w:rFonts w:ascii="Courier New" w:eastAsia="SimSun" w:hAnsi="Courier New"/>
          <w:sz w:val="16"/>
          <w:lang w:val="en-US"/>
        </w:rPr>
        <w:t>responses/503</w:t>
      </w:r>
      <w:r w:rsidRPr="003D23B9">
        <w:rPr>
          <w:rFonts w:ascii="Courier New" w:eastAsia="SimSun" w:hAnsi="Courier New"/>
          <w:sz w:val="16"/>
        </w:rPr>
        <w:t>'</w:t>
      </w:r>
    </w:p>
    <w:p w14:paraId="4B79795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default:</w:t>
      </w:r>
    </w:p>
    <w:p w14:paraId="0E30033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responses/default'</w:t>
      </w:r>
    </w:p>
    <w:p w14:paraId="62F78F2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callbacks:</w:t>
      </w:r>
    </w:p>
    <w:p w14:paraId="4E3B738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hargingNotific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9CCE4C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'{$</w:t>
      </w:r>
      <w:proofErr w:type="spellStart"/>
      <w:proofErr w:type="gramStart"/>
      <w:r w:rsidRPr="003D23B9">
        <w:rPr>
          <w:rFonts w:ascii="Courier New" w:eastAsia="SimSun" w:hAnsi="Courier New"/>
          <w:sz w:val="16"/>
        </w:rPr>
        <w:t>request.body</w:t>
      </w:r>
      <w:proofErr w:type="spellEnd"/>
      <w:proofErr w:type="gramEnd"/>
      <w:r w:rsidRPr="003D23B9">
        <w:rPr>
          <w:rFonts w:ascii="Courier New" w:eastAsia="SimSun" w:hAnsi="Courier New"/>
          <w:sz w:val="16"/>
        </w:rPr>
        <w:t>#/notifyUri}':</w:t>
      </w:r>
    </w:p>
    <w:p w14:paraId="2470959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post:</w:t>
      </w:r>
    </w:p>
    <w:p w14:paraId="0E283ED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</w:t>
      </w:r>
      <w:proofErr w:type="spellStart"/>
      <w:r w:rsidRPr="003D23B9">
        <w:rPr>
          <w:rFonts w:ascii="Courier New" w:eastAsia="SimSun" w:hAnsi="Courier New"/>
          <w:sz w:val="16"/>
        </w:rPr>
        <w:t>requestBod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8FE93C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required: </w:t>
      </w:r>
      <w:proofErr w:type="gramStart"/>
      <w:r w:rsidRPr="003D23B9">
        <w:rPr>
          <w:rFonts w:ascii="Courier New" w:eastAsia="SimSun" w:hAnsi="Courier New"/>
          <w:sz w:val="16"/>
        </w:rPr>
        <w:t>true</w:t>
      </w:r>
      <w:proofErr w:type="gramEnd"/>
    </w:p>
    <w:p w14:paraId="1978B19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content:</w:t>
      </w:r>
    </w:p>
    <w:p w14:paraId="46425F8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application/</w:t>
      </w:r>
      <w:proofErr w:type="spellStart"/>
      <w:r w:rsidRPr="003D23B9">
        <w:rPr>
          <w:rFonts w:ascii="Courier New" w:eastAsia="SimSun" w:hAnsi="Courier New"/>
          <w:sz w:val="16"/>
        </w:rPr>
        <w:t>js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B56835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  schema:</w:t>
      </w:r>
    </w:p>
    <w:p w14:paraId="40F8C81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ChargingNotifyRequest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321ECF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responses:</w:t>
      </w:r>
    </w:p>
    <w:p w14:paraId="678C467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'200':</w:t>
      </w:r>
    </w:p>
    <w:p w14:paraId="0B78772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description: OK.</w:t>
      </w:r>
    </w:p>
    <w:p w14:paraId="277F31C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content:</w:t>
      </w:r>
    </w:p>
    <w:p w14:paraId="55A4DA9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  application/ </w:t>
      </w:r>
      <w:proofErr w:type="spellStart"/>
      <w:r w:rsidRPr="003D23B9">
        <w:rPr>
          <w:rFonts w:ascii="Courier New" w:eastAsia="SimSun" w:hAnsi="Courier New"/>
          <w:sz w:val="16"/>
        </w:rPr>
        <w:t>js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06270A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    schema:</w:t>
      </w:r>
    </w:p>
    <w:p w14:paraId="4B8981E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ChargingNotifyRespons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54A3C3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'204':</w:t>
      </w:r>
    </w:p>
    <w:p w14:paraId="3BF4B8A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description: 'No Content, Notification was </w:t>
      </w:r>
      <w:proofErr w:type="spellStart"/>
      <w:proofErr w:type="gramStart"/>
      <w:r w:rsidRPr="003D23B9">
        <w:rPr>
          <w:rFonts w:ascii="Courier New" w:eastAsia="SimSun" w:hAnsi="Courier New"/>
          <w:sz w:val="16"/>
        </w:rPr>
        <w:t>succesfull</w:t>
      </w:r>
      <w:proofErr w:type="spellEnd"/>
      <w:r w:rsidRPr="003D23B9">
        <w:rPr>
          <w:rFonts w:ascii="Courier New" w:eastAsia="SimSun" w:hAnsi="Courier New"/>
          <w:sz w:val="16"/>
        </w:rPr>
        <w:t>'</w:t>
      </w:r>
      <w:proofErr w:type="gramEnd"/>
    </w:p>
    <w:p w14:paraId="365D0B8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'307':</w:t>
      </w:r>
    </w:p>
    <w:p w14:paraId="2A90159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$ref: 'TS29571_CommonData.yaml#/components/responses/307'</w:t>
      </w:r>
    </w:p>
    <w:p w14:paraId="7499B3C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'308':</w:t>
      </w:r>
    </w:p>
    <w:p w14:paraId="479386C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$ref: 'TS29571_CommonData.yaml#/components/responses/308'</w:t>
      </w:r>
    </w:p>
    <w:p w14:paraId="01A763A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'400':</w:t>
      </w:r>
    </w:p>
    <w:p w14:paraId="0DA7D1B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description: Bad request</w:t>
      </w:r>
    </w:p>
    <w:p w14:paraId="7A24581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content:</w:t>
      </w:r>
    </w:p>
    <w:p w14:paraId="5F53E85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  application/</w:t>
      </w:r>
      <w:proofErr w:type="spellStart"/>
      <w:r w:rsidRPr="003D23B9">
        <w:rPr>
          <w:rFonts w:ascii="Courier New" w:eastAsia="SimSun" w:hAnsi="Courier New"/>
          <w:sz w:val="16"/>
        </w:rPr>
        <w:t>problem+js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106525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    schema:</w:t>
      </w:r>
    </w:p>
    <w:p w14:paraId="5A92890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      </w:t>
      </w:r>
      <w:proofErr w:type="spellStart"/>
      <w:r w:rsidRPr="003D23B9">
        <w:rPr>
          <w:rFonts w:ascii="Courier New" w:eastAsia="SimSun" w:hAnsi="Courier New"/>
          <w:sz w:val="16"/>
        </w:rPr>
        <w:t>one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2A0E50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        - $ref: 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roblemDetails</w:t>
      </w:r>
      <w:proofErr w:type="spellEnd"/>
    </w:p>
    <w:p w14:paraId="317F42E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        -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ChargingNotifyRespons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999DC8F" w14:textId="491FF21F" w:rsidR="00E11A43" w:rsidRPr="003D23B9" w:rsidRDefault="00E11A43" w:rsidP="00E11A43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65" w:author="Ericsson" w:date="2024-05-17T13:00:00Z"/>
          <w:rFonts w:ascii="Courier New" w:eastAsia="SimSun" w:hAnsi="Courier New"/>
          <w:sz w:val="16"/>
        </w:rPr>
      </w:pPr>
      <w:ins w:id="166" w:author="Ericsson" w:date="2024-05-17T13:00:00Z">
        <w:r w:rsidRPr="003D23B9">
          <w:rPr>
            <w:rFonts w:ascii="Courier New" w:eastAsia="SimSun" w:hAnsi="Courier New"/>
            <w:sz w:val="16"/>
          </w:rPr>
          <w:t xml:space="preserve">    </w:t>
        </w:r>
        <w:r>
          <w:rPr>
            <w:rFonts w:ascii="Courier New" w:eastAsia="SimSun" w:hAnsi="Courier New"/>
            <w:sz w:val="16"/>
          </w:rPr>
          <w:t xml:space="preserve">        </w:t>
        </w:r>
        <w:r w:rsidRPr="003D23B9">
          <w:rPr>
            <w:rFonts w:ascii="Courier New" w:eastAsia="SimSun" w:hAnsi="Courier New"/>
            <w:sz w:val="16"/>
          </w:rPr>
          <w:t xml:space="preserve">    '401':</w:t>
        </w:r>
      </w:ins>
    </w:p>
    <w:p w14:paraId="4EAF4FBC" w14:textId="61429CFB" w:rsidR="00E11A43" w:rsidRPr="003D23B9" w:rsidRDefault="00E11A43" w:rsidP="00E11A43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67" w:author="Ericsson" w:date="2024-05-17T13:00:00Z"/>
          <w:rFonts w:ascii="Courier New" w:eastAsia="SimSun" w:hAnsi="Courier New"/>
          <w:sz w:val="16"/>
        </w:rPr>
      </w:pPr>
      <w:ins w:id="168" w:author="Ericsson" w:date="2024-05-17T13:00:00Z">
        <w:r w:rsidRPr="003D23B9">
          <w:rPr>
            <w:rFonts w:ascii="Courier New" w:eastAsia="SimSun" w:hAnsi="Courier New"/>
            <w:sz w:val="16"/>
          </w:rPr>
          <w:t xml:space="preserve">        </w:t>
        </w:r>
        <w:r>
          <w:rPr>
            <w:rFonts w:ascii="Courier New" w:eastAsia="SimSun" w:hAnsi="Courier New"/>
            <w:sz w:val="16"/>
          </w:rPr>
          <w:t xml:space="preserve">        </w:t>
        </w:r>
        <w:r w:rsidRPr="003D23B9">
          <w:rPr>
            <w:rFonts w:ascii="Courier New" w:eastAsia="SimSun" w:hAnsi="Courier New"/>
            <w:sz w:val="16"/>
          </w:rPr>
          <w:t xml:space="preserve">  $ref: 'TS29571_CommonData.yaml#/components/responses/401'</w:t>
        </w:r>
      </w:ins>
    </w:p>
    <w:p w14:paraId="381093DE" w14:textId="19F80B9E" w:rsidR="004278AE" w:rsidRPr="003D23B9" w:rsidRDefault="004278AE" w:rsidP="004278A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69" w:author="Ericsson" w:date="2024-05-17T13:01:00Z"/>
          <w:rFonts w:ascii="Courier New" w:eastAsia="SimSun" w:hAnsi="Courier New"/>
          <w:sz w:val="16"/>
        </w:rPr>
      </w:pPr>
      <w:ins w:id="170" w:author="Ericsson" w:date="2024-05-17T13:01:00Z">
        <w:r w:rsidRPr="003D23B9">
          <w:rPr>
            <w:rFonts w:ascii="Courier New" w:eastAsia="SimSun" w:hAnsi="Courier New"/>
            <w:sz w:val="16"/>
          </w:rPr>
          <w:t xml:space="preserve">    </w:t>
        </w:r>
        <w:r>
          <w:rPr>
            <w:rFonts w:ascii="Courier New" w:eastAsia="SimSun" w:hAnsi="Courier New"/>
            <w:sz w:val="16"/>
          </w:rPr>
          <w:t xml:space="preserve">        </w:t>
        </w:r>
        <w:r w:rsidRPr="003D23B9">
          <w:rPr>
            <w:rFonts w:ascii="Courier New" w:eastAsia="SimSun" w:hAnsi="Courier New"/>
            <w:sz w:val="16"/>
          </w:rPr>
          <w:t xml:space="preserve">    '40</w:t>
        </w:r>
        <w:r>
          <w:rPr>
            <w:rFonts w:ascii="Courier New" w:eastAsia="SimSun" w:hAnsi="Courier New"/>
            <w:sz w:val="16"/>
          </w:rPr>
          <w:t>3</w:t>
        </w:r>
        <w:r w:rsidRPr="003D23B9">
          <w:rPr>
            <w:rFonts w:ascii="Courier New" w:eastAsia="SimSun" w:hAnsi="Courier New"/>
            <w:sz w:val="16"/>
          </w:rPr>
          <w:t>':</w:t>
        </w:r>
      </w:ins>
    </w:p>
    <w:p w14:paraId="6F058A48" w14:textId="4CDEFE1E" w:rsidR="004278AE" w:rsidRPr="003D23B9" w:rsidRDefault="004278AE" w:rsidP="004278A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71" w:author="Ericsson" w:date="2024-05-17T13:01:00Z"/>
          <w:rFonts w:ascii="Courier New" w:eastAsia="SimSun" w:hAnsi="Courier New"/>
          <w:sz w:val="16"/>
        </w:rPr>
      </w:pPr>
      <w:ins w:id="172" w:author="Ericsson" w:date="2024-05-17T13:01:00Z">
        <w:r w:rsidRPr="003D23B9">
          <w:rPr>
            <w:rFonts w:ascii="Courier New" w:eastAsia="SimSun" w:hAnsi="Courier New"/>
            <w:sz w:val="16"/>
          </w:rPr>
          <w:t xml:space="preserve">        </w:t>
        </w:r>
        <w:r>
          <w:rPr>
            <w:rFonts w:ascii="Courier New" w:eastAsia="SimSun" w:hAnsi="Courier New"/>
            <w:sz w:val="16"/>
          </w:rPr>
          <w:t xml:space="preserve">        </w:t>
        </w:r>
        <w:r w:rsidRPr="003D23B9">
          <w:rPr>
            <w:rFonts w:ascii="Courier New" w:eastAsia="SimSun" w:hAnsi="Courier New"/>
            <w:sz w:val="16"/>
          </w:rPr>
          <w:t xml:space="preserve">  $ref: 'TS29571_CommonData.yaml#/components/responses/40</w:t>
        </w:r>
      </w:ins>
      <w:ins w:id="173" w:author="Ericsson" w:date="2024-05-17T13:02:00Z">
        <w:r w:rsidR="009C715C">
          <w:rPr>
            <w:rFonts w:ascii="Courier New" w:eastAsia="SimSun" w:hAnsi="Courier New"/>
            <w:sz w:val="16"/>
          </w:rPr>
          <w:t>3</w:t>
        </w:r>
      </w:ins>
      <w:ins w:id="174" w:author="Ericsson" w:date="2024-05-17T13:01:00Z">
        <w:r w:rsidRPr="003D23B9">
          <w:rPr>
            <w:rFonts w:ascii="Courier New" w:eastAsia="SimSun" w:hAnsi="Courier New"/>
            <w:sz w:val="16"/>
          </w:rPr>
          <w:t>'</w:t>
        </w:r>
      </w:ins>
    </w:p>
    <w:p w14:paraId="055D5E77" w14:textId="79F694B9" w:rsidR="004278AE" w:rsidRPr="003D23B9" w:rsidRDefault="004278AE" w:rsidP="004278A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75" w:author="Ericsson" w:date="2024-05-17T13:01:00Z"/>
          <w:rFonts w:ascii="Courier New" w:eastAsia="SimSun" w:hAnsi="Courier New"/>
          <w:sz w:val="16"/>
        </w:rPr>
      </w:pPr>
      <w:ins w:id="176" w:author="Ericsson" w:date="2024-05-17T13:01:00Z">
        <w:r w:rsidRPr="003D23B9">
          <w:rPr>
            <w:rFonts w:ascii="Courier New" w:eastAsia="SimSun" w:hAnsi="Courier New"/>
            <w:sz w:val="16"/>
          </w:rPr>
          <w:t xml:space="preserve">    </w:t>
        </w:r>
        <w:r>
          <w:rPr>
            <w:rFonts w:ascii="Courier New" w:eastAsia="SimSun" w:hAnsi="Courier New"/>
            <w:sz w:val="16"/>
          </w:rPr>
          <w:t xml:space="preserve">        </w:t>
        </w:r>
        <w:r w:rsidRPr="003D23B9">
          <w:rPr>
            <w:rFonts w:ascii="Courier New" w:eastAsia="SimSun" w:hAnsi="Courier New"/>
            <w:sz w:val="16"/>
          </w:rPr>
          <w:t xml:space="preserve">    '40</w:t>
        </w:r>
        <w:r>
          <w:rPr>
            <w:rFonts w:ascii="Courier New" w:eastAsia="SimSun" w:hAnsi="Courier New"/>
            <w:sz w:val="16"/>
          </w:rPr>
          <w:t>4</w:t>
        </w:r>
        <w:r w:rsidRPr="003D23B9">
          <w:rPr>
            <w:rFonts w:ascii="Courier New" w:eastAsia="SimSun" w:hAnsi="Courier New"/>
            <w:sz w:val="16"/>
          </w:rPr>
          <w:t>':</w:t>
        </w:r>
      </w:ins>
    </w:p>
    <w:p w14:paraId="69FD9BD2" w14:textId="28405E24" w:rsidR="004278AE" w:rsidRPr="003D23B9" w:rsidRDefault="004278AE" w:rsidP="004278A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77" w:author="Ericsson" w:date="2024-05-17T13:01:00Z"/>
          <w:rFonts w:ascii="Courier New" w:eastAsia="SimSun" w:hAnsi="Courier New"/>
          <w:sz w:val="16"/>
        </w:rPr>
      </w:pPr>
      <w:ins w:id="178" w:author="Ericsson" w:date="2024-05-17T13:01:00Z">
        <w:r w:rsidRPr="003D23B9">
          <w:rPr>
            <w:rFonts w:ascii="Courier New" w:eastAsia="SimSun" w:hAnsi="Courier New"/>
            <w:sz w:val="16"/>
          </w:rPr>
          <w:t xml:space="preserve">        </w:t>
        </w:r>
        <w:r>
          <w:rPr>
            <w:rFonts w:ascii="Courier New" w:eastAsia="SimSun" w:hAnsi="Courier New"/>
            <w:sz w:val="16"/>
          </w:rPr>
          <w:t xml:space="preserve">        </w:t>
        </w:r>
        <w:r w:rsidRPr="003D23B9">
          <w:rPr>
            <w:rFonts w:ascii="Courier New" w:eastAsia="SimSun" w:hAnsi="Courier New"/>
            <w:sz w:val="16"/>
          </w:rPr>
          <w:t xml:space="preserve">  $ref: 'TS29571_CommonData.yaml#/components/responses/4</w:t>
        </w:r>
      </w:ins>
      <w:ins w:id="179" w:author="Ericsson" w:date="2024-05-17T13:02:00Z">
        <w:r w:rsidR="009C715C">
          <w:rPr>
            <w:rFonts w:ascii="Courier New" w:eastAsia="SimSun" w:hAnsi="Courier New"/>
            <w:sz w:val="16"/>
          </w:rPr>
          <w:t>04</w:t>
        </w:r>
      </w:ins>
      <w:ins w:id="180" w:author="Ericsson" w:date="2024-05-17T13:01:00Z">
        <w:r w:rsidRPr="003D23B9">
          <w:rPr>
            <w:rFonts w:ascii="Courier New" w:eastAsia="SimSun" w:hAnsi="Courier New"/>
            <w:sz w:val="16"/>
          </w:rPr>
          <w:t>'</w:t>
        </w:r>
      </w:ins>
    </w:p>
    <w:p w14:paraId="31D9C19A" w14:textId="75C25DC8" w:rsidR="004278AE" w:rsidRPr="003D23B9" w:rsidRDefault="004278AE" w:rsidP="004278A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81" w:author="Ericsson" w:date="2024-05-17T13:01:00Z"/>
          <w:rFonts w:ascii="Courier New" w:eastAsia="SimSun" w:hAnsi="Courier New"/>
          <w:sz w:val="16"/>
        </w:rPr>
      </w:pPr>
      <w:ins w:id="182" w:author="Ericsson" w:date="2024-05-17T13:01:00Z">
        <w:r w:rsidRPr="003D23B9">
          <w:rPr>
            <w:rFonts w:ascii="Courier New" w:eastAsia="SimSun" w:hAnsi="Courier New"/>
            <w:sz w:val="16"/>
          </w:rPr>
          <w:t xml:space="preserve">    </w:t>
        </w:r>
        <w:r>
          <w:rPr>
            <w:rFonts w:ascii="Courier New" w:eastAsia="SimSun" w:hAnsi="Courier New"/>
            <w:sz w:val="16"/>
          </w:rPr>
          <w:t xml:space="preserve">        </w:t>
        </w:r>
        <w:r w:rsidRPr="003D23B9">
          <w:rPr>
            <w:rFonts w:ascii="Courier New" w:eastAsia="SimSun" w:hAnsi="Courier New"/>
            <w:sz w:val="16"/>
          </w:rPr>
          <w:t xml:space="preserve">    '4</w:t>
        </w:r>
        <w:r>
          <w:rPr>
            <w:rFonts w:ascii="Courier New" w:eastAsia="SimSun" w:hAnsi="Courier New"/>
            <w:sz w:val="16"/>
          </w:rPr>
          <w:t>1</w:t>
        </w:r>
        <w:r w:rsidRPr="003D23B9">
          <w:rPr>
            <w:rFonts w:ascii="Courier New" w:eastAsia="SimSun" w:hAnsi="Courier New"/>
            <w:sz w:val="16"/>
          </w:rPr>
          <w:t>1':</w:t>
        </w:r>
      </w:ins>
    </w:p>
    <w:p w14:paraId="09E4F2A9" w14:textId="0940EF77" w:rsidR="004278AE" w:rsidRPr="003D23B9" w:rsidRDefault="004278AE" w:rsidP="004278A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83" w:author="Ericsson" w:date="2024-05-17T13:01:00Z"/>
          <w:rFonts w:ascii="Courier New" w:eastAsia="SimSun" w:hAnsi="Courier New"/>
          <w:sz w:val="16"/>
        </w:rPr>
      </w:pPr>
      <w:ins w:id="184" w:author="Ericsson" w:date="2024-05-17T13:01:00Z">
        <w:r w:rsidRPr="003D23B9">
          <w:rPr>
            <w:rFonts w:ascii="Courier New" w:eastAsia="SimSun" w:hAnsi="Courier New"/>
            <w:sz w:val="16"/>
          </w:rPr>
          <w:t xml:space="preserve">        </w:t>
        </w:r>
        <w:r>
          <w:rPr>
            <w:rFonts w:ascii="Courier New" w:eastAsia="SimSun" w:hAnsi="Courier New"/>
            <w:sz w:val="16"/>
          </w:rPr>
          <w:t xml:space="preserve">        </w:t>
        </w:r>
        <w:r w:rsidRPr="003D23B9">
          <w:rPr>
            <w:rFonts w:ascii="Courier New" w:eastAsia="SimSun" w:hAnsi="Courier New"/>
            <w:sz w:val="16"/>
          </w:rPr>
          <w:t xml:space="preserve">  $ref: 'TS29571_CommonData.yaml#/components/responses/4</w:t>
        </w:r>
      </w:ins>
      <w:ins w:id="185" w:author="Ericsson" w:date="2024-05-17T13:02:00Z">
        <w:r w:rsidR="009C715C">
          <w:rPr>
            <w:rFonts w:ascii="Courier New" w:eastAsia="SimSun" w:hAnsi="Courier New"/>
            <w:sz w:val="16"/>
          </w:rPr>
          <w:t>1</w:t>
        </w:r>
      </w:ins>
      <w:ins w:id="186" w:author="Ericsson" w:date="2024-05-17T13:01:00Z">
        <w:r w:rsidRPr="003D23B9">
          <w:rPr>
            <w:rFonts w:ascii="Courier New" w:eastAsia="SimSun" w:hAnsi="Courier New"/>
            <w:sz w:val="16"/>
          </w:rPr>
          <w:t>1'</w:t>
        </w:r>
      </w:ins>
    </w:p>
    <w:p w14:paraId="7A740B42" w14:textId="4F69B33C" w:rsidR="004278AE" w:rsidRPr="003D23B9" w:rsidRDefault="004278AE" w:rsidP="004278A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87" w:author="Ericsson" w:date="2024-05-17T13:01:00Z"/>
          <w:rFonts w:ascii="Courier New" w:eastAsia="SimSun" w:hAnsi="Courier New"/>
          <w:sz w:val="16"/>
        </w:rPr>
      </w:pPr>
      <w:ins w:id="188" w:author="Ericsson" w:date="2024-05-17T13:01:00Z">
        <w:r w:rsidRPr="003D23B9">
          <w:rPr>
            <w:rFonts w:ascii="Courier New" w:eastAsia="SimSun" w:hAnsi="Courier New"/>
            <w:sz w:val="16"/>
          </w:rPr>
          <w:t xml:space="preserve">    </w:t>
        </w:r>
        <w:r>
          <w:rPr>
            <w:rFonts w:ascii="Courier New" w:eastAsia="SimSun" w:hAnsi="Courier New"/>
            <w:sz w:val="16"/>
          </w:rPr>
          <w:t xml:space="preserve">        </w:t>
        </w:r>
        <w:r w:rsidRPr="003D23B9">
          <w:rPr>
            <w:rFonts w:ascii="Courier New" w:eastAsia="SimSun" w:hAnsi="Courier New"/>
            <w:sz w:val="16"/>
          </w:rPr>
          <w:t xml:space="preserve">    '41</w:t>
        </w:r>
        <w:r>
          <w:rPr>
            <w:rFonts w:ascii="Courier New" w:eastAsia="SimSun" w:hAnsi="Courier New"/>
            <w:sz w:val="16"/>
          </w:rPr>
          <w:t>3</w:t>
        </w:r>
        <w:r w:rsidRPr="003D23B9">
          <w:rPr>
            <w:rFonts w:ascii="Courier New" w:eastAsia="SimSun" w:hAnsi="Courier New"/>
            <w:sz w:val="16"/>
          </w:rPr>
          <w:t>':</w:t>
        </w:r>
      </w:ins>
    </w:p>
    <w:p w14:paraId="50E0E979" w14:textId="7604870E" w:rsidR="004278AE" w:rsidRPr="003D23B9" w:rsidRDefault="004278AE" w:rsidP="004278A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89" w:author="Ericsson" w:date="2024-05-17T13:01:00Z"/>
          <w:rFonts w:ascii="Courier New" w:eastAsia="SimSun" w:hAnsi="Courier New"/>
          <w:sz w:val="16"/>
        </w:rPr>
      </w:pPr>
      <w:ins w:id="190" w:author="Ericsson" w:date="2024-05-17T13:01:00Z">
        <w:r w:rsidRPr="003D23B9">
          <w:rPr>
            <w:rFonts w:ascii="Courier New" w:eastAsia="SimSun" w:hAnsi="Courier New"/>
            <w:sz w:val="16"/>
          </w:rPr>
          <w:t xml:space="preserve">        </w:t>
        </w:r>
        <w:r>
          <w:rPr>
            <w:rFonts w:ascii="Courier New" w:eastAsia="SimSun" w:hAnsi="Courier New"/>
            <w:sz w:val="16"/>
          </w:rPr>
          <w:t xml:space="preserve">        </w:t>
        </w:r>
        <w:r w:rsidRPr="003D23B9">
          <w:rPr>
            <w:rFonts w:ascii="Courier New" w:eastAsia="SimSun" w:hAnsi="Courier New"/>
            <w:sz w:val="16"/>
          </w:rPr>
          <w:t xml:space="preserve">  $ref: 'TS29571_CommonData.yaml#/components/responses/4</w:t>
        </w:r>
      </w:ins>
      <w:ins w:id="191" w:author="Ericsson" w:date="2024-05-17T13:02:00Z">
        <w:r w:rsidR="009C715C">
          <w:rPr>
            <w:rFonts w:ascii="Courier New" w:eastAsia="SimSun" w:hAnsi="Courier New"/>
            <w:sz w:val="16"/>
          </w:rPr>
          <w:t>13</w:t>
        </w:r>
      </w:ins>
      <w:ins w:id="192" w:author="Ericsson" w:date="2024-05-17T13:01:00Z">
        <w:r w:rsidRPr="003D23B9">
          <w:rPr>
            <w:rFonts w:ascii="Courier New" w:eastAsia="SimSun" w:hAnsi="Courier New"/>
            <w:sz w:val="16"/>
          </w:rPr>
          <w:t>'</w:t>
        </w:r>
      </w:ins>
    </w:p>
    <w:p w14:paraId="054062CC" w14:textId="0FD241F2" w:rsidR="004278AE" w:rsidRPr="003D23B9" w:rsidRDefault="004278AE" w:rsidP="004278A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93" w:author="Ericsson" w:date="2024-05-17T13:01:00Z"/>
          <w:rFonts w:ascii="Courier New" w:eastAsia="SimSun" w:hAnsi="Courier New"/>
          <w:sz w:val="16"/>
        </w:rPr>
      </w:pPr>
      <w:ins w:id="194" w:author="Ericsson" w:date="2024-05-17T13:01:00Z">
        <w:r w:rsidRPr="003D23B9">
          <w:rPr>
            <w:rFonts w:ascii="Courier New" w:eastAsia="SimSun" w:hAnsi="Courier New"/>
            <w:sz w:val="16"/>
          </w:rPr>
          <w:t xml:space="preserve">    </w:t>
        </w:r>
        <w:r>
          <w:rPr>
            <w:rFonts w:ascii="Courier New" w:eastAsia="SimSun" w:hAnsi="Courier New"/>
            <w:sz w:val="16"/>
          </w:rPr>
          <w:t xml:space="preserve">        </w:t>
        </w:r>
        <w:r w:rsidRPr="003D23B9">
          <w:rPr>
            <w:rFonts w:ascii="Courier New" w:eastAsia="SimSun" w:hAnsi="Courier New"/>
            <w:sz w:val="16"/>
          </w:rPr>
          <w:t xml:space="preserve">    '41</w:t>
        </w:r>
        <w:r w:rsidR="009C715C">
          <w:rPr>
            <w:rFonts w:ascii="Courier New" w:eastAsia="SimSun" w:hAnsi="Courier New"/>
            <w:sz w:val="16"/>
          </w:rPr>
          <w:t>5</w:t>
        </w:r>
        <w:r w:rsidRPr="003D23B9">
          <w:rPr>
            <w:rFonts w:ascii="Courier New" w:eastAsia="SimSun" w:hAnsi="Courier New"/>
            <w:sz w:val="16"/>
          </w:rPr>
          <w:t>':</w:t>
        </w:r>
      </w:ins>
    </w:p>
    <w:p w14:paraId="121AEB94" w14:textId="06155243" w:rsidR="004278AE" w:rsidRPr="003D23B9" w:rsidRDefault="004278AE" w:rsidP="004278A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95" w:author="Ericsson" w:date="2024-05-17T13:01:00Z"/>
          <w:rFonts w:ascii="Courier New" w:eastAsia="SimSun" w:hAnsi="Courier New"/>
          <w:sz w:val="16"/>
        </w:rPr>
      </w:pPr>
      <w:ins w:id="196" w:author="Ericsson" w:date="2024-05-17T13:01:00Z">
        <w:r w:rsidRPr="003D23B9">
          <w:rPr>
            <w:rFonts w:ascii="Courier New" w:eastAsia="SimSun" w:hAnsi="Courier New"/>
            <w:sz w:val="16"/>
          </w:rPr>
          <w:t xml:space="preserve">        </w:t>
        </w:r>
        <w:r>
          <w:rPr>
            <w:rFonts w:ascii="Courier New" w:eastAsia="SimSun" w:hAnsi="Courier New"/>
            <w:sz w:val="16"/>
          </w:rPr>
          <w:t xml:space="preserve">        </w:t>
        </w:r>
        <w:r w:rsidRPr="003D23B9">
          <w:rPr>
            <w:rFonts w:ascii="Courier New" w:eastAsia="SimSun" w:hAnsi="Courier New"/>
            <w:sz w:val="16"/>
          </w:rPr>
          <w:t xml:space="preserve">  $ref: 'TS29571_CommonData.yaml#/components/responses/4</w:t>
        </w:r>
      </w:ins>
      <w:ins w:id="197" w:author="Ericsson" w:date="2024-05-17T13:02:00Z">
        <w:r w:rsidR="009C715C">
          <w:rPr>
            <w:rFonts w:ascii="Courier New" w:eastAsia="SimSun" w:hAnsi="Courier New"/>
            <w:sz w:val="16"/>
          </w:rPr>
          <w:t>15</w:t>
        </w:r>
      </w:ins>
      <w:ins w:id="198" w:author="Ericsson" w:date="2024-05-17T13:01:00Z">
        <w:r w:rsidRPr="003D23B9">
          <w:rPr>
            <w:rFonts w:ascii="Courier New" w:eastAsia="SimSun" w:hAnsi="Courier New"/>
            <w:sz w:val="16"/>
          </w:rPr>
          <w:t>'</w:t>
        </w:r>
      </w:ins>
    </w:p>
    <w:p w14:paraId="5692EF2C" w14:textId="40B54DB2" w:rsidR="004278AE" w:rsidRPr="003D23B9" w:rsidRDefault="004278AE" w:rsidP="004278A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99" w:author="Ericsson" w:date="2024-05-17T13:01:00Z"/>
          <w:rFonts w:ascii="Courier New" w:eastAsia="SimSun" w:hAnsi="Courier New"/>
          <w:sz w:val="16"/>
        </w:rPr>
      </w:pPr>
      <w:ins w:id="200" w:author="Ericsson" w:date="2024-05-17T13:01:00Z">
        <w:r w:rsidRPr="003D23B9">
          <w:rPr>
            <w:rFonts w:ascii="Courier New" w:eastAsia="SimSun" w:hAnsi="Courier New"/>
            <w:sz w:val="16"/>
          </w:rPr>
          <w:t xml:space="preserve">    </w:t>
        </w:r>
        <w:r>
          <w:rPr>
            <w:rFonts w:ascii="Courier New" w:eastAsia="SimSun" w:hAnsi="Courier New"/>
            <w:sz w:val="16"/>
          </w:rPr>
          <w:t xml:space="preserve">        </w:t>
        </w:r>
        <w:r w:rsidRPr="003D23B9">
          <w:rPr>
            <w:rFonts w:ascii="Courier New" w:eastAsia="SimSun" w:hAnsi="Courier New"/>
            <w:sz w:val="16"/>
          </w:rPr>
          <w:t xml:space="preserve">    '4</w:t>
        </w:r>
        <w:r w:rsidR="009C715C">
          <w:rPr>
            <w:rFonts w:ascii="Courier New" w:eastAsia="SimSun" w:hAnsi="Courier New"/>
            <w:sz w:val="16"/>
          </w:rPr>
          <w:t>29</w:t>
        </w:r>
        <w:r w:rsidRPr="003D23B9">
          <w:rPr>
            <w:rFonts w:ascii="Courier New" w:eastAsia="SimSun" w:hAnsi="Courier New"/>
            <w:sz w:val="16"/>
          </w:rPr>
          <w:t>':</w:t>
        </w:r>
      </w:ins>
    </w:p>
    <w:p w14:paraId="5DEE55AE" w14:textId="7DCB991B" w:rsidR="004278AE" w:rsidRPr="003D23B9" w:rsidRDefault="004278AE" w:rsidP="004278A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01" w:author="Ericsson" w:date="2024-05-17T13:01:00Z"/>
          <w:rFonts w:ascii="Courier New" w:eastAsia="SimSun" w:hAnsi="Courier New"/>
          <w:sz w:val="16"/>
        </w:rPr>
      </w:pPr>
      <w:ins w:id="202" w:author="Ericsson" w:date="2024-05-17T13:01:00Z">
        <w:r w:rsidRPr="003D23B9">
          <w:rPr>
            <w:rFonts w:ascii="Courier New" w:eastAsia="SimSun" w:hAnsi="Courier New"/>
            <w:sz w:val="16"/>
          </w:rPr>
          <w:t xml:space="preserve">        </w:t>
        </w:r>
        <w:r>
          <w:rPr>
            <w:rFonts w:ascii="Courier New" w:eastAsia="SimSun" w:hAnsi="Courier New"/>
            <w:sz w:val="16"/>
          </w:rPr>
          <w:t xml:space="preserve">        </w:t>
        </w:r>
        <w:r w:rsidRPr="003D23B9">
          <w:rPr>
            <w:rFonts w:ascii="Courier New" w:eastAsia="SimSun" w:hAnsi="Courier New"/>
            <w:sz w:val="16"/>
          </w:rPr>
          <w:t xml:space="preserve">  $ref: 'TS29571_CommonData.yaml#/components/responses/4</w:t>
        </w:r>
      </w:ins>
      <w:ins w:id="203" w:author="Ericsson" w:date="2024-05-17T13:02:00Z">
        <w:r w:rsidR="009C715C">
          <w:rPr>
            <w:rFonts w:ascii="Courier New" w:eastAsia="SimSun" w:hAnsi="Courier New"/>
            <w:sz w:val="16"/>
          </w:rPr>
          <w:t>29</w:t>
        </w:r>
      </w:ins>
      <w:ins w:id="204" w:author="Ericsson" w:date="2024-05-17T13:01:00Z">
        <w:r w:rsidRPr="003D23B9">
          <w:rPr>
            <w:rFonts w:ascii="Courier New" w:eastAsia="SimSun" w:hAnsi="Courier New"/>
            <w:sz w:val="16"/>
          </w:rPr>
          <w:t>'</w:t>
        </w:r>
      </w:ins>
    </w:p>
    <w:p w14:paraId="12AC348B" w14:textId="63967F8D" w:rsidR="004278AE" w:rsidRPr="003D23B9" w:rsidRDefault="004278AE" w:rsidP="004278A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05" w:author="Ericsson" w:date="2024-05-17T13:01:00Z"/>
          <w:rFonts w:ascii="Courier New" w:eastAsia="SimSun" w:hAnsi="Courier New"/>
          <w:sz w:val="16"/>
        </w:rPr>
      </w:pPr>
      <w:ins w:id="206" w:author="Ericsson" w:date="2024-05-17T13:01:00Z">
        <w:r w:rsidRPr="003D23B9">
          <w:rPr>
            <w:rFonts w:ascii="Courier New" w:eastAsia="SimSun" w:hAnsi="Courier New"/>
            <w:sz w:val="16"/>
          </w:rPr>
          <w:t xml:space="preserve">    </w:t>
        </w:r>
        <w:r>
          <w:rPr>
            <w:rFonts w:ascii="Courier New" w:eastAsia="SimSun" w:hAnsi="Courier New"/>
            <w:sz w:val="16"/>
          </w:rPr>
          <w:t xml:space="preserve">        </w:t>
        </w:r>
        <w:r w:rsidRPr="003D23B9">
          <w:rPr>
            <w:rFonts w:ascii="Courier New" w:eastAsia="SimSun" w:hAnsi="Courier New"/>
            <w:sz w:val="16"/>
          </w:rPr>
          <w:t xml:space="preserve">    '</w:t>
        </w:r>
        <w:r w:rsidR="009C715C">
          <w:rPr>
            <w:rFonts w:ascii="Courier New" w:eastAsia="SimSun" w:hAnsi="Courier New"/>
            <w:sz w:val="16"/>
          </w:rPr>
          <w:t>500</w:t>
        </w:r>
        <w:r w:rsidRPr="003D23B9">
          <w:rPr>
            <w:rFonts w:ascii="Courier New" w:eastAsia="SimSun" w:hAnsi="Courier New"/>
            <w:sz w:val="16"/>
          </w:rPr>
          <w:t>':</w:t>
        </w:r>
      </w:ins>
    </w:p>
    <w:p w14:paraId="73687C3A" w14:textId="3347727B" w:rsidR="004278AE" w:rsidRPr="003D23B9" w:rsidRDefault="004278AE" w:rsidP="004278A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07" w:author="Ericsson" w:date="2024-05-17T13:01:00Z"/>
          <w:rFonts w:ascii="Courier New" w:eastAsia="SimSun" w:hAnsi="Courier New"/>
          <w:sz w:val="16"/>
        </w:rPr>
      </w:pPr>
      <w:ins w:id="208" w:author="Ericsson" w:date="2024-05-17T13:01:00Z">
        <w:r w:rsidRPr="003D23B9">
          <w:rPr>
            <w:rFonts w:ascii="Courier New" w:eastAsia="SimSun" w:hAnsi="Courier New"/>
            <w:sz w:val="16"/>
          </w:rPr>
          <w:t xml:space="preserve">        </w:t>
        </w:r>
        <w:r>
          <w:rPr>
            <w:rFonts w:ascii="Courier New" w:eastAsia="SimSun" w:hAnsi="Courier New"/>
            <w:sz w:val="16"/>
          </w:rPr>
          <w:t xml:space="preserve">        </w:t>
        </w:r>
        <w:r w:rsidRPr="003D23B9">
          <w:rPr>
            <w:rFonts w:ascii="Courier New" w:eastAsia="SimSun" w:hAnsi="Courier New"/>
            <w:sz w:val="16"/>
          </w:rPr>
          <w:t xml:space="preserve">  $ref: 'TS29571_CommonData.yaml#/components/responses/</w:t>
        </w:r>
      </w:ins>
      <w:ins w:id="209" w:author="Ericsson" w:date="2024-05-17T13:02:00Z">
        <w:r w:rsidR="009C715C">
          <w:rPr>
            <w:rFonts w:ascii="Courier New" w:eastAsia="SimSun" w:hAnsi="Courier New"/>
            <w:sz w:val="16"/>
          </w:rPr>
          <w:t>500</w:t>
        </w:r>
      </w:ins>
      <w:ins w:id="210" w:author="Ericsson" w:date="2024-05-17T13:01:00Z">
        <w:r w:rsidRPr="003D23B9">
          <w:rPr>
            <w:rFonts w:ascii="Courier New" w:eastAsia="SimSun" w:hAnsi="Courier New"/>
            <w:sz w:val="16"/>
          </w:rPr>
          <w:t>'</w:t>
        </w:r>
      </w:ins>
    </w:p>
    <w:p w14:paraId="454E7044" w14:textId="0F4789D0" w:rsidR="004278AE" w:rsidRPr="003D23B9" w:rsidRDefault="004278AE" w:rsidP="004278A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11" w:author="Ericsson" w:date="2024-05-17T13:01:00Z"/>
          <w:rFonts w:ascii="Courier New" w:eastAsia="SimSun" w:hAnsi="Courier New"/>
          <w:sz w:val="16"/>
        </w:rPr>
      </w:pPr>
      <w:ins w:id="212" w:author="Ericsson" w:date="2024-05-17T13:01:00Z">
        <w:r w:rsidRPr="003D23B9">
          <w:rPr>
            <w:rFonts w:ascii="Courier New" w:eastAsia="SimSun" w:hAnsi="Courier New"/>
            <w:sz w:val="16"/>
          </w:rPr>
          <w:t xml:space="preserve">    </w:t>
        </w:r>
        <w:r>
          <w:rPr>
            <w:rFonts w:ascii="Courier New" w:eastAsia="SimSun" w:hAnsi="Courier New"/>
            <w:sz w:val="16"/>
          </w:rPr>
          <w:t xml:space="preserve">        </w:t>
        </w:r>
        <w:r w:rsidRPr="003D23B9">
          <w:rPr>
            <w:rFonts w:ascii="Courier New" w:eastAsia="SimSun" w:hAnsi="Courier New"/>
            <w:sz w:val="16"/>
          </w:rPr>
          <w:t xml:space="preserve">    '</w:t>
        </w:r>
        <w:r w:rsidR="009C715C">
          <w:rPr>
            <w:rFonts w:ascii="Courier New" w:eastAsia="SimSun" w:hAnsi="Courier New"/>
            <w:sz w:val="16"/>
          </w:rPr>
          <w:t>502</w:t>
        </w:r>
        <w:r w:rsidRPr="003D23B9">
          <w:rPr>
            <w:rFonts w:ascii="Courier New" w:eastAsia="SimSun" w:hAnsi="Courier New"/>
            <w:sz w:val="16"/>
          </w:rPr>
          <w:t>':</w:t>
        </w:r>
      </w:ins>
    </w:p>
    <w:p w14:paraId="6D35C63B" w14:textId="5BAB466D" w:rsidR="004278AE" w:rsidRPr="003D23B9" w:rsidRDefault="004278AE" w:rsidP="004278A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13" w:author="Ericsson" w:date="2024-05-17T13:01:00Z"/>
          <w:rFonts w:ascii="Courier New" w:eastAsia="SimSun" w:hAnsi="Courier New"/>
          <w:sz w:val="16"/>
        </w:rPr>
      </w:pPr>
      <w:ins w:id="214" w:author="Ericsson" w:date="2024-05-17T13:01:00Z">
        <w:r w:rsidRPr="003D23B9">
          <w:rPr>
            <w:rFonts w:ascii="Courier New" w:eastAsia="SimSun" w:hAnsi="Courier New"/>
            <w:sz w:val="16"/>
          </w:rPr>
          <w:t xml:space="preserve">        </w:t>
        </w:r>
        <w:r>
          <w:rPr>
            <w:rFonts w:ascii="Courier New" w:eastAsia="SimSun" w:hAnsi="Courier New"/>
            <w:sz w:val="16"/>
          </w:rPr>
          <w:t xml:space="preserve">        </w:t>
        </w:r>
        <w:r w:rsidRPr="003D23B9">
          <w:rPr>
            <w:rFonts w:ascii="Courier New" w:eastAsia="SimSun" w:hAnsi="Courier New"/>
            <w:sz w:val="16"/>
          </w:rPr>
          <w:t xml:space="preserve">  $ref: 'TS29571_CommonData.yaml#/components/responses/</w:t>
        </w:r>
      </w:ins>
      <w:ins w:id="215" w:author="Ericsson" w:date="2024-05-17T13:02:00Z">
        <w:r w:rsidR="009C715C">
          <w:rPr>
            <w:rFonts w:ascii="Courier New" w:eastAsia="SimSun" w:hAnsi="Courier New"/>
            <w:sz w:val="16"/>
          </w:rPr>
          <w:t>502</w:t>
        </w:r>
      </w:ins>
      <w:ins w:id="216" w:author="Ericsson" w:date="2024-05-17T13:01:00Z">
        <w:r w:rsidRPr="003D23B9">
          <w:rPr>
            <w:rFonts w:ascii="Courier New" w:eastAsia="SimSun" w:hAnsi="Courier New"/>
            <w:sz w:val="16"/>
          </w:rPr>
          <w:t>'</w:t>
        </w:r>
      </w:ins>
    </w:p>
    <w:p w14:paraId="21486061" w14:textId="22011139" w:rsidR="004278AE" w:rsidRPr="003D23B9" w:rsidRDefault="004278AE" w:rsidP="004278A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17" w:author="Ericsson" w:date="2024-05-17T13:01:00Z"/>
          <w:rFonts w:ascii="Courier New" w:eastAsia="SimSun" w:hAnsi="Courier New"/>
          <w:sz w:val="16"/>
        </w:rPr>
      </w:pPr>
      <w:ins w:id="218" w:author="Ericsson" w:date="2024-05-17T13:01:00Z">
        <w:r w:rsidRPr="003D23B9">
          <w:rPr>
            <w:rFonts w:ascii="Courier New" w:eastAsia="SimSun" w:hAnsi="Courier New"/>
            <w:sz w:val="16"/>
          </w:rPr>
          <w:t xml:space="preserve">    </w:t>
        </w:r>
        <w:r>
          <w:rPr>
            <w:rFonts w:ascii="Courier New" w:eastAsia="SimSun" w:hAnsi="Courier New"/>
            <w:sz w:val="16"/>
          </w:rPr>
          <w:t xml:space="preserve">        </w:t>
        </w:r>
        <w:r w:rsidRPr="003D23B9">
          <w:rPr>
            <w:rFonts w:ascii="Courier New" w:eastAsia="SimSun" w:hAnsi="Courier New"/>
            <w:sz w:val="16"/>
          </w:rPr>
          <w:t xml:space="preserve">    '</w:t>
        </w:r>
        <w:r w:rsidR="009C715C">
          <w:rPr>
            <w:rFonts w:ascii="Courier New" w:eastAsia="SimSun" w:hAnsi="Courier New"/>
            <w:sz w:val="16"/>
          </w:rPr>
          <w:t>5</w:t>
        </w:r>
      </w:ins>
      <w:ins w:id="219" w:author="Ericsson" w:date="2024-05-17T13:02:00Z">
        <w:r w:rsidR="009C715C">
          <w:rPr>
            <w:rFonts w:ascii="Courier New" w:eastAsia="SimSun" w:hAnsi="Courier New"/>
            <w:sz w:val="16"/>
          </w:rPr>
          <w:t>03</w:t>
        </w:r>
      </w:ins>
      <w:ins w:id="220" w:author="Ericsson" w:date="2024-05-17T13:01:00Z">
        <w:r w:rsidRPr="003D23B9">
          <w:rPr>
            <w:rFonts w:ascii="Courier New" w:eastAsia="SimSun" w:hAnsi="Courier New"/>
            <w:sz w:val="16"/>
          </w:rPr>
          <w:t>':</w:t>
        </w:r>
      </w:ins>
    </w:p>
    <w:p w14:paraId="70A627F3" w14:textId="6E8DBB14" w:rsidR="004278AE" w:rsidRPr="003D23B9" w:rsidRDefault="004278AE" w:rsidP="004278A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21" w:author="Ericsson" w:date="2024-05-17T13:01:00Z"/>
          <w:rFonts w:ascii="Courier New" w:eastAsia="SimSun" w:hAnsi="Courier New"/>
          <w:sz w:val="16"/>
        </w:rPr>
      </w:pPr>
      <w:ins w:id="222" w:author="Ericsson" w:date="2024-05-17T13:01:00Z">
        <w:r w:rsidRPr="003D23B9">
          <w:rPr>
            <w:rFonts w:ascii="Courier New" w:eastAsia="SimSun" w:hAnsi="Courier New"/>
            <w:sz w:val="16"/>
          </w:rPr>
          <w:t xml:space="preserve">        </w:t>
        </w:r>
        <w:r>
          <w:rPr>
            <w:rFonts w:ascii="Courier New" w:eastAsia="SimSun" w:hAnsi="Courier New"/>
            <w:sz w:val="16"/>
          </w:rPr>
          <w:t xml:space="preserve">        </w:t>
        </w:r>
        <w:r w:rsidRPr="003D23B9">
          <w:rPr>
            <w:rFonts w:ascii="Courier New" w:eastAsia="SimSun" w:hAnsi="Courier New"/>
            <w:sz w:val="16"/>
          </w:rPr>
          <w:t xml:space="preserve">  $ref: 'TS29571_CommonData.yaml#/components/responses/</w:t>
        </w:r>
      </w:ins>
      <w:ins w:id="223" w:author="Ericsson" w:date="2024-05-17T13:02:00Z">
        <w:r w:rsidR="009C715C">
          <w:rPr>
            <w:rFonts w:ascii="Courier New" w:eastAsia="SimSun" w:hAnsi="Courier New"/>
            <w:sz w:val="16"/>
          </w:rPr>
          <w:t>503</w:t>
        </w:r>
      </w:ins>
      <w:ins w:id="224" w:author="Ericsson" w:date="2024-05-17T13:01:00Z">
        <w:r w:rsidRPr="003D23B9">
          <w:rPr>
            <w:rFonts w:ascii="Courier New" w:eastAsia="SimSun" w:hAnsi="Courier New"/>
            <w:sz w:val="16"/>
          </w:rPr>
          <w:t>'</w:t>
        </w:r>
      </w:ins>
    </w:p>
    <w:p w14:paraId="7A36F12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default:</w:t>
      </w:r>
    </w:p>
    <w:p w14:paraId="28CD954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$ref: 'TS29571_CommonData.yaml#/components/responses/default'</w:t>
      </w:r>
    </w:p>
    <w:p w14:paraId="71E5467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'/</w:t>
      </w:r>
      <w:proofErr w:type="spellStart"/>
      <w:r w:rsidRPr="003D23B9">
        <w:rPr>
          <w:rFonts w:ascii="Courier New" w:eastAsia="SimSun" w:hAnsi="Courier New"/>
          <w:sz w:val="16"/>
        </w:rPr>
        <w:t>chargingdata</w:t>
      </w:r>
      <w:proofErr w:type="spellEnd"/>
      <w:r w:rsidRPr="003D23B9">
        <w:rPr>
          <w:rFonts w:ascii="Courier New" w:eastAsia="SimSun" w:hAnsi="Courier New"/>
          <w:sz w:val="16"/>
        </w:rPr>
        <w:t>/{</w:t>
      </w:r>
      <w:proofErr w:type="spellStart"/>
      <w:r w:rsidRPr="003D23B9">
        <w:rPr>
          <w:rFonts w:ascii="Courier New" w:eastAsia="SimSun" w:hAnsi="Courier New"/>
          <w:sz w:val="16"/>
        </w:rPr>
        <w:t>ChargingDataRef</w:t>
      </w:r>
      <w:proofErr w:type="spellEnd"/>
      <w:r w:rsidRPr="003D23B9">
        <w:rPr>
          <w:rFonts w:ascii="Courier New" w:eastAsia="SimSun" w:hAnsi="Courier New"/>
          <w:sz w:val="16"/>
        </w:rPr>
        <w:t>}/update':</w:t>
      </w:r>
    </w:p>
    <w:p w14:paraId="03CD5CD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post:</w:t>
      </w:r>
    </w:p>
    <w:p w14:paraId="786F3F4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requestBod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EDC6AB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required: </w:t>
      </w:r>
      <w:proofErr w:type="gramStart"/>
      <w:r w:rsidRPr="003D23B9">
        <w:rPr>
          <w:rFonts w:ascii="Courier New" w:eastAsia="SimSun" w:hAnsi="Courier New"/>
          <w:sz w:val="16"/>
        </w:rPr>
        <w:t>true</w:t>
      </w:r>
      <w:proofErr w:type="gramEnd"/>
    </w:p>
    <w:p w14:paraId="48F64D7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content:</w:t>
      </w:r>
    </w:p>
    <w:p w14:paraId="2C05978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application/</w:t>
      </w:r>
      <w:proofErr w:type="spellStart"/>
      <w:r w:rsidRPr="003D23B9">
        <w:rPr>
          <w:rFonts w:ascii="Courier New" w:eastAsia="SimSun" w:hAnsi="Courier New"/>
          <w:sz w:val="16"/>
        </w:rPr>
        <w:t>js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D94029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schema:</w:t>
      </w:r>
    </w:p>
    <w:p w14:paraId="623368A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ChargingDataRequest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943227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arameters:</w:t>
      </w:r>
    </w:p>
    <w:p w14:paraId="4F8F025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name: </w:t>
      </w:r>
      <w:proofErr w:type="spellStart"/>
      <w:r w:rsidRPr="003D23B9">
        <w:rPr>
          <w:rFonts w:ascii="Courier New" w:eastAsia="SimSun" w:hAnsi="Courier New"/>
          <w:sz w:val="16"/>
        </w:rPr>
        <w:t>ChargingDataRef</w:t>
      </w:r>
      <w:proofErr w:type="spellEnd"/>
    </w:p>
    <w:p w14:paraId="3C5A3AF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gramStart"/>
      <w:r w:rsidRPr="003D23B9">
        <w:rPr>
          <w:rFonts w:ascii="Courier New" w:eastAsia="SimSun" w:hAnsi="Courier New"/>
          <w:sz w:val="16"/>
        </w:rPr>
        <w:t>in:</w:t>
      </w:r>
      <w:proofErr w:type="gramEnd"/>
      <w:r w:rsidRPr="003D23B9">
        <w:rPr>
          <w:rFonts w:ascii="Courier New" w:eastAsia="SimSun" w:hAnsi="Courier New"/>
          <w:sz w:val="16"/>
        </w:rPr>
        <w:t xml:space="preserve"> path</w:t>
      </w:r>
    </w:p>
    <w:p w14:paraId="6C94203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description: a unique identifier for a charging data resource in a PLMN</w:t>
      </w:r>
    </w:p>
    <w:p w14:paraId="09A5CB8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required: </w:t>
      </w:r>
      <w:proofErr w:type="gramStart"/>
      <w:r w:rsidRPr="003D23B9">
        <w:rPr>
          <w:rFonts w:ascii="Courier New" w:eastAsia="SimSun" w:hAnsi="Courier New"/>
          <w:sz w:val="16"/>
        </w:rPr>
        <w:t>true</w:t>
      </w:r>
      <w:proofErr w:type="gramEnd"/>
    </w:p>
    <w:p w14:paraId="387EE91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schema:</w:t>
      </w:r>
    </w:p>
    <w:p w14:paraId="77C1F84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type: string</w:t>
      </w:r>
    </w:p>
    <w:p w14:paraId="675E36C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sponses:</w:t>
      </w:r>
    </w:p>
    <w:p w14:paraId="24681D5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200':</w:t>
      </w:r>
    </w:p>
    <w:p w14:paraId="4939D95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description: OK. Updated Charging Data resource is </w:t>
      </w:r>
      <w:proofErr w:type="gramStart"/>
      <w:r w:rsidRPr="003D23B9">
        <w:rPr>
          <w:rFonts w:ascii="Courier New" w:eastAsia="SimSun" w:hAnsi="Courier New"/>
          <w:sz w:val="16"/>
        </w:rPr>
        <w:t>returned</w:t>
      </w:r>
      <w:proofErr w:type="gramEnd"/>
    </w:p>
    <w:p w14:paraId="4B5480F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content:</w:t>
      </w:r>
    </w:p>
    <w:p w14:paraId="03E3E50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application/</w:t>
      </w:r>
      <w:proofErr w:type="spellStart"/>
      <w:r w:rsidRPr="003D23B9">
        <w:rPr>
          <w:rFonts w:ascii="Courier New" w:eastAsia="SimSun" w:hAnsi="Courier New"/>
          <w:sz w:val="16"/>
        </w:rPr>
        <w:t>js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8D56BC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lastRenderedPageBreak/>
        <w:t xml:space="preserve">              schema:</w:t>
      </w:r>
    </w:p>
    <w:p w14:paraId="0E95446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ChargingDataRespons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F6F093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307':</w:t>
      </w:r>
    </w:p>
    <w:p w14:paraId="31C0D02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responses/307'</w:t>
      </w:r>
    </w:p>
    <w:p w14:paraId="4CFF48B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308':</w:t>
      </w:r>
    </w:p>
    <w:p w14:paraId="789512F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responses/308'</w:t>
      </w:r>
    </w:p>
    <w:p w14:paraId="0A060F1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400':</w:t>
      </w:r>
    </w:p>
    <w:p w14:paraId="257E7C9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description: Bad request</w:t>
      </w:r>
    </w:p>
    <w:p w14:paraId="007F6BE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content:</w:t>
      </w:r>
    </w:p>
    <w:p w14:paraId="335B40B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application/</w:t>
      </w:r>
      <w:proofErr w:type="spellStart"/>
      <w:r w:rsidRPr="003D23B9">
        <w:rPr>
          <w:rFonts w:ascii="Courier New" w:eastAsia="SimSun" w:hAnsi="Courier New"/>
          <w:sz w:val="16"/>
        </w:rPr>
        <w:t>problem+js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ECF082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schema:</w:t>
      </w:r>
    </w:p>
    <w:p w14:paraId="777954D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</w:t>
      </w:r>
      <w:proofErr w:type="spellStart"/>
      <w:r w:rsidRPr="003D23B9">
        <w:rPr>
          <w:rFonts w:ascii="Courier New" w:eastAsia="SimSun" w:hAnsi="Courier New"/>
          <w:sz w:val="16"/>
        </w:rPr>
        <w:t>one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4B89DF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-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roblemDetails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990C8E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-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ChargingDataRespons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277F3E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401':</w:t>
      </w:r>
    </w:p>
    <w:p w14:paraId="4ED592C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responses/401'</w:t>
      </w:r>
    </w:p>
    <w:p w14:paraId="726DBC2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403':</w:t>
      </w:r>
    </w:p>
    <w:p w14:paraId="76D83AC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description: Forbidden</w:t>
      </w:r>
    </w:p>
    <w:p w14:paraId="60539BA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content:</w:t>
      </w:r>
    </w:p>
    <w:p w14:paraId="0287AB9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application/</w:t>
      </w:r>
      <w:proofErr w:type="spellStart"/>
      <w:r w:rsidRPr="003D23B9">
        <w:rPr>
          <w:rFonts w:ascii="Courier New" w:eastAsia="SimSun" w:hAnsi="Courier New"/>
          <w:sz w:val="16"/>
        </w:rPr>
        <w:t>problem+js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9CE89B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schema:</w:t>
      </w:r>
    </w:p>
    <w:p w14:paraId="7386CEE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</w:t>
      </w:r>
      <w:proofErr w:type="spellStart"/>
      <w:r w:rsidRPr="003D23B9">
        <w:rPr>
          <w:rFonts w:ascii="Courier New" w:eastAsia="SimSun" w:hAnsi="Courier New"/>
          <w:sz w:val="16"/>
        </w:rPr>
        <w:t>one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5BB9FE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-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roblemDetails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9F3094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-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ChargingDataRespons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BB711B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404':</w:t>
      </w:r>
    </w:p>
    <w:p w14:paraId="192FE3D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description: Not Found</w:t>
      </w:r>
    </w:p>
    <w:p w14:paraId="5D45603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content:</w:t>
      </w:r>
    </w:p>
    <w:p w14:paraId="4988EA0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application/</w:t>
      </w:r>
      <w:proofErr w:type="spellStart"/>
      <w:r w:rsidRPr="003D23B9">
        <w:rPr>
          <w:rFonts w:ascii="Courier New" w:eastAsia="SimSun" w:hAnsi="Courier New"/>
          <w:sz w:val="16"/>
        </w:rPr>
        <w:t>problem+js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4871CC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schema:</w:t>
      </w:r>
    </w:p>
    <w:p w14:paraId="6E670ED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</w:t>
      </w:r>
      <w:proofErr w:type="spellStart"/>
      <w:r w:rsidRPr="003D23B9">
        <w:rPr>
          <w:rFonts w:ascii="Courier New" w:eastAsia="SimSun" w:hAnsi="Courier New"/>
          <w:sz w:val="16"/>
        </w:rPr>
        <w:t>one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2B27D6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-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roblemDetails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481534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-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ChargingDataRespons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06383A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405':</w:t>
      </w:r>
    </w:p>
    <w:p w14:paraId="44BDD65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responses/405'</w:t>
      </w:r>
    </w:p>
    <w:p w14:paraId="41D47E1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408':</w:t>
      </w:r>
    </w:p>
    <w:p w14:paraId="0FF5A12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responses/408'</w:t>
      </w:r>
    </w:p>
    <w:p w14:paraId="5D333CF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410':</w:t>
      </w:r>
    </w:p>
    <w:p w14:paraId="11B7932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responses/410'</w:t>
      </w:r>
    </w:p>
    <w:p w14:paraId="4A93E49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411':</w:t>
      </w:r>
    </w:p>
    <w:p w14:paraId="26B5C7B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responses/411'</w:t>
      </w:r>
    </w:p>
    <w:p w14:paraId="26BB237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413':</w:t>
      </w:r>
    </w:p>
    <w:p w14:paraId="744CC60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responses/413'</w:t>
      </w:r>
    </w:p>
    <w:p w14:paraId="3613D29E" w14:textId="49A1BBBE" w:rsidR="00D953B0" w:rsidRPr="003D23B9" w:rsidRDefault="00D953B0" w:rsidP="00D953B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25" w:author="Ericsson" w:date="2024-05-17T13:03:00Z"/>
          <w:rFonts w:ascii="Courier New" w:eastAsia="SimSun" w:hAnsi="Courier New"/>
          <w:sz w:val="16"/>
        </w:rPr>
      </w:pPr>
      <w:ins w:id="226" w:author="Ericsson" w:date="2024-05-17T13:03:00Z">
        <w:r w:rsidRPr="003D23B9">
          <w:rPr>
            <w:rFonts w:ascii="Courier New" w:eastAsia="SimSun" w:hAnsi="Courier New"/>
            <w:sz w:val="16"/>
          </w:rPr>
          <w:t xml:space="preserve">        '41</w:t>
        </w:r>
        <w:r>
          <w:rPr>
            <w:rFonts w:ascii="Courier New" w:eastAsia="SimSun" w:hAnsi="Courier New"/>
            <w:sz w:val="16"/>
          </w:rPr>
          <w:t>5</w:t>
        </w:r>
        <w:r w:rsidRPr="003D23B9">
          <w:rPr>
            <w:rFonts w:ascii="Courier New" w:eastAsia="SimSun" w:hAnsi="Courier New"/>
            <w:sz w:val="16"/>
          </w:rPr>
          <w:t>':</w:t>
        </w:r>
      </w:ins>
    </w:p>
    <w:p w14:paraId="3183B7FD" w14:textId="0E88CBE3" w:rsidR="00D953B0" w:rsidRPr="003D23B9" w:rsidRDefault="00D953B0" w:rsidP="00D953B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27" w:author="Ericsson" w:date="2024-05-17T13:03:00Z"/>
          <w:rFonts w:ascii="Courier New" w:eastAsia="SimSun" w:hAnsi="Courier New"/>
          <w:sz w:val="16"/>
        </w:rPr>
      </w:pPr>
      <w:ins w:id="228" w:author="Ericsson" w:date="2024-05-17T13:03:00Z">
        <w:r w:rsidRPr="003D23B9">
          <w:rPr>
            <w:rFonts w:ascii="Courier New" w:eastAsia="SimSun" w:hAnsi="Courier New"/>
            <w:sz w:val="16"/>
          </w:rPr>
          <w:t xml:space="preserve">          $ref: 'TS29571_CommonData.yaml#/components/responses/41</w:t>
        </w:r>
        <w:r>
          <w:rPr>
            <w:rFonts w:ascii="Courier New" w:eastAsia="SimSun" w:hAnsi="Courier New"/>
            <w:sz w:val="16"/>
          </w:rPr>
          <w:t>5</w:t>
        </w:r>
        <w:r w:rsidRPr="003D23B9">
          <w:rPr>
            <w:rFonts w:ascii="Courier New" w:eastAsia="SimSun" w:hAnsi="Courier New"/>
            <w:sz w:val="16"/>
          </w:rPr>
          <w:t>'</w:t>
        </w:r>
      </w:ins>
    </w:p>
    <w:p w14:paraId="07F0D8CA" w14:textId="08D08CB6" w:rsidR="00D953B0" w:rsidRPr="003D23B9" w:rsidRDefault="00D953B0" w:rsidP="00D953B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29" w:author="Ericsson" w:date="2024-05-17T13:03:00Z"/>
          <w:rFonts w:ascii="Courier New" w:eastAsia="SimSun" w:hAnsi="Courier New"/>
          <w:sz w:val="16"/>
        </w:rPr>
      </w:pPr>
      <w:ins w:id="230" w:author="Ericsson" w:date="2024-05-17T13:03:00Z">
        <w:r w:rsidRPr="003D23B9">
          <w:rPr>
            <w:rFonts w:ascii="Courier New" w:eastAsia="SimSun" w:hAnsi="Courier New"/>
            <w:sz w:val="16"/>
          </w:rPr>
          <w:t xml:space="preserve">        '4</w:t>
        </w:r>
        <w:r>
          <w:rPr>
            <w:rFonts w:ascii="Courier New" w:eastAsia="SimSun" w:hAnsi="Courier New"/>
            <w:sz w:val="16"/>
          </w:rPr>
          <w:t>29</w:t>
        </w:r>
        <w:r w:rsidRPr="003D23B9">
          <w:rPr>
            <w:rFonts w:ascii="Courier New" w:eastAsia="SimSun" w:hAnsi="Courier New"/>
            <w:sz w:val="16"/>
          </w:rPr>
          <w:t>':</w:t>
        </w:r>
      </w:ins>
    </w:p>
    <w:p w14:paraId="3DB97C40" w14:textId="12859661" w:rsidR="00D953B0" w:rsidRPr="003D23B9" w:rsidRDefault="00D953B0" w:rsidP="00D953B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31" w:author="Ericsson" w:date="2024-05-17T13:03:00Z"/>
          <w:rFonts w:ascii="Courier New" w:eastAsia="SimSun" w:hAnsi="Courier New"/>
          <w:sz w:val="16"/>
        </w:rPr>
      </w:pPr>
      <w:ins w:id="232" w:author="Ericsson" w:date="2024-05-17T13:03:00Z">
        <w:r w:rsidRPr="003D23B9">
          <w:rPr>
            <w:rFonts w:ascii="Courier New" w:eastAsia="SimSun" w:hAnsi="Courier New"/>
            <w:sz w:val="16"/>
          </w:rPr>
          <w:t xml:space="preserve">          $ref: 'TS29571_CommonData.yaml#/components/responses/4</w:t>
        </w:r>
        <w:r>
          <w:rPr>
            <w:rFonts w:ascii="Courier New" w:eastAsia="SimSun" w:hAnsi="Courier New"/>
            <w:sz w:val="16"/>
          </w:rPr>
          <w:t>29</w:t>
        </w:r>
        <w:r w:rsidRPr="003D23B9">
          <w:rPr>
            <w:rFonts w:ascii="Courier New" w:eastAsia="SimSun" w:hAnsi="Courier New"/>
            <w:sz w:val="16"/>
          </w:rPr>
          <w:t>'</w:t>
        </w:r>
      </w:ins>
    </w:p>
    <w:p w14:paraId="4056CC8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500':</w:t>
      </w:r>
    </w:p>
    <w:p w14:paraId="5CF1D90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</w:t>
      </w:r>
      <w:r w:rsidRPr="003D23B9">
        <w:rPr>
          <w:rFonts w:ascii="Courier New" w:eastAsia="SimSun" w:hAnsi="Courier New"/>
          <w:sz w:val="16"/>
          <w:lang w:val="en-US"/>
        </w:rPr>
        <w:t>responses/500</w:t>
      </w:r>
      <w:r w:rsidRPr="003D23B9">
        <w:rPr>
          <w:rFonts w:ascii="Courier New" w:eastAsia="SimSun" w:hAnsi="Courier New"/>
          <w:sz w:val="16"/>
        </w:rPr>
        <w:t>'</w:t>
      </w:r>
    </w:p>
    <w:p w14:paraId="5631091F" w14:textId="3372D3FA" w:rsidR="00D953B0" w:rsidRPr="003D23B9" w:rsidRDefault="00D953B0" w:rsidP="00D953B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33" w:author="Ericsson" w:date="2024-05-17T13:03:00Z"/>
          <w:rFonts w:ascii="Courier New" w:eastAsia="SimSun" w:hAnsi="Courier New"/>
          <w:sz w:val="16"/>
        </w:rPr>
      </w:pPr>
      <w:ins w:id="234" w:author="Ericsson" w:date="2024-05-17T13:03:00Z">
        <w:r w:rsidRPr="003D23B9">
          <w:rPr>
            <w:rFonts w:ascii="Courier New" w:eastAsia="SimSun" w:hAnsi="Courier New"/>
            <w:sz w:val="16"/>
          </w:rPr>
          <w:t xml:space="preserve">        '50</w:t>
        </w:r>
        <w:r>
          <w:rPr>
            <w:rFonts w:ascii="Courier New" w:eastAsia="SimSun" w:hAnsi="Courier New"/>
            <w:sz w:val="16"/>
          </w:rPr>
          <w:t>2</w:t>
        </w:r>
        <w:r w:rsidRPr="003D23B9">
          <w:rPr>
            <w:rFonts w:ascii="Courier New" w:eastAsia="SimSun" w:hAnsi="Courier New"/>
            <w:sz w:val="16"/>
          </w:rPr>
          <w:t>':</w:t>
        </w:r>
      </w:ins>
    </w:p>
    <w:p w14:paraId="3237D9AE" w14:textId="7E13562B" w:rsidR="00D953B0" w:rsidRPr="003D23B9" w:rsidRDefault="00D953B0" w:rsidP="00D953B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35" w:author="Ericsson" w:date="2024-05-17T13:03:00Z"/>
          <w:rFonts w:ascii="Courier New" w:eastAsia="SimSun" w:hAnsi="Courier New"/>
          <w:sz w:val="16"/>
        </w:rPr>
      </w:pPr>
      <w:ins w:id="236" w:author="Ericsson" w:date="2024-05-17T13:03:00Z">
        <w:r w:rsidRPr="003D23B9">
          <w:rPr>
            <w:rFonts w:ascii="Courier New" w:eastAsia="SimSun" w:hAnsi="Courier New"/>
            <w:sz w:val="16"/>
          </w:rPr>
          <w:t xml:space="preserve">          $ref: 'TS29571_CommonData.yaml#/components/</w:t>
        </w:r>
        <w:r w:rsidRPr="003D23B9">
          <w:rPr>
            <w:rFonts w:ascii="Courier New" w:eastAsia="SimSun" w:hAnsi="Courier New"/>
            <w:sz w:val="16"/>
            <w:lang w:val="en-US"/>
          </w:rPr>
          <w:t>responses/50</w:t>
        </w:r>
        <w:r>
          <w:rPr>
            <w:rFonts w:ascii="Courier New" w:eastAsia="SimSun" w:hAnsi="Courier New"/>
            <w:sz w:val="16"/>
            <w:lang w:val="en-US"/>
          </w:rPr>
          <w:t>2</w:t>
        </w:r>
        <w:r w:rsidRPr="003D23B9">
          <w:rPr>
            <w:rFonts w:ascii="Courier New" w:eastAsia="SimSun" w:hAnsi="Courier New"/>
            <w:sz w:val="16"/>
          </w:rPr>
          <w:t>'</w:t>
        </w:r>
      </w:ins>
    </w:p>
    <w:p w14:paraId="451F7D9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503':</w:t>
      </w:r>
    </w:p>
    <w:p w14:paraId="6420FAF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</w:t>
      </w:r>
      <w:r w:rsidRPr="003D23B9">
        <w:rPr>
          <w:rFonts w:ascii="Courier New" w:eastAsia="SimSun" w:hAnsi="Courier New"/>
          <w:sz w:val="16"/>
          <w:lang w:val="en-US"/>
        </w:rPr>
        <w:t>responses/503</w:t>
      </w:r>
      <w:r w:rsidRPr="003D23B9">
        <w:rPr>
          <w:rFonts w:ascii="Courier New" w:eastAsia="SimSun" w:hAnsi="Courier New"/>
          <w:sz w:val="16"/>
        </w:rPr>
        <w:t>'</w:t>
      </w:r>
    </w:p>
    <w:p w14:paraId="6048C70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default:</w:t>
      </w:r>
    </w:p>
    <w:p w14:paraId="6307FD3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responses/default'</w:t>
      </w:r>
    </w:p>
    <w:p w14:paraId="448AA84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'/</w:t>
      </w:r>
      <w:proofErr w:type="spellStart"/>
      <w:r w:rsidRPr="003D23B9">
        <w:rPr>
          <w:rFonts w:ascii="Courier New" w:eastAsia="SimSun" w:hAnsi="Courier New"/>
          <w:sz w:val="16"/>
        </w:rPr>
        <w:t>chargingdata</w:t>
      </w:r>
      <w:proofErr w:type="spellEnd"/>
      <w:r w:rsidRPr="003D23B9">
        <w:rPr>
          <w:rFonts w:ascii="Courier New" w:eastAsia="SimSun" w:hAnsi="Courier New"/>
          <w:sz w:val="16"/>
        </w:rPr>
        <w:t>/{</w:t>
      </w:r>
      <w:proofErr w:type="spellStart"/>
      <w:r w:rsidRPr="003D23B9">
        <w:rPr>
          <w:rFonts w:ascii="Courier New" w:eastAsia="SimSun" w:hAnsi="Courier New"/>
          <w:sz w:val="16"/>
        </w:rPr>
        <w:t>ChargingDataRef</w:t>
      </w:r>
      <w:proofErr w:type="spellEnd"/>
      <w:r w:rsidRPr="003D23B9">
        <w:rPr>
          <w:rFonts w:ascii="Courier New" w:eastAsia="SimSun" w:hAnsi="Courier New"/>
          <w:sz w:val="16"/>
        </w:rPr>
        <w:t>}/release':</w:t>
      </w:r>
    </w:p>
    <w:p w14:paraId="1666C8E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post:</w:t>
      </w:r>
    </w:p>
    <w:p w14:paraId="0036B56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requestBod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DD984E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required: </w:t>
      </w:r>
      <w:proofErr w:type="gramStart"/>
      <w:r w:rsidRPr="003D23B9">
        <w:rPr>
          <w:rFonts w:ascii="Courier New" w:eastAsia="SimSun" w:hAnsi="Courier New"/>
          <w:sz w:val="16"/>
        </w:rPr>
        <w:t>true</w:t>
      </w:r>
      <w:proofErr w:type="gramEnd"/>
    </w:p>
    <w:p w14:paraId="2CCBBDD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content:</w:t>
      </w:r>
    </w:p>
    <w:p w14:paraId="1F3F1DB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application/</w:t>
      </w:r>
      <w:proofErr w:type="spellStart"/>
      <w:r w:rsidRPr="003D23B9">
        <w:rPr>
          <w:rFonts w:ascii="Courier New" w:eastAsia="SimSun" w:hAnsi="Courier New"/>
          <w:sz w:val="16"/>
        </w:rPr>
        <w:t>js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3633D2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schema:</w:t>
      </w:r>
    </w:p>
    <w:p w14:paraId="212D2AC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ChargingDataRequest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CCEDD9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arameters:</w:t>
      </w:r>
    </w:p>
    <w:p w14:paraId="07171C9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name: </w:t>
      </w:r>
      <w:proofErr w:type="spellStart"/>
      <w:r w:rsidRPr="003D23B9">
        <w:rPr>
          <w:rFonts w:ascii="Courier New" w:eastAsia="SimSun" w:hAnsi="Courier New"/>
          <w:sz w:val="16"/>
        </w:rPr>
        <w:t>ChargingDataRef</w:t>
      </w:r>
      <w:proofErr w:type="spellEnd"/>
    </w:p>
    <w:p w14:paraId="1CB135B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gramStart"/>
      <w:r w:rsidRPr="003D23B9">
        <w:rPr>
          <w:rFonts w:ascii="Courier New" w:eastAsia="SimSun" w:hAnsi="Courier New"/>
          <w:sz w:val="16"/>
        </w:rPr>
        <w:t>in:</w:t>
      </w:r>
      <w:proofErr w:type="gramEnd"/>
      <w:r w:rsidRPr="003D23B9">
        <w:rPr>
          <w:rFonts w:ascii="Courier New" w:eastAsia="SimSun" w:hAnsi="Courier New"/>
          <w:sz w:val="16"/>
        </w:rPr>
        <w:t xml:space="preserve"> path</w:t>
      </w:r>
    </w:p>
    <w:p w14:paraId="5567357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description: a unique identifier for a charging data resource in a PLMN</w:t>
      </w:r>
    </w:p>
    <w:p w14:paraId="737A79E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required: </w:t>
      </w:r>
      <w:proofErr w:type="gramStart"/>
      <w:r w:rsidRPr="003D23B9">
        <w:rPr>
          <w:rFonts w:ascii="Courier New" w:eastAsia="SimSun" w:hAnsi="Courier New"/>
          <w:sz w:val="16"/>
        </w:rPr>
        <w:t>true</w:t>
      </w:r>
      <w:proofErr w:type="gramEnd"/>
    </w:p>
    <w:p w14:paraId="3CA3A02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schema:</w:t>
      </w:r>
    </w:p>
    <w:p w14:paraId="6C44078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type: string</w:t>
      </w:r>
    </w:p>
    <w:p w14:paraId="08E0CC1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sponses:</w:t>
      </w:r>
    </w:p>
    <w:p w14:paraId="3301406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204':</w:t>
      </w:r>
    </w:p>
    <w:p w14:paraId="520F966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description: No Content.</w:t>
      </w:r>
    </w:p>
    <w:p w14:paraId="3B0A3DC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307':</w:t>
      </w:r>
    </w:p>
    <w:p w14:paraId="12F1740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responses/307'</w:t>
      </w:r>
    </w:p>
    <w:p w14:paraId="53FE18B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308':</w:t>
      </w:r>
    </w:p>
    <w:p w14:paraId="560750A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responses/308'</w:t>
      </w:r>
    </w:p>
    <w:p w14:paraId="271B66A8" w14:textId="5361B089" w:rsidR="00AD43D0" w:rsidRPr="003D23B9" w:rsidRDefault="00AD43D0" w:rsidP="00AD43D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37" w:author="Ericsson" w:date="2024-05-17T13:05:00Z"/>
          <w:rFonts w:ascii="Courier New" w:eastAsia="SimSun" w:hAnsi="Courier New"/>
          <w:sz w:val="16"/>
        </w:rPr>
      </w:pPr>
      <w:ins w:id="238" w:author="Ericsson" w:date="2024-05-17T13:05:00Z">
        <w:r w:rsidRPr="003D23B9">
          <w:rPr>
            <w:rFonts w:ascii="Courier New" w:eastAsia="SimSun" w:hAnsi="Courier New"/>
            <w:sz w:val="16"/>
          </w:rPr>
          <w:t xml:space="preserve">        '40</w:t>
        </w:r>
        <w:r>
          <w:rPr>
            <w:rFonts w:ascii="Courier New" w:eastAsia="SimSun" w:hAnsi="Courier New"/>
            <w:sz w:val="16"/>
          </w:rPr>
          <w:t>0</w:t>
        </w:r>
        <w:r w:rsidRPr="003D23B9">
          <w:rPr>
            <w:rFonts w:ascii="Courier New" w:eastAsia="SimSun" w:hAnsi="Courier New"/>
            <w:sz w:val="16"/>
          </w:rPr>
          <w:t>':</w:t>
        </w:r>
      </w:ins>
    </w:p>
    <w:p w14:paraId="613E0A4E" w14:textId="539690C6" w:rsidR="00AD43D0" w:rsidRPr="003D23B9" w:rsidRDefault="00AD43D0" w:rsidP="00AD43D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39" w:author="Ericsson" w:date="2024-05-17T13:05:00Z"/>
          <w:rFonts w:ascii="Courier New" w:eastAsia="SimSun" w:hAnsi="Courier New"/>
          <w:sz w:val="16"/>
        </w:rPr>
      </w:pPr>
      <w:ins w:id="240" w:author="Ericsson" w:date="2024-05-17T13:05:00Z">
        <w:r w:rsidRPr="003D23B9">
          <w:rPr>
            <w:rFonts w:ascii="Courier New" w:eastAsia="SimSun" w:hAnsi="Courier New"/>
            <w:sz w:val="16"/>
          </w:rPr>
          <w:t xml:space="preserve">          $ref: 'TS29571_CommonData.yaml#/components/responses/40</w:t>
        </w:r>
        <w:r>
          <w:rPr>
            <w:rFonts w:ascii="Courier New" w:eastAsia="SimSun" w:hAnsi="Courier New"/>
            <w:sz w:val="16"/>
          </w:rPr>
          <w:t>0</w:t>
        </w:r>
        <w:r w:rsidRPr="003D23B9">
          <w:rPr>
            <w:rFonts w:ascii="Courier New" w:eastAsia="SimSun" w:hAnsi="Courier New"/>
            <w:sz w:val="16"/>
          </w:rPr>
          <w:t>'</w:t>
        </w:r>
      </w:ins>
    </w:p>
    <w:p w14:paraId="71AE735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lastRenderedPageBreak/>
        <w:t xml:space="preserve">        '401':</w:t>
      </w:r>
    </w:p>
    <w:p w14:paraId="4C8B5B1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responses/401'</w:t>
      </w:r>
    </w:p>
    <w:p w14:paraId="60F96529" w14:textId="13F2253A" w:rsidR="00AD43D0" w:rsidRPr="003D23B9" w:rsidRDefault="00AD43D0" w:rsidP="00AD43D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41" w:author="Ericsson" w:date="2024-05-17T13:05:00Z"/>
          <w:rFonts w:ascii="Courier New" w:eastAsia="SimSun" w:hAnsi="Courier New"/>
          <w:sz w:val="16"/>
        </w:rPr>
      </w:pPr>
      <w:ins w:id="242" w:author="Ericsson" w:date="2024-05-17T13:05:00Z">
        <w:r w:rsidRPr="003D23B9">
          <w:rPr>
            <w:rFonts w:ascii="Courier New" w:eastAsia="SimSun" w:hAnsi="Courier New"/>
            <w:sz w:val="16"/>
          </w:rPr>
          <w:t xml:space="preserve">        '40</w:t>
        </w:r>
        <w:r>
          <w:rPr>
            <w:rFonts w:ascii="Courier New" w:eastAsia="SimSun" w:hAnsi="Courier New"/>
            <w:sz w:val="16"/>
          </w:rPr>
          <w:t>3</w:t>
        </w:r>
        <w:r w:rsidRPr="003D23B9">
          <w:rPr>
            <w:rFonts w:ascii="Courier New" w:eastAsia="SimSun" w:hAnsi="Courier New"/>
            <w:sz w:val="16"/>
          </w:rPr>
          <w:t>':</w:t>
        </w:r>
      </w:ins>
    </w:p>
    <w:p w14:paraId="5AAAC9A8" w14:textId="3D85634A" w:rsidR="00AD43D0" w:rsidRPr="003D23B9" w:rsidRDefault="00AD43D0" w:rsidP="00AD43D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43" w:author="Ericsson" w:date="2024-05-17T13:05:00Z"/>
          <w:rFonts w:ascii="Courier New" w:eastAsia="SimSun" w:hAnsi="Courier New"/>
          <w:sz w:val="16"/>
        </w:rPr>
      </w:pPr>
      <w:ins w:id="244" w:author="Ericsson" w:date="2024-05-17T13:05:00Z">
        <w:r w:rsidRPr="003D23B9">
          <w:rPr>
            <w:rFonts w:ascii="Courier New" w:eastAsia="SimSun" w:hAnsi="Courier New"/>
            <w:sz w:val="16"/>
          </w:rPr>
          <w:t xml:space="preserve">          $ref: 'TS29571_CommonData.yaml#/components/responses/40</w:t>
        </w:r>
        <w:r>
          <w:rPr>
            <w:rFonts w:ascii="Courier New" w:eastAsia="SimSun" w:hAnsi="Courier New"/>
            <w:sz w:val="16"/>
          </w:rPr>
          <w:t>3</w:t>
        </w:r>
        <w:r w:rsidRPr="003D23B9">
          <w:rPr>
            <w:rFonts w:ascii="Courier New" w:eastAsia="SimSun" w:hAnsi="Courier New"/>
            <w:sz w:val="16"/>
          </w:rPr>
          <w:t>'</w:t>
        </w:r>
      </w:ins>
    </w:p>
    <w:p w14:paraId="1932920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404':</w:t>
      </w:r>
    </w:p>
    <w:p w14:paraId="4419802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description: Not Found</w:t>
      </w:r>
    </w:p>
    <w:p w14:paraId="2156D91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content:</w:t>
      </w:r>
    </w:p>
    <w:p w14:paraId="1BD3680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application/</w:t>
      </w:r>
      <w:proofErr w:type="spellStart"/>
      <w:r w:rsidRPr="003D23B9">
        <w:rPr>
          <w:rFonts w:ascii="Courier New" w:eastAsia="SimSun" w:hAnsi="Courier New"/>
          <w:sz w:val="16"/>
        </w:rPr>
        <w:t>problem+js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849B2A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schema:</w:t>
      </w:r>
    </w:p>
    <w:p w14:paraId="5E5669C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</w:t>
      </w:r>
      <w:proofErr w:type="spellStart"/>
      <w:r w:rsidRPr="003D23B9">
        <w:rPr>
          <w:rFonts w:ascii="Courier New" w:eastAsia="SimSun" w:hAnsi="Courier New"/>
          <w:sz w:val="16"/>
        </w:rPr>
        <w:t>one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426013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-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roblemDetails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1088A3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-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ChargingDataRespons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FAB62E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410':</w:t>
      </w:r>
    </w:p>
    <w:p w14:paraId="5CFD381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responses/410'</w:t>
      </w:r>
    </w:p>
    <w:p w14:paraId="795DA8D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411':</w:t>
      </w:r>
    </w:p>
    <w:p w14:paraId="19231BD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responses/411'</w:t>
      </w:r>
    </w:p>
    <w:p w14:paraId="72EF075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413':</w:t>
      </w:r>
    </w:p>
    <w:p w14:paraId="56F9ED2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responses/413'</w:t>
      </w:r>
    </w:p>
    <w:p w14:paraId="33ADC4DB" w14:textId="791EF110" w:rsidR="00DE6813" w:rsidRPr="003D23B9" w:rsidRDefault="00DE6813" w:rsidP="00DE6813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45" w:author="Ericsson" w:date="2024-05-17T13:06:00Z"/>
          <w:rFonts w:ascii="Courier New" w:eastAsia="SimSun" w:hAnsi="Courier New"/>
          <w:sz w:val="16"/>
        </w:rPr>
      </w:pPr>
      <w:ins w:id="246" w:author="Ericsson" w:date="2024-05-17T13:06:00Z">
        <w:r w:rsidRPr="003D23B9">
          <w:rPr>
            <w:rFonts w:ascii="Courier New" w:eastAsia="SimSun" w:hAnsi="Courier New"/>
            <w:sz w:val="16"/>
          </w:rPr>
          <w:t xml:space="preserve">        '41</w:t>
        </w:r>
        <w:r>
          <w:rPr>
            <w:rFonts w:ascii="Courier New" w:eastAsia="SimSun" w:hAnsi="Courier New"/>
            <w:sz w:val="16"/>
          </w:rPr>
          <w:t>5</w:t>
        </w:r>
        <w:r w:rsidRPr="003D23B9">
          <w:rPr>
            <w:rFonts w:ascii="Courier New" w:eastAsia="SimSun" w:hAnsi="Courier New"/>
            <w:sz w:val="16"/>
          </w:rPr>
          <w:t>':</w:t>
        </w:r>
      </w:ins>
    </w:p>
    <w:p w14:paraId="2C65CD91" w14:textId="31E40F36" w:rsidR="00DE6813" w:rsidRPr="003D23B9" w:rsidRDefault="00DE6813" w:rsidP="00DE6813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47" w:author="Ericsson" w:date="2024-05-17T13:06:00Z"/>
          <w:rFonts w:ascii="Courier New" w:eastAsia="SimSun" w:hAnsi="Courier New"/>
          <w:sz w:val="16"/>
        </w:rPr>
      </w:pPr>
      <w:ins w:id="248" w:author="Ericsson" w:date="2024-05-17T13:06:00Z">
        <w:r w:rsidRPr="003D23B9">
          <w:rPr>
            <w:rFonts w:ascii="Courier New" w:eastAsia="SimSun" w:hAnsi="Courier New"/>
            <w:sz w:val="16"/>
          </w:rPr>
          <w:t xml:space="preserve">          $ref: 'TS29571_CommonData.yaml#/components/responses/41</w:t>
        </w:r>
        <w:r>
          <w:rPr>
            <w:rFonts w:ascii="Courier New" w:eastAsia="SimSun" w:hAnsi="Courier New"/>
            <w:sz w:val="16"/>
          </w:rPr>
          <w:t>5</w:t>
        </w:r>
        <w:r w:rsidRPr="003D23B9">
          <w:rPr>
            <w:rFonts w:ascii="Courier New" w:eastAsia="SimSun" w:hAnsi="Courier New"/>
            <w:sz w:val="16"/>
          </w:rPr>
          <w:t>'</w:t>
        </w:r>
      </w:ins>
    </w:p>
    <w:p w14:paraId="624CFE36" w14:textId="49569654" w:rsidR="00DE6813" w:rsidRPr="003D23B9" w:rsidRDefault="00DE6813" w:rsidP="00DE6813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49" w:author="Ericsson" w:date="2024-05-17T13:06:00Z"/>
          <w:rFonts w:ascii="Courier New" w:eastAsia="SimSun" w:hAnsi="Courier New"/>
          <w:sz w:val="16"/>
        </w:rPr>
      </w:pPr>
      <w:ins w:id="250" w:author="Ericsson" w:date="2024-05-17T13:06:00Z">
        <w:r w:rsidRPr="003D23B9">
          <w:rPr>
            <w:rFonts w:ascii="Courier New" w:eastAsia="SimSun" w:hAnsi="Courier New"/>
            <w:sz w:val="16"/>
          </w:rPr>
          <w:t xml:space="preserve">        '4</w:t>
        </w:r>
        <w:r>
          <w:rPr>
            <w:rFonts w:ascii="Courier New" w:eastAsia="SimSun" w:hAnsi="Courier New"/>
            <w:sz w:val="16"/>
          </w:rPr>
          <w:t>29</w:t>
        </w:r>
        <w:r w:rsidRPr="003D23B9">
          <w:rPr>
            <w:rFonts w:ascii="Courier New" w:eastAsia="SimSun" w:hAnsi="Courier New"/>
            <w:sz w:val="16"/>
          </w:rPr>
          <w:t>':</w:t>
        </w:r>
      </w:ins>
    </w:p>
    <w:p w14:paraId="3EC13595" w14:textId="4318F9A4" w:rsidR="00DE6813" w:rsidRPr="003D23B9" w:rsidRDefault="00DE6813" w:rsidP="00DE6813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51" w:author="Ericsson" w:date="2024-05-17T13:06:00Z"/>
          <w:rFonts w:ascii="Courier New" w:eastAsia="SimSun" w:hAnsi="Courier New"/>
          <w:sz w:val="16"/>
        </w:rPr>
      </w:pPr>
      <w:ins w:id="252" w:author="Ericsson" w:date="2024-05-17T13:06:00Z">
        <w:r w:rsidRPr="003D23B9">
          <w:rPr>
            <w:rFonts w:ascii="Courier New" w:eastAsia="SimSun" w:hAnsi="Courier New"/>
            <w:sz w:val="16"/>
          </w:rPr>
          <w:t xml:space="preserve">          $ref: 'TS29571_CommonData.yaml#/components/responses/4</w:t>
        </w:r>
        <w:r>
          <w:rPr>
            <w:rFonts w:ascii="Courier New" w:eastAsia="SimSun" w:hAnsi="Courier New"/>
            <w:sz w:val="16"/>
          </w:rPr>
          <w:t>29</w:t>
        </w:r>
        <w:r w:rsidRPr="003D23B9">
          <w:rPr>
            <w:rFonts w:ascii="Courier New" w:eastAsia="SimSun" w:hAnsi="Courier New"/>
            <w:sz w:val="16"/>
          </w:rPr>
          <w:t>'</w:t>
        </w:r>
      </w:ins>
    </w:p>
    <w:p w14:paraId="4D0BA28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500':</w:t>
      </w:r>
    </w:p>
    <w:p w14:paraId="5267A33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</w:t>
      </w:r>
      <w:r w:rsidRPr="003D23B9">
        <w:rPr>
          <w:rFonts w:ascii="Courier New" w:eastAsia="SimSun" w:hAnsi="Courier New"/>
          <w:sz w:val="16"/>
          <w:lang w:val="en-US"/>
        </w:rPr>
        <w:t>responses/500</w:t>
      </w:r>
      <w:r w:rsidRPr="003D23B9">
        <w:rPr>
          <w:rFonts w:ascii="Courier New" w:eastAsia="SimSun" w:hAnsi="Courier New"/>
          <w:sz w:val="16"/>
        </w:rPr>
        <w:t>'</w:t>
      </w:r>
    </w:p>
    <w:p w14:paraId="3582E37B" w14:textId="59CE267E" w:rsidR="00DE6813" w:rsidRPr="003D23B9" w:rsidRDefault="00DE6813" w:rsidP="00DE6813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53" w:author="Ericsson" w:date="2024-05-17T13:06:00Z"/>
          <w:rFonts w:ascii="Courier New" w:eastAsia="SimSun" w:hAnsi="Courier New"/>
          <w:sz w:val="16"/>
        </w:rPr>
      </w:pPr>
      <w:ins w:id="254" w:author="Ericsson" w:date="2024-05-17T13:06:00Z">
        <w:r w:rsidRPr="003D23B9">
          <w:rPr>
            <w:rFonts w:ascii="Courier New" w:eastAsia="SimSun" w:hAnsi="Courier New"/>
            <w:sz w:val="16"/>
          </w:rPr>
          <w:t xml:space="preserve">        '50</w:t>
        </w:r>
        <w:r>
          <w:rPr>
            <w:rFonts w:ascii="Courier New" w:eastAsia="SimSun" w:hAnsi="Courier New"/>
            <w:sz w:val="16"/>
          </w:rPr>
          <w:t>2</w:t>
        </w:r>
        <w:r w:rsidRPr="003D23B9">
          <w:rPr>
            <w:rFonts w:ascii="Courier New" w:eastAsia="SimSun" w:hAnsi="Courier New"/>
            <w:sz w:val="16"/>
          </w:rPr>
          <w:t>':</w:t>
        </w:r>
      </w:ins>
    </w:p>
    <w:p w14:paraId="795DC1B1" w14:textId="11563FB9" w:rsidR="00DE6813" w:rsidRPr="003D23B9" w:rsidRDefault="00DE6813" w:rsidP="00DE6813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55" w:author="Ericsson" w:date="2024-05-17T13:06:00Z"/>
          <w:rFonts w:ascii="Courier New" w:eastAsia="SimSun" w:hAnsi="Courier New"/>
          <w:sz w:val="16"/>
        </w:rPr>
      </w:pPr>
      <w:ins w:id="256" w:author="Ericsson" w:date="2024-05-17T13:06:00Z">
        <w:r w:rsidRPr="003D23B9">
          <w:rPr>
            <w:rFonts w:ascii="Courier New" w:eastAsia="SimSun" w:hAnsi="Courier New"/>
            <w:sz w:val="16"/>
          </w:rPr>
          <w:t xml:space="preserve">          $ref: 'TS29571_CommonData.yaml#/components/</w:t>
        </w:r>
        <w:r w:rsidRPr="003D23B9">
          <w:rPr>
            <w:rFonts w:ascii="Courier New" w:eastAsia="SimSun" w:hAnsi="Courier New"/>
            <w:sz w:val="16"/>
            <w:lang w:val="en-US"/>
          </w:rPr>
          <w:t>responses/50</w:t>
        </w:r>
        <w:r>
          <w:rPr>
            <w:rFonts w:ascii="Courier New" w:eastAsia="SimSun" w:hAnsi="Courier New"/>
            <w:sz w:val="16"/>
            <w:lang w:val="en-US"/>
          </w:rPr>
          <w:t>2</w:t>
        </w:r>
        <w:r w:rsidRPr="003D23B9">
          <w:rPr>
            <w:rFonts w:ascii="Courier New" w:eastAsia="SimSun" w:hAnsi="Courier New"/>
            <w:sz w:val="16"/>
          </w:rPr>
          <w:t>'</w:t>
        </w:r>
      </w:ins>
    </w:p>
    <w:p w14:paraId="6CEE0E7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503':</w:t>
      </w:r>
    </w:p>
    <w:p w14:paraId="03AE952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</w:t>
      </w:r>
      <w:r w:rsidRPr="003D23B9">
        <w:rPr>
          <w:rFonts w:ascii="Courier New" w:eastAsia="SimSun" w:hAnsi="Courier New"/>
          <w:sz w:val="16"/>
          <w:lang w:val="en-US"/>
        </w:rPr>
        <w:t>responses/503</w:t>
      </w:r>
      <w:r w:rsidRPr="003D23B9">
        <w:rPr>
          <w:rFonts w:ascii="Courier New" w:eastAsia="SimSun" w:hAnsi="Courier New"/>
          <w:sz w:val="16"/>
        </w:rPr>
        <w:t>'</w:t>
      </w:r>
    </w:p>
    <w:p w14:paraId="5B9C8E1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default:</w:t>
      </w:r>
    </w:p>
    <w:p w14:paraId="20033C6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responses/default'</w:t>
      </w:r>
    </w:p>
    <w:p w14:paraId="3730280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>components:</w:t>
      </w:r>
    </w:p>
    <w:p w14:paraId="4D7CB01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</w:t>
      </w:r>
      <w:proofErr w:type="spellStart"/>
      <w:r w:rsidRPr="003D23B9">
        <w:rPr>
          <w:rFonts w:ascii="Courier New" w:eastAsia="SimSun" w:hAnsi="Courier New"/>
          <w:sz w:val="16"/>
        </w:rPr>
        <w:t>securityScheme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37C65D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oAuth2ClientCredentials:</w:t>
      </w:r>
    </w:p>
    <w:p w14:paraId="165C53E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auth2</w:t>
      </w:r>
    </w:p>
    <w:p w14:paraId="6F0CB55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flows:</w:t>
      </w:r>
    </w:p>
    <w:p w14:paraId="5595A95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lientCredential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98D52A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tokenUrl</w:t>
      </w:r>
      <w:proofErr w:type="spellEnd"/>
      <w:r w:rsidRPr="003D23B9">
        <w:rPr>
          <w:rFonts w:ascii="Courier New" w:eastAsia="SimSun" w:hAnsi="Courier New"/>
          <w:sz w:val="16"/>
        </w:rPr>
        <w:t>: '</w:t>
      </w:r>
      <w:r w:rsidRPr="003D23B9">
        <w:rPr>
          <w:rFonts w:ascii="Courier New" w:eastAsia="SimSun" w:hAnsi="Courier New"/>
          <w:sz w:val="16"/>
          <w:lang w:val="en-US"/>
        </w:rPr>
        <w:t>{</w:t>
      </w:r>
      <w:proofErr w:type="spellStart"/>
      <w:r w:rsidRPr="003D23B9">
        <w:rPr>
          <w:rFonts w:ascii="Courier New" w:eastAsia="SimSun" w:hAnsi="Courier New"/>
          <w:sz w:val="16"/>
          <w:lang w:val="en-US"/>
        </w:rPr>
        <w:t>nrfApiRoot</w:t>
      </w:r>
      <w:proofErr w:type="spellEnd"/>
      <w:r w:rsidRPr="003D23B9">
        <w:rPr>
          <w:rFonts w:ascii="Courier New" w:eastAsia="SimSun" w:hAnsi="Courier New"/>
          <w:sz w:val="16"/>
          <w:lang w:val="en-US"/>
        </w:rPr>
        <w:t>}/oauth2/token</w:t>
      </w:r>
      <w:r w:rsidRPr="003D23B9">
        <w:rPr>
          <w:rFonts w:ascii="Courier New" w:eastAsia="SimSun" w:hAnsi="Courier New"/>
          <w:sz w:val="16"/>
        </w:rPr>
        <w:t>'</w:t>
      </w:r>
    </w:p>
    <w:p w14:paraId="6DA9B74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scopes:</w:t>
      </w:r>
    </w:p>
    <w:p w14:paraId="22E8DF0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</w:t>
      </w:r>
      <w:proofErr w:type="spellStart"/>
      <w:r w:rsidRPr="003D23B9">
        <w:rPr>
          <w:rFonts w:ascii="Courier New" w:eastAsia="SimSun" w:hAnsi="Courier New"/>
          <w:sz w:val="16"/>
        </w:rPr>
        <w:t>nchf-convergedcharging</w:t>
      </w:r>
      <w:proofErr w:type="spellEnd"/>
      <w:r w:rsidRPr="003D23B9">
        <w:rPr>
          <w:rFonts w:ascii="Courier New" w:eastAsia="SimSun" w:hAnsi="Courier New"/>
          <w:sz w:val="16"/>
        </w:rPr>
        <w:t xml:space="preserve">: Access to the </w:t>
      </w:r>
      <w:proofErr w:type="spellStart"/>
      <w:r w:rsidRPr="003D23B9">
        <w:rPr>
          <w:rFonts w:ascii="Courier New" w:eastAsia="SimSun" w:hAnsi="Courier New"/>
          <w:sz w:val="16"/>
        </w:rPr>
        <w:t>Nchf_ConvergedCharging</w:t>
      </w:r>
      <w:proofErr w:type="spellEnd"/>
      <w:r w:rsidRPr="003D23B9">
        <w:rPr>
          <w:rFonts w:ascii="Courier New" w:eastAsia="SimSun" w:hAnsi="Courier New"/>
          <w:sz w:val="16"/>
        </w:rPr>
        <w:t xml:space="preserve"> API</w:t>
      </w:r>
    </w:p>
    <w:p w14:paraId="5AC01CD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schemas:</w:t>
      </w:r>
    </w:p>
    <w:p w14:paraId="171EC75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ChargingDataReques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2D1EB5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1A3D10F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33C0905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ubscriber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D6E7E2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up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2EA4D2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enant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19E807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78B286D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harging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3EC598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Charging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D342F8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nSConsumer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610BFA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2B9694C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fConsumerIdentific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AD5BDC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NFIdentific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4DF4DD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nvocationTimeStamp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5B93DC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E8459A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nvocationSequenceNumb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671463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32'</w:t>
      </w:r>
    </w:p>
    <w:p w14:paraId="62A0B72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retransmissionIndicator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4A9F2BF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</w:t>
      </w:r>
      <w:proofErr w:type="spellStart"/>
      <w:r w:rsidRPr="003D23B9">
        <w:rPr>
          <w:rFonts w:ascii="Courier New" w:eastAsia="SimSun" w:hAnsi="Courier New"/>
          <w:sz w:val="16"/>
        </w:rPr>
        <w:t>boolean</w:t>
      </w:r>
      <w:proofErr w:type="spellEnd"/>
    </w:p>
    <w:p w14:paraId="5766393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oneTimeEven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7AD92F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</w:t>
      </w:r>
      <w:proofErr w:type="spellStart"/>
      <w:r w:rsidRPr="003D23B9">
        <w:rPr>
          <w:rFonts w:ascii="Courier New" w:eastAsia="SimSun" w:hAnsi="Courier New"/>
          <w:sz w:val="16"/>
        </w:rPr>
        <w:t>boolean</w:t>
      </w:r>
      <w:proofErr w:type="spellEnd"/>
    </w:p>
    <w:p w14:paraId="28EC49C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oneTimeEvent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BD8142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oneTimeEvent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B8A6F2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otifyUr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8D78B4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ri'</w:t>
      </w:r>
    </w:p>
    <w:p w14:paraId="500707B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upportedFeature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8C0116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upportedFeatures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B67B9E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ervice</w:t>
      </w:r>
      <w:r w:rsidRPr="003D23B9">
        <w:rPr>
          <w:rFonts w:ascii="Courier New" w:eastAsia="SimSun" w:hAnsi="Courier New"/>
          <w:sz w:val="16"/>
          <w:lang w:eastAsia="zh-CN"/>
        </w:rPr>
        <w:t>Specification</w:t>
      </w:r>
      <w:r w:rsidRPr="003D23B9">
        <w:rPr>
          <w:rFonts w:ascii="Courier New" w:eastAsia="SimSun" w:hAnsi="Courier New"/>
          <w:sz w:val="16"/>
        </w:rPr>
        <w:t>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55318C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2FEA3F9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ultipleUnitUsag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8957D2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29EE6AE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3A88DD5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MultipleUnitUsag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F9F306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0910162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triggers:</w:t>
      </w:r>
    </w:p>
    <w:p w14:paraId="492E243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0A2F3FB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51AC607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Trigger'</w:t>
      </w:r>
    </w:p>
    <w:p w14:paraId="5CFDA14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lastRenderedPageBreak/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0920F7C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eas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0CEAF7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242D383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edn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5D2C90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327822E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eASProvider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5E1069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64C77C1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MF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3EF798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Amf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515483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DUSession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C7F631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PDUSessionCharging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E08E9F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oamingQBC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70420D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RoamingQBC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46D956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MS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B0A59F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SMSCharging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729B9F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EF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6CEED0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NEFCharging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B66F76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gistration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82E4BE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RegistrationCharging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3222E0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n2ConnectionChargingInformation:</w:t>
      </w:r>
    </w:p>
    <w:p w14:paraId="214C0E2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N2ConnectionChargingInformation'</w:t>
      </w:r>
    </w:p>
    <w:p w14:paraId="7DC862B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locationReporting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B809B5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LocationReportingCharging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FD438B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SPA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B91863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NSPACharging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8D7113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SM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DBB98E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NSMCharging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0E6E6A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MTel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52ABE9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MMTelCharging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3DDF28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MS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4AF13A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IMSCharging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B92580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edgeInfrastructureUsageChargingInformation</w:t>
      </w:r>
      <w:proofErr w:type="spellEnd"/>
      <w:r w:rsidRPr="003D23B9">
        <w:rPr>
          <w:rFonts w:ascii="Courier New" w:eastAsia="SimSun" w:hAnsi="Courier New"/>
          <w:sz w:val="16"/>
        </w:rPr>
        <w:t>':</w:t>
      </w:r>
    </w:p>
    <w:p w14:paraId="18487E6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EdgeInfrastructureUsageChargingInformation'</w:t>
      </w:r>
    </w:p>
    <w:p w14:paraId="3027130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eASDeployment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612084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EASDeploymentCharging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CD4549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directEdgeEnablingService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8BF46E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NEFCharging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D0F0DE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exposedEdgeEnablingService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594A9B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NEFCharging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3407D3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roSe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C0FB03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ProseCharging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0E8320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MS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6D32C2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MMSCharging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E519B3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BSSession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BBBD4D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MBSSessionCharging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FE1D3E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SN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58A8EE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TSN</w:t>
      </w:r>
      <w:r w:rsidRPr="003D23B9">
        <w:rPr>
          <w:rFonts w:ascii="Courier New" w:eastAsia="SimSun" w:hAnsi="Courier New" w:hint="eastAsia"/>
          <w:sz w:val="16"/>
          <w:lang w:eastAsia="zh-CN"/>
        </w:rPr>
        <w:t>Charging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F98C28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nterCHF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26B9EF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InterCHF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5BF4A1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SACF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68B448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NSACFCharging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7D1C56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SSAA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58E63F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NSSAACharging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29D13D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5F0F835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nfConsumerIdentification</w:t>
      </w:r>
      <w:proofErr w:type="spellEnd"/>
      <w:r w:rsidRPr="003D23B9" w:rsidDel="00B36BCD">
        <w:rPr>
          <w:rFonts w:ascii="Courier New" w:eastAsia="SimSun" w:hAnsi="Courier New"/>
          <w:sz w:val="16"/>
        </w:rPr>
        <w:t xml:space="preserve"> </w:t>
      </w:r>
    </w:p>
    <w:p w14:paraId="712E5EB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invocationTimeStamp</w:t>
      </w:r>
      <w:proofErr w:type="spellEnd"/>
    </w:p>
    <w:p w14:paraId="1AF4BFF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invocationSequenceNumber</w:t>
      </w:r>
      <w:proofErr w:type="spellEnd"/>
    </w:p>
    <w:p w14:paraId="3A74473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ChargingDataRespons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9DCA11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401D756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452CEBA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nvocationTimeStamp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758F7E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B2A2B8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nvocationSequenceNumb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BD4F47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32'</w:t>
      </w:r>
    </w:p>
    <w:p w14:paraId="33B3874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nvocationResul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95A311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InvocationResult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4195DC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essionFailov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C30484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SessionFailover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351BE9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upportedFeature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2093E7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upportedFeatures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7ADF0A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ultipleUnit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6F65B4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2418DBD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68B64BD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MultipleUnit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487C88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5823B11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triggers:</w:t>
      </w:r>
    </w:p>
    <w:p w14:paraId="6C4D89F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75B35F1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7D53C76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lastRenderedPageBreak/>
        <w:t xml:space="preserve">            $ref: '#/components/schemas/Trigger'</w:t>
      </w:r>
    </w:p>
    <w:p w14:paraId="1215905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6050007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DUSession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82E0C3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PDUSessionCharging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998D03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oamingQBC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67977A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RoamingQBC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CF0CE3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locationReporting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D23C77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LocationReportingCharging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0A7A52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BSSession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A7888B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MBSSessionCharging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D2288F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nterCHF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0ED181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InterCHF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2C1F23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2575E2E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invocationTimeStamp</w:t>
      </w:r>
      <w:proofErr w:type="spellEnd"/>
    </w:p>
    <w:p w14:paraId="368D7C6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invocationSequenceNumber</w:t>
      </w:r>
      <w:proofErr w:type="spellEnd"/>
    </w:p>
    <w:p w14:paraId="6CE92FE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ChargingNotifyReques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8DFF0F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522BD5D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76B6CBE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otification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DBA3FD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Notification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D3078A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authorizationDetail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792163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1A6BB4A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30FED8C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ReauthorizationDetails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BCFA0F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275EE69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7EC0236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notificationType</w:t>
      </w:r>
      <w:proofErr w:type="spellEnd"/>
    </w:p>
    <w:p w14:paraId="2C1B721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ChargingNotifyRespons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3F4115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354A8A5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07AA84A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 w:hint="eastAsia"/>
          <w:sz w:val="16"/>
          <w:lang w:eastAsia="zh-CN"/>
        </w:rPr>
        <w:t>i</w:t>
      </w:r>
      <w:r w:rsidRPr="003D23B9">
        <w:rPr>
          <w:rFonts w:ascii="Courier New" w:eastAsia="SimSun" w:hAnsi="Courier New"/>
          <w:sz w:val="16"/>
        </w:rPr>
        <w:t>nvocationResul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3B09C7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InvocationResult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97057B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NFIdentific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5E25F2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58681F5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2D867EA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FNa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BB6B6A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NfInstance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B89C53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nFIPv4Address:</w:t>
      </w:r>
    </w:p>
    <w:p w14:paraId="7F5E95D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Ipv4Addr'</w:t>
      </w:r>
    </w:p>
    <w:p w14:paraId="6AA6EC9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nFIPv6Address:</w:t>
      </w:r>
    </w:p>
    <w:p w14:paraId="20CF190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Ipv6Addr'</w:t>
      </w:r>
    </w:p>
    <w:p w14:paraId="43FFCF8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FPLMN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7CA1BE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lmn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F9E4CC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odeFunctionalit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6F46DE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NodeFunctionality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A28D0D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FFqd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AE0C27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3B911A7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48B0E26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nodeFunctionality</w:t>
      </w:r>
      <w:proofErr w:type="spellEnd"/>
    </w:p>
    <w:p w14:paraId="44EB6D5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MultipleUnitUsag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6CE016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7819077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733F3BE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atingGroup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BEA4CF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RatingGroup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69741D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questedUni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3C507E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RequestedUnit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8CE0BD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llocateUni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3A9949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AllocateUnit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BB6625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 w:hint="eastAsia"/>
          <w:sz w:val="16"/>
          <w:lang w:eastAsia="zh-CN"/>
        </w:rPr>
        <w:t>u</w:t>
      </w:r>
      <w:r w:rsidRPr="003D23B9">
        <w:rPr>
          <w:rFonts w:ascii="Courier New" w:eastAsia="SimSun" w:hAnsi="Courier New"/>
          <w:sz w:val="16"/>
        </w:rPr>
        <w:t>sedUnitContain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EE846C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6FF0149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6852A59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UsedUnitContainer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5A78FA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483F1F4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llocatedUni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89F112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AllocatedUnit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961C76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PF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72BAA2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NfInstance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12AD3E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 w:bidi="ar-IQ"/>
        </w:rPr>
        <w:t>multihomedPDUAddre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30F76C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PDUAddress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34C2C2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BUPF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C476E3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NfInstance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B5B68A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0CCBA00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ratingGroup</w:t>
      </w:r>
      <w:proofErr w:type="spellEnd"/>
    </w:p>
    <w:p w14:paraId="7AC5C9B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InvocationResul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0D911C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728CE3E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220EF2A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error:</w:t>
      </w:r>
    </w:p>
    <w:p w14:paraId="327EAD7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roblemDetails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0D21AD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lastRenderedPageBreak/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failureHandling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75D0ED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FailureHandling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80FFCD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Trigger:</w:t>
      </w:r>
    </w:p>
    <w:p w14:paraId="0862B12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4D33B74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540A236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rigger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3FC609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Trigger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412293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riggerCategor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7C505B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TriggerCategory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C782CC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imeLimi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95B4B3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urationSec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E62B87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volumeLimi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C4C259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32'</w:t>
      </w:r>
    </w:p>
    <w:p w14:paraId="404BFD8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volumeLimit64:</w:t>
      </w:r>
    </w:p>
    <w:p w14:paraId="3E4B24C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64'</w:t>
      </w:r>
    </w:p>
    <w:p w14:paraId="63CF9BB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eventLimi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E96CEF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32'</w:t>
      </w:r>
    </w:p>
    <w:p w14:paraId="6A8EDF1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axNumberOfccc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611CE9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32'</w:t>
      </w:r>
    </w:p>
    <w:p w14:paraId="742EA6F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ariffTimeChang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CC8D34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F5D705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3EAC23A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triggerCategory</w:t>
      </w:r>
      <w:proofErr w:type="spellEnd"/>
    </w:p>
    <w:p w14:paraId="6CE1B52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MultipleUnit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9EEBAE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4685434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0173C5D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sultCod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1791C3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ResultCod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E3C981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atingGroup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5A47AE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RatingGroup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20CF9F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grantedUni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6DE5C1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GrantedUnit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B7F8C7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llocatedUni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73B736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AllocatedUnit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EC865D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triggers:</w:t>
      </w:r>
    </w:p>
    <w:p w14:paraId="28F8583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5A5C8DF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2BBF3D1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Trigger'</w:t>
      </w:r>
    </w:p>
    <w:p w14:paraId="62972E3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5CD5AB4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validityTi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C19C4A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urationSec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39AE58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quotaHoldingTi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865681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urationSec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556ABE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finalUnitIndic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90D47E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FinalUnitIndic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D8D6A3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imeQuotaThreshol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530003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2D85281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volumeQuotaThreshol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85F68E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64'</w:t>
      </w:r>
    </w:p>
    <w:p w14:paraId="2F480D0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nitQuotaThreshol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A28BEB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0828CE3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PF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07BF11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NfInstance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DDDDD4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nnouncement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37E83F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Announcement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798B9A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BUPF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915F96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NfInstance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B0CD84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16D2E8B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ratingGroup</w:t>
      </w:r>
      <w:proofErr w:type="spellEnd"/>
    </w:p>
    <w:p w14:paraId="3435F5F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RequestedUni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52AD86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27BBE98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6EFB26F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time:</w:t>
      </w:r>
    </w:p>
    <w:p w14:paraId="3413287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32'</w:t>
      </w:r>
    </w:p>
    <w:p w14:paraId="5E049A4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otalVolu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19F53F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64'</w:t>
      </w:r>
    </w:p>
    <w:p w14:paraId="0865BB4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plinkVolu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1CD2B7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64'</w:t>
      </w:r>
    </w:p>
    <w:p w14:paraId="770A3ED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downlinkVolu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F189AA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64'</w:t>
      </w:r>
    </w:p>
    <w:p w14:paraId="4DF325C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erviceSpecificUnit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3FD4D5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64'</w:t>
      </w:r>
    </w:p>
    <w:p w14:paraId="278BBFD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UsedUnitContain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74C7E4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0C94CFA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43EEB7B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ervice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80AF25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ervice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6FF23E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quotaManagementIndicato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51064C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QuotaManagementIndicator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0F5F6C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triggers:</w:t>
      </w:r>
    </w:p>
    <w:p w14:paraId="270A53F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524412C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18924E2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Trigger'</w:t>
      </w:r>
    </w:p>
    <w:p w14:paraId="3FCC84B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240CE8F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riggerTimestamp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E52A00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2D1106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time:</w:t>
      </w:r>
    </w:p>
    <w:p w14:paraId="096EB7D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32'</w:t>
      </w:r>
    </w:p>
    <w:p w14:paraId="778FF2C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otalVolu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86161D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64'</w:t>
      </w:r>
    </w:p>
    <w:p w14:paraId="7AF3025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plinkVolu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7AEAFC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64'</w:t>
      </w:r>
    </w:p>
    <w:p w14:paraId="6399769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downlinkVolu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168A71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64'</w:t>
      </w:r>
    </w:p>
    <w:p w14:paraId="76DF552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erviceSpecificUnit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0D2A8A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64'</w:t>
      </w:r>
    </w:p>
    <w:p w14:paraId="5C9D400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eventTimeStamp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7ADFDE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</w:p>
    <w:p w14:paraId="08F3151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707DACD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205D5E0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8ECC77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6EAC544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localSequenceNumb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429146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1700CF0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DUContainer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513BD1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PDUContainer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14A5BB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SPAContainer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CAC9FE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NSPAContainer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57FD58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pC5ContainerInformation:</w:t>
      </w:r>
    </w:p>
    <w:p w14:paraId="2430AAF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PC5ContainerInformation'</w:t>
      </w:r>
    </w:p>
    <w:p w14:paraId="7A1B7B4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BSContainer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B56344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MBSContainer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5216D9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6E75870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localSequenceNumber</w:t>
      </w:r>
      <w:proofErr w:type="spellEnd"/>
    </w:p>
    <w:p w14:paraId="2DCAF81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AllocateUni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E9C08E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230F815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24E2534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llocateUnitIndicato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9A2A99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AllocateUnitIndicator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0518A1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SACContainer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32B1B4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NSACContainer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7C1350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AllocatedUni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A1B172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5C54A21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35DC160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quotaManagementIndicato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7465FD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QuotaManagementIndicator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1D8802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triggers:</w:t>
      </w:r>
    </w:p>
    <w:p w14:paraId="29B8E3A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35018FA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17F1A0D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Trigger'</w:t>
      </w:r>
    </w:p>
    <w:p w14:paraId="2BB3118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0FB4F45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riggerTimestamp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C0F58B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3CB68E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localSequenceNumb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D83580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02D3F72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SACContainer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8BD766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NSACContainer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773073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52E968C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localSequenceNumber</w:t>
      </w:r>
      <w:proofErr w:type="spellEnd"/>
    </w:p>
    <w:p w14:paraId="5F658E4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GrantedUni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61040E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4896316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44F2670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ariffTimeChang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267683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416A6D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time:</w:t>
      </w:r>
    </w:p>
    <w:p w14:paraId="240AF57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32'</w:t>
      </w:r>
    </w:p>
    <w:p w14:paraId="5377F08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otalVolu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B5284F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64'</w:t>
      </w:r>
    </w:p>
    <w:p w14:paraId="67C4CEF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plinkVolu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4452A5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64'</w:t>
      </w:r>
    </w:p>
    <w:p w14:paraId="6C75CCB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downlinkVolu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E3BF13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64'</w:t>
      </w:r>
    </w:p>
    <w:p w14:paraId="5CA15EF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erviceSpecificUnit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5C5D69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64'</w:t>
      </w:r>
    </w:p>
    <w:p w14:paraId="01C55D8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FinalUnitIndic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BA1F09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5E98987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1F1D1CF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finalUnitAc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AED8FF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FinalUnitAc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6B9CFB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strictionFilterRul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161EA5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IPFilterRul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468873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strictionFilterRuleLis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91820D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6DB1E75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5D042C9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IPFilterRul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42FD48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1</w:t>
      </w:r>
    </w:p>
    <w:p w14:paraId="39F83A6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filter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2E607B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4DC3DAF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filterIdLis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DB31E0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0B92DDA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1C4E796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type: string</w:t>
      </w:r>
    </w:p>
    <w:p w14:paraId="0993680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1</w:t>
      </w:r>
    </w:p>
    <w:p w14:paraId="770B0D6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directServ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E0D934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RedirectServer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9D84F5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2A68347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finalUnitAction</w:t>
      </w:r>
      <w:proofErr w:type="spellEnd"/>
    </w:p>
    <w:p w14:paraId="7AB08E3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RedirectServ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24DCD6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5DCD72A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2DB578F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directAddress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5EF84D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RedirectAddress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0C6DF8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directServerAddre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87B02B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4223B58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6EF85C8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redirectAddressType</w:t>
      </w:r>
      <w:proofErr w:type="spellEnd"/>
    </w:p>
    <w:p w14:paraId="4902886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redirectServerAddress</w:t>
      </w:r>
      <w:proofErr w:type="spellEnd"/>
    </w:p>
    <w:p w14:paraId="0136A2E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ReauthorizationDetail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814D54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42460E2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149AF1D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ervice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73B745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ervice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EEB9EF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atingGroup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03DAC9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RatingGroup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912EE4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quotaManagementIndicato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64CEAD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QuotaManagementIndicator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FD954E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PDUSession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F9A065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42F31AB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0353CA4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harging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083AE5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Charging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6C3B0A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MFcharging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C5BA80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mfCharging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3497CA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homeProvidedCharging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53F7BA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Charging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F780BA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MFHomeProvidedCharging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B64499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mfCharging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16898D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ser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4BC991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User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249120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serLocation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8451DE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UserLoc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E99CFB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MSSession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DC23F0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12_</w:t>
      </w:r>
      <w:r w:rsidRPr="003D23B9">
        <w:rPr>
          <w:rFonts w:ascii="Courier New" w:eastAsia="SimSun" w:hAnsi="Courier New" w:cs="Courier New"/>
          <w:sz w:val="16"/>
          <w:szCs w:val="16"/>
        </w:rPr>
        <w:t>Npcf_SMPolicyControl.yaml</w:t>
      </w:r>
      <w:r w:rsidRPr="003D23B9">
        <w:rPr>
          <w:rFonts w:ascii="Courier New" w:eastAsia="SimSun" w:hAnsi="Courier New"/>
          <w:sz w:val="16"/>
        </w:rPr>
        <w:t>#/components/schemas/</w:t>
      </w:r>
      <w:proofErr w:type="spellStart"/>
      <w:r w:rsidRPr="003D23B9">
        <w:rPr>
          <w:rFonts w:ascii="Courier New" w:eastAsia="SimSun" w:hAnsi="Courier New"/>
          <w:sz w:val="16"/>
        </w:rPr>
        <w:t>CallInfo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FF8B51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mAPDUNon3GPPUserLocationInfo:</w:t>
      </w:r>
    </w:p>
    <w:p w14:paraId="6347895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UserLoc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A6BEC7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non3GPPUserLocationTime:</w:t>
      </w:r>
    </w:p>
    <w:p w14:paraId="295AD39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C7328B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mAPDUNon3GPPUserLocationTime:</w:t>
      </w:r>
    </w:p>
    <w:p w14:paraId="08ED891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BB0E8F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resenceReportingArea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CE5E24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object</w:t>
      </w:r>
    </w:p>
    <w:p w14:paraId="4A26D7D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additionalPropertie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F3364B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resenceInfo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1AAB15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Propertie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0C633F8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etimeZon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689433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TimeZon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AE35FC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duSession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FDED7B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PDUSession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3069A1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nitCountInactivityTim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F53366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urationSec</w:t>
      </w:r>
      <w:proofErr w:type="spellEnd"/>
      <w:r w:rsidRPr="003D23B9">
        <w:rPr>
          <w:rFonts w:ascii="Courier New" w:eastAsia="SimSun" w:hAnsi="Courier New"/>
          <w:sz w:val="16"/>
        </w:rPr>
        <w:t>'</w:t>
      </w:r>
      <w:r w:rsidRPr="003D23B9">
        <w:rPr>
          <w:rFonts w:ascii="Courier New" w:eastAsia="SimSun" w:hAnsi="Courier New"/>
          <w:sz w:val="16"/>
        </w:rPr>
        <w:br/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</w:t>
      </w:r>
      <w:r w:rsidRPr="003D23B9">
        <w:rPr>
          <w:rFonts w:ascii="Courier New" w:eastAsia="SimSun" w:hAnsi="Courier New"/>
          <w:sz w:val="16"/>
          <w:lang w:bidi="ar-IQ"/>
        </w:rPr>
        <w:t>ANSecondaryRATUsageRepor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65C096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bidi="ar-IQ"/>
        </w:rPr>
        <w:t>RANSecondaryRATUsageReport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3E0ABF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User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D32523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6E88CAE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10DC6E8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ervedGPS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389523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Gps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623D6A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ervedPE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7EEBA6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Pei'</w:t>
      </w:r>
    </w:p>
    <w:p w14:paraId="7C7102D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nauthenticatedFlag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687BA2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</w:t>
      </w:r>
      <w:proofErr w:type="spellStart"/>
      <w:r w:rsidRPr="003D23B9">
        <w:rPr>
          <w:rFonts w:ascii="Courier New" w:eastAsia="SimSun" w:hAnsi="Courier New"/>
          <w:sz w:val="16"/>
        </w:rPr>
        <w:t>boolean</w:t>
      </w:r>
      <w:proofErr w:type="spellEnd"/>
    </w:p>
    <w:p w14:paraId="6FFCD99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oamerInOu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2350A0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RoamerInOut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7CF0FD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PDUSession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D9FFF7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3E17D62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337EE41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etworkSlicing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6021FD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NetworkSlicingInfo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A8CB69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duSession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345111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duSession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BACE06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du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22A2C8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duSession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6FB381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scMod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EA2DC2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scMod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8E3FD2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hPlmn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D72FA1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lmn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EF0033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ervingNetworkFunction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8B73E4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ServingNetworkFunction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8DDDF2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at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2C7749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Rat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8D0F4B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mAPDUNon3GPPRATType:</w:t>
      </w:r>
    </w:p>
    <w:p w14:paraId="0348CFE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Rat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B5B6B4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dnn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D2ECD9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n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792326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dnnSelectionMod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EA4B91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dnnSelectionMod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05D841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hargingCharacteristic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EA247C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52A908D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pattern: '^</w:t>
      </w:r>
      <w:r w:rsidRPr="003D23B9">
        <w:rPr>
          <w:rFonts w:ascii="Courier New" w:eastAsia="SimSun" w:hAnsi="Courier New" w:cs="Arial"/>
          <w:sz w:val="16"/>
          <w:lang w:eastAsia="ja-JP"/>
        </w:rPr>
        <w:t>[0-9a-fA-</w:t>
      </w:r>
      <w:proofErr w:type="gramStart"/>
      <w:r w:rsidRPr="003D23B9">
        <w:rPr>
          <w:rFonts w:ascii="Courier New" w:eastAsia="SimSun" w:hAnsi="Courier New" w:cs="Arial"/>
          <w:sz w:val="16"/>
          <w:lang w:eastAsia="ja-JP"/>
        </w:rPr>
        <w:t>F]</w:t>
      </w:r>
      <w:r w:rsidRPr="003D23B9">
        <w:rPr>
          <w:rFonts w:ascii="Courier New" w:eastAsia="SimSun" w:hAnsi="Courier New"/>
          <w:sz w:val="16"/>
        </w:rPr>
        <w:t>{</w:t>
      </w:r>
      <w:proofErr w:type="gramEnd"/>
      <w:r w:rsidRPr="003D23B9">
        <w:rPr>
          <w:rFonts w:ascii="Courier New" w:eastAsia="SimSun" w:hAnsi="Courier New"/>
          <w:sz w:val="16"/>
        </w:rPr>
        <w:t>1,4}$'</w:t>
      </w:r>
    </w:p>
    <w:p w14:paraId="39C617D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hargingCharacteristicsSelectionMod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F8E9D1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ChargingCharacteristicsSelectionMod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D2CE4A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tartTi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E4CB32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F81F33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topTi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75CCEE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E7AAE7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3gppPSDataOffStatus:</w:t>
      </w:r>
    </w:p>
    <w:p w14:paraId="0384D65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3GPPPSDataOffStatus'</w:t>
      </w:r>
    </w:p>
    <w:p w14:paraId="1A1F94C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essionStopIndicato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89B99F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</w:t>
      </w:r>
      <w:proofErr w:type="spellStart"/>
      <w:r w:rsidRPr="003D23B9">
        <w:rPr>
          <w:rFonts w:ascii="Courier New" w:eastAsia="SimSun" w:hAnsi="Courier New"/>
          <w:sz w:val="16"/>
        </w:rPr>
        <w:t>boolean</w:t>
      </w:r>
      <w:proofErr w:type="spellEnd"/>
    </w:p>
    <w:p w14:paraId="146D91D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duAddre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A81808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PDUAddress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52DCD6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diagnostics:</w:t>
      </w:r>
    </w:p>
    <w:p w14:paraId="292DF85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Diagnostics'</w:t>
      </w:r>
    </w:p>
    <w:p w14:paraId="639D924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uthorizedQoS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F0171C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12_Npcf_SMPolicyControl.yaml#/components/schemas/AuthorizedDefaultQos'</w:t>
      </w:r>
    </w:p>
    <w:p w14:paraId="6575C94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ubscribedQoS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2B7DCF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SubscribedDefaultQos'</w:t>
      </w:r>
    </w:p>
    <w:p w14:paraId="12A5F68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uthorizedSessionAMB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3F0903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Ambr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ED92D4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ubscribedSessionAMB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CABB9F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Ambr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30A0E2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ervingCNPlmn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3CDA45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lmn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32683F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APDUSession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7A12C7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MAPDUSession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D34931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enhancedDiagnostic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4FCF2B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EnhancedDiagnostics5G'</w:t>
      </w:r>
    </w:p>
    <w:p w14:paraId="16F72F6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dundantTransmission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3E1E6E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RedundantTransmission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C64AC2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DUSessionPair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D2DF5E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32'</w:t>
      </w:r>
    </w:p>
    <w:p w14:paraId="573FFB5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pCIoTOptimisationIndicato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C9ABAB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</w:t>
      </w:r>
      <w:proofErr w:type="spellStart"/>
      <w:r w:rsidRPr="003D23B9">
        <w:rPr>
          <w:rFonts w:ascii="Courier New" w:eastAsia="SimSun" w:hAnsi="Courier New"/>
          <w:sz w:val="16"/>
        </w:rPr>
        <w:t>boolean</w:t>
      </w:r>
      <w:proofErr w:type="spellEnd"/>
    </w:p>
    <w:p w14:paraId="66FA8E9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5GSControlPlaneOnlyIndicator:</w:t>
      </w:r>
    </w:p>
    <w:p w14:paraId="353E38D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</w:t>
      </w:r>
      <w:proofErr w:type="spellStart"/>
      <w:r w:rsidRPr="003D23B9">
        <w:rPr>
          <w:rFonts w:ascii="Courier New" w:eastAsia="SimSun" w:hAnsi="Courier New"/>
          <w:sz w:val="16"/>
        </w:rPr>
        <w:t>boolean</w:t>
      </w:r>
      <w:proofErr w:type="spellEnd"/>
    </w:p>
    <w:p w14:paraId="2F164F3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mallDataRateControlIndicato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5EAC28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</w:t>
      </w:r>
      <w:proofErr w:type="spellStart"/>
      <w:r w:rsidRPr="003D23B9">
        <w:rPr>
          <w:rFonts w:ascii="Courier New" w:eastAsia="SimSun" w:hAnsi="Courier New"/>
          <w:sz w:val="16"/>
        </w:rPr>
        <w:t>boolean</w:t>
      </w:r>
      <w:proofErr w:type="spellEnd"/>
    </w:p>
    <w:p w14:paraId="1A35C06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r w:rsidRPr="003D23B9">
        <w:rPr>
          <w:rFonts w:ascii="Courier New" w:eastAsia="SimSun" w:hAnsi="Courier New"/>
          <w:sz w:val="16"/>
          <w:lang w:eastAsia="zh-CN"/>
        </w:rPr>
        <w:t>5GLANTypeService:</w:t>
      </w:r>
    </w:p>
    <w:p w14:paraId="1B23504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r w:rsidRPr="003D23B9">
        <w:rPr>
          <w:rFonts w:ascii="Courier New" w:eastAsia="SimSun" w:hAnsi="Courier New"/>
          <w:sz w:val="16"/>
          <w:lang w:eastAsia="zh-CN"/>
        </w:rPr>
        <w:t>5GLANTypeService</w:t>
      </w:r>
      <w:r w:rsidRPr="003D23B9">
        <w:rPr>
          <w:rFonts w:ascii="Courier New" w:eastAsia="SimSun" w:hAnsi="Courier New"/>
          <w:sz w:val="16"/>
        </w:rPr>
        <w:t>'</w:t>
      </w:r>
    </w:p>
    <w:p w14:paraId="34CC000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NPNInformation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112AAC0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bookmarkStart w:id="257" w:name="_Hlk143698612"/>
      <w:proofErr w:type="spellStart"/>
      <w:r w:rsidRPr="003D23B9">
        <w:rPr>
          <w:rFonts w:ascii="Courier New" w:eastAsia="SimSun" w:hAnsi="Courier New"/>
          <w:sz w:val="16"/>
          <w:lang w:eastAsia="zh-CN"/>
        </w:rPr>
        <w:t>SNPNInformation</w:t>
      </w:r>
      <w:bookmarkEnd w:id="257"/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D16FA1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r w:rsidRPr="003D23B9">
        <w:rPr>
          <w:rFonts w:ascii="Courier New" w:eastAsia="SimSun" w:hAnsi="Courier New"/>
          <w:sz w:val="16"/>
          <w:lang w:eastAsia="zh-CN"/>
        </w:rPr>
        <w:t>5GMulticastService:</w:t>
      </w:r>
    </w:p>
    <w:p w14:paraId="6585F56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r w:rsidRPr="003D23B9">
        <w:rPr>
          <w:rFonts w:ascii="Courier New" w:eastAsia="SimSun" w:hAnsi="Courier New"/>
          <w:sz w:val="16"/>
          <w:lang w:eastAsia="zh-CN"/>
        </w:rPr>
        <w:t>5GMulticastService</w:t>
      </w:r>
      <w:r w:rsidRPr="003D23B9">
        <w:rPr>
          <w:rFonts w:ascii="Courier New" w:eastAsia="SimSun" w:hAnsi="Courier New"/>
          <w:sz w:val="16"/>
        </w:rPr>
        <w:t>'</w:t>
      </w:r>
    </w:p>
    <w:p w14:paraId="5F23C26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r w:rsidRPr="003D23B9">
        <w:rPr>
          <w:rFonts w:ascii="Courier New" w:eastAsia="SimSun" w:hAnsi="Courier New"/>
          <w:kern w:val="2"/>
          <w:sz w:val="16"/>
          <w:szCs w:val="22"/>
          <w:lang w:val="en-US"/>
        </w:rPr>
        <w:t>5GSBridgeInformation</w:t>
      </w:r>
      <w:r w:rsidRPr="003D23B9">
        <w:rPr>
          <w:rFonts w:ascii="Courier New" w:eastAsia="SimSun" w:hAnsi="Courier New"/>
          <w:sz w:val="16"/>
        </w:rPr>
        <w:t>:</w:t>
      </w:r>
    </w:p>
    <w:p w14:paraId="79E6221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r w:rsidRPr="003D23B9">
        <w:rPr>
          <w:rFonts w:ascii="Courier New" w:eastAsia="SimSun" w:hAnsi="Courier New"/>
          <w:kern w:val="2"/>
          <w:sz w:val="16"/>
          <w:szCs w:val="22"/>
          <w:lang w:val="en-US"/>
        </w:rPr>
        <w:t>5GSBridgeInformation</w:t>
      </w:r>
      <w:r w:rsidRPr="003D23B9">
        <w:rPr>
          <w:rFonts w:ascii="Courier New" w:eastAsia="SimSun" w:hAnsi="Courier New"/>
          <w:sz w:val="16"/>
        </w:rPr>
        <w:t>'</w:t>
      </w:r>
    </w:p>
    <w:p w14:paraId="0CB7A8E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atelliteAccessIndicator</w:t>
      </w:r>
      <w:proofErr w:type="spellEnd"/>
      <w:r w:rsidRPr="003D23B9">
        <w:rPr>
          <w:rFonts w:ascii="Courier New" w:eastAsia="SimSun" w:hAnsi="Courier New" w:hint="eastAsia"/>
          <w:sz w:val="16"/>
          <w:lang w:eastAsia="zh-CN"/>
        </w:rPr>
        <w:t>:</w:t>
      </w:r>
    </w:p>
    <w:p w14:paraId="7CD83F4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</w:t>
      </w:r>
      <w:proofErr w:type="spellStart"/>
      <w:r w:rsidRPr="003D23B9">
        <w:rPr>
          <w:rFonts w:ascii="Courier New" w:eastAsia="SimSun" w:hAnsi="Courier New"/>
          <w:sz w:val="16"/>
        </w:rPr>
        <w:t>boolean</w:t>
      </w:r>
      <w:proofErr w:type="spellEnd"/>
    </w:p>
    <w:p w14:paraId="0F003C9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atellite</w:t>
      </w:r>
      <w:r w:rsidRPr="003D23B9">
        <w:rPr>
          <w:rFonts w:ascii="Courier New" w:eastAsia="SimSun" w:hAnsi="Courier New" w:hint="eastAsia"/>
          <w:sz w:val="16"/>
          <w:lang w:eastAsia="zh-CN"/>
        </w:rPr>
        <w:t>B</w:t>
      </w:r>
      <w:r w:rsidRPr="003D23B9">
        <w:rPr>
          <w:rFonts w:ascii="Courier New" w:eastAsia="SimSun" w:hAnsi="Courier New"/>
          <w:sz w:val="16"/>
        </w:rPr>
        <w:t>ackhaul</w:t>
      </w:r>
      <w:r w:rsidRPr="003D23B9">
        <w:rPr>
          <w:rFonts w:ascii="Courier New" w:eastAsia="SimSun" w:hAnsi="Courier New" w:hint="eastAsia"/>
          <w:sz w:val="16"/>
          <w:lang w:eastAsia="zh-CN"/>
        </w:rPr>
        <w:t>I</w:t>
      </w:r>
      <w:r w:rsidRPr="003D23B9">
        <w:rPr>
          <w:rFonts w:ascii="Courier New" w:eastAsia="SimSun" w:hAnsi="Courier New"/>
          <w:sz w:val="16"/>
        </w:rPr>
        <w:t>nformation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172156E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Satellite</w:t>
      </w:r>
      <w:r w:rsidRPr="003D23B9">
        <w:rPr>
          <w:rFonts w:ascii="Courier New" w:eastAsia="SimSun" w:hAnsi="Courier New" w:hint="eastAsia"/>
          <w:sz w:val="16"/>
          <w:lang w:eastAsia="zh-CN"/>
        </w:rPr>
        <w:t>B</w:t>
      </w:r>
      <w:r w:rsidRPr="003D23B9">
        <w:rPr>
          <w:rFonts w:ascii="Courier New" w:eastAsia="SimSun" w:hAnsi="Courier New"/>
          <w:sz w:val="16"/>
        </w:rPr>
        <w:t>ackhaul</w:t>
      </w:r>
      <w:r w:rsidRPr="003D23B9">
        <w:rPr>
          <w:rFonts w:ascii="Courier New" w:eastAsia="SimSun" w:hAnsi="Courier New" w:hint="eastAsia"/>
          <w:sz w:val="16"/>
          <w:lang w:eastAsia="zh-CN"/>
        </w:rPr>
        <w:t>I</w:t>
      </w:r>
      <w:r w:rsidRPr="003D23B9">
        <w:rPr>
          <w:rFonts w:ascii="Courier New" w:eastAsia="SimSun" w:hAnsi="Courier New"/>
          <w:sz w:val="16"/>
        </w:rPr>
        <w:t>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50ED06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545DD10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pduSessionID</w:t>
      </w:r>
      <w:proofErr w:type="spellEnd"/>
    </w:p>
    <w:p w14:paraId="2E2858F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dnnId</w:t>
      </w:r>
      <w:proofErr w:type="spellEnd"/>
    </w:p>
    <w:p w14:paraId="5CE93B9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PDUContainer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A9FFD7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66CC013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3B56A6E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imeofFirstUsag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64E515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593A43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imeofLastUsag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C0FA68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F73522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qoS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623208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12_Npcf_SMPolicyControl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QosData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CA3684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qoSCharacteristic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3E557F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12_Npcf_SMPolicyControl.yaml#/components/schemas/QosCharacteristics'</w:t>
      </w:r>
    </w:p>
    <w:p w14:paraId="106BB01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fCharging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E4E24C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Charging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6E61E1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fChargingIdString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51D47D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  <w:lang w:val="en-US"/>
        </w:rPr>
        <w:t>ApplicationCharging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F5A347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serLocation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29B6A8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UserLoc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F52D15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etimeZon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73548F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TimeZon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23D60E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AT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7BB861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Rat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012EF3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ervingNode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1704EA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4C851FB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2A1DEC1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ServingNetworkFunction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8F83B4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4605E5D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resenceReportingArea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B4FFA1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object</w:t>
      </w:r>
    </w:p>
    <w:p w14:paraId="7639538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additionalPropertie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045B3D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resenceInfo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D1009B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Propertie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4B5121B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3gppPSDataOffStatus:</w:t>
      </w:r>
    </w:p>
    <w:p w14:paraId="028870A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3GPPPSDataOffStatus'</w:t>
      </w:r>
    </w:p>
    <w:p w14:paraId="4757AA5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ponsorIdentit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92D968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34F3C2B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pplicationserviceProviderIdentit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682610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52D1A60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hargingRuleBaseNa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FDC56B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52F8102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APDUSteeringFunctionalit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18FDE2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12_Npcf_SMPolicyControl.yaml#/components/schemas/SteeringFunctionality'</w:t>
      </w:r>
    </w:p>
    <w:p w14:paraId="5749D33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APDUSteeringMod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6397B9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12_Npcf_SMPolicyControl.yaml#/components/schemas/SteeringMode'</w:t>
      </w:r>
    </w:p>
    <w:p w14:paraId="26462A3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trafficForwardingWa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CCD5C5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TrafficForwardingWay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D5C347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qosMonitoringRepor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555C8B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77020E9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24F779E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QosMonitoringReport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50B3BF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5B07AE3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mBSSession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0B47FF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MbsSession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79E728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mBSDeliveryMetho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49CCE0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MbsDeliveryMetho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E97ED3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NSPAContainer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573D2D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076D1C2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7FDD38D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plinkL</w:t>
      </w:r>
      <w:r w:rsidRPr="003D23B9">
        <w:rPr>
          <w:rFonts w:ascii="Courier New" w:hAnsi="Courier New"/>
          <w:sz w:val="16"/>
          <w:lang w:val="x-none"/>
        </w:rPr>
        <w:t>atenc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4DB616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4F35AF9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downlinkLatenc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99D627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05D7FED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plinkT</w:t>
      </w:r>
      <w:r w:rsidRPr="003D23B9">
        <w:rPr>
          <w:rFonts w:ascii="Courier New" w:hAnsi="Courier New"/>
          <w:sz w:val="16"/>
          <w:lang w:val="x-none"/>
        </w:rPr>
        <w:t>hroughpu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A588F7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r w:rsidRPr="003D23B9">
        <w:rPr>
          <w:rFonts w:ascii="Courier New" w:eastAsia="SimSun" w:hAnsi="Courier New" w:cs="Arial"/>
          <w:snapToGrid w:val="0"/>
          <w:sz w:val="16"/>
          <w:szCs w:val="18"/>
        </w:rPr>
        <w:t>Throughput</w:t>
      </w:r>
      <w:r w:rsidRPr="003D23B9">
        <w:rPr>
          <w:rFonts w:ascii="Courier New" w:eastAsia="SimSun" w:hAnsi="Courier New"/>
          <w:sz w:val="16"/>
        </w:rPr>
        <w:t>'</w:t>
      </w:r>
    </w:p>
    <w:p w14:paraId="4284B0C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downlinkThroughpu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77DC4D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Throughput'</w:t>
      </w:r>
    </w:p>
    <w:p w14:paraId="2EF6299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hAnsi="Courier New"/>
          <w:sz w:val="16"/>
          <w:lang w:val="x-none"/>
        </w:rPr>
        <w:t>maximumPacketLossRateUL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4A5DDC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5A39A19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aximumPacketLossRateDL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FF8DB3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38FEEA7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hAnsi="Courier New"/>
          <w:sz w:val="16"/>
          <w:lang w:val="x-none"/>
        </w:rPr>
        <w:t>serviceExperienceStatisticsData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676435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20_Nnwdaf_EventsSubscription.yaml#/components/schemas/ServiceExperienceInfo'</w:t>
      </w:r>
    </w:p>
    <w:p w14:paraId="2201D4C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hAnsi="Courier New"/>
          <w:sz w:val="16"/>
          <w:lang w:val="x-none"/>
        </w:rPr>
        <w:t>theNumberOfPDUSession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B4C489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78894CC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hAnsi="Courier New"/>
          <w:sz w:val="16"/>
          <w:lang w:val="x-none"/>
        </w:rPr>
        <w:t>theNumberOfRegisteredSubscriber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6524CA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5E54441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hAnsi="Courier New"/>
          <w:sz w:val="16"/>
          <w:lang w:val="x-none"/>
        </w:rPr>
        <w:t>loadLevel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1C6005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20_Nnwdaf_EventsSubscription.yaml#/components/schemas/NsiLoadLevelInfo'</w:t>
      </w:r>
    </w:p>
    <w:p w14:paraId="040935A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NSPA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05CD64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349671D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0A99F03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ingleN</w:t>
      </w:r>
      <w:proofErr w:type="spellEnd"/>
      <w:r w:rsidRPr="003D23B9">
        <w:rPr>
          <w:rFonts w:ascii="Courier New" w:eastAsia="SimSun" w:hAnsi="Courier New"/>
          <w:color w:val="000000"/>
          <w:sz w:val="16"/>
          <w:lang w:val="en-US"/>
        </w:rPr>
        <w:t>SSAI</w:t>
      </w:r>
      <w:r w:rsidRPr="003D23B9">
        <w:rPr>
          <w:rFonts w:ascii="Courier New" w:eastAsia="SimSun" w:hAnsi="Courier New"/>
          <w:sz w:val="16"/>
        </w:rPr>
        <w:t>:</w:t>
      </w:r>
    </w:p>
    <w:p w14:paraId="4EA04C4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nssa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69B671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42CF67C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singleN</w:t>
      </w:r>
      <w:proofErr w:type="spellEnd"/>
      <w:r w:rsidRPr="003D23B9">
        <w:rPr>
          <w:rFonts w:ascii="Courier New" w:eastAsia="SimSun" w:hAnsi="Courier New"/>
          <w:color w:val="000000"/>
          <w:sz w:val="16"/>
          <w:lang w:val="en-US"/>
        </w:rPr>
        <w:t>SSAI</w:t>
      </w:r>
    </w:p>
    <w:p w14:paraId="29CDFA0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NetworkSlicing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DFD3D6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572A4D7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0CEBE53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NSSA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0C648C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nssa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1E2B82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hPlmnSNSSA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1C0BE4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nssa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A4FEC5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lternativeSNSSA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72B14A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nssa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AC35FD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643FD46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sNSSAI</w:t>
      </w:r>
      <w:proofErr w:type="spellEnd"/>
    </w:p>
    <w:p w14:paraId="7FC365F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PDUAddre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62B1DE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3F260B4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318C0BD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pduIPv4Address:</w:t>
      </w:r>
    </w:p>
    <w:p w14:paraId="64AE4D6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Ipv4Addr'</w:t>
      </w:r>
    </w:p>
    <w:p w14:paraId="0DDB772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pduIPv6AddresswithPrefix:</w:t>
      </w:r>
    </w:p>
    <w:p w14:paraId="3775EE4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Ipv6Addr'</w:t>
      </w:r>
    </w:p>
    <w:p w14:paraId="4241EF1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duAddressprefixlength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67EC13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77C63B3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iPv4dynamicAddressFlag:</w:t>
      </w:r>
    </w:p>
    <w:p w14:paraId="0ADB3CC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</w:t>
      </w:r>
      <w:proofErr w:type="spellStart"/>
      <w:r w:rsidRPr="003D23B9">
        <w:rPr>
          <w:rFonts w:ascii="Courier New" w:eastAsia="SimSun" w:hAnsi="Courier New"/>
          <w:sz w:val="16"/>
        </w:rPr>
        <w:t>boolean</w:t>
      </w:r>
      <w:proofErr w:type="spellEnd"/>
    </w:p>
    <w:p w14:paraId="17B63E0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iPv6dynamicPrefixFlag:</w:t>
      </w:r>
    </w:p>
    <w:p w14:paraId="4576A02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</w:t>
      </w:r>
      <w:proofErr w:type="spellStart"/>
      <w:r w:rsidRPr="003D23B9">
        <w:rPr>
          <w:rFonts w:ascii="Courier New" w:eastAsia="SimSun" w:hAnsi="Courier New"/>
          <w:sz w:val="16"/>
        </w:rPr>
        <w:t>boolean</w:t>
      </w:r>
      <w:proofErr w:type="spellEnd"/>
    </w:p>
    <w:p w14:paraId="72EB03E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addIpv6AddrPrefixes:</w:t>
      </w:r>
    </w:p>
    <w:p w14:paraId="3D01D24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Ipv6Prefix'</w:t>
      </w:r>
    </w:p>
    <w:p w14:paraId="09EC65A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addIpv6AddrPrefixList:</w:t>
      </w:r>
    </w:p>
    <w:p w14:paraId="4D038CA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1C38DC1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4C5FE88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Ipv6Prefix'</w:t>
      </w:r>
    </w:p>
    <w:p w14:paraId="1669115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ServingNetworkFunction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7C9E45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774A5D0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7AE0044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ervingNetworkFunction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F10E1B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NFIdentific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5B1410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MF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C180E3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Amf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1E5628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580221D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servingNetworkFunctionInformation</w:t>
      </w:r>
      <w:proofErr w:type="spellEnd"/>
    </w:p>
    <w:p w14:paraId="64D85F6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RoamingQBC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BD0519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61D7455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1A8C87A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ultipleQFIcontain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C3DECF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0EB86F8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549BB04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MultipleQFIcontainer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3C5DDD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08DC89B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PFID</w:t>
      </w:r>
      <w:proofErr w:type="spellEnd"/>
      <w:r w:rsidRPr="003D23B9">
        <w:rPr>
          <w:rFonts w:ascii="Courier New" w:eastAsia="SimSun" w:hAnsi="Courier New"/>
          <w:sz w:val="16"/>
        </w:rPr>
        <w:t>: # Included for backwards compatibility and</w:t>
      </w:r>
    </w:p>
    <w:p w14:paraId="0F9B76F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# can be included based on </w:t>
      </w:r>
      <w:proofErr w:type="gramStart"/>
      <w:r w:rsidRPr="003D23B9">
        <w:rPr>
          <w:rFonts w:ascii="Courier New" w:eastAsia="SimSun" w:hAnsi="Courier New"/>
          <w:sz w:val="16"/>
        </w:rPr>
        <w:t>operators</w:t>
      </w:r>
      <w:proofErr w:type="gramEnd"/>
      <w:r w:rsidRPr="003D23B9">
        <w:rPr>
          <w:rFonts w:ascii="Courier New" w:eastAsia="SimSun" w:hAnsi="Courier New"/>
          <w:sz w:val="16"/>
        </w:rPr>
        <w:t xml:space="preserve"> requirement</w:t>
      </w:r>
    </w:p>
    <w:p w14:paraId="5A2F9A8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NfInstance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F47FAB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oamingChargingProfil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76B32B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RoamingChargingProfil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685CC0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MultipleQFIcontain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5F12D2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405E916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06FDF57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triggers:</w:t>
      </w:r>
    </w:p>
    <w:p w14:paraId="57BE9B2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4653784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0B3AAD8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Trigger'</w:t>
      </w:r>
    </w:p>
    <w:p w14:paraId="651F536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7DCE937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riggerTimestamp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8FB42C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A3D6EF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time:</w:t>
      </w:r>
    </w:p>
    <w:p w14:paraId="01D7974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32'</w:t>
      </w:r>
    </w:p>
    <w:p w14:paraId="46D387E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otalVolu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C11DEE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64'</w:t>
      </w:r>
    </w:p>
    <w:p w14:paraId="14A1D61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plinkVolu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F9EAF0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64'</w:t>
      </w:r>
    </w:p>
    <w:p w14:paraId="25ACAF3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downlinkVolu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CCB133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64'</w:t>
      </w:r>
    </w:p>
    <w:p w14:paraId="45AC37C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localSequenceNumb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AE5E78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60EFEC0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qFIContainer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F3E953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QFIContainer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EEE720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2C99993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localSequenceNumber</w:t>
      </w:r>
      <w:proofErr w:type="spellEnd"/>
    </w:p>
    <w:p w14:paraId="1B97939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proofErr w:type="gramStart"/>
      <w:r w:rsidRPr="003D23B9">
        <w:rPr>
          <w:rFonts w:ascii="Courier New" w:eastAsia="SimSun" w:hAnsi="Courier New"/>
          <w:sz w:val="16"/>
          <w:lang w:val="fr-FR"/>
        </w:rPr>
        <w:t>QFIContainerInformation</w:t>
      </w:r>
      <w:proofErr w:type="spellEnd"/>
      <w:r w:rsidRPr="003D23B9">
        <w:rPr>
          <w:rFonts w:ascii="Courier New" w:eastAsia="SimSun" w:hAnsi="Courier New"/>
          <w:sz w:val="16"/>
          <w:lang w:val="fr-FR"/>
        </w:rPr>
        <w:t>:</w:t>
      </w:r>
      <w:proofErr w:type="gramEnd"/>
    </w:p>
    <w:p w14:paraId="2105118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</w:t>
      </w:r>
      <w:proofErr w:type="gramStart"/>
      <w:r w:rsidRPr="003D23B9">
        <w:rPr>
          <w:rFonts w:ascii="Courier New" w:eastAsia="SimSun" w:hAnsi="Courier New"/>
          <w:sz w:val="16"/>
          <w:lang w:val="fr-FR"/>
        </w:rPr>
        <w:t>type:</w:t>
      </w:r>
      <w:proofErr w:type="gramEnd"/>
      <w:r w:rsidRPr="003D23B9">
        <w:rPr>
          <w:rFonts w:ascii="Courier New" w:eastAsia="SimSun" w:hAnsi="Courier New"/>
          <w:sz w:val="16"/>
          <w:lang w:val="fr-FR"/>
        </w:rPr>
        <w:t xml:space="preserve"> </w:t>
      </w:r>
      <w:proofErr w:type="spellStart"/>
      <w:r w:rsidRPr="003D23B9">
        <w:rPr>
          <w:rFonts w:ascii="Courier New" w:eastAsia="SimSun" w:hAnsi="Courier New"/>
          <w:sz w:val="16"/>
          <w:lang w:val="fr-FR"/>
        </w:rPr>
        <w:t>object</w:t>
      </w:r>
      <w:proofErr w:type="spellEnd"/>
    </w:p>
    <w:p w14:paraId="5A7EE29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</w:t>
      </w:r>
      <w:proofErr w:type="spellStart"/>
      <w:proofErr w:type="gramStart"/>
      <w:r w:rsidRPr="003D23B9">
        <w:rPr>
          <w:rFonts w:ascii="Courier New" w:eastAsia="SimSun" w:hAnsi="Courier New"/>
          <w:sz w:val="16"/>
          <w:lang w:val="fr-FR"/>
        </w:rPr>
        <w:t>properties</w:t>
      </w:r>
      <w:proofErr w:type="spellEnd"/>
      <w:r w:rsidRPr="003D23B9">
        <w:rPr>
          <w:rFonts w:ascii="Courier New" w:eastAsia="SimSun" w:hAnsi="Courier New"/>
          <w:sz w:val="16"/>
          <w:lang w:val="fr-FR"/>
        </w:rPr>
        <w:t>:</w:t>
      </w:r>
      <w:proofErr w:type="gramEnd"/>
    </w:p>
    <w:p w14:paraId="50C8175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  </w:t>
      </w:r>
      <w:proofErr w:type="spellStart"/>
      <w:proofErr w:type="gramStart"/>
      <w:r w:rsidRPr="003D23B9">
        <w:rPr>
          <w:rFonts w:ascii="Courier New" w:eastAsia="SimSun" w:hAnsi="Courier New"/>
          <w:sz w:val="16"/>
          <w:lang w:val="fr-FR"/>
        </w:rPr>
        <w:t>qFI</w:t>
      </w:r>
      <w:proofErr w:type="spellEnd"/>
      <w:r w:rsidRPr="003D23B9">
        <w:rPr>
          <w:rFonts w:ascii="Courier New" w:eastAsia="SimSun" w:hAnsi="Courier New"/>
          <w:sz w:val="16"/>
          <w:lang w:val="fr-FR"/>
        </w:rPr>
        <w:t>:</w:t>
      </w:r>
      <w:proofErr w:type="gramEnd"/>
    </w:p>
    <w:p w14:paraId="273560C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    </w:t>
      </w:r>
      <w:r w:rsidRPr="003D23B9">
        <w:rPr>
          <w:rFonts w:ascii="Courier New" w:eastAsia="SimSun" w:hAnsi="Courier New"/>
          <w:sz w:val="16"/>
        </w:rPr>
        <w:t>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Qf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5CF17F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portTi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4D694B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713858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imeofFirstUsag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2F722A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DF83B0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imeofLastUsag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6FC57E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9C4F7C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qoS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4629CB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12_Npcf_SMPolicyControl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QosData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622988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qoSCharacteristic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843607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12_Npcf_SMPolicyControl.yaml#/components/schemas/QosCharacteristics'</w:t>
      </w:r>
    </w:p>
    <w:p w14:paraId="4BD8B01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serLocation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2E91E2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UserLoc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43795C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etimeZon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37A405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TimeZon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4045C1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resenceReportingArea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64EE26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object</w:t>
      </w:r>
    </w:p>
    <w:p w14:paraId="3B50A51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additionalPropertie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FDB5AF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resenceInfo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D3DCB9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Propertie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06B81E2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AT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06862E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Rat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FA80BD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ervingNetworkFunction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CDC217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73FC6F3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3643E93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ServingNetworkFunction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65711F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3558030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3gppPSDataOffStatus:</w:t>
      </w:r>
    </w:p>
    <w:p w14:paraId="0C79BB8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3GPPPSDataOffStatus'</w:t>
      </w:r>
    </w:p>
    <w:p w14:paraId="351CE20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3gppChargingId:</w:t>
      </w:r>
    </w:p>
    <w:p w14:paraId="3018A75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Charging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CD7E12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diagnostics:</w:t>
      </w:r>
    </w:p>
    <w:p w14:paraId="40E4C83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Diagnostics'</w:t>
      </w:r>
    </w:p>
    <w:p w14:paraId="23E1D14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enhancedDiagnostic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9266ED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4276934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59FD09F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type: string</w:t>
      </w:r>
    </w:p>
    <w:p w14:paraId="5B736C1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7607A79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reportTime</w:t>
      </w:r>
      <w:proofErr w:type="spellEnd"/>
    </w:p>
    <w:p w14:paraId="1EB647B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RoamingChargingProfil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1EB1AD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43727E2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1A5D9CC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triggers:</w:t>
      </w:r>
    </w:p>
    <w:p w14:paraId="1453F0C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7349F45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7730725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Trigger'</w:t>
      </w:r>
    </w:p>
    <w:p w14:paraId="189F7CC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39838E6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artialRecordMetho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6FBD02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PartialRecordMetho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56D38D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SMS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A2B682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7E4863C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3A28DCE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originator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CAF5D7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OriginatorInfo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EA1660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cipient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0D35B6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17656D6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292402F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RecipientInfo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5923D5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3648A96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serEquipment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C98542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Pei'</w:t>
      </w:r>
    </w:p>
    <w:p w14:paraId="1AE10D5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oamerInOu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6C8E29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RoamerInOut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3AAD3D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serLocation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B8CBB8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UserLoc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10362F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etimeZon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9F882A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TimeZon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DB95A9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AT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AD4705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Rat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2E5FF7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MSCAddre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C862D8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028C8D5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MDataCodingSche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5166C5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2848030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MMessage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DA8185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SMMessage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4BA159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MReplyPathRequeste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1DC5D2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ReplyPathRequeste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DEDE28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MUserDataHead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A18349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0DA5DBF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MStatu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EF3A62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543A452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pattern: '^[0-7</w:t>
      </w:r>
      <w:proofErr w:type="gramStart"/>
      <w:r w:rsidRPr="003D23B9">
        <w:rPr>
          <w:rFonts w:ascii="Courier New" w:eastAsia="SimSun" w:hAnsi="Courier New"/>
          <w:sz w:val="16"/>
          <w:lang w:eastAsia="zh-CN"/>
        </w:rPr>
        <w:t>]?[</w:t>
      </w:r>
      <w:proofErr w:type="gramEnd"/>
      <w:r w:rsidRPr="003D23B9">
        <w:rPr>
          <w:rFonts w:ascii="Courier New" w:eastAsia="SimSun" w:hAnsi="Courier New"/>
          <w:sz w:val="16"/>
          <w:lang w:eastAsia="zh-CN"/>
        </w:rPr>
        <w:t>0-9a-fA-F]$'</w:t>
      </w:r>
    </w:p>
    <w:p w14:paraId="5A7C470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MDischargeTi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CBDD18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91BF6C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umberofMessagesSen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0D79FF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32'</w:t>
      </w:r>
    </w:p>
    <w:p w14:paraId="7B21895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MService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09FE0E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SMService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08393E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MSequenceNumb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2CCB45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32'</w:t>
      </w:r>
    </w:p>
    <w:p w14:paraId="322E6D4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MSresul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A222AC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32'</w:t>
      </w:r>
    </w:p>
    <w:p w14:paraId="4BCF2DA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ubmissionTi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616CC4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3A6FE7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MPriorit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87C995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SMPriority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F14238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szCs w:val="18"/>
        </w:rPr>
        <w:t>messageReferenc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2A2F7D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310A9CC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szCs w:val="18"/>
        </w:rPr>
        <w:t>messageSiz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F2CE4B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32'</w:t>
      </w:r>
    </w:p>
    <w:p w14:paraId="7850292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essageCla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648DA1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MessageClass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3E3CBD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deliveryReportRequeste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50F0FD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DeliveryReportRequeste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DE012D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Originator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84054B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56FEE5A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0BBDAE4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originatorSUP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6D2EB5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up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49B993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originatorGPS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0518B5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Gps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35ADFC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originatorOtherAddre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04762A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MAddressInfo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D9FA11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originatorReceivedAddre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FF2D63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MAddressInfo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210583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originatorSCCPAddre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81603B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4F99380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MOriginatorInterfac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40664D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SMInterfac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4585EB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MOriginatorProtocol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D36193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6F7286E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Recipient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7AD6A8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72DBF85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7BD2BF6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cipientSUP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F069DD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up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BE190C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cipientGPS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77BF61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Gps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99BA08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cipientOtherAddre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2691C6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MAddressInfo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57457D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cipientReceivedAddre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B5AAF9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MAddressInfo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10E2D0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cipientSCCPAddre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7E37B2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6CF7834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MDestinationInterfac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E74BA1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SMInterfac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F133F0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MrecipientProtocol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066889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28933C3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SMAddress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37A9DF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0209FFB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54A3EF2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Maddress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01AF66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SMAddress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56AA2B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MaddressData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6F1C25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73B863D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MaddressDomai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3DBBEE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SMAddressDomai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03643A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RecipientAddre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CCE6B4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75F68E8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0EC6EE6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cipientAddress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0B45D4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SMAddressInfo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26A41C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Maddressee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16B68B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SMAddressee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09CCA2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 w:cs="Arial"/>
          <w:sz w:val="16"/>
          <w:szCs w:val="18"/>
          <w:lang w:eastAsia="zh-CN"/>
        </w:rPr>
        <w:t>MessageCla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A04D70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36BAB1E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33482D9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lass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309833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ClassIdentifier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EFBF03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okenTex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23BEF1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404EF44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SMAddressDomai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FFF36B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6CE2F74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5A352EB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domainNa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54F01A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02FFE46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3GPPIMSIMCCMNC:</w:t>
      </w:r>
    </w:p>
    <w:p w14:paraId="2DE8F5E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5D2DFC7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SMInterfac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83AC9B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1258D6E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7538636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nterface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F4B702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5C1AE92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nterfaceTex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F704F1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62972D3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nterfacePor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CADE36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15FACE0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nterface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1BDA41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Interface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34C511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  <w:lang w:bidi="ar-IQ"/>
        </w:rPr>
        <w:t>RANSecondaryRATUsageRepor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1CF66D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1CA972F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2BAC494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ANS</w:t>
      </w:r>
      <w:r w:rsidRPr="003D23B9">
        <w:rPr>
          <w:rFonts w:ascii="Courier New" w:eastAsia="SimSun" w:hAnsi="Courier New"/>
          <w:sz w:val="16"/>
          <w:lang w:eastAsia="zh-CN"/>
        </w:rPr>
        <w:t>econdaryRAT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B849AB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Rat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9310BF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qosFlowsUsageReport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9A5E61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1C79D47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08D851E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QosFlowsUsageReport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DCA52F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Diagnostics:</w:t>
      </w:r>
    </w:p>
    <w:p w14:paraId="05DCF3D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integer</w:t>
      </w:r>
    </w:p>
    <w:p w14:paraId="088273F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IPFilterRul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FA798C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string</w:t>
      </w:r>
    </w:p>
    <w:p w14:paraId="2B9DFB0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QosFlowsUsageRepor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6B39CA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138E529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560452F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qF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EEF7FD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Qf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508E24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tartTimestamp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0DCAE7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D1D85F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endTimestamp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0A9F95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3CED64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plinkVolu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0FE6FC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64'</w:t>
      </w:r>
    </w:p>
    <w:p w14:paraId="1C12079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downlinkVolu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AB9385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64'</w:t>
      </w:r>
    </w:p>
    <w:p w14:paraId="2EB251D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r w:rsidRPr="003D23B9">
        <w:rPr>
          <w:rFonts w:ascii="Courier New" w:eastAsia="SimSun" w:hAnsi="Courier New"/>
          <w:sz w:val="16"/>
          <w:lang w:val="fr-FR" w:eastAsia="zh-CN"/>
        </w:rPr>
        <w:t>5</w:t>
      </w:r>
      <w:proofErr w:type="gramStart"/>
      <w:r w:rsidRPr="003D23B9">
        <w:rPr>
          <w:rFonts w:ascii="Courier New" w:eastAsia="SimSun" w:hAnsi="Courier New"/>
          <w:sz w:val="16"/>
          <w:lang w:val="fr-FR" w:eastAsia="zh-CN"/>
        </w:rPr>
        <w:t>GLANTypeService</w:t>
      </w:r>
      <w:r w:rsidRPr="003D23B9">
        <w:rPr>
          <w:rFonts w:ascii="Courier New" w:eastAsia="SimSun" w:hAnsi="Courier New"/>
          <w:sz w:val="16"/>
          <w:lang w:val="fr-FR"/>
        </w:rPr>
        <w:t>:</w:t>
      </w:r>
      <w:proofErr w:type="gramEnd"/>
    </w:p>
    <w:p w14:paraId="09F9A96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</w:t>
      </w:r>
      <w:proofErr w:type="gramStart"/>
      <w:r w:rsidRPr="003D23B9">
        <w:rPr>
          <w:rFonts w:ascii="Courier New" w:eastAsia="SimSun" w:hAnsi="Courier New"/>
          <w:sz w:val="16"/>
          <w:lang w:val="fr-FR"/>
        </w:rPr>
        <w:t>type:</w:t>
      </w:r>
      <w:proofErr w:type="gramEnd"/>
      <w:r w:rsidRPr="003D23B9">
        <w:rPr>
          <w:rFonts w:ascii="Courier New" w:eastAsia="SimSun" w:hAnsi="Courier New"/>
          <w:sz w:val="16"/>
          <w:lang w:val="fr-FR"/>
        </w:rPr>
        <w:t xml:space="preserve"> </w:t>
      </w:r>
      <w:proofErr w:type="spellStart"/>
      <w:r w:rsidRPr="003D23B9">
        <w:rPr>
          <w:rFonts w:ascii="Courier New" w:eastAsia="SimSun" w:hAnsi="Courier New"/>
          <w:sz w:val="16"/>
          <w:lang w:val="fr-FR"/>
        </w:rPr>
        <w:t>object</w:t>
      </w:r>
      <w:proofErr w:type="spellEnd"/>
    </w:p>
    <w:p w14:paraId="49E48C2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</w:t>
      </w:r>
      <w:proofErr w:type="spellStart"/>
      <w:proofErr w:type="gramStart"/>
      <w:r w:rsidRPr="003D23B9">
        <w:rPr>
          <w:rFonts w:ascii="Courier New" w:eastAsia="SimSun" w:hAnsi="Courier New"/>
          <w:sz w:val="16"/>
          <w:lang w:val="fr-FR"/>
        </w:rPr>
        <w:t>properties</w:t>
      </w:r>
      <w:proofErr w:type="spellEnd"/>
      <w:r w:rsidRPr="003D23B9">
        <w:rPr>
          <w:rFonts w:ascii="Courier New" w:eastAsia="SimSun" w:hAnsi="Courier New"/>
          <w:sz w:val="16"/>
          <w:lang w:val="fr-FR"/>
        </w:rPr>
        <w:t>:</w:t>
      </w:r>
      <w:proofErr w:type="gramEnd"/>
    </w:p>
    <w:p w14:paraId="5FE2067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  </w:t>
      </w:r>
      <w:proofErr w:type="spellStart"/>
      <w:proofErr w:type="gramStart"/>
      <w:r w:rsidRPr="003D23B9">
        <w:rPr>
          <w:rFonts w:ascii="Courier New" w:eastAsia="SimSun" w:hAnsi="Courier New"/>
          <w:sz w:val="16"/>
          <w:lang w:val="fr-FR"/>
        </w:rPr>
        <w:t>internalGroupIdentifier</w:t>
      </w:r>
      <w:proofErr w:type="spellEnd"/>
      <w:r w:rsidRPr="003D23B9">
        <w:rPr>
          <w:rFonts w:ascii="Courier New" w:eastAsia="SimSun" w:hAnsi="Courier New"/>
          <w:sz w:val="16"/>
          <w:lang w:val="fr-FR"/>
        </w:rPr>
        <w:t>:</w:t>
      </w:r>
      <w:proofErr w:type="gramEnd"/>
    </w:p>
    <w:p w14:paraId="7D1FE47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    </w:t>
      </w:r>
      <w:r w:rsidRPr="003D23B9">
        <w:rPr>
          <w:rFonts w:ascii="Courier New" w:eastAsia="SimSun" w:hAnsi="Courier New"/>
          <w:sz w:val="16"/>
        </w:rPr>
        <w:t>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Group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B8BA6A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r w:rsidRPr="003D23B9">
        <w:rPr>
          <w:rFonts w:ascii="Courier New" w:eastAsia="SimSun" w:hAnsi="Courier New"/>
          <w:kern w:val="2"/>
          <w:sz w:val="16"/>
          <w:szCs w:val="22"/>
          <w:lang w:val="en-US"/>
        </w:rPr>
        <w:t>5GSBridgeInformation</w:t>
      </w:r>
      <w:r w:rsidRPr="003D23B9">
        <w:rPr>
          <w:rFonts w:ascii="Courier New" w:eastAsia="SimSun" w:hAnsi="Courier New"/>
          <w:sz w:val="16"/>
          <w:lang w:val="fr-FR"/>
        </w:rPr>
        <w:t>:</w:t>
      </w:r>
    </w:p>
    <w:p w14:paraId="478457C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</w:t>
      </w:r>
      <w:proofErr w:type="gramStart"/>
      <w:r w:rsidRPr="003D23B9">
        <w:rPr>
          <w:rFonts w:ascii="Courier New" w:eastAsia="SimSun" w:hAnsi="Courier New"/>
          <w:sz w:val="16"/>
          <w:lang w:val="fr-FR"/>
        </w:rPr>
        <w:t>type:</w:t>
      </w:r>
      <w:proofErr w:type="gramEnd"/>
      <w:r w:rsidRPr="003D23B9">
        <w:rPr>
          <w:rFonts w:ascii="Courier New" w:eastAsia="SimSun" w:hAnsi="Courier New"/>
          <w:sz w:val="16"/>
          <w:lang w:val="fr-FR"/>
        </w:rPr>
        <w:t xml:space="preserve"> </w:t>
      </w:r>
      <w:proofErr w:type="spellStart"/>
      <w:r w:rsidRPr="003D23B9">
        <w:rPr>
          <w:rFonts w:ascii="Courier New" w:eastAsia="SimSun" w:hAnsi="Courier New"/>
          <w:sz w:val="16"/>
          <w:lang w:val="fr-FR"/>
        </w:rPr>
        <w:t>object</w:t>
      </w:r>
      <w:proofErr w:type="spellEnd"/>
    </w:p>
    <w:p w14:paraId="3B27B58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</w:t>
      </w:r>
      <w:proofErr w:type="spellStart"/>
      <w:proofErr w:type="gramStart"/>
      <w:r w:rsidRPr="003D23B9">
        <w:rPr>
          <w:rFonts w:ascii="Courier New" w:eastAsia="SimSun" w:hAnsi="Courier New"/>
          <w:sz w:val="16"/>
          <w:lang w:val="fr-FR"/>
        </w:rPr>
        <w:t>properties</w:t>
      </w:r>
      <w:proofErr w:type="spellEnd"/>
      <w:r w:rsidRPr="003D23B9">
        <w:rPr>
          <w:rFonts w:ascii="Courier New" w:eastAsia="SimSun" w:hAnsi="Courier New"/>
          <w:sz w:val="16"/>
          <w:lang w:val="fr-FR"/>
        </w:rPr>
        <w:t>:</w:t>
      </w:r>
      <w:proofErr w:type="gramEnd"/>
    </w:p>
    <w:p w14:paraId="7D6C904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  </w:t>
      </w:r>
      <w:proofErr w:type="spellStart"/>
      <w:proofErr w:type="gramStart"/>
      <w:r w:rsidRPr="003D23B9">
        <w:rPr>
          <w:rFonts w:ascii="Courier New" w:eastAsia="SimSun" w:hAnsi="Courier New"/>
          <w:sz w:val="16"/>
          <w:lang w:val="fr-FR" w:eastAsia="zh-CN"/>
        </w:rPr>
        <w:t>bridgeId</w:t>
      </w:r>
      <w:proofErr w:type="spellEnd"/>
      <w:r w:rsidRPr="003D23B9">
        <w:rPr>
          <w:rFonts w:ascii="Courier New" w:eastAsia="SimSun" w:hAnsi="Courier New"/>
          <w:sz w:val="16"/>
          <w:lang w:val="fr-FR"/>
        </w:rPr>
        <w:t>:</w:t>
      </w:r>
      <w:proofErr w:type="gramEnd"/>
    </w:p>
    <w:p w14:paraId="48E8CF0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    </w:t>
      </w:r>
      <w:r w:rsidRPr="003D23B9">
        <w:rPr>
          <w:rFonts w:ascii="Courier New" w:eastAsia="SimSun" w:hAnsi="Courier New"/>
          <w:sz w:val="16"/>
        </w:rPr>
        <w:t>$ref: 'TS29571_CommonData.yaml#/components/schemas/Uint64'</w:t>
      </w:r>
    </w:p>
    <w:p w14:paraId="265A757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  </w:t>
      </w:r>
      <w:proofErr w:type="spellStart"/>
      <w:proofErr w:type="gramStart"/>
      <w:r w:rsidRPr="003D23B9">
        <w:rPr>
          <w:rFonts w:ascii="Courier New" w:eastAsia="SimSun" w:hAnsi="Courier New"/>
          <w:sz w:val="16"/>
          <w:lang w:val="fr-FR" w:eastAsia="zh-CN"/>
        </w:rPr>
        <w:t>nWTTPortNumber</w:t>
      </w:r>
      <w:proofErr w:type="spellEnd"/>
      <w:r w:rsidRPr="003D23B9">
        <w:rPr>
          <w:rFonts w:ascii="Courier New" w:eastAsia="SimSun" w:hAnsi="Courier New"/>
          <w:sz w:val="16"/>
          <w:lang w:val="fr-FR"/>
        </w:rPr>
        <w:t>:</w:t>
      </w:r>
      <w:proofErr w:type="gramEnd"/>
    </w:p>
    <w:p w14:paraId="7758313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    </w:t>
      </w:r>
      <w:r w:rsidRPr="003D23B9">
        <w:rPr>
          <w:rFonts w:ascii="Courier New" w:eastAsia="SimSun" w:hAnsi="Courier New"/>
          <w:sz w:val="16"/>
        </w:rPr>
        <w:t>$ref: 'TS29571_CommonData.yaml#/components/schemas/Uint16'</w:t>
      </w:r>
    </w:p>
    <w:p w14:paraId="0D65CC0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  </w:t>
      </w:r>
      <w:proofErr w:type="spellStart"/>
      <w:proofErr w:type="gramStart"/>
      <w:r w:rsidRPr="003D23B9">
        <w:rPr>
          <w:rFonts w:ascii="Courier New" w:eastAsia="SimSun" w:hAnsi="Courier New"/>
          <w:sz w:val="16"/>
          <w:lang w:val="fr-FR" w:eastAsia="zh-CN"/>
        </w:rPr>
        <w:t>dSTTPortNumber</w:t>
      </w:r>
      <w:proofErr w:type="spellEnd"/>
      <w:r w:rsidRPr="003D23B9">
        <w:rPr>
          <w:rFonts w:ascii="Courier New" w:eastAsia="SimSun" w:hAnsi="Courier New"/>
          <w:sz w:val="16"/>
          <w:lang w:val="fr-FR"/>
        </w:rPr>
        <w:t>:</w:t>
      </w:r>
      <w:proofErr w:type="gramEnd"/>
    </w:p>
    <w:p w14:paraId="1551CEF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    </w:t>
      </w:r>
      <w:r w:rsidRPr="003D23B9">
        <w:rPr>
          <w:rFonts w:ascii="Courier New" w:eastAsia="SimSun" w:hAnsi="Courier New"/>
          <w:sz w:val="16"/>
        </w:rPr>
        <w:t>$ref: 'TS29571_CommonData.yaml#/components/schemas/Uint16'</w:t>
      </w:r>
    </w:p>
    <w:p w14:paraId="7E7C9A3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</w:t>
      </w:r>
      <w:r w:rsidRPr="003D23B9">
        <w:rPr>
          <w:rFonts w:ascii="Courier New" w:eastAsia="SimSun" w:hAnsi="Courier New"/>
          <w:sz w:val="16"/>
        </w:rPr>
        <w:t>required:</w:t>
      </w:r>
    </w:p>
    <w:p w14:paraId="0D34FF5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  </w:t>
      </w:r>
      <w:r w:rsidRPr="003D23B9">
        <w:rPr>
          <w:rFonts w:ascii="Courier New" w:eastAsia="SimSun" w:hAnsi="Courier New"/>
          <w:sz w:val="16"/>
        </w:rPr>
        <w:t xml:space="preserve">- </w:t>
      </w:r>
      <w:proofErr w:type="spellStart"/>
      <w:r w:rsidRPr="003D23B9">
        <w:rPr>
          <w:rFonts w:ascii="Courier New" w:eastAsia="SimSun" w:hAnsi="Courier New"/>
          <w:sz w:val="16"/>
        </w:rPr>
        <w:t>bridgeId</w:t>
      </w:r>
      <w:proofErr w:type="spellEnd"/>
    </w:p>
    <w:p w14:paraId="4534212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NEFChargingInformation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7BE843E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18830A3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762B59C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externalIndividual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81F64C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Gps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76934E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externalIndividualIdLis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A2048D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5396D9F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5D34904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Gps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48ED7F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1</w:t>
      </w:r>
    </w:p>
    <w:p w14:paraId="36FF199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nternalIndividual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3854B9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up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BB186E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nternalIndividualIdLis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490CB1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01CC31A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1198EC7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up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2B5730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1</w:t>
      </w:r>
    </w:p>
    <w:p w14:paraId="760B529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externalGroup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B6C9D1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ExternalGroup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0D419C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groupIdentifier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63EEDD7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Group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DB3BC3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aPIDirection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5349151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APIDirec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5BB4EF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aPITargetNetworkFunction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6DD1A01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NFIdentific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DF67E7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aPIResultCode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145DC65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32'</w:t>
      </w:r>
    </w:p>
    <w:p w14:paraId="6C8EB2C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aPIName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396E28F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5226FC2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aPIReference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3CA51FC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ri'</w:t>
      </w:r>
    </w:p>
    <w:p w14:paraId="25C07EB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aPIOperation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64CAFF0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APIOperation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'</w:t>
      </w:r>
    </w:p>
    <w:p w14:paraId="5AA5F49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aPIContent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2BA4871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61E049F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748247D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aPIName</w:t>
      </w:r>
      <w:proofErr w:type="spellEnd"/>
    </w:p>
    <w:p w14:paraId="450A1AE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NPNInformation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2FB6109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type: object</w:t>
      </w:r>
    </w:p>
    <w:p w14:paraId="76A83FE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properties:</w:t>
      </w:r>
    </w:p>
    <w:p w14:paraId="2FA9990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NPNID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186170D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PlmnIdNid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'</w:t>
      </w:r>
    </w:p>
    <w:p w14:paraId="6D33089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accessType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59DDD8A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AccessType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'</w:t>
      </w:r>
    </w:p>
    <w:p w14:paraId="2ECC8CD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n3IwfFqdn:</w:t>
      </w:r>
    </w:p>
    <w:p w14:paraId="7844646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  <w:lang w:val="en-US"/>
        </w:rPr>
        <w:t>Fqdn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'</w:t>
      </w:r>
    </w:p>
    <w:p w14:paraId="72CCC21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required:</w:t>
      </w:r>
    </w:p>
    <w:p w14:paraId="343FFF1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NPNID</w:t>
      </w:r>
      <w:proofErr w:type="spellEnd"/>
    </w:p>
    <w:p w14:paraId="162A21D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Registration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9614B6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5496E33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3B97C0A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 w:bidi="ar-IQ"/>
        </w:rPr>
        <w:t>registrationMessage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7C669F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RegistrationMessage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1DBCB0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ser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8096C8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User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C95DA8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serLocation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BED323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UserLoc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5ABC18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SCell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92CC45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PSCell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5761FF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etimeZon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FB4399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TimeZon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011416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AT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107ACA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Rat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E77ED4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5GMMCapability:</w:t>
      </w:r>
    </w:p>
    <w:p w14:paraId="59D63F0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Bytes'</w:t>
      </w:r>
    </w:p>
    <w:p w14:paraId="0B3D4DD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ko-KR"/>
        </w:rPr>
        <w:t>mICOModeIndic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9E0A1A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MICOModeIndic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9A5538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msIndic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681A10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msIndic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60A8A1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taiLis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D606F5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679B63E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4F54307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Tai'</w:t>
      </w:r>
    </w:p>
    <w:p w14:paraId="6BD5259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6B11020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erviceAreaRestric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6889D0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41FD6D4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32557B0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ServiceAreaRestriction'</w:t>
      </w:r>
    </w:p>
    <w:p w14:paraId="145CC32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45B6CD2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questedNSSA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0E9879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6A049D8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4E1D0C4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nssa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B6DDD4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50CE0D6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allowed</w:t>
      </w:r>
      <w:r w:rsidRPr="003D23B9">
        <w:rPr>
          <w:rFonts w:ascii="Courier New" w:eastAsia="SimSun" w:hAnsi="Courier New"/>
          <w:sz w:val="16"/>
        </w:rPr>
        <w:t>NSSA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BE5463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75C39A5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6C05378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nssa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F2FFEC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0F4EC05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jectedNSSA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B35701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2C1B16A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2641B44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nssa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1ADE1E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  <w:bookmarkStart w:id="258" w:name="_Hlk68183573"/>
    </w:p>
    <w:p w14:paraId="46C1550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SSAIMapLis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1E6F6A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1490749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04D50F7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NSSAIMap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CBDF29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1E1129F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lternativeNSSAIMap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3845DD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581020B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7DC528F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AlternativeNSSAIMap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FC13C9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033E0A7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bookmarkStart w:id="259" w:name="_Hlk68183587"/>
      <w:bookmarkEnd w:id="258"/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mfUeNgap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E23D44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3F94E88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anUeNgap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EA9E10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662BB7A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anNode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630FB7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 w:hint="eastAsia"/>
          <w:sz w:val="16"/>
          <w:lang w:eastAsia="zh-CN"/>
        </w:rPr>
        <w:t>GlobalRanNode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02B41B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NPN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684181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lmnIdN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49DF13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AGIDLis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A3ACAC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6C82165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55A131C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Cag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4003F8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3892889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atelliteAccessIndicator</w:t>
      </w:r>
      <w:proofErr w:type="spellEnd"/>
      <w:r w:rsidRPr="003D23B9">
        <w:rPr>
          <w:rFonts w:ascii="Courier New" w:eastAsia="SimSun" w:hAnsi="Courier New" w:hint="eastAsia"/>
          <w:sz w:val="16"/>
          <w:lang w:eastAsia="zh-CN"/>
        </w:rPr>
        <w:t>:</w:t>
      </w:r>
    </w:p>
    <w:p w14:paraId="688E110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</w:t>
      </w:r>
      <w:proofErr w:type="spellStart"/>
      <w:r w:rsidRPr="003D23B9">
        <w:rPr>
          <w:rFonts w:ascii="Courier New" w:eastAsia="SimSun" w:hAnsi="Courier New"/>
          <w:sz w:val="16"/>
        </w:rPr>
        <w:t>boolean</w:t>
      </w:r>
      <w:proofErr w:type="spellEnd"/>
    </w:p>
    <w:bookmarkEnd w:id="259"/>
    <w:p w14:paraId="2D30C23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42969A8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 w:bidi="ar-IQ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  <w:lang w:eastAsia="zh-CN" w:bidi="ar-IQ"/>
        </w:rPr>
        <w:t>registrationMessagetype</w:t>
      </w:r>
      <w:proofErr w:type="spellEnd"/>
    </w:p>
    <w:p w14:paraId="26B421B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PSCell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77F159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116B479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5BA59B7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nrcg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B49B52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Ncg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5B7E80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ecg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B4DDB7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Ecg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4E94C8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NSSAIMap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529D14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704D67E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6497F91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ervingSnssa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53B97A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nssa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A36F47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homeSnssa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94DFFB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nssa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057814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3806141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ervingSnssai</w:t>
      </w:r>
      <w:proofErr w:type="spellEnd"/>
    </w:p>
    <w:p w14:paraId="5C3DBE2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homeSnssai</w:t>
      </w:r>
      <w:proofErr w:type="spellEnd"/>
    </w:p>
    <w:p w14:paraId="47B3BEF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AlternativeNSSAIMap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5B1244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07C993E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5B3B01A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nssa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1BAE7C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nssa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A5B09D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lternative</w:t>
      </w:r>
      <w:r w:rsidRPr="003D23B9">
        <w:rPr>
          <w:rFonts w:ascii="Courier New" w:eastAsia="SimSun" w:hAnsi="Courier New"/>
          <w:sz w:val="16"/>
          <w:lang w:eastAsia="zh-CN"/>
        </w:rPr>
        <w:t>Snssa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1959F0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nssa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402AE2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65E0DDF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nssai</w:t>
      </w:r>
      <w:proofErr w:type="spellEnd"/>
    </w:p>
    <w:p w14:paraId="7EB15DD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alternativeSnssai</w:t>
      </w:r>
      <w:proofErr w:type="spellEnd"/>
    </w:p>
    <w:p w14:paraId="7569277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N2ConnectionChargingInformation:</w:t>
      </w:r>
    </w:p>
    <w:p w14:paraId="5E1CDD5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146376D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46D21C9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r w:rsidRPr="003D23B9">
        <w:rPr>
          <w:rFonts w:ascii="Courier New" w:eastAsia="SimSun" w:hAnsi="Courier New"/>
          <w:sz w:val="16"/>
          <w:lang w:eastAsia="zh-CN" w:bidi="ar-IQ"/>
        </w:rPr>
        <w:t>n2ConnectionMessageType</w:t>
      </w:r>
      <w:r w:rsidRPr="003D23B9">
        <w:rPr>
          <w:rFonts w:ascii="Courier New" w:eastAsia="SimSun" w:hAnsi="Courier New"/>
          <w:sz w:val="16"/>
        </w:rPr>
        <w:t>:</w:t>
      </w:r>
    </w:p>
    <w:p w14:paraId="059EF56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r w:rsidRPr="003D23B9">
        <w:rPr>
          <w:rFonts w:ascii="Courier New" w:eastAsia="SimSun" w:hAnsi="Courier New"/>
          <w:sz w:val="16"/>
          <w:lang w:eastAsia="zh-CN" w:bidi="ar-IQ"/>
        </w:rPr>
        <w:t>N2ConnectionMessageType</w:t>
      </w:r>
      <w:r w:rsidRPr="003D23B9">
        <w:rPr>
          <w:rFonts w:ascii="Courier New" w:eastAsia="SimSun" w:hAnsi="Courier New"/>
          <w:sz w:val="16"/>
        </w:rPr>
        <w:t>'</w:t>
      </w:r>
    </w:p>
    <w:p w14:paraId="3E39BE5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ser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8472F5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User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DEF4D5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serLocation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07688F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UserLoc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E71A33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SCell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88FE20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PSCell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2E001D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etimeZon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6B344E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TimeZon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667742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AT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9DF463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Rat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595B49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mfUeNgap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B3D4A4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0956C48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anUeNgap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0BE673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038B036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anNode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70E260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 w:hint="eastAsia"/>
          <w:sz w:val="16"/>
          <w:lang w:eastAsia="zh-CN"/>
        </w:rPr>
        <w:t>GlobalRanNode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4D61A2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strictedRatLis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4B575A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206F3F5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66DDC4D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Rat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4D677C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12BED6A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forbiddenAreaLis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E3E979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0249850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5980E78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Area'</w:t>
      </w:r>
    </w:p>
    <w:p w14:paraId="413E462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0D158A6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erviceAreaRestric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E6A60A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220B20C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1FF5C6B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ServiceAreaRestriction'</w:t>
      </w:r>
    </w:p>
    <w:p w14:paraId="32D5327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37FD22B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strictedCnLis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528D3F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0A597C2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25FBFB6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CoreNetwork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EE9144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5EBB006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allowed</w:t>
      </w:r>
      <w:r w:rsidRPr="003D23B9">
        <w:rPr>
          <w:rFonts w:ascii="Courier New" w:eastAsia="SimSun" w:hAnsi="Courier New"/>
          <w:sz w:val="16"/>
        </w:rPr>
        <w:t>NSSA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70AE30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07B56B0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55D898D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nssa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16BE55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5349284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SSAIMapLis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89AC2C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242FDCE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5B399C9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NSSAIMap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C3972E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52F9A8D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rcEstCaus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ECE036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r w:rsidRPr="003D23B9">
        <w:rPr>
          <w:rFonts w:ascii="Courier New" w:eastAsia="SimSun" w:hAnsi="Courier New" w:hint="eastAsia"/>
          <w:sz w:val="16"/>
          <w:lang w:eastAsia="zh-CN"/>
        </w:rPr>
        <w:t>type</w:t>
      </w:r>
      <w:r w:rsidRPr="003D23B9">
        <w:rPr>
          <w:rFonts w:ascii="Courier New" w:eastAsia="SimSun" w:hAnsi="Courier New"/>
          <w:sz w:val="16"/>
        </w:rPr>
        <w:t xml:space="preserve">: </w:t>
      </w:r>
      <w:r w:rsidRPr="003D23B9">
        <w:rPr>
          <w:rFonts w:ascii="Courier New" w:eastAsia="SimSun" w:hAnsi="Courier New"/>
          <w:sz w:val="16"/>
          <w:lang w:eastAsia="zh-CN"/>
        </w:rPr>
        <w:t>string</w:t>
      </w:r>
    </w:p>
    <w:p w14:paraId="5066AB4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pattern: '^[0-9a-fA-</w:t>
      </w:r>
      <w:proofErr w:type="gramStart"/>
      <w:r w:rsidRPr="003D23B9">
        <w:rPr>
          <w:rFonts w:ascii="Courier New" w:eastAsia="SimSun" w:hAnsi="Courier New"/>
          <w:sz w:val="16"/>
          <w:lang w:eastAsia="zh-CN"/>
        </w:rPr>
        <w:t>F]+</w:t>
      </w:r>
      <w:proofErr w:type="gramEnd"/>
      <w:r w:rsidRPr="003D23B9">
        <w:rPr>
          <w:rFonts w:ascii="Courier New" w:eastAsia="SimSun" w:hAnsi="Courier New"/>
          <w:sz w:val="16"/>
          <w:lang w:eastAsia="zh-CN"/>
        </w:rPr>
        <w:t>$'</w:t>
      </w:r>
    </w:p>
    <w:p w14:paraId="0DC61A4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atelliteAccessIndicator</w:t>
      </w:r>
      <w:proofErr w:type="spellEnd"/>
      <w:r w:rsidRPr="003D23B9">
        <w:rPr>
          <w:rFonts w:ascii="Courier New" w:eastAsia="SimSun" w:hAnsi="Courier New" w:hint="eastAsia"/>
          <w:sz w:val="16"/>
          <w:lang w:eastAsia="zh-CN"/>
        </w:rPr>
        <w:t>:</w:t>
      </w:r>
    </w:p>
    <w:p w14:paraId="03EB4BA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type: </w:t>
      </w:r>
      <w:proofErr w:type="spellStart"/>
      <w:r w:rsidRPr="003D23B9">
        <w:rPr>
          <w:rFonts w:ascii="Courier New" w:eastAsia="SimSun" w:hAnsi="Courier New"/>
          <w:sz w:val="16"/>
        </w:rPr>
        <w:t>boolean</w:t>
      </w:r>
      <w:proofErr w:type="spellEnd"/>
    </w:p>
    <w:p w14:paraId="74C1CCB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49D73EC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r w:rsidRPr="003D23B9">
        <w:rPr>
          <w:rFonts w:ascii="Courier New" w:eastAsia="SimSun" w:hAnsi="Courier New"/>
          <w:sz w:val="16"/>
          <w:lang w:eastAsia="zh-CN" w:bidi="ar-IQ"/>
        </w:rPr>
        <w:t>n2ConnectionMessageType</w:t>
      </w:r>
    </w:p>
    <w:p w14:paraId="619132D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LocationReporting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A5818F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40C220F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72781CF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 w:bidi="ar-IQ"/>
        </w:rPr>
        <w:t>locationReportingMessage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4FB28A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 w:bidi="ar-IQ"/>
        </w:rPr>
        <w:t>LocationReportingMessage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252BC0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ser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B03FE9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User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34B64A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serLocation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E60A36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UserLoc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C684B6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SCell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8218AB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PSCell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9D3F96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etimeZon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412E91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TimeZon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484CBB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AT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5889D8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Rat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50F05F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resenceReportingArea</w:t>
      </w:r>
      <w:r w:rsidRPr="003D23B9">
        <w:rPr>
          <w:rFonts w:ascii="Courier New" w:eastAsia="SimSun" w:hAnsi="Courier New"/>
          <w:sz w:val="16"/>
          <w:szCs w:val="18"/>
        </w:rPr>
        <w:t>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C641BF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object</w:t>
      </w:r>
    </w:p>
    <w:p w14:paraId="179085C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additionalPropertie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E69EB7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resenceInfo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07B97A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Propertie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00752CC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atelliteAccessIndicator</w:t>
      </w:r>
      <w:proofErr w:type="spellEnd"/>
      <w:r w:rsidRPr="003D23B9">
        <w:rPr>
          <w:rFonts w:ascii="Courier New" w:eastAsia="SimSun" w:hAnsi="Courier New" w:hint="eastAsia"/>
          <w:sz w:val="16"/>
          <w:lang w:eastAsia="zh-CN"/>
        </w:rPr>
        <w:t>:</w:t>
      </w:r>
    </w:p>
    <w:p w14:paraId="2A43524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</w:t>
      </w:r>
      <w:proofErr w:type="spellStart"/>
      <w:r w:rsidRPr="003D23B9">
        <w:rPr>
          <w:rFonts w:ascii="Courier New" w:eastAsia="SimSun" w:hAnsi="Courier New"/>
          <w:sz w:val="16"/>
        </w:rPr>
        <w:t>boolean</w:t>
      </w:r>
      <w:proofErr w:type="spellEnd"/>
    </w:p>
    <w:p w14:paraId="73B7C63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6C3CAE5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 w:bidi="ar-IQ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  <w:lang w:eastAsia="zh-CN" w:bidi="ar-IQ"/>
        </w:rPr>
        <w:t>locationReportingMessageType</w:t>
      </w:r>
      <w:proofErr w:type="spellEnd"/>
    </w:p>
    <w:p w14:paraId="6EFA482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N2ConnectionMessageT</w:t>
      </w:r>
      <w:r w:rsidRPr="003D23B9">
        <w:rPr>
          <w:rFonts w:ascii="Courier New" w:eastAsia="SimSun" w:hAnsi="Courier New"/>
          <w:sz w:val="16"/>
          <w:lang w:eastAsia="zh-CN" w:bidi="ar-IQ"/>
        </w:rPr>
        <w:t>ype</w:t>
      </w:r>
      <w:r w:rsidRPr="003D23B9">
        <w:rPr>
          <w:rFonts w:ascii="Courier New" w:eastAsia="SimSun" w:hAnsi="Courier New"/>
          <w:sz w:val="16"/>
        </w:rPr>
        <w:t>:</w:t>
      </w:r>
    </w:p>
    <w:p w14:paraId="12AEF1B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r w:rsidRPr="003D23B9">
        <w:rPr>
          <w:rFonts w:ascii="Courier New" w:eastAsia="SimSun" w:hAnsi="Courier New" w:hint="eastAsia"/>
          <w:sz w:val="16"/>
          <w:lang w:eastAsia="zh-CN"/>
        </w:rPr>
        <w:t>type</w:t>
      </w:r>
      <w:r w:rsidRPr="003D23B9">
        <w:rPr>
          <w:rFonts w:ascii="Courier New" w:eastAsia="SimSun" w:hAnsi="Courier New"/>
          <w:sz w:val="16"/>
        </w:rPr>
        <w:t xml:space="preserve">: </w:t>
      </w:r>
      <w:r w:rsidRPr="003D23B9">
        <w:rPr>
          <w:rFonts w:ascii="Courier New" w:eastAsia="SimSun" w:hAnsi="Courier New" w:hint="eastAsia"/>
          <w:sz w:val="16"/>
          <w:lang w:eastAsia="zh-CN"/>
        </w:rPr>
        <w:t>integer</w:t>
      </w:r>
    </w:p>
    <w:p w14:paraId="5C7AA79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  <w:lang w:eastAsia="zh-CN" w:bidi="ar-IQ"/>
        </w:rPr>
        <w:t>LocationReportingMessage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87CC7C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r w:rsidRPr="003D23B9">
        <w:rPr>
          <w:rFonts w:ascii="Courier New" w:eastAsia="SimSun" w:hAnsi="Courier New" w:hint="eastAsia"/>
          <w:sz w:val="16"/>
          <w:lang w:eastAsia="zh-CN"/>
        </w:rPr>
        <w:t>type</w:t>
      </w:r>
      <w:r w:rsidRPr="003D23B9">
        <w:rPr>
          <w:rFonts w:ascii="Courier New" w:eastAsia="SimSun" w:hAnsi="Courier New"/>
          <w:sz w:val="16"/>
        </w:rPr>
        <w:t xml:space="preserve">: </w:t>
      </w:r>
      <w:r w:rsidRPr="003D23B9">
        <w:rPr>
          <w:rFonts w:ascii="Courier New" w:eastAsia="SimSun" w:hAnsi="Courier New" w:hint="eastAsia"/>
          <w:sz w:val="16"/>
          <w:lang w:eastAsia="zh-CN"/>
        </w:rPr>
        <w:t>integer</w:t>
      </w:r>
    </w:p>
    <w:p w14:paraId="1608779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bookmarkStart w:id="260" w:name="_Hlk47630990"/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NSM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DE1412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258CAEA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2115662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 w:bidi="ar-IQ"/>
        </w:rPr>
        <w:t>managementOper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CFCE16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 w:bidi="ar-IQ"/>
        </w:rPr>
        <w:t>ManagementOper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C60E4B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dNetworkSliceInstanc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C3343A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65B8461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listOf</w:t>
      </w:r>
      <w:r w:rsidRPr="003D23B9">
        <w:rPr>
          <w:rFonts w:ascii="Courier New" w:eastAsia="SimSun" w:hAnsi="Courier New"/>
          <w:sz w:val="16"/>
          <w:lang w:eastAsia="zh-CN"/>
        </w:rPr>
        <w:t>serviceProfile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96514E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65DFBF2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53B42D5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erviceProfileCharging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23BCF4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0B8B8F8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managementOperationStatu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40D81B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 w:bidi="ar-IQ"/>
        </w:rPr>
        <w:t>M</w:t>
      </w:r>
      <w:r w:rsidRPr="003D23B9">
        <w:rPr>
          <w:rFonts w:ascii="Courier New" w:eastAsia="SimSun" w:hAnsi="Courier New"/>
          <w:sz w:val="16"/>
          <w:lang w:eastAsia="zh-CN"/>
        </w:rPr>
        <w:t>anagementOperationStatus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535026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managementOperationalStat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DA9C52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$ref: 'TS28623_ComDefs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OperationalStat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4FCD7D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managementAdministrativeStat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2F1EE5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8623_ComDefs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AdministrativeStat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65123C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11D718B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 w:bidi="ar-IQ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  <w:lang w:eastAsia="zh-CN" w:bidi="ar-IQ"/>
        </w:rPr>
        <w:t>managementOperation</w:t>
      </w:r>
      <w:proofErr w:type="spellEnd"/>
    </w:p>
    <w:p w14:paraId="03DAC7A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erviceProfile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B2AB9A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3120D69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53D45A9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erviceProfile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4A4D5A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type: string</w:t>
      </w:r>
    </w:p>
    <w:p w14:paraId="12A576B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NSSAILis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0C7CE1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3C39A45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0A61832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nssa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9F247B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3EB50BD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S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2934BC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8541_NrNrm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st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7D019D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latency:</w:t>
      </w:r>
    </w:p>
    <w:p w14:paraId="757C3E8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3A785AD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availability:</w:t>
      </w:r>
    </w:p>
    <w:p w14:paraId="3642168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number</w:t>
      </w:r>
    </w:p>
    <w:p w14:paraId="20669E1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sourceSharingLevel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BCAE36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8541_SliceNrm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haringLevel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1825EC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jitter:</w:t>
      </w:r>
    </w:p>
    <w:p w14:paraId="117ABDE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2CD416F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reliability:</w:t>
      </w:r>
    </w:p>
    <w:p w14:paraId="5F80F51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71474F8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axNumberofUE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7C264D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57A2E5D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overageArea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F5763B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7699F0D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EMobilityLevel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AB98E9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8541_SliceNrm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MobilityLevel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BA04E7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delayToleranceIndicato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FEDE3C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8541_SliceNrm.yaml#/components/schemas/Support'</w:t>
      </w:r>
    </w:p>
    <w:p w14:paraId="0447E88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dLThptPerSlic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5B0C62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r w:rsidRPr="003D23B9">
        <w:rPr>
          <w:rFonts w:ascii="Courier New" w:eastAsia="SimSun" w:hAnsi="Courier New" w:cs="Arial"/>
          <w:snapToGrid w:val="0"/>
          <w:sz w:val="16"/>
          <w:szCs w:val="18"/>
        </w:rPr>
        <w:t>Throughput</w:t>
      </w:r>
      <w:r w:rsidRPr="003D23B9">
        <w:rPr>
          <w:rFonts w:ascii="Courier New" w:eastAsia="SimSun" w:hAnsi="Courier New"/>
          <w:sz w:val="16"/>
        </w:rPr>
        <w:t>'</w:t>
      </w:r>
    </w:p>
    <w:p w14:paraId="79AEC61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dLThptPerU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0F17CB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r w:rsidRPr="003D23B9">
        <w:rPr>
          <w:rFonts w:ascii="Courier New" w:eastAsia="SimSun" w:hAnsi="Courier New" w:cs="Arial"/>
          <w:snapToGrid w:val="0"/>
          <w:sz w:val="16"/>
          <w:szCs w:val="18"/>
        </w:rPr>
        <w:t>Throughput</w:t>
      </w:r>
      <w:r w:rsidRPr="003D23B9">
        <w:rPr>
          <w:rFonts w:ascii="Courier New" w:eastAsia="SimSun" w:hAnsi="Courier New"/>
          <w:sz w:val="16"/>
        </w:rPr>
        <w:t>'</w:t>
      </w:r>
    </w:p>
    <w:p w14:paraId="0B49C90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LThptPerSlic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8B2D26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r w:rsidRPr="003D23B9">
        <w:rPr>
          <w:rFonts w:ascii="Courier New" w:eastAsia="SimSun" w:hAnsi="Courier New" w:cs="Arial"/>
          <w:snapToGrid w:val="0"/>
          <w:sz w:val="16"/>
          <w:szCs w:val="18"/>
        </w:rPr>
        <w:t>Throughput</w:t>
      </w:r>
      <w:r w:rsidRPr="003D23B9">
        <w:rPr>
          <w:rFonts w:ascii="Courier New" w:eastAsia="SimSun" w:hAnsi="Courier New"/>
          <w:sz w:val="16"/>
        </w:rPr>
        <w:t>'</w:t>
      </w:r>
    </w:p>
    <w:p w14:paraId="6F3DF18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LThptPerU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668F3B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r w:rsidRPr="003D23B9">
        <w:rPr>
          <w:rFonts w:ascii="Courier New" w:eastAsia="SimSun" w:hAnsi="Courier New" w:cs="Arial"/>
          <w:snapToGrid w:val="0"/>
          <w:sz w:val="16"/>
          <w:szCs w:val="18"/>
        </w:rPr>
        <w:t>Throughput</w:t>
      </w:r>
      <w:r w:rsidRPr="003D23B9">
        <w:rPr>
          <w:rFonts w:ascii="Courier New" w:eastAsia="SimSun" w:hAnsi="Courier New"/>
          <w:sz w:val="16"/>
        </w:rPr>
        <w:t>'</w:t>
      </w:r>
    </w:p>
    <w:p w14:paraId="735B45A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axNumberofPDUsession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F8B965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7912976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kPIMonitoringLis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94880B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4D80104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upportedAccessTechnolog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4FE4FE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6B4C73B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v2XCommunicationModeIndicator:</w:t>
      </w:r>
    </w:p>
    <w:p w14:paraId="6F00E82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8541_SliceNrm.yaml#/components/schemas/Support'</w:t>
      </w:r>
    </w:p>
    <w:p w14:paraId="10D83AB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ddServiceProfile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250C6F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bookmarkEnd w:id="260"/>
    <w:p w14:paraId="7FED8E5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r w:rsidRPr="003D23B9">
        <w:rPr>
          <w:rFonts w:ascii="Courier New" w:eastAsia="SimSun" w:hAnsi="Courier New" w:cs="Arial"/>
          <w:snapToGrid w:val="0"/>
          <w:sz w:val="16"/>
          <w:szCs w:val="18"/>
        </w:rPr>
        <w:t>Throughput</w:t>
      </w:r>
      <w:r w:rsidRPr="003D23B9">
        <w:rPr>
          <w:rFonts w:ascii="Courier New" w:eastAsia="SimSun" w:hAnsi="Courier New"/>
          <w:sz w:val="16"/>
        </w:rPr>
        <w:t>:</w:t>
      </w:r>
    </w:p>
    <w:p w14:paraId="577AFB5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240A3BE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37A92FA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guaranteedThp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096545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Float'</w:t>
      </w:r>
    </w:p>
    <w:p w14:paraId="522D6CC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aximumThp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3B422D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Float'</w:t>
      </w:r>
    </w:p>
    <w:p w14:paraId="20A912D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MAPDUSession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1452E5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261027E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54D6E63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 w:bidi="ar-IQ"/>
        </w:rPr>
        <w:t>mAPDUSessionIndicato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34B838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12_Npcf_SMPolicyControl.yaml#/components/schemas/</w:t>
      </w:r>
      <w:r w:rsidRPr="003D23B9">
        <w:rPr>
          <w:rFonts w:ascii="Courier New" w:eastAsia="SimSun" w:hAnsi="Courier New"/>
          <w:sz w:val="16"/>
          <w:lang w:eastAsia="zh-CN" w:bidi="ar-IQ"/>
        </w:rPr>
        <w:t>MaPduIndication</w:t>
      </w:r>
      <w:r w:rsidRPr="003D23B9">
        <w:rPr>
          <w:rFonts w:ascii="Courier New" w:eastAsia="SimSun" w:hAnsi="Courier New"/>
          <w:sz w:val="16"/>
        </w:rPr>
        <w:t>'</w:t>
      </w:r>
    </w:p>
    <w:p w14:paraId="1301DC4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TSSSCapabilit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96CBB3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AtsssCapability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B5790A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EnhancedDiagnostics5G:</w:t>
      </w:r>
    </w:p>
    <w:p w14:paraId="19568A01" w14:textId="77777777" w:rsidR="003D23B9" w:rsidRPr="003D23B9" w:rsidRDefault="003D23B9" w:rsidP="003D23B9">
      <w:pPr>
        <w:tabs>
          <w:tab w:val="left" w:pos="384"/>
          <w:tab w:val="left" w:pos="620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RanNasCauseList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7F908B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R</w:t>
      </w:r>
      <w:r w:rsidRPr="003D23B9">
        <w:rPr>
          <w:rFonts w:ascii="Courier New" w:eastAsia="SimSun" w:hAnsi="Courier New"/>
          <w:sz w:val="16"/>
          <w:lang w:eastAsia="zh-CN"/>
        </w:rPr>
        <w:t>anNasCauseLis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7D0A28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array</w:t>
      </w:r>
    </w:p>
    <w:p w14:paraId="39F828E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items:</w:t>
      </w:r>
    </w:p>
    <w:p w14:paraId="004501A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$ref: 'TS29512_Npcf_SMPolicyControl.yaml#/components/schemas/R</w:t>
      </w:r>
      <w:r w:rsidRPr="003D23B9">
        <w:rPr>
          <w:rFonts w:ascii="Courier New" w:eastAsia="SimSun" w:hAnsi="Courier New"/>
          <w:sz w:val="16"/>
          <w:lang w:eastAsia="zh-CN"/>
        </w:rPr>
        <w:t>anNasRelCause</w:t>
      </w:r>
      <w:r w:rsidRPr="003D23B9">
        <w:rPr>
          <w:rFonts w:ascii="Courier New" w:eastAsia="SimSun" w:hAnsi="Courier New"/>
          <w:sz w:val="16"/>
        </w:rPr>
        <w:t>'</w:t>
      </w:r>
    </w:p>
    <w:p w14:paraId="725E1DB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QosMonitoringRepor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FA5F2F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description: Contains reporting information on QoS monitoring.</w:t>
      </w:r>
    </w:p>
    <w:p w14:paraId="3C66793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424444F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50175ED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lDelay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B9F7D5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2098FEE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28788F0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type: integer</w:t>
      </w:r>
    </w:p>
    <w:p w14:paraId="341403F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7EE80CD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dlDelay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74086B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717CFDC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631FEF2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type: integer</w:t>
      </w:r>
    </w:p>
    <w:p w14:paraId="5B27097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03A38AC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tDelay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40EC42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35874B2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225A17B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type: integer</w:t>
      </w:r>
    </w:p>
    <w:p w14:paraId="754CA27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1800B68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Announcement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E66F4B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7EC6051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0DBF091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nnouncement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4CBC1C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32'</w:t>
      </w:r>
    </w:p>
    <w:p w14:paraId="47D662C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nnouncementReferenc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69985E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ri'</w:t>
      </w:r>
    </w:p>
    <w:p w14:paraId="4AB3B00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variablePart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A761CE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50404BA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4DA3D95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VariablePart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1D54F2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0F4B14C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imeToPla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E69600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urationSec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B94B8F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quotaConsumptionIndicato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387C05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QuotaConsumptionIndicator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9EA3AF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nnouncementPriorit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9E6125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32'</w:t>
      </w:r>
    </w:p>
    <w:p w14:paraId="1A5B6FC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layToPart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0DCC22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PlayToParty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011DC6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nnouncementPrivacyIndicato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840A9F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AnnouncementPrivacyIndicator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3C5471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Language:</w:t>
      </w:r>
    </w:p>
    <w:p w14:paraId="2244250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Language'</w:t>
      </w:r>
    </w:p>
    <w:p w14:paraId="2B4D4CD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VariablePar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F88CE8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4E67303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67B253E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variablePart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F4A74A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VariablePart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66AF8E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variablePartValu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0DC5B0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509D584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3F50D7A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type: string</w:t>
      </w:r>
    </w:p>
    <w:p w14:paraId="1B6D705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1</w:t>
      </w:r>
    </w:p>
    <w:p w14:paraId="507C8C0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variablePartOrd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515E0F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32'</w:t>
      </w:r>
    </w:p>
    <w:p w14:paraId="4364EC9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11D5AD9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variablePartType</w:t>
      </w:r>
      <w:proofErr w:type="spellEnd"/>
    </w:p>
    <w:p w14:paraId="4D71EF1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variablePartValue</w:t>
      </w:r>
      <w:proofErr w:type="spellEnd"/>
    </w:p>
    <w:p w14:paraId="26EE591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r w:rsidRPr="003D23B9">
        <w:rPr>
          <w:rFonts w:ascii="Courier New" w:eastAsia="SimSun" w:hAnsi="Courier New"/>
          <w:sz w:val="16"/>
          <w:lang w:eastAsia="zh-CN"/>
        </w:rPr>
        <w:t>Language</w:t>
      </w:r>
      <w:r w:rsidRPr="003D23B9">
        <w:rPr>
          <w:rFonts w:ascii="Courier New" w:eastAsia="SimSun" w:hAnsi="Courier New"/>
          <w:sz w:val="16"/>
        </w:rPr>
        <w:t>:</w:t>
      </w:r>
    </w:p>
    <w:p w14:paraId="20DD8ED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string</w:t>
      </w:r>
    </w:p>
    <w:p w14:paraId="6EBEB29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MMTelChargingInformation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24D7145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type: object</w:t>
      </w:r>
    </w:p>
    <w:p w14:paraId="6A3334D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properties:</w:t>
      </w:r>
    </w:p>
    <w:p w14:paraId="497E74D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upplementaryServices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1355556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type: array</w:t>
      </w:r>
    </w:p>
    <w:p w14:paraId="4BBAA04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items:</w:t>
      </w:r>
    </w:p>
    <w:p w14:paraId="51A34BF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upplementaryService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'</w:t>
      </w:r>
    </w:p>
    <w:p w14:paraId="00A5EE7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minItems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 1</w:t>
      </w:r>
    </w:p>
    <w:p w14:paraId="78BB0E3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upplementaryService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3B1E62C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type: object</w:t>
      </w:r>
    </w:p>
    <w:p w14:paraId="17BF394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properties:</w:t>
      </w:r>
    </w:p>
    <w:p w14:paraId="1E05A80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upplementaryServiceType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5A0C97D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upplementaryServiceType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'</w:t>
      </w:r>
    </w:p>
    <w:p w14:paraId="302B12B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upplementaryServiceMode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7F7AB67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upplementaryServiceMode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'</w:t>
      </w:r>
    </w:p>
    <w:p w14:paraId="21B81E2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numberOfDiversions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2F6A578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$ref: 'TS29571_CommonData.yaml#/components/schemas/Uint32'</w:t>
      </w:r>
    </w:p>
    <w:p w14:paraId="1DAC8BD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associatedPartyAddress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7F7DA0F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type: string</w:t>
      </w:r>
    </w:p>
    <w:p w14:paraId="119589E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conferenceId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30D8897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type: string</w:t>
      </w:r>
    </w:p>
    <w:p w14:paraId="7E1F2BB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participantActionType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0CDD0B3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ParticipantActionType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'</w:t>
      </w:r>
    </w:p>
    <w:p w14:paraId="1704CB1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changeTime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2DF050C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DateTime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'</w:t>
      </w:r>
    </w:p>
    <w:p w14:paraId="7758B6B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numberOfParticipants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2165858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$ref: 'TS29571_CommonData.yaml#/components/schemas/Uint32'</w:t>
      </w:r>
    </w:p>
    <w:p w14:paraId="4EC1901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cUGInformation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72C1DE0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OctetString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'</w:t>
      </w:r>
    </w:p>
    <w:p w14:paraId="1270AA2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IMSChargingInformation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073CB01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3E3C9AA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3606D8C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event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FB6524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SIPEvent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07E884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MSNodeFunctionalit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13E6DD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IMSNodeFunctionality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307F85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oleOfNod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3CE0BE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RoleOfIMSNod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2AB53B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ser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1B67EA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 w:cs="Arial"/>
          <w:sz w:val="16"/>
          <w:szCs w:val="18"/>
          <w:lang w:eastAsia="zh-CN" w:bidi="ar-IQ"/>
        </w:rPr>
        <w:t>User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126705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serLocation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AB17E7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UserLoc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64E986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eTimeZon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0390E6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TimeZon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7E9F90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3gppPSDataOffStatus:</w:t>
      </w:r>
    </w:p>
    <w:p w14:paraId="1604690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r w:rsidRPr="003D23B9">
        <w:rPr>
          <w:rFonts w:ascii="Courier New" w:eastAsia="SimSun" w:hAnsi="Courier New"/>
          <w:sz w:val="16"/>
          <w:lang w:eastAsia="zh-CN"/>
        </w:rPr>
        <w:t>3GPPPSDataOffStatus</w:t>
      </w:r>
      <w:r w:rsidRPr="003D23B9">
        <w:rPr>
          <w:rFonts w:ascii="Courier New" w:eastAsia="SimSun" w:hAnsi="Courier New"/>
          <w:sz w:val="16"/>
        </w:rPr>
        <w:t>'</w:t>
      </w:r>
    </w:p>
    <w:p w14:paraId="423EDED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supCaus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0F7535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ISUPCaus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B441E4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ontrolPlaneAddre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F4A20B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IMSAddress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9D62E8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vlrNumb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8C33CF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r w:rsidRPr="003D23B9">
        <w:rPr>
          <w:rFonts w:ascii="Courier New" w:eastAsia="SimSun" w:hAnsi="Courier New" w:cs="Arial"/>
          <w:sz w:val="16"/>
          <w:szCs w:val="18"/>
        </w:rPr>
        <w:t>E164</w:t>
      </w:r>
      <w:r w:rsidRPr="003D23B9">
        <w:rPr>
          <w:rFonts w:ascii="Courier New" w:eastAsia="SimSun" w:hAnsi="Courier New"/>
          <w:sz w:val="16"/>
        </w:rPr>
        <w:t>'</w:t>
      </w:r>
    </w:p>
    <w:p w14:paraId="7506C6B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scAddre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002456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r w:rsidRPr="003D23B9">
        <w:rPr>
          <w:rFonts w:ascii="Courier New" w:eastAsia="SimSun" w:hAnsi="Courier New" w:cs="Arial"/>
          <w:sz w:val="16"/>
          <w:szCs w:val="18"/>
        </w:rPr>
        <w:t>E164</w:t>
      </w:r>
      <w:r w:rsidRPr="003D23B9">
        <w:rPr>
          <w:rFonts w:ascii="Courier New" w:eastAsia="SimSun" w:hAnsi="Courier New"/>
          <w:sz w:val="16"/>
        </w:rPr>
        <w:t>'</w:t>
      </w:r>
    </w:p>
    <w:p w14:paraId="122D620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serSession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2175A3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04EC295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outgoingSession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2FA240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0145EAD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essionPriorit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24E944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IMSSessionPriority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B9AD8F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allingPartyAddresse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E8215B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2F8881E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22EC1BA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Uri'</w:t>
      </w:r>
    </w:p>
    <w:p w14:paraId="56EE0AB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1</w:t>
      </w:r>
    </w:p>
    <w:p w14:paraId="051D228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alledPartyAddre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9C1B8E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27DE7FE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umberPortabilityRout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DDDBDE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5ECAF97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arrierSelectRout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BD247E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3D1DC07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lternateChargedPartyAddre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96E452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565F45B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questedPartyAddre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002CDA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26978A4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1E9FC79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type: string</w:t>
      </w:r>
    </w:p>
    <w:p w14:paraId="72B9B05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1</w:t>
      </w:r>
    </w:p>
    <w:p w14:paraId="58AFFA4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alledAssertedIdentitie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221B15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119D22E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54500EA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type: string</w:t>
      </w:r>
    </w:p>
    <w:p w14:paraId="1E4EA1E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1</w:t>
      </w:r>
    </w:p>
    <w:p w14:paraId="49A65CE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alledIdentityChange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E47146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57E5E73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29E40D3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CalledIdentityChang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CDC91F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1</w:t>
      </w:r>
    </w:p>
    <w:p w14:paraId="24D94C9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ssociatedUR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F5AE5E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1D320A7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23C71D6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Uri'</w:t>
      </w:r>
    </w:p>
    <w:p w14:paraId="28C0443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1</w:t>
      </w:r>
    </w:p>
    <w:p w14:paraId="73061AF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imeStamp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C44806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AFE6B7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pplicationServer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D6CDC9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24566CB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22963BC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type: string</w:t>
      </w:r>
    </w:p>
    <w:p w14:paraId="787FB56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1</w:t>
      </w:r>
    </w:p>
    <w:p w14:paraId="565E28A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nterOperator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54A3D0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3C14DFE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07DEAC8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InterOperatorIdentifier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48CE04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1</w:t>
      </w:r>
    </w:p>
    <w:p w14:paraId="2B84D09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msCharging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143380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2AC9321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latedIC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3939C7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50E70BC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latedICIDGenerationNod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ABAA24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74EFB23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ransitIOILis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A93D11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03C8A6A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43AD81C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type: string</w:t>
      </w:r>
    </w:p>
    <w:p w14:paraId="72594CF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1</w:t>
      </w:r>
    </w:p>
    <w:p w14:paraId="66EB9CF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earlyMediaDescrip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7F190C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094B6B4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2D60102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EarlyMediaDescrip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958CEA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1</w:t>
      </w:r>
    </w:p>
    <w:p w14:paraId="3EFCF41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dpSessionDescrip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92D409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2813D51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1BE1E2D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type: string</w:t>
      </w:r>
    </w:p>
    <w:p w14:paraId="43C7262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1</w:t>
      </w:r>
    </w:p>
    <w:p w14:paraId="4A0F387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dpMediaComponen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4F579E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185282D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30731A0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SDPMediaComponent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AB930F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1</w:t>
      </w:r>
    </w:p>
    <w:p w14:paraId="3D97573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ervedPartyIPAddre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1F954E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IMS</w:t>
      </w:r>
      <w:r w:rsidRPr="003D23B9">
        <w:rPr>
          <w:rFonts w:ascii="Courier New" w:eastAsia="SimSun" w:hAnsi="Courier New" w:cs="Arial"/>
          <w:sz w:val="16"/>
          <w:szCs w:val="18"/>
        </w:rPr>
        <w:t>Address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53C360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erverCapabilitie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1F0B4D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ServerCapabilities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A561B8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runkGroup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46A12A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TrunkGroup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45B8FD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bearerServic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7AA749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314788E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msService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05B69F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6DFD327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essageBodie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5853A1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0311ABB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57F569E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MessageBody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CEC249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1</w:t>
      </w:r>
    </w:p>
    <w:p w14:paraId="0A43F69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ccessNetwork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C57DAF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0177327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54D7835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type: string</w:t>
      </w:r>
    </w:p>
    <w:p w14:paraId="6AD6ED2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1</w:t>
      </w:r>
    </w:p>
    <w:p w14:paraId="52551E8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dditionalAccessNetwork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681ED5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617B5F4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ellularNetwork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502E88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6B9E822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ccessTransfer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AF4754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4F43ED8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7BFCFC0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AccessTransfer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35CC50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1</w:t>
      </w:r>
    </w:p>
    <w:p w14:paraId="08FE569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ccessNetworkInfoChang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04D6EB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559C7C3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6F55B30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AccessNetworkInfoChang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5C2E39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1</w:t>
      </w:r>
    </w:p>
    <w:p w14:paraId="60A2316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msCommunicationService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94D5D6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380552B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msApplicationReference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F42506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6E1456A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auseCod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D4D954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32'</w:t>
      </w:r>
    </w:p>
    <w:p w14:paraId="446445E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asonHead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5DB17A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5126F58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5EA5F4B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type: string</w:t>
      </w:r>
    </w:p>
    <w:p w14:paraId="1FA8EA1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1</w:t>
      </w:r>
    </w:p>
    <w:p w14:paraId="2E2857C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nitialIMSCharging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CBB6F3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1DA569B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ni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DD667A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555446E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1D307A2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NNI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7CB4ED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1</w:t>
      </w:r>
    </w:p>
    <w:p w14:paraId="7D9D313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fromAddre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275653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3CB8DA3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msEmergencyIndic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A97D3F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</w:t>
      </w:r>
      <w:proofErr w:type="spellStart"/>
      <w:r w:rsidRPr="003D23B9">
        <w:rPr>
          <w:rFonts w:ascii="Courier New" w:eastAsia="SimSun" w:hAnsi="Courier New"/>
          <w:sz w:val="16"/>
        </w:rPr>
        <w:t>boolean</w:t>
      </w:r>
      <w:proofErr w:type="spellEnd"/>
    </w:p>
    <w:p w14:paraId="4DAB3A6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msVisitedNetwork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CEBE6B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40FFEDC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ipRouteHeaderReceive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550B9B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74F1689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ipRouteHeaderTransmitte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C462AC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5AE4819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ad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B4C619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TADIdentifier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C48884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feIdentifierLis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5A06B3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063D5CD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EdgeInfrastructureUsage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B1F91B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05265C7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2BB54D2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eanVirtualCPUUsag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55E369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Float'</w:t>
      </w:r>
    </w:p>
    <w:p w14:paraId="6A616C7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eanVirtualMemoryUsag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68AE5C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Float'</w:t>
      </w:r>
    </w:p>
    <w:p w14:paraId="099CCC6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eanVirtualDiskUsag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F5A09C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Float'</w:t>
      </w:r>
    </w:p>
    <w:p w14:paraId="1C35A48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easuredInByte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0F6BB3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64'</w:t>
      </w:r>
    </w:p>
    <w:p w14:paraId="24783E5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easuredOutByte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3FB520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64'</w:t>
      </w:r>
    </w:p>
    <w:p w14:paraId="4B870E5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durationStartTi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73E0F1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2D616B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durationEndTi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A321BC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F60B56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EASDeployment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C1CF46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1DD9238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2E33F10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eEASDeploymentRequirement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9B2088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EASRequirements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DFE40B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lCMEvent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E04A6B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ManagementOper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37D4B5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lCMStartTi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8C143A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94DCDE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lCMEndTi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8E0645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376468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atellite</w:t>
      </w:r>
      <w:r w:rsidRPr="003D23B9">
        <w:rPr>
          <w:rFonts w:ascii="Courier New" w:eastAsia="SimSun" w:hAnsi="Courier New" w:hint="eastAsia"/>
          <w:sz w:val="16"/>
          <w:lang w:eastAsia="zh-CN"/>
        </w:rPr>
        <w:t>B</w:t>
      </w:r>
      <w:r w:rsidRPr="003D23B9">
        <w:rPr>
          <w:rFonts w:ascii="Courier New" w:eastAsia="SimSun" w:hAnsi="Courier New"/>
          <w:sz w:val="16"/>
        </w:rPr>
        <w:t>ackhaul</w:t>
      </w:r>
      <w:r w:rsidRPr="003D23B9">
        <w:rPr>
          <w:rFonts w:ascii="Courier New" w:eastAsia="SimSun" w:hAnsi="Courier New" w:hint="eastAsia"/>
          <w:sz w:val="16"/>
          <w:lang w:eastAsia="zh-CN"/>
        </w:rPr>
        <w:t>I</w:t>
      </w:r>
      <w:r w:rsidRPr="003D23B9">
        <w:rPr>
          <w:rFonts w:ascii="Courier New" w:eastAsia="SimSun" w:hAnsi="Courier New"/>
          <w:sz w:val="16"/>
        </w:rPr>
        <w:t>nformation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7B7BA81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Satellite</w:t>
      </w:r>
      <w:r w:rsidRPr="003D23B9">
        <w:rPr>
          <w:rFonts w:ascii="Courier New" w:eastAsia="SimSun" w:hAnsi="Courier New" w:hint="eastAsia"/>
          <w:sz w:val="16"/>
          <w:lang w:eastAsia="zh-CN"/>
        </w:rPr>
        <w:t>B</w:t>
      </w:r>
      <w:r w:rsidRPr="003D23B9">
        <w:rPr>
          <w:rFonts w:ascii="Courier New" w:eastAsia="SimSun" w:hAnsi="Courier New"/>
          <w:sz w:val="16"/>
        </w:rPr>
        <w:t>ackhaul</w:t>
      </w:r>
      <w:r w:rsidRPr="003D23B9">
        <w:rPr>
          <w:rFonts w:ascii="Courier New" w:eastAsia="SimSun" w:hAnsi="Courier New" w:hint="eastAsia"/>
          <w:sz w:val="16"/>
          <w:lang w:eastAsia="zh-CN"/>
        </w:rPr>
        <w:t>I</w:t>
      </w:r>
      <w:r w:rsidRPr="003D23B9">
        <w:rPr>
          <w:rFonts w:ascii="Courier New" w:eastAsia="SimSun" w:hAnsi="Courier New"/>
          <w:sz w:val="16"/>
        </w:rPr>
        <w:t>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1EC636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MMS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4AE59B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5FB549A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48D85DA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mOriginator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F8E519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MMOriginatorInfo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1DC2FD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mRecipientInfoLis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72366B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2427D1F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26AE177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MMRecipientInfo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FC809C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382CCCD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serLocation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9BA7BE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UserLoc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230A1D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etimeZon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EBE7DA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TimeZon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CE7CFA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AT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4152A6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Rat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B08A63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orrelation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5DE061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219C865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ubmissionTi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CDA4CE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DC46A6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mContent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3336F6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MMContent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746794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mPriorit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5A8242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SMPriority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E7F302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essage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0670F2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0CBC18F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essage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7177E0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4B4990E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essageSiz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0496A8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32'</w:t>
      </w:r>
    </w:p>
    <w:p w14:paraId="7B89062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essageCla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2BDCDB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568A1E0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deliveryReportRequeste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BAEDAF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</w:t>
      </w:r>
      <w:proofErr w:type="spellStart"/>
      <w:r w:rsidRPr="003D23B9">
        <w:rPr>
          <w:rFonts w:ascii="Courier New" w:eastAsia="SimSun" w:hAnsi="Courier New"/>
          <w:sz w:val="16"/>
        </w:rPr>
        <w:t>boolean</w:t>
      </w:r>
      <w:proofErr w:type="spellEnd"/>
    </w:p>
    <w:p w14:paraId="4E14240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adReplyReportRequeste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5B8087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</w:t>
      </w:r>
      <w:proofErr w:type="spellStart"/>
      <w:r w:rsidRPr="003D23B9">
        <w:rPr>
          <w:rFonts w:ascii="Courier New" w:eastAsia="SimSun" w:hAnsi="Courier New"/>
          <w:sz w:val="16"/>
        </w:rPr>
        <w:t>boolean</w:t>
      </w:r>
      <w:proofErr w:type="spellEnd"/>
    </w:p>
    <w:p w14:paraId="302AE10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pplic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808A5B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7ECAFA5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plyApplic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BF365F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539BF77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uxApplic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17193A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1D3A5E7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ontentCla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345B05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038A3E7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dRMConten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98C0F2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</w:t>
      </w:r>
      <w:proofErr w:type="spellStart"/>
      <w:r w:rsidRPr="003D23B9">
        <w:rPr>
          <w:rFonts w:ascii="Courier New" w:eastAsia="SimSun" w:hAnsi="Courier New"/>
          <w:sz w:val="16"/>
        </w:rPr>
        <w:t>boolean</w:t>
      </w:r>
      <w:proofErr w:type="spellEnd"/>
    </w:p>
    <w:p w14:paraId="3D2F6CB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adaptations:</w:t>
      </w:r>
    </w:p>
    <w:p w14:paraId="5F6B99B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</w:t>
      </w:r>
      <w:proofErr w:type="spellStart"/>
      <w:r w:rsidRPr="003D23B9">
        <w:rPr>
          <w:rFonts w:ascii="Courier New" w:eastAsia="SimSun" w:hAnsi="Courier New"/>
          <w:sz w:val="16"/>
        </w:rPr>
        <w:t>boolean</w:t>
      </w:r>
      <w:proofErr w:type="spellEnd"/>
    </w:p>
    <w:p w14:paraId="3DF5533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vas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785DB8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35441B5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vasp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0D8D8A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69FB690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MMOriginator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CF9623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363A0A6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6BAD3E2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originatorSUP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036FF6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up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8F07E4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originatorGPS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D28AF9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Gps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CE46F1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originatorOtherAddre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285E91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364D0D2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44FF32B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SMAddressInfo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D4884C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3219621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MMRecipient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2D3CF0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62B97FB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0164FF8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cipientSUP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AAB771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up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F03BAA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cipientGPS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D1C076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Gps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7549FB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cipientOtherAddre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480B44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6891F95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431752C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SMAddressInfo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0CE68E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TSN</w:t>
      </w:r>
      <w:r w:rsidRPr="003D23B9">
        <w:rPr>
          <w:rFonts w:ascii="Courier New" w:eastAsia="SimSun" w:hAnsi="Courier New" w:hint="eastAsia"/>
          <w:sz w:val="16"/>
          <w:lang w:eastAsia="zh-CN"/>
        </w:rPr>
        <w:t>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99BB8B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2609367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4A7C519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dN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E531B8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n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5548FD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NSSA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81F1DF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nssa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CCD9E7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nternalGroup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745203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Group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1F271F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externalIndividualIdLis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D0A03B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343D632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32121A7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Gps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B8D7F9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7E64F7E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r w:rsidRPr="003D23B9">
        <w:rPr>
          <w:rFonts w:ascii="Courier New" w:eastAsia="SimSun" w:hAnsi="Courier New"/>
          <w:kern w:val="2"/>
          <w:sz w:val="16"/>
          <w:szCs w:val="22"/>
          <w:lang w:val="en-US"/>
        </w:rPr>
        <w:t>5GSBridgeInformation</w:t>
      </w:r>
      <w:r w:rsidRPr="003D23B9">
        <w:rPr>
          <w:rFonts w:ascii="Courier New" w:eastAsia="SimSun" w:hAnsi="Courier New"/>
          <w:sz w:val="16"/>
        </w:rPr>
        <w:t>:</w:t>
      </w:r>
    </w:p>
    <w:p w14:paraId="02876BB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r w:rsidRPr="003D23B9">
        <w:rPr>
          <w:rFonts w:ascii="Courier New" w:eastAsia="SimSun" w:hAnsi="Courier New"/>
          <w:kern w:val="2"/>
          <w:sz w:val="16"/>
          <w:szCs w:val="22"/>
          <w:lang w:val="en-US"/>
        </w:rPr>
        <w:t>5GSBridgeInformation</w:t>
      </w:r>
      <w:r w:rsidRPr="003D23B9">
        <w:rPr>
          <w:rFonts w:ascii="Courier New" w:eastAsia="SimSun" w:hAnsi="Courier New"/>
          <w:sz w:val="16"/>
        </w:rPr>
        <w:t>'</w:t>
      </w:r>
    </w:p>
    <w:p w14:paraId="203BABF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bidi="ar-IQ"/>
        </w:rPr>
        <w:t>tSNQoS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C3FDDF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bidi="ar-IQ"/>
        </w:rPr>
        <w:t>TSNQoS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933646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bidi="ar-IQ"/>
        </w:rPr>
        <w:t>tSCAssistance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39EF60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TSCAssistance</w:t>
      </w:r>
      <w:r w:rsidRPr="003D23B9">
        <w:rPr>
          <w:rFonts w:ascii="Courier New" w:eastAsia="SimSun" w:hAnsi="Courier New"/>
          <w:sz w:val="16"/>
          <w:lang w:bidi="ar-IQ"/>
        </w:rPr>
        <w:t>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450DF4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imeSynchronization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D9383B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 w:hint="eastAsia"/>
          <w:sz w:val="16"/>
          <w:lang w:eastAsia="zh-CN"/>
        </w:rPr>
        <w:t>T</w:t>
      </w:r>
      <w:r w:rsidRPr="003D23B9">
        <w:rPr>
          <w:rFonts w:ascii="Courier New" w:eastAsia="SimSun" w:hAnsi="Courier New"/>
          <w:sz w:val="16"/>
        </w:rPr>
        <w:t>imeSynchronization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F31996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</w:p>
    <w:p w14:paraId="2CD65FD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  <w:lang w:bidi="ar-IQ"/>
        </w:rPr>
        <w:t>TSNQoS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72815D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17D9FB2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20849CD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r w:rsidRPr="003D23B9">
        <w:rPr>
          <w:rFonts w:ascii="Courier New" w:eastAsia="SimSun" w:hAnsi="Courier New"/>
          <w:sz w:val="16"/>
          <w:lang w:bidi="ar-IQ"/>
        </w:rPr>
        <w:t>priority</w:t>
      </w:r>
      <w:r w:rsidRPr="003D23B9">
        <w:rPr>
          <w:rFonts w:ascii="Courier New" w:eastAsia="SimSun" w:hAnsi="Courier New"/>
          <w:sz w:val="16"/>
        </w:rPr>
        <w:t>:</w:t>
      </w:r>
    </w:p>
    <w:p w14:paraId="1A81111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647948F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bidi="ar-IQ"/>
        </w:rPr>
        <w:t>bridgeDela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BF0182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64DA3D8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2377E6F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type: integer</w:t>
      </w:r>
    </w:p>
    <w:p w14:paraId="49E594E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078D908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</w:p>
    <w:p w14:paraId="5CEF1AA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TSCAssistance</w:t>
      </w:r>
      <w:r w:rsidRPr="003D23B9">
        <w:rPr>
          <w:rFonts w:ascii="Courier New" w:eastAsia="SimSun" w:hAnsi="Courier New"/>
          <w:sz w:val="16"/>
          <w:lang w:bidi="ar-IQ"/>
        </w:rPr>
        <w:t>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BDE8A0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0362171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651BCFE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bidi="ar-IQ"/>
        </w:rPr>
        <w:t>flowDirec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7048E6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TSCFlowDirec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4D75D4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periodicity:</w:t>
      </w:r>
    </w:p>
    <w:p w14:paraId="5521790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002CE96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</w:p>
    <w:p w14:paraId="5602981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Ti</w:t>
      </w:r>
      <w:r w:rsidRPr="003D23B9">
        <w:rPr>
          <w:rFonts w:ascii="Courier New" w:eastAsia="SimSun" w:hAnsi="Courier New" w:hint="eastAsia"/>
          <w:sz w:val="16"/>
        </w:rPr>
        <w:t>me</w:t>
      </w:r>
      <w:r w:rsidRPr="003D23B9">
        <w:rPr>
          <w:rFonts w:ascii="Courier New" w:eastAsia="SimSun" w:hAnsi="Courier New"/>
          <w:sz w:val="16"/>
        </w:rPr>
        <w:t>Sync</w:t>
      </w:r>
      <w:r w:rsidRPr="003D23B9">
        <w:rPr>
          <w:rFonts w:ascii="Courier New" w:eastAsia="SimSun" w:hAnsi="Courier New" w:hint="eastAsia"/>
          <w:sz w:val="16"/>
        </w:rPr>
        <w:t>h</w:t>
      </w:r>
      <w:r w:rsidRPr="003D23B9">
        <w:rPr>
          <w:rFonts w:ascii="Courier New" w:eastAsia="SimSun" w:hAnsi="Courier New"/>
          <w:sz w:val="16"/>
        </w:rPr>
        <w:t>ronization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C91806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34F6B8D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781D10E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d</w:t>
      </w:r>
      <w:r w:rsidRPr="003D23B9">
        <w:rPr>
          <w:rFonts w:ascii="Courier New" w:eastAsia="SimSun" w:hAnsi="Courier New"/>
          <w:sz w:val="16"/>
        </w:rPr>
        <w:t>istributionMetho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E1D513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TimeDistributionMetho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5C298B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SNtimeDomainNumb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56921C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Uinteger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D41E12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emporalValidity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3686E4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hAnsi="Courier New"/>
          <w:sz w:val="16"/>
        </w:rPr>
        <w:t>DurationSec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85BD8C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patialValidity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69870F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2131597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7D41FF7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</w:t>
      </w:r>
      <w:r w:rsidRPr="003D23B9">
        <w:rPr>
          <w:rFonts w:ascii="Courier New" w:eastAsia="SimSun" w:hAnsi="Courier New" w:hint="eastAsia"/>
          <w:sz w:val="16"/>
          <w:lang w:eastAsia="zh-CN"/>
        </w:rPr>
        <w:t>Ta</w:t>
      </w:r>
      <w:r w:rsidRPr="003D23B9">
        <w:rPr>
          <w:rFonts w:ascii="Courier New" w:eastAsia="SimSun" w:hAnsi="Courier New"/>
          <w:sz w:val="16"/>
        </w:rPr>
        <w:t>i'</w:t>
      </w:r>
    </w:p>
    <w:p w14:paraId="67F3A01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0851CDC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imeSynchronizationErrorBudge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54F237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080FF7C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ynchronizationStat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7A1509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SynchronizationState'</w:t>
      </w:r>
    </w:p>
    <w:p w14:paraId="329D1BF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lockQualit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0461F7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ClockQuality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D32823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arentTimeSourc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5BAF56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TimeSourc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064BCA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PC5ContainerInformation:</w:t>
      </w:r>
    </w:p>
    <w:p w14:paraId="63A5CC1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6A92CF5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1D291FA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overageInfoLis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DB0752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058C36F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6F2444C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CoverageInfo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D6EFA2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adioParameterSetInfoLis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57F9A3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0B4AEC1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54511C1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RadioParameterSetInfo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6AF1BA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ransmitterInfoLis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6C4E78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0AF3FF2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4D90BA2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TransmitterInfo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44290C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48BA2DD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imeOfFirst</w:t>
      </w:r>
      <w:proofErr w:type="spellEnd"/>
      <w:r w:rsidRPr="003D23B9">
        <w:rPr>
          <w:rFonts w:ascii="Courier New" w:eastAsia="SimSun" w:hAnsi="Courier New"/>
          <w:sz w:val="16"/>
        </w:rPr>
        <w:t xml:space="preserve"> Transmission:</w:t>
      </w:r>
    </w:p>
    <w:p w14:paraId="297D666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ACD3F7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imeOfFirst</w:t>
      </w:r>
      <w:proofErr w:type="spellEnd"/>
      <w:r w:rsidRPr="003D23B9">
        <w:rPr>
          <w:rFonts w:ascii="Courier New" w:eastAsia="SimSun" w:hAnsi="Courier New"/>
          <w:sz w:val="16"/>
        </w:rPr>
        <w:t xml:space="preserve"> Reception:</w:t>
      </w:r>
    </w:p>
    <w:p w14:paraId="3F08F38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57445F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Coverage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8ACAAC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431FBDC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33BF507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overageStatu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D7E6CF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</w:t>
      </w:r>
      <w:proofErr w:type="spellStart"/>
      <w:r w:rsidRPr="003D23B9">
        <w:rPr>
          <w:rFonts w:ascii="Courier New" w:eastAsia="SimSun" w:hAnsi="Courier New"/>
          <w:sz w:val="16"/>
        </w:rPr>
        <w:t>boolean</w:t>
      </w:r>
      <w:proofErr w:type="spellEnd"/>
    </w:p>
    <w:p w14:paraId="062674F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hangeTime</w:t>
      </w:r>
      <w:proofErr w:type="spellEnd"/>
      <w:r w:rsidRPr="003D23B9">
        <w:rPr>
          <w:rFonts w:ascii="Courier New" w:eastAsia="SimSun" w:hAnsi="Courier New"/>
          <w:sz w:val="16"/>
        </w:rPr>
        <w:t xml:space="preserve">:  </w:t>
      </w:r>
    </w:p>
    <w:p w14:paraId="0C6183D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40BA8B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location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E547DF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2A719F3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63F5A7B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UserLoc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230142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69824C5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</w:p>
    <w:p w14:paraId="46B6E76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RadioParameterSet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1D8B07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20F7833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52721D6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adioParameterSetValue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EDF411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55D0606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360E211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OctetString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71722A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2D99313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hangeTimestamp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901EEE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A382C8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Transmitter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81016F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0C4F0F1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50022EF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roseSourceIPAddre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ED04BC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IpAddr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7F8559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proseSourceL2Id:</w:t>
      </w:r>
    </w:p>
    <w:p w14:paraId="2CF8F14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654C0B3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Prose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156936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61616AC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714AFD8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nnouncingPlmn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4ED3A0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lmn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BD8D11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nnouncingUeHplmn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7D9A34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lmn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35927C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nnouncingUeVplmn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E576FA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lmn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B63579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onitoringUeHplmn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D25559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lmn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C50573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onitoringUeVplmn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12FCEE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lmn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22029A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discovererUeHplmn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6EC154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lmn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9F87A6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discovererUeVplmn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C7C1A0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lmn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FFE83B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discovereeUeHplmn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210A84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lmn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415661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discovereeUeVplmn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3FB661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lmn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E87537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onitoredPlmn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89B074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lmn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E72137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roseApplication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961A7A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726A83D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pplication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B4FDF4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4236D99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pplicationSpecificDataLis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D46C52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2F07668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49F61E3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type: string</w:t>
      </w:r>
    </w:p>
    <w:p w14:paraId="01F1180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19331F9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roseFunctionalit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950421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ProseFunctionality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70479D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roseEvent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1C244B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ProseEvent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4D392E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directDiscoveryModel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3B6662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DirectDiscoveryModel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779E1A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validityPerio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9D2845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1C2B815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oleOfU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C0E36D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RoleOfU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85A5AC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roseRequestTimestamp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D585BA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1C00E3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pC3ProtocolCause:</w:t>
      </w:r>
    </w:p>
    <w:p w14:paraId="1FED84C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760BC6B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onitoringUE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CD3676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up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533675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questedPLMN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010248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lmn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657656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imeWindow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1D9159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101D925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angeCla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9845A6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RangeClass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58C840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roximityAlertIndic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AB2926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</w:t>
      </w:r>
      <w:proofErr w:type="spellStart"/>
      <w:r w:rsidRPr="003D23B9">
        <w:rPr>
          <w:rFonts w:ascii="Courier New" w:eastAsia="SimSun" w:hAnsi="Courier New"/>
          <w:sz w:val="16"/>
        </w:rPr>
        <w:t>boolean</w:t>
      </w:r>
      <w:proofErr w:type="spellEnd"/>
    </w:p>
    <w:p w14:paraId="6FA775A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roximityAlertTimestamp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659414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92A819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roximityCancellationTimestamp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EBA18D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45765D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layIPAddre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7EAC75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IpAddr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4EF27F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proofErr w:type="gramStart"/>
      <w:r w:rsidRPr="003D23B9">
        <w:rPr>
          <w:rFonts w:ascii="Courier New" w:eastAsia="SimSun" w:hAnsi="Courier New"/>
          <w:sz w:val="16"/>
        </w:rPr>
        <w:t>proseUEToNetworkRelayUEID</w:t>
      </w:r>
      <w:proofErr w:type="spellEnd"/>
      <w:r w:rsidRPr="003D23B9">
        <w:rPr>
          <w:rFonts w:ascii="Courier New" w:eastAsia="SimSun" w:hAnsi="Courier New"/>
          <w:sz w:val="16"/>
        </w:rPr>
        <w:t xml:space="preserve"> :</w:t>
      </w:r>
      <w:proofErr w:type="gramEnd"/>
    </w:p>
    <w:p w14:paraId="35DCAE6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6E1C964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proseDestinationLayer2ID:</w:t>
      </w:r>
    </w:p>
    <w:p w14:paraId="59BE770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7AE992A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FIContainer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DACBAB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168487A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7554E4E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PFIContainer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4DEB74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7F2A09B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ransmissionDataContain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AC3930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0BECAD4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11C0D4B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PC5DataContainer'</w:t>
      </w:r>
    </w:p>
    <w:p w14:paraId="2DAE1CD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0B96520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ceptionDataContain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0D6C20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69DE18F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0870FC8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PC5DataContainer'</w:t>
      </w:r>
    </w:p>
    <w:p w14:paraId="7194620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64811C4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4826AE2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aPIName</w:t>
      </w:r>
      <w:proofErr w:type="spellEnd"/>
    </w:p>
    <w:p w14:paraId="0EF2F5C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InterCHF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9CB288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21DDE7E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5917741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moteCHFResourc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3CDA65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ri'</w:t>
      </w:r>
    </w:p>
    <w:p w14:paraId="3374425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originalNFConsumer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E219D2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NFIdentific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A96DF0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NSACF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8F7AF3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6108D0D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2A41242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SACChargingIndicato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01571D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</w:t>
      </w:r>
      <w:proofErr w:type="spellStart"/>
      <w:r w:rsidRPr="003D23B9">
        <w:rPr>
          <w:rFonts w:ascii="Courier New" w:eastAsia="SimSun" w:hAnsi="Courier New"/>
          <w:sz w:val="16"/>
        </w:rPr>
        <w:t>boolean</w:t>
      </w:r>
      <w:proofErr w:type="spellEnd"/>
    </w:p>
    <w:p w14:paraId="71BC43D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NSACContainer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E83F5B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07770AB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7CE3952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umberOfUE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1DED91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1D3BC11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umberOfPDU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86B78D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6E0839C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NSSAA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C9E824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77F8D41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1FEDE26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SSAAMessage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41283A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NSSAAMessage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5522E8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serIdentific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CD0EBF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User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5F8DED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AAPAddre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789808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ServerAddressingInfo'</w:t>
      </w:r>
    </w:p>
    <w:p w14:paraId="3113704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AASAddre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1C78CC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ServerAddressingInfo'</w:t>
      </w:r>
    </w:p>
    <w:p w14:paraId="6F710D4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eAPIDRespons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F174C3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1BD3915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eAPauthstatu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E7C0C7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AuthStatus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7F6810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MF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6C1B16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Amf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FC09D6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0B636D7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nSSAAMessageType</w:t>
      </w:r>
      <w:proofErr w:type="spellEnd"/>
    </w:p>
    <w:p w14:paraId="006AF0B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userIdentification</w:t>
      </w:r>
      <w:proofErr w:type="spellEnd"/>
    </w:p>
    <w:p w14:paraId="21A1030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PFIContainer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8FD207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61D4730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2E4DAF4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F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549370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14D1601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portTi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F6003B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17C11A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imeofFirstUsag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FBECD2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5D1FB1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imeofLastUsag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39A364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E2075D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qoS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E54A5B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12_Npcf_SMPolicyControl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QosData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066790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qoSCharacteristic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63E050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12_Npcf_SMPolicyControl.yaml#/components/schemas/QosCharacteristics'</w:t>
      </w:r>
    </w:p>
    <w:p w14:paraId="4454485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serLocation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069306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UserLoc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E732C6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etimeZon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37C03D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TimeZone</w:t>
      </w:r>
      <w:proofErr w:type="spellEnd"/>
      <w:r w:rsidRPr="003D23B9">
        <w:rPr>
          <w:rFonts w:ascii="Courier New" w:eastAsia="SimSun" w:hAnsi="Courier New"/>
          <w:sz w:val="16"/>
        </w:rPr>
        <w:t xml:space="preserve">' </w:t>
      </w:r>
    </w:p>
    <w:p w14:paraId="77AD7DA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resenceReportingArea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5B9F1B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object</w:t>
      </w:r>
    </w:p>
    <w:p w14:paraId="5979E98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additionalPropertie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50155F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resenceInfo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F4B776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Propertie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5D2FF39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</w:p>
    <w:p w14:paraId="13A0036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PC5DataContainer:</w:t>
      </w:r>
    </w:p>
    <w:p w14:paraId="7CAE63D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4938695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142E512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localSequenceNumb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FEB11A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0810925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hangeTi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ECA5A8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3FF1DB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overageStatu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D2301D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</w:t>
      </w:r>
      <w:proofErr w:type="spellStart"/>
      <w:r w:rsidRPr="003D23B9">
        <w:rPr>
          <w:rFonts w:ascii="Courier New" w:eastAsia="SimSun" w:hAnsi="Courier New"/>
          <w:sz w:val="16"/>
        </w:rPr>
        <w:t>boolean</w:t>
      </w:r>
      <w:proofErr w:type="spellEnd"/>
    </w:p>
    <w:p w14:paraId="230B711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serLocation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8FDAE1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UserLoc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70B4C3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dataVolu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777C0D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64'</w:t>
      </w:r>
    </w:p>
    <w:p w14:paraId="282E7A7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hangeCondi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A1CBFB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5BF451F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adioResources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6F9FD5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RadioResourcesIndicator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F79202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adioFrequenc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4D2D2A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 </w:t>
      </w:r>
    </w:p>
    <w:p w14:paraId="06E7445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pC5RadioTechnology:</w:t>
      </w:r>
    </w:p>
    <w:p w14:paraId="71351C2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1D8736D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</w:p>
    <w:p w14:paraId="674F315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en-US"/>
        </w:rPr>
      </w:pPr>
      <w:r w:rsidRPr="003D23B9">
        <w:rPr>
          <w:rFonts w:ascii="Courier New" w:eastAsia="SimSun" w:hAnsi="Courier New"/>
          <w:sz w:val="16"/>
          <w:lang w:val="en-US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  <w:lang w:val="en-US"/>
        </w:rPr>
        <w:t>OctetString</w:t>
      </w:r>
      <w:proofErr w:type="spellEnd"/>
      <w:r w:rsidRPr="003D23B9">
        <w:rPr>
          <w:rFonts w:ascii="Courier New" w:eastAsia="SimSun" w:hAnsi="Courier New"/>
          <w:sz w:val="16"/>
          <w:lang w:val="en-US"/>
        </w:rPr>
        <w:t>:</w:t>
      </w:r>
    </w:p>
    <w:p w14:paraId="6423C32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en-US"/>
        </w:rPr>
      </w:pPr>
      <w:r w:rsidRPr="003D23B9">
        <w:rPr>
          <w:rFonts w:ascii="Courier New" w:eastAsia="SimSun" w:hAnsi="Courier New"/>
          <w:sz w:val="16"/>
          <w:lang w:val="en-US"/>
        </w:rPr>
        <w:t xml:space="preserve">      type: string</w:t>
      </w:r>
    </w:p>
    <w:p w14:paraId="4B0250A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pattern: '^[0-9a-fA-</w:t>
      </w:r>
      <w:proofErr w:type="gramStart"/>
      <w:r w:rsidRPr="003D23B9">
        <w:rPr>
          <w:rFonts w:ascii="Courier New" w:eastAsia="SimSun" w:hAnsi="Courier New"/>
          <w:sz w:val="16"/>
          <w:lang w:eastAsia="zh-CN"/>
        </w:rPr>
        <w:t>F]+</w:t>
      </w:r>
      <w:proofErr w:type="gramEnd"/>
      <w:r w:rsidRPr="003D23B9">
        <w:rPr>
          <w:rFonts w:ascii="Courier New" w:eastAsia="SimSun" w:hAnsi="Courier New"/>
          <w:sz w:val="16"/>
          <w:lang w:eastAsia="zh-CN"/>
        </w:rPr>
        <w:t>$'</w:t>
      </w:r>
    </w:p>
    <w:p w14:paraId="32DD44A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en-US"/>
        </w:rPr>
      </w:pPr>
      <w:r w:rsidRPr="003D23B9">
        <w:rPr>
          <w:rFonts w:ascii="Courier New" w:eastAsia="SimSun" w:hAnsi="Courier New"/>
          <w:sz w:val="16"/>
          <w:lang w:val="en-US"/>
        </w:rPr>
        <w:t xml:space="preserve">    E164:</w:t>
      </w:r>
    </w:p>
    <w:p w14:paraId="6D9F8BA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en-US"/>
        </w:rPr>
      </w:pPr>
      <w:r w:rsidRPr="003D23B9">
        <w:rPr>
          <w:rFonts w:ascii="Courier New" w:eastAsia="SimSun" w:hAnsi="Courier New"/>
          <w:sz w:val="16"/>
          <w:lang w:val="en-US"/>
        </w:rPr>
        <w:t xml:space="preserve">      type: string</w:t>
      </w:r>
    </w:p>
    <w:p w14:paraId="1CBDE02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en-US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pattern: '^[0-9a-fA-</w:t>
      </w:r>
      <w:proofErr w:type="gramStart"/>
      <w:r w:rsidRPr="003D23B9">
        <w:rPr>
          <w:rFonts w:ascii="Courier New" w:eastAsia="SimSun" w:hAnsi="Courier New"/>
          <w:sz w:val="16"/>
          <w:lang w:eastAsia="zh-CN"/>
        </w:rPr>
        <w:t>F]+</w:t>
      </w:r>
      <w:proofErr w:type="gramEnd"/>
      <w:r w:rsidRPr="003D23B9">
        <w:rPr>
          <w:rFonts w:ascii="Courier New" w:eastAsia="SimSun" w:hAnsi="Courier New"/>
          <w:sz w:val="16"/>
          <w:lang w:eastAsia="zh-CN"/>
        </w:rPr>
        <w:t>$'</w:t>
      </w:r>
    </w:p>
    <w:p w14:paraId="3B4D51D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en-US"/>
        </w:rPr>
      </w:pPr>
      <w:r w:rsidRPr="003D23B9">
        <w:rPr>
          <w:rFonts w:ascii="Courier New" w:eastAsia="SimSun" w:hAnsi="Courier New"/>
          <w:sz w:val="16"/>
          <w:lang w:val="en-US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  <w:lang w:val="en-US"/>
        </w:rPr>
        <w:t>IMSAddress</w:t>
      </w:r>
      <w:proofErr w:type="spellEnd"/>
      <w:r w:rsidRPr="003D23B9">
        <w:rPr>
          <w:rFonts w:ascii="Courier New" w:eastAsia="SimSun" w:hAnsi="Courier New"/>
          <w:sz w:val="16"/>
          <w:lang w:val="en-US"/>
        </w:rPr>
        <w:t>:</w:t>
      </w:r>
    </w:p>
    <w:p w14:paraId="2049BA3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en-US"/>
        </w:rPr>
      </w:pPr>
      <w:r w:rsidRPr="003D23B9">
        <w:rPr>
          <w:rFonts w:ascii="Courier New" w:eastAsia="SimSun" w:hAnsi="Courier New"/>
          <w:sz w:val="16"/>
          <w:lang w:val="en-US"/>
        </w:rPr>
        <w:t xml:space="preserve">      type: object</w:t>
      </w:r>
    </w:p>
    <w:p w14:paraId="4779954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en-US"/>
        </w:rPr>
      </w:pPr>
      <w:r w:rsidRPr="003D23B9">
        <w:rPr>
          <w:rFonts w:ascii="Courier New" w:eastAsia="SimSun" w:hAnsi="Courier New"/>
          <w:sz w:val="16"/>
          <w:lang w:val="en-US"/>
        </w:rPr>
        <w:t xml:space="preserve">      properties:</w:t>
      </w:r>
    </w:p>
    <w:p w14:paraId="1E61126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ipv4Addr:</w:t>
      </w:r>
    </w:p>
    <w:p w14:paraId="0D0B96B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Ipv4Addr'</w:t>
      </w:r>
    </w:p>
    <w:p w14:paraId="10A1C52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ipv6Addr:</w:t>
      </w:r>
    </w:p>
    <w:p w14:paraId="2914EE0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Ipv6Addr'</w:t>
      </w:r>
    </w:p>
    <w:p w14:paraId="22FCC80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es-ES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r w:rsidRPr="003D23B9">
        <w:rPr>
          <w:rFonts w:ascii="Courier New" w:eastAsia="SimSun" w:hAnsi="Courier New"/>
          <w:sz w:val="16"/>
          <w:lang w:val="es-ES"/>
        </w:rPr>
        <w:t>e164:</w:t>
      </w:r>
    </w:p>
    <w:p w14:paraId="5693936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es-ES"/>
        </w:rPr>
      </w:pPr>
      <w:r w:rsidRPr="003D23B9">
        <w:rPr>
          <w:rFonts w:ascii="Courier New" w:eastAsia="SimSun" w:hAnsi="Courier New"/>
          <w:sz w:val="16"/>
          <w:lang w:val="es-ES"/>
        </w:rPr>
        <w:t xml:space="preserve">          $</w:t>
      </w:r>
      <w:proofErr w:type="spellStart"/>
      <w:r w:rsidRPr="003D23B9">
        <w:rPr>
          <w:rFonts w:ascii="Courier New" w:eastAsia="SimSun" w:hAnsi="Courier New"/>
          <w:sz w:val="16"/>
          <w:lang w:val="es-ES"/>
        </w:rPr>
        <w:t>ref</w:t>
      </w:r>
      <w:proofErr w:type="spellEnd"/>
      <w:r w:rsidRPr="003D23B9">
        <w:rPr>
          <w:rFonts w:ascii="Courier New" w:eastAsia="SimSun" w:hAnsi="Courier New"/>
          <w:sz w:val="16"/>
          <w:lang w:val="es-ES"/>
        </w:rPr>
        <w:t>: '#/</w:t>
      </w:r>
      <w:proofErr w:type="spellStart"/>
      <w:r w:rsidRPr="003D23B9">
        <w:rPr>
          <w:rFonts w:ascii="Courier New" w:eastAsia="SimSun" w:hAnsi="Courier New"/>
          <w:sz w:val="16"/>
          <w:lang w:val="es-ES"/>
        </w:rPr>
        <w:t>components</w:t>
      </w:r>
      <w:proofErr w:type="spellEnd"/>
      <w:r w:rsidRPr="003D23B9">
        <w:rPr>
          <w:rFonts w:ascii="Courier New" w:eastAsia="SimSun" w:hAnsi="Courier New"/>
          <w:sz w:val="16"/>
          <w:lang w:val="es-ES"/>
        </w:rPr>
        <w:t>/</w:t>
      </w:r>
      <w:proofErr w:type="spellStart"/>
      <w:r w:rsidRPr="003D23B9">
        <w:rPr>
          <w:rFonts w:ascii="Courier New" w:eastAsia="SimSun" w:hAnsi="Courier New"/>
          <w:sz w:val="16"/>
          <w:lang w:val="es-ES"/>
        </w:rPr>
        <w:t>schemas</w:t>
      </w:r>
      <w:proofErr w:type="spellEnd"/>
      <w:r w:rsidRPr="003D23B9">
        <w:rPr>
          <w:rFonts w:ascii="Courier New" w:eastAsia="SimSun" w:hAnsi="Courier New"/>
          <w:sz w:val="16"/>
          <w:lang w:val="es-ES"/>
        </w:rPr>
        <w:t>/E164'</w:t>
      </w:r>
    </w:p>
    <w:p w14:paraId="768BD4B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  <w:lang w:val="es-ES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D6BCCE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required: [ ipv4</w:t>
      </w:r>
      <w:proofErr w:type="gramStart"/>
      <w:r w:rsidRPr="003D23B9">
        <w:rPr>
          <w:rFonts w:ascii="Courier New" w:eastAsia="SimSun" w:hAnsi="Courier New"/>
          <w:sz w:val="16"/>
        </w:rPr>
        <w:t>Addr ]</w:t>
      </w:r>
      <w:proofErr w:type="gramEnd"/>
    </w:p>
    <w:p w14:paraId="5BA0160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required: [ ipv6</w:t>
      </w:r>
      <w:proofErr w:type="gramStart"/>
      <w:r w:rsidRPr="003D23B9">
        <w:rPr>
          <w:rFonts w:ascii="Courier New" w:eastAsia="SimSun" w:hAnsi="Courier New"/>
          <w:sz w:val="16"/>
        </w:rPr>
        <w:t>Addr ]</w:t>
      </w:r>
      <w:proofErr w:type="gramEnd"/>
    </w:p>
    <w:p w14:paraId="2779E43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required: [ e</w:t>
      </w:r>
      <w:proofErr w:type="gramStart"/>
      <w:r w:rsidRPr="003D23B9">
        <w:rPr>
          <w:rFonts w:ascii="Courier New" w:eastAsia="SimSun" w:hAnsi="Courier New"/>
          <w:sz w:val="16"/>
        </w:rPr>
        <w:t>164 ]</w:t>
      </w:r>
      <w:proofErr w:type="gramEnd"/>
    </w:p>
    <w:p w14:paraId="0A35958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en-US"/>
        </w:rPr>
      </w:pPr>
      <w:r w:rsidRPr="003D23B9">
        <w:rPr>
          <w:rFonts w:ascii="Courier New" w:eastAsia="SimSun" w:hAnsi="Courier New"/>
          <w:sz w:val="16"/>
          <w:lang w:val="en-US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  <w:lang w:val="en-US"/>
        </w:rPr>
        <w:t>ServingNodeAddress</w:t>
      </w:r>
      <w:proofErr w:type="spellEnd"/>
      <w:r w:rsidRPr="003D23B9">
        <w:rPr>
          <w:rFonts w:ascii="Courier New" w:eastAsia="SimSun" w:hAnsi="Courier New"/>
          <w:sz w:val="16"/>
          <w:lang w:val="en-US"/>
        </w:rPr>
        <w:t>:</w:t>
      </w:r>
    </w:p>
    <w:p w14:paraId="44B6640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en-US"/>
        </w:rPr>
      </w:pPr>
      <w:r w:rsidRPr="003D23B9">
        <w:rPr>
          <w:rFonts w:ascii="Courier New" w:eastAsia="SimSun" w:hAnsi="Courier New"/>
          <w:sz w:val="16"/>
          <w:lang w:val="en-US"/>
        </w:rPr>
        <w:t xml:space="preserve">      type: object</w:t>
      </w:r>
    </w:p>
    <w:p w14:paraId="2428A11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en-US"/>
        </w:rPr>
      </w:pPr>
      <w:r w:rsidRPr="003D23B9">
        <w:rPr>
          <w:rFonts w:ascii="Courier New" w:eastAsia="SimSun" w:hAnsi="Courier New"/>
          <w:sz w:val="16"/>
          <w:lang w:val="en-US"/>
        </w:rPr>
        <w:t xml:space="preserve">      properties:</w:t>
      </w:r>
    </w:p>
    <w:p w14:paraId="45B981F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ipv4Addr:</w:t>
      </w:r>
    </w:p>
    <w:p w14:paraId="78BBD5E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Ipv4Addr'</w:t>
      </w:r>
    </w:p>
    <w:p w14:paraId="590A758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ipv6Addr:</w:t>
      </w:r>
    </w:p>
    <w:p w14:paraId="014ACDA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Ipv6Addr'</w:t>
      </w:r>
    </w:p>
    <w:p w14:paraId="2DC12A5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681D97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required: [ ipv4</w:t>
      </w:r>
      <w:proofErr w:type="gramStart"/>
      <w:r w:rsidRPr="003D23B9">
        <w:rPr>
          <w:rFonts w:ascii="Courier New" w:eastAsia="SimSun" w:hAnsi="Courier New"/>
          <w:sz w:val="16"/>
        </w:rPr>
        <w:t>Addr ]</w:t>
      </w:r>
      <w:proofErr w:type="gramEnd"/>
    </w:p>
    <w:p w14:paraId="1E80A6B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required: [ ipv6</w:t>
      </w:r>
      <w:proofErr w:type="gramStart"/>
      <w:r w:rsidRPr="003D23B9">
        <w:rPr>
          <w:rFonts w:ascii="Courier New" w:eastAsia="SimSun" w:hAnsi="Courier New"/>
          <w:sz w:val="16"/>
        </w:rPr>
        <w:t>Addr ]</w:t>
      </w:r>
      <w:proofErr w:type="gramEnd"/>
    </w:p>
    <w:p w14:paraId="4888EC5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IPEventType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47E0678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06EF90C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2F924F7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IPMetho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AFEE63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3FD293F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eventHead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C8419B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42DC56C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expiresHead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9F9F87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32'</w:t>
      </w:r>
    </w:p>
    <w:p w14:paraId="25BCF35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ISUPCause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5CCF7CA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1EEF34F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59D0D1E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iSUPCauseLoc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B12999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32'</w:t>
      </w:r>
    </w:p>
    <w:p w14:paraId="539BE31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iSUPCauseValue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1E62E48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32'</w:t>
      </w:r>
    </w:p>
    <w:p w14:paraId="52E5273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SUPCauseDiagnostic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C1D661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OctetString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EE200F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enhancedDiagnostics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4F4B7BD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$ref: '#/components/schemas/EnhancedDiagnostics5G'</w:t>
      </w:r>
    </w:p>
    <w:p w14:paraId="1DDBA45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CalledIdentityChange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0E3CED1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5260170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4B60E7B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calledIdentit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FA67F2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1169821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changeTime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17B094A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C43C4E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InterOperatorIdentifier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7EE4A90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253561D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0BF8198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originatingIO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7F90DE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3896AB3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erminatingIOI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0733FA9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7021F60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EarlyMediaDescription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61E8760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2E05FFA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372E951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DPTimeStamp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119ABB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SDPTimeStamps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0DDF6C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DPMediaComponent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7E50317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6585820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4DDA5FE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SDPMediaComponent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D9EB39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5C5D171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DPSessionDescrip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A4C197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5479959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576D887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type: string</w:t>
      </w:r>
    </w:p>
    <w:p w14:paraId="201934A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02064C2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SDPTimeStamp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6A356D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03467F0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4284C82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DPOfferTimestamp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7AFF3D0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CD4797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DPAnswerTimestamp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6E44173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53B0B5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DPMediaComponent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052F06B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7821427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2F00B57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DPMediaNa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93E5A0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78111A3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DPMediaDescrip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328392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7925606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29F094C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type: string</w:t>
      </w:r>
    </w:p>
    <w:p w14:paraId="0D88813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48D1FC8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localGWInsertedIndic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AD200A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</w:t>
      </w:r>
      <w:proofErr w:type="spellStart"/>
      <w:r w:rsidRPr="003D23B9">
        <w:rPr>
          <w:rFonts w:ascii="Courier New" w:eastAsia="SimSun" w:hAnsi="Courier New"/>
          <w:sz w:val="16"/>
        </w:rPr>
        <w:t>boolean</w:t>
      </w:r>
      <w:proofErr w:type="spellEnd"/>
    </w:p>
    <w:p w14:paraId="256F6A7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pRealmDefaultIndic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E55589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</w:t>
      </w:r>
      <w:proofErr w:type="spellStart"/>
      <w:r w:rsidRPr="003D23B9">
        <w:rPr>
          <w:rFonts w:ascii="Courier New" w:eastAsia="SimSun" w:hAnsi="Courier New"/>
          <w:sz w:val="16"/>
        </w:rPr>
        <w:t>boolean</w:t>
      </w:r>
      <w:proofErr w:type="spellEnd"/>
    </w:p>
    <w:p w14:paraId="6B34532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ranscoderInsertedIndic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166BEC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</w:t>
      </w:r>
      <w:proofErr w:type="spellStart"/>
      <w:r w:rsidRPr="003D23B9">
        <w:rPr>
          <w:rFonts w:ascii="Courier New" w:eastAsia="SimSun" w:hAnsi="Courier New"/>
          <w:sz w:val="16"/>
        </w:rPr>
        <w:t>boolean</w:t>
      </w:r>
      <w:proofErr w:type="spellEnd"/>
    </w:p>
    <w:p w14:paraId="6DB1E0B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ediaInitiatorFlag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C07839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MediaInitiatorFlag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74FCB9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ediaInitiatorPart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B41246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4D1DB1F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hreeGPPCharging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741664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OctetString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2FDEDA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ccessNetworkChargingIdentifierValu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2926E5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OctetString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6A0D23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DP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2AD0EB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SDP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41AB66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 w:cs="Arial"/>
          <w:sz w:val="16"/>
          <w:szCs w:val="18"/>
        </w:rPr>
      </w:pPr>
      <w:r w:rsidRPr="003D23B9">
        <w:rPr>
          <w:rFonts w:ascii="Courier New" w:eastAsia="SimSun" w:hAnsi="Courier New" w:cs="Arial"/>
          <w:sz w:val="16"/>
          <w:szCs w:val="18"/>
        </w:rPr>
        <w:t xml:space="preserve">    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ServerCapabilities</w:t>
      </w:r>
      <w:proofErr w:type="spellEnd"/>
      <w:r w:rsidRPr="003D23B9">
        <w:rPr>
          <w:rFonts w:ascii="Courier New" w:eastAsia="SimSun" w:hAnsi="Courier New" w:cs="Arial"/>
          <w:sz w:val="16"/>
          <w:szCs w:val="18"/>
        </w:rPr>
        <w:t>:</w:t>
      </w:r>
    </w:p>
    <w:p w14:paraId="7FD3AC0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767AC3D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5EB7AD0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mandatoryCapability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4774C51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65BB143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5503A00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Uint32'</w:t>
      </w:r>
    </w:p>
    <w:p w14:paraId="071E234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2A3C174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</w:t>
      </w:r>
      <w:proofErr w:type="spellStart"/>
      <w:proofErr w:type="gramStart"/>
      <w:r w:rsidRPr="003D23B9">
        <w:rPr>
          <w:rFonts w:ascii="Courier New" w:eastAsia="SimSun" w:hAnsi="Courier New"/>
          <w:sz w:val="16"/>
          <w:lang w:eastAsia="zh-CN"/>
        </w:rPr>
        <w:t>optionalCapability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 :</w:t>
      </w:r>
      <w:proofErr w:type="gramEnd"/>
    </w:p>
    <w:p w14:paraId="5E552F3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050154E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1F24034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Uint32'</w:t>
      </w:r>
    </w:p>
    <w:p w14:paraId="439EAC4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394533A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erverName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2EDB8F8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381DB2D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6662AD8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type: string</w:t>
      </w:r>
    </w:p>
    <w:p w14:paraId="72A91D6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5CDA5CD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 w:cs="Arial"/>
          <w:sz w:val="16"/>
          <w:szCs w:val="18"/>
        </w:rPr>
      </w:pPr>
      <w:r w:rsidRPr="003D23B9">
        <w:rPr>
          <w:rFonts w:ascii="Courier New" w:eastAsia="SimSun" w:hAnsi="Courier New" w:cs="Arial"/>
          <w:sz w:val="16"/>
          <w:szCs w:val="18"/>
        </w:rPr>
        <w:t xml:space="preserve">    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TrunkGroupID</w:t>
      </w:r>
      <w:proofErr w:type="spellEnd"/>
      <w:r w:rsidRPr="003D23B9">
        <w:rPr>
          <w:rFonts w:ascii="Courier New" w:eastAsia="SimSun" w:hAnsi="Courier New" w:cs="Arial"/>
          <w:sz w:val="16"/>
          <w:szCs w:val="18"/>
        </w:rPr>
        <w:t>:</w:t>
      </w:r>
    </w:p>
    <w:p w14:paraId="4029D07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1F2F764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7AD9E7E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ncomingTrunkGroup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4A2356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2DE86C8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outgoingTrunkGroup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898D11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299A028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 w:cs="Arial"/>
          <w:sz w:val="16"/>
          <w:szCs w:val="18"/>
        </w:rPr>
      </w:pPr>
      <w:r w:rsidRPr="003D23B9">
        <w:rPr>
          <w:rFonts w:ascii="Courier New" w:eastAsia="SimSun" w:hAnsi="Courier New" w:cs="Arial"/>
          <w:sz w:val="16"/>
          <w:szCs w:val="18"/>
        </w:rPr>
        <w:t xml:space="preserve">    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MessageBody</w:t>
      </w:r>
      <w:proofErr w:type="spellEnd"/>
      <w:r w:rsidRPr="003D23B9">
        <w:rPr>
          <w:rFonts w:ascii="Courier New" w:eastAsia="SimSun" w:hAnsi="Courier New" w:cs="Arial"/>
          <w:sz w:val="16"/>
          <w:szCs w:val="18"/>
        </w:rPr>
        <w:t>:</w:t>
      </w:r>
    </w:p>
    <w:p w14:paraId="145EA33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0DA96AF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3778B58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ontent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CD9FB2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4184D69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ontentLength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0294D6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32'</w:t>
      </w:r>
    </w:p>
    <w:p w14:paraId="6B8A32A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ontentDisposi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FC5A47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4C42DF1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originator:</w:t>
      </w:r>
    </w:p>
    <w:p w14:paraId="3C7647B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OriginatorParty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0AAB5D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500FAC7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contentType</w:t>
      </w:r>
      <w:proofErr w:type="spellEnd"/>
    </w:p>
    <w:p w14:paraId="0458082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contentLength</w:t>
      </w:r>
      <w:proofErr w:type="spellEnd"/>
    </w:p>
    <w:p w14:paraId="403D9F7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 w:cs="Arial"/>
          <w:sz w:val="16"/>
          <w:szCs w:val="18"/>
        </w:rPr>
      </w:pPr>
      <w:r w:rsidRPr="003D23B9">
        <w:rPr>
          <w:rFonts w:ascii="Courier New" w:eastAsia="SimSun" w:hAnsi="Courier New" w:cs="Arial"/>
          <w:sz w:val="16"/>
          <w:szCs w:val="18"/>
        </w:rPr>
        <w:t xml:space="preserve">    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AccessTransferInformation</w:t>
      </w:r>
      <w:proofErr w:type="spellEnd"/>
      <w:r w:rsidRPr="003D23B9">
        <w:rPr>
          <w:rFonts w:ascii="Courier New" w:eastAsia="SimSun" w:hAnsi="Courier New" w:cs="Arial"/>
          <w:sz w:val="16"/>
          <w:szCs w:val="18"/>
        </w:rPr>
        <w:t>:</w:t>
      </w:r>
    </w:p>
    <w:p w14:paraId="171BE6F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2478247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301BAC7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ccessTransfer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0B3424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AccessTransfer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802150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ccessNetwork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2ED7DB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5BFCBCF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09E9D6E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OctetString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AE7065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3BEBBD1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ellularNetwork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DC28BF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OctetString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B7FCCA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nterUETransf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0DA372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UETransfer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E826D8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serEquipment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CB144F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Pei'</w:t>
      </w:r>
    </w:p>
    <w:p w14:paraId="77AE840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nstance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D0CD0E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6FB6C9D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latedIMSCharging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26B1A0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71D3147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latedIMSChargingIdentifierNod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9C474A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IMSAddress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0BC856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hangeTi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B55E27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8DD84E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 w:cs="Arial"/>
          <w:sz w:val="16"/>
          <w:szCs w:val="18"/>
        </w:rPr>
      </w:pPr>
      <w:r w:rsidRPr="003D23B9">
        <w:rPr>
          <w:rFonts w:ascii="Courier New" w:eastAsia="SimSun" w:hAnsi="Courier New" w:cs="Arial"/>
          <w:sz w:val="16"/>
          <w:szCs w:val="18"/>
        </w:rPr>
        <w:t xml:space="preserve">    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AccessNetworkInfoChange</w:t>
      </w:r>
      <w:proofErr w:type="spellEnd"/>
      <w:r w:rsidRPr="003D23B9">
        <w:rPr>
          <w:rFonts w:ascii="Courier New" w:eastAsia="SimSun" w:hAnsi="Courier New" w:cs="Arial"/>
          <w:sz w:val="16"/>
          <w:szCs w:val="18"/>
        </w:rPr>
        <w:t>:</w:t>
      </w:r>
    </w:p>
    <w:p w14:paraId="053FBEE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798B4D8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7029206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ccessNetwork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4CE22C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23183DA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7400F22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OctetString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357740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2D0AF5B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ellularNetwork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880C6F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OctetString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F5DE40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hangeTi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000878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F5D04D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 w:cs="Arial"/>
          <w:sz w:val="16"/>
          <w:szCs w:val="18"/>
        </w:rPr>
      </w:pPr>
      <w:r w:rsidRPr="003D23B9">
        <w:rPr>
          <w:rFonts w:ascii="Courier New" w:eastAsia="SimSun" w:hAnsi="Courier New" w:cs="Arial"/>
          <w:sz w:val="16"/>
          <w:szCs w:val="18"/>
        </w:rPr>
        <w:t xml:space="preserve">    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NNIInformation</w:t>
      </w:r>
      <w:proofErr w:type="spellEnd"/>
      <w:r w:rsidRPr="003D23B9">
        <w:rPr>
          <w:rFonts w:ascii="Courier New" w:eastAsia="SimSun" w:hAnsi="Courier New" w:cs="Arial"/>
          <w:sz w:val="16"/>
          <w:szCs w:val="18"/>
        </w:rPr>
        <w:t>:</w:t>
      </w:r>
    </w:p>
    <w:p w14:paraId="0E9067A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54E4610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586C408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essionDirec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BF58C0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NNISessionDirec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60AFAA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NI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E3FE03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NNI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38A8E1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lationshipMod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57A64A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NNIRelationshipMod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373E8A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eighbourNodeAddre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0B233C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IMSAddress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F79279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 w:cs="Arial"/>
          <w:sz w:val="16"/>
          <w:szCs w:val="18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EASRequirement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5F0C4F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30C024D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5653584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quiredEASservingLoc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66D75E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8538_EdgeNrm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ervingLoc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050F2E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softwareImage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C83C63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8538_EdgeNrm.yaml#/components/schemas/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SoftwareImageInfo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658D3B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affinityAntiAffinit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8BF37A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8538_EdgeNrm.yaml#/components/schemas/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AffinityAntiAffinity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AC6B42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serviceContinuit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3FABFF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</w:t>
      </w:r>
      <w:proofErr w:type="spellStart"/>
      <w:r w:rsidRPr="003D23B9">
        <w:rPr>
          <w:rFonts w:ascii="Courier New" w:eastAsia="SimSun" w:hAnsi="Courier New"/>
          <w:sz w:val="16"/>
        </w:rPr>
        <w:t>boolean</w:t>
      </w:r>
      <w:proofErr w:type="spellEnd"/>
    </w:p>
    <w:p w14:paraId="15A2771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virtualResourc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4BF6E7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8538_EdgeNrm.yaml#/components/schemas/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VirtualResourc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EFDC58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MMContent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88F1D3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65608CA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44012CC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ypeNumb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C1E972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3C9A292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ddtype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129C9F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3B35A17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ontentSiz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37FDD1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2B51D3F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mAddContent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D3E447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58D53B8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0758BF9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MMAddContentInfo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2BA199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687539C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MMAddContent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4368BD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6B9F9D4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6562B03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ypeNumb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61044E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0930B1A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ddtype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C1C3C0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52384CC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ontentSiz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4E780B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5042767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APIOper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0C7F96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32B8423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61D0B7E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name:</w:t>
      </w:r>
    </w:p>
    <w:p w14:paraId="1F2C122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78C137F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description:</w:t>
      </w:r>
    </w:p>
    <w:p w14:paraId="278CB16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5B7DCE5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5GMulticastService:</w:t>
      </w:r>
    </w:p>
    <w:p w14:paraId="04620CB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408DAC6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161BDDE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BSSessionIdLis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61CFC1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61003DB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614CB89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MbsSession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752AFF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1</w:t>
      </w:r>
    </w:p>
    <w:p w14:paraId="1A36075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MBSSession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5C3DE8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663BF58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2546D66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mBSSession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99C9E5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MbsSession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8723BE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BSService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171DD4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  <w:lang w:val="en-US"/>
        </w:rPr>
        <w:t>MbsServiceType</w:t>
      </w:r>
      <w:proofErr w:type="spellEnd"/>
      <w:r w:rsidRPr="003D23B9">
        <w:rPr>
          <w:rFonts w:ascii="Courier New" w:eastAsia="SimSun" w:hAnsi="Courier New"/>
          <w:sz w:val="16"/>
          <w:lang w:val="en-US"/>
        </w:rPr>
        <w:t>'</w:t>
      </w:r>
    </w:p>
    <w:p w14:paraId="184288B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r w:rsidRPr="003D23B9">
        <w:rPr>
          <w:rFonts w:ascii="Courier New" w:eastAsia="SimSun" w:hAnsi="Courier New"/>
          <w:sz w:val="16"/>
          <w:lang w:val="en-US" w:eastAsia="zh-CN"/>
        </w:rPr>
        <w:t>s</w:t>
      </w:r>
      <w:proofErr w:type="spellStart"/>
      <w:r w:rsidRPr="003D23B9">
        <w:rPr>
          <w:rFonts w:ascii="Courier New" w:eastAsia="SimSun" w:hAnsi="Courier New"/>
          <w:sz w:val="16"/>
        </w:rPr>
        <w:t>erviceArea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B84B15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val="en-US"/>
        </w:rPr>
        <w:t>ServiceArea</w:t>
      </w:r>
      <w:proofErr w:type="spellEnd"/>
      <w:r w:rsidRPr="003D23B9">
        <w:rPr>
          <w:rFonts w:ascii="Courier New" w:eastAsia="SimSun" w:hAnsi="Courier New"/>
          <w:sz w:val="16"/>
          <w:lang w:val="en-US"/>
        </w:rPr>
        <w:t>'</w:t>
      </w:r>
    </w:p>
    <w:p w14:paraId="3C94726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BSStartTi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5F4E54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F0CC02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BSEndTi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734F04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en-US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  <w:lang w:val="en-US"/>
        </w:rPr>
        <w:t>DateTime</w:t>
      </w:r>
      <w:proofErr w:type="spellEnd"/>
      <w:r w:rsidRPr="003D23B9">
        <w:rPr>
          <w:rFonts w:ascii="Courier New" w:eastAsia="SimSun" w:hAnsi="Courier New"/>
          <w:sz w:val="16"/>
          <w:lang w:val="en-US"/>
        </w:rPr>
        <w:t>'</w:t>
      </w:r>
    </w:p>
    <w:p w14:paraId="74F20E7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ervingNetworkFunction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522843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en-US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ServingNetworkFunction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836EB7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0DF380D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mBSSessionID</w:t>
      </w:r>
      <w:proofErr w:type="spellEnd"/>
    </w:p>
    <w:p w14:paraId="51A22DF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mBSServiceType</w:t>
      </w:r>
      <w:proofErr w:type="spellEnd"/>
    </w:p>
    <w:p w14:paraId="55CB2F1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ServiceArea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EDB03B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632B36D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0BE38D2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mBSServiceArea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3ABE49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MbsServiceArea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46D6E9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PFID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5395D3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14BAF60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637E4B7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NfInstance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F218F3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457FDDF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val="en-US" w:eastAsia="zh-CN" w:bidi="ar-IQ"/>
        </w:rPr>
        <w:t>ranNodeID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572196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1546514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45A7D83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GlobalRanNode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31FB41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024DA47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MBSContainer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7AB1A3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7A1A41B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5C57289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imeofFirstUsag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6BD54D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86BAA9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imeofLastUsag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57C6CC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166B76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qoS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C960C4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12_Npcf_SMPolicyControl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QosData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363072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establishedConnection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915E53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EstablishedConnectionInfo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8065EF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EstablishedConnection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776259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4A8CCEF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16EDEED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PFID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0F1998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0F9AE86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44D322B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NfInstance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2E6C7A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1A85317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val="en-US" w:eastAsia="zh-CN" w:bidi="ar-IQ"/>
        </w:rPr>
        <w:t>ranNodeID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2C7BB9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4375228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7FBB044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GlobalRanNode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4A07AE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5B97B8A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Satellite</w:t>
      </w:r>
      <w:r w:rsidRPr="003D23B9">
        <w:rPr>
          <w:rFonts w:ascii="Courier New" w:eastAsia="SimSun" w:hAnsi="Courier New" w:hint="eastAsia"/>
          <w:sz w:val="16"/>
          <w:lang w:eastAsia="zh-CN"/>
        </w:rPr>
        <w:t>B</w:t>
      </w:r>
      <w:r w:rsidRPr="003D23B9">
        <w:rPr>
          <w:rFonts w:ascii="Courier New" w:eastAsia="SimSun" w:hAnsi="Courier New"/>
          <w:sz w:val="16"/>
        </w:rPr>
        <w:t>ackhaul</w:t>
      </w:r>
      <w:r w:rsidRPr="003D23B9">
        <w:rPr>
          <w:rFonts w:ascii="Courier New" w:eastAsia="SimSun" w:hAnsi="Courier New" w:hint="eastAsia"/>
          <w:sz w:val="16"/>
          <w:lang w:eastAsia="zh-CN"/>
        </w:rPr>
        <w:t>I</w:t>
      </w:r>
      <w:r w:rsidRPr="003D23B9">
        <w:rPr>
          <w:rFonts w:ascii="Courier New" w:eastAsia="SimSun" w:hAnsi="Courier New"/>
          <w:sz w:val="16"/>
        </w:rPr>
        <w:t>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69486A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6AFDE11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28B24E2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 w:hint="eastAsia"/>
          <w:sz w:val="16"/>
          <w:lang w:eastAsia="zh-CN"/>
        </w:rPr>
        <w:t>s</w:t>
      </w:r>
      <w:r w:rsidRPr="003D23B9">
        <w:rPr>
          <w:rFonts w:ascii="Courier New" w:eastAsia="SimSun" w:hAnsi="Courier New"/>
          <w:sz w:val="16"/>
          <w:lang w:eastAsia="zh-CN"/>
        </w:rPr>
        <w:t>atelliteBackhaul</w:t>
      </w:r>
      <w:r w:rsidRPr="003D23B9">
        <w:rPr>
          <w:rFonts w:ascii="Courier New" w:eastAsia="SimSun" w:hAnsi="Courier New"/>
          <w:sz w:val="16"/>
        </w:rPr>
        <w:t>Categor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B6D43F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09D49EF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3CE238F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</w:t>
      </w:r>
      <w:r w:rsidRPr="003D23B9">
        <w:rPr>
          <w:rFonts w:ascii="Courier New" w:eastAsia="SimSun" w:hAnsi="Courier New"/>
          <w:sz w:val="16"/>
          <w:lang w:eastAsia="zh-CN"/>
        </w:rPr>
        <w:t>SatelliteBackhaul</w:t>
      </w:r>
      <w:r w:rsidRPr="003D23B9">
        <w:rPr>
          <w:rFonts w:ascii="Courier New" w:eastAsia="SimSun" w:hAnsi="Courier New"/>
          <w:sz w:val="16"/>
        </w:rPr>
        <w:t>Category'</w:t>
      </w:r>
    </w:p>
    <w:p w14:paraId="4DB095D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0A71AD8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proofErr w:type="gramStart"/>
      <w:r w:rsidRPr="003D23B9">
        <w:rPr>
          <w:rFonts w:ascii="Courier New" w:eastAsia="SimSun" w:hAnsi="Courier New" w:hint="eastAsia"/>
          <w:sz w:val="16"/>
          <w:lang w:val="fr-FR" w:eastAsia="zh-CN"/>
        </w:rPr>
        <w:t>g</w:t>
      </w:r>
      <w:r w:rsidRPr="003D23B9">
        <w:rPr>
          <w:rFonts w:ascii="Courier New" w:eastAsia="SimSun" w:hAnsi="Courier New"/>
          <w:sz w:val="16"/>
          <w:lang w:val="fr-FR" w:eastAsia="zh-CN"/>
        </w:rPr>
        <w:t>EOSatelliteID</w:t>
      </w:r>
      <w:proofErr w:type="spellEnd"/>
      <w:r w:rsidRPr="003D23B9">
        <w:rPr>
          <w:rFonts w:ascii="Courier New" w:eastAsia="SimSun" w:hAnsi="Courier New"/>
          <w:sz w:val="16"/>
        </w:rPr>
        <w:t>:</w:t>
      </w:r>
      <w:proofErr w:type="gramEnd"/>
    </w:p>
    <w:p w14:paraId="461AEC0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GeoSatellite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1DCEC0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Notification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356D60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55E9BF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699169F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A9B9E9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REAUTHORIZATION</w:t>
      </w:r>
    </w:p>
    <w:p w14:paraId="0F1F1F7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ABORT_CHARGING</w:t>
      </w:r>
    </w:p>
    <w:p w14:paraId="38068BD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6E309E9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NodeFunctionalit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A41B42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5A8B17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53AC89F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D35352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AMF</w:t>
      </w:r>
    </w:p>
    <w:p w14:paraId="1D45C98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SMF</w:t>
      </w:r>
    </w:p>
    <w:p w14:paraId="1951132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SMS # Included for backwards compatibility, shall not be used</w:t>
      </w:r>
    </w:p>
    <w:p w14:paraId="5658106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SMSF</w:t>
      </w:r>
    </w:p>
    <w:p w14:paraId="0B7A7F2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PGW_C_SMF</w:t>
      </w:r>
    </w:p>
    <w:p w14:paraId="756D1AC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NEFF # Included for backwards compatibility, shall not be used</w:t>
      </w:r>
    </w:p>
    <w:p w14:paraId="75A8A6F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SGW</w:t>
      </w:r>
    </w:p>
    <w:p w14:paraId="621B5DB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I_SMF</w:t>
      </w:r>
    </w:p>
    <w:p w14:paraId="4EE7815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proofErr w:type="spellStart"/>
      <w:r w:rsidRPr="003D23B9">
        <w:rPr>
          <w:rFonts w:ascii="Courier New" w:eastAsia="SimSun" w:hAnsi="Courier New"/>
          <w:sz w:val="16"/>
        </w:rPr>
        <w:t>ePDG</w:t>
      </w:r>
      <w:proofErr w:type="spellEnd"/>
    </w:p>
    <w:p w14:paraId="225A89A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EF</w:t>
      </w:r>
    </w:p>
    <w:p w14:paraId="065EABD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NEF</w:t>
      </w:r>
    </w:p>
    <w:p w14:paraId="78F36CC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  </w:t>
      </w:r>
      <w:r w:rsidRPr="003D23B9">
        <w:rPr>
          <w:rFonts w:ascii="Courier New" w:eastAsia="SimSun" w:hAnsi="Courier New"/>
          <w:sz w:val="16"/>
          <w:lang w:eastAsia="zh-CN"/>
        </w:rPr>
        <w:t xml:space="preserve">-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MnS_Producer</w:t>
      </w:r>
      <w:proofErr w:type="spellEnd"/>
    </w:p>
    <w:p w14:paraId="2DA23E4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  - SGSN</w:t>
      </w:r>
    </w:p>
    <w:p w14:paraId="443B239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  - V_SMF</w:t>
      </w:r>
    </w:p>
    <w:p w14:paraId="2BD1723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  - 5G_DDNMF</w:t>
      </w:r>
    </w:p>
    <w:p w14:paraId="1D173BF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  -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IMS_Node</w:t>
      </w:r>
      <w:proofErr w:type="spellEnd"/>
    </w:p>
    <w:p w14:paraId="1F651F7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  -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MMS_Node</w:t>
      </w:r>
      <w:proofErr w:type="spellEnd"/>
    </w:p>
    <w:p w14:paraId="057602A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  - EES</w:t>
      </w:r>
    </w:p>
    <w:p w14:paraId="1B50D7B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  - PCF</w:t>
      </w:r>
    </w:p>
    <w:p w14:paraId="0770B53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  - UDM</w:t>
      </w:r>
    </w:p>
    <w:p w14:paraId="09E5C79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  - UPF</w:t>
      </w:r>
    </w:p>
    <w:p w14:paraId="4F27C5C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  - TSN_AF</w:t>
      </w:r>
    </w:p>
    <w:p w14:paraId="43DC154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  - </w:t>
      </w:r>
      <w:r w:rsidRPr="003D23B9">
        <w:rPr>
          <w:rFonts w:ascii="Courier New" w:eastAsia="SimSun" w:hAnsi="Courier New" w:hint="eastAsia"/>
          <w:sz w:val="16"/>
          <w:lang w:eastAsia="zh-CN"/>
        </w:rPr>
        <w:t>T</w:t>
      </w:r>
      <w:r w:rsidRPr="003D23B9">
        <w:rPr>
          <w:rFonts w:ascii="Courier New" w:eastAsia="SimSun" w:hAnsi="Courier New"/>
          <w:sz w:val="16"/>
          <w:lang w:eastAsia="zh-CN"/>
        </w:rPr>
        <w:t>SCTSF</w:t>
      </w:r>
    </w:p>
    <w:p w14:paraId="6D29FDE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  - </w:t>
      </w:r>
      <w:r w:rsidRPr="003D23B9">
        <w:rPr>
          <w:rFonts w:ascii="Courier New" w:eastAsia="SimSun" w:hAnsi="Courier New" w:hint="eastAsia"/>
          <w:sz w:val="16"/>
          <w:lang w:val="en-US" w:eastAsia="zh-CN"/>
        </w:rPr>
        <w:t>MB</w:t>
      </w:r>
      <w:r w:rsidRPr="003D23B9">
        <w:rPr>
          <w:rFonts w:ascii="Courier New" w:eastAsia="SimSun" w:hAnsi="Courier New"/>
          <w:sz w:val="16"/>
          <w:lang w:eastAsia="zh-CN"/>
        </w:rPr>
        <w:t>_SMF</w:t>
      </w:r>
    </w:p>
    <w:p w14:paraId="7EFEFD2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- type: string</w:t>
      </w:r>
    </w:p>
    <w:p w14:paraId="1741D66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ChargingCharacteristicsSelectionMod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3CAC0D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4543A3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4E4A287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DFF714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HOME_DEFAULT</w:t>
      </w:r>
    </w:p>
    <w:p w14:paraId="1BA9FAB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ROAMING_DEFAULT</w:t>
      </w:r>
    </w:p>
    <w:p w14:paraId="6304790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VISITING_DEFAULT</w:t>
      </w:r>
    </w:p>
    <w:p w14:paraId="3DA4CC8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7646301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Trigger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DB03AF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CD3411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7F74F91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584597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ab/>
      </w:r>
      <w:r w:rsidRPr="003D23B9">
        <w:rPr>
          <w:rFonts w:ascii="Courier New" w:eastAsia="SimSun" w:hAnsi="Courier New"/>
          <w:sz w:val="16"/>
        </w:rPr>
        <w:tab/>
      </w:r>
      <w:r w:rsidRPr="003D23B9">
        <w:rPr>
          <w:rFonts w:ascii="Courier New" w:eastAsia="SimSun" w:hAnsi="Courier New"/>
          <w:sz w:val="16"/>
        </w:rPr>
        <w:tab/>
        <w:t xml:space="preserve"># SMF </w:t>
      </w:r>
      <w:proofErr w:type="spellStart"/>
      <w:r w:rsidRPr="003D23B9">
        <w:rPr>
          <w:rFonts w:ascii="Courier New" w:eastAsia="SimSun" w:hAnsi="Courier New"/>
          <w:sz w:val="16"/>
        </w:rPr>
        <w:t>TriggerType</w:t>
      </w:r>
      <w:proofErr w:type="spellEnd"/>
    </w:p>
    <w:p w14:paraId="016A1FE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QUOTA_THRESHOLD</w:t>
      </w:r>
    </w:p>
    <w:p w14:paraId="5F568E5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QHT</w:t>
      </w:r>
    </w:p>
    <w:p w14:paraId="169EE2D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FINAL</w:t>
      </w:r>
    </w:p>
    <w:p w14:paraId="68712B7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QUOTA_EXHAUSTED</w:t>
      </w:r>
    </w:p>
    <w:p w14:paraId="589E755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VALIDITY_TIME</w:t>
      </w:r>
    </w:p>
    <w:p w14:paraId="52093C8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OTHER_QUOTA_TYPE</w:t>
      </w:r>
    </w:p>
    <w:p w14:paraId="4764461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FORCED_REAUTHORISATION</w:t>
      </w:r>
    </w:p>
    <w:p w14:paraId="6CE2810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UNUSED_QUOTA_TIMER # Included for backwards compatibility, shall not be used</w:t>
      </w:r>
    </w:p>
    <w:p w14:paraId="487DCA9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UNIT_COUNT_INACTIVITY_TIMER</w:t>
      </w:r>
    </w:p>
    <w:p w14:paraId="1CD271F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ABNORMAL_RELEASE</w:t>
      </w:r>
    </w:p>
    <w:p w14:paraId="506A68B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QOS_CHANGE</w:t>
      </w:r>
    </w:p>
    <w:p w14:paraId="1D4034D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VOLUME_LIMIT</w:t>
      </w:r>
    </w:p>
    <w:p w14:paraId="4337AEF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TIME_LIMIT</w:t>
      </w:r>
    </w:p>
    <w:p w14:paraId="4A40F10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EVENT_LIMIT</w:t>
      </w:r>
    </w:p>
    <w:p w14:paraId="386C9B6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PLMN_CHANGE</w:t>
      </w:r>
    </w:p>
    <w:p w14:paraId="3993694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USER_LOCATION_CHANGE</w:t>
      </w:r>
    </w:p>
    <w:p w14:paraId="673BC4D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RAT_CHANGE</w:t>
      </w:r>
    </w:p>
    <w:p w14:paraId="7AFADDA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SESSION</w:t>
      </w:r>
      <w:r w:rsidRPr="003D23B9">
        <w:rPr>
          <w:rFonts w:ascii="Courier New" w:eastAsia="SimSun" w:hAnsi="Courier New"/>
          <w:sz w:val="16"/>
          <w:lang w:eastAsia="zh-CN"/>
        </w:rPr>
        <w:t>_</w:t>
      </w:r>
      <w:r w:rsidRPr="003D23B9">
        <w:rPr>
          <w:rFonts w:ascii="Courier New" w:eastAsia="SimSun" w:hAnsi="Courier New"/>
          <w:sz w:val="16"/>
        </w:rPr>
        <w:t>AMBR_CHANGE</w:t>
      </w:r>
    </w:p>
    <w:p w14:paraId="0515DA9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UE_TIMEZONE_CHANGE</w:t>
      </w:r>
    </w:p>
    <w:p w14:paraId="32705A3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TARIFF_TIME_CHANGE</w:t>
      </w:r>
    </w:p>
    <w:p w14:paraId="1B424ED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MAX_NUMBER_OF_CHANGES_IN_CHARGING_CONDITIONS</w:t>
      </w:r>
    </w:p>
    <w:p w14:paraId="59D6896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MANAGEMENT_INTERVENTION</w:t>
      </w:r>
    </w:p>
    <w:p w14:paraId="166240B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HANGE_OF_UE_PRESENCE_IN_PRESENCE_REPORTING_AREA</w:t>
      </w:r>
    </w:p>
    <w:p w14:paraId="5258549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HANGE_OF_3GPP_PS_DATA_OFF_STATUS</w:t>
      </w:r>
    </w:p>
    <w:p w14:paraId="21B2D91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SERVING_NODE_CHANGE</w:t>
      </w:r>
    </w:p>
    <w:p w14:paraId="653FEB5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REMOVAL_OF_UPF</w:t>
      </w:r>
    </w:p>
    <w:p w14:paraId="6034AFE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ADDITION_OF_UPF</w:t>
      </w:r>
    </w:p>
    <w:p w14:paraId="604D842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INSERTION_OF_ISMF</w:t>
      </w:r>
    </w:p>
    <w:p w14:paraId="18D334A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REMOVAL_OF_ISMF</w:t>
      </w:r>
    </w:p>
    <w:p w14:paraId="7997501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HANGE_OF_ISMF</w:t>
      </w:r>
    </w:p>
    <w:p w14:paraId="3CE789D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START_OF_SERVICE_DATA_FLOW</w:t>
      </w:r>
    </w:p>
    <w:p w14:paraId="19A106D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ECGI_CHANGE</w:t>
      </w:r>
    </w:p>
    <w:p w14:paraId="5190C70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TAI_CHANGE</w:t>
      </w:r>
    </w:p>
    <w:p w14:paraId="3A30AF6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HANDOVER_CANCEL</w:t>
      </w:r>
    </w:p>
    <w:p w14:paraId="78C634B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HANDOVER_START</w:t>
      </w:r>
    </w:p>
    <w:p w14:paraId="66E268E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HANDOVER_COMPLETE</w:t>
      </w:r>
    </w:p>
    <w:p w14:paraId="16DFB7A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DengXia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bidi="ar-IQ"/>
        </w:rPr>
        <w:t>GFBR_GUARANTEED_STATUS</w:t>
      </w:r>
      <w:r w:rsidRPr="003D23B9">
        <w:rPr>
          <w:rFonts w:ascii="Courier New" w:eastAsia="DengXian" w:hAnsi="Courier New"/>
          <w:sz w:val="16"/>
          <w:lang w:eastAsia="zh-CN"/>
        </w:rPr>
        <w:t>_CHANGE</w:t>
      </w:r>
    </w:p>
    <w:p w14:paraId="1F94F83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bidi="ar-IQ"/>
        </w:rPr>
        <w:t>ADDITION_OF_ACCESS</w:t>
      </w:r>
    </w:p>
    <w:p w14:paraId="3103A74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bidi="ar-IQ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bidi="ar-IQ"/>
        </w:rPr>
        <w:t>REMOVAL_OF_ACCESS</w:t>
      </w:r>
    </w:p>
    <w:p w14:paraId="74344ED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bidi="ar-IQ"/>
        </w:rPr>
      </w:pPr>
      <w:r w:rsidRPr="003D23B9">
        <w:rPr>
          <w:rFonts w:ascii="Courier New" w:eastAsia="SimSun" w:hAnsi="Courier New"/>
          <w:sz w:val="16"/>
        </w:rPr>
        <w:t xml:space="preserve">            - START_OF_SDF_ADDITIONAL_A</w:t>
      </w:r>
      <w:r w:rsidRPr="003D23B9">
        <w:rPr>
          <w:rFonts w:ascii="Courier New" w:eastAsia="SimSun" w:hAnsi="Courier New"/>
          <w:sz w:val="16"/>
          <w:lang w:bidi="ar-IQ"/>
        </w:rPr>
        <w:t>CCESS</w:t>
      </w:r>
    </w:p>
    <w:p w14:paraId="15C0787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  <w:lang w:bidi="ar-IQ"/>
        </w:rPr>
        <w:t xml:space="preserve">            - REDUNDANT_TRANSMISSION_CHANGE</w:t>
      </w:r>
    </w:p>
    <w:p w14:paraId="13DA9DF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</w:rPr>
        <w:t xml:space="preserve">            </w:t>
      </w:r>
      <w:r w:rsidRPr="003D23B9">
        <w:rPr>
          <w:rFonts w:ascii="Courier New" w:eastAsia="SimSun" w:hAnsi="Courier New"/>
          <w:sz w:val="16"/>
          <w:lang w:val="fr-FR"/>
        </w:rPr>
        <w:t>- CGI_SAI_CHANGE</w:t>
      </w:r>
    </w:p>
    <w:p w14:paraId="44EBB93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      - RAI_CHANGE</w:t>
      </w:r>
    </w:p>
    <w:p w14:paraId="222C752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JOIN_MULTICAST</w:t>
      </w:r>
    </w:p>
    <w:p w14:paraId="1E981A2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MBS_DELIVERY_METHOD_CHANGE</w:t>
      </w:r>
    </w:p>
    <w:p w14:paraId="4C30766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</w:rPr>
        <w:t xml:space="preserve">            </w:t>
      </w:r>
      <w:r w:rsidRPr="003D23B9">
        <w:rPr>
          <w:rFonts w:ascii="Courier New" w:eastAsia="SimSun" w:hAnsi="Courier New"/>
          <w:sz w:val="16"/>
          <w:lang w:val="fr-FR"/>
        </w:rPr>
        <w:t>- LEAVE_MULTICAST</w:t>
      </w:r>
    </w:p>
    <w:p w14:paraId="7A3C242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      - VSMF_CHANGE</w:t>
      </w:r>
    </w:p>
    <w:p w14:paraId="70434C2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      - SNSSAI_REPLACEMENT</w:t>
      </w:r>
    </w:p>
    <w:p w14:paraId="60CE1EC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  <w:lang w:val="fr-FR"/>
        </w:rPr>
        <w:tab/>
      </w:r>
      <w:r w:rsidRPr="003D23B9">
        <w:rPr>
          <w:rFonts w:ascii="Courier New" w:eastAsia="SimSun" w:hAnsi="Courier New"/>
          <w:sz w:val="16"/>
          <w:lang w:val="fr-FR"/>
        </w:rPr>
        <w:tab/>
      </w:r>
      <w:r w:rsidRPr="003D23B9">
        <w:rPr>
          <w:rFonts w:ascii="Courier New" w:eastAsia="SimSun" w:hAnsi="Courier New"/>
          <w:sz w:val="16"/>
          <w:lang w:val="fr-FR"/>
        </w:rPr>
        <w:tab/>
      </w:r>
      <w:r w:rsidRPr="003D23B9">
        <w:rPr>
          <w:rFonts w:ascii="Courier New" w:eastAsia="SimSun" w:hAnsi="Courier New"/>
          <w:sz w:val="16"/>
        </w:rPr>
        <w:t xml:space="preserve"># IMS </w:t>
      </w:r>
      <w:proofErr w:type="spellStart"/>
      <w:r w:rsidRPr="003D23B9">
        <w:rPr>
          <w:rFonts w:ascii="Courier New" w:eastAsia="SimSun" w:hAnsi="Courier New"/>
          <w:sz w:val="16"/>
        </w:rPr>
        <w:t>TriggerType</w:t>
      </w:r>
      <w:proofErr w:type="spellEnd"/>
    </w:p>
    <w:p w14:paraId="5E7ECC2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SIP_INVITE</w:t>
      </w:r>
    </w:p>
    <w:p w14:paraId="416B89B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SIP_RE-INVITE_OR_UPDATE</w:t>
      </w:r>
    </w:p>
    <w:p w14:paraId="558E907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SIP_2XX_ACKNOWLEDGING</w:t>
      </w:r>
    </w:p>
    <w:p w14:paraId="5947EE8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SIP_1XX_PROVISIONAL_RESPONSE</w:t>
      </w:r>
    </w:p>
    <w:p w14:paraId="37979D9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SIP_4XX_5XX_OR_6XX_RESPONSE</w:t>
      </w:r>
    </w:p>
    <w:p w14:paraId="4E84B7A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ANY_OTHER_SIP_MESSAGE            - SIP_BYE_MESSAGE</w:t>
      </w:r>
    </w:p>
    <w:p w14:paraId="5486D57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SIP_2XX_ACKNOWLEDGING_A_SIP_BYE</w:t>
      </w:r>
    </w:p>
    <w:p w14:paraId="53B9095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ABORTING_A_SIP_SESSION_SET-UP</w:t>
      </w:r>
    </w:p>
    <w:p w14:paraId="7CA8C5F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SIP_3XX_FINAL_OR_REDIRECTION_RESPONSE</w:t>
      </w:r>
    </w:p>
    <w:p w14:paraId="71BE9F3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SIP_4XX_5XX_OR_6XX_FINAL_RESPONSE</w:t>
      </w:r>
    </w:p>
    <w:p w14:paraId="38EFEE8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</w:rPr>
        <w:tab/>
      </w:r>
      <w:r w:rsidRPr="003D23B9">
        <w:rPr>
          <w:rFonts w:ascii="Courier New" w:eastAsia="SimSun" w:hAnsi="Courier New"/>
          <w:sz w:val="16"/>
          <w:lang w:val="en-US" w:eastAsia="zh-CN"/>
        </w:rPr>
        <w:tab/>
      </w:r>
      <w:r w:rsidRPr="003D23B9">
        <w:rPr>
          <w:rFonts w:ascii="Courier New" w:eastAsia="SimSun" w:hAnsi="Courier New"/>
          <w:sz w:val="16"/>
          <w:lang w:val="en-US" w:eastAsia="zh-CN"/>
        </w:rPr>
        <w:tab/>
        <w:t xml:space="preserve">  </w:t>
      </w:r>
      <w:r w:rsidRPr="003D23B9">
        <w:rPr>
          <w:rFonts w:ascii="Courier New" w:eastAsia="SimSun" w:hAnsi="Courier New"/>
          <w:sz w:val="16"/>
        </w:rPr>
        <w:t xml:space="preserve"># </w:t>
      </w:r>
      <w:r w:rsidRPr="003D23B9">
        <w:rPr>
          <w:rFonts w:ascii="Courier New" w:eastAsia="SimSun" w:hAnsi="Courier New"/>
          <w:sz w:val="16"/>
          <w:lang w:val="en-US" w:eastAsia="zh-CN"/>
        </w:rPr>
        <w:t>MB-</w:t>
      </w:r>
      <w:r w:rsidRPr="003D23B9">
        <w:rPr>
          <w:rFonts w:ascii="Courier New" w:eastAsia="SimSun" w:hAnsi="Courier New"/>
          <w:sz w:val="16"/>
        </w:rPr>
        <w:t xml:space="preserve">SMF </w:t>
      </w:r>
      <w:proofErr w:type="spellStart"/>
      <w:r w:rsidRPr="003D23B9">
        <w:rPr>
          <w:rFonts w:ascii="Courier New" w:eastAsia="SimSun" w:hAnsi="Courier New"/>
          <w:sz w:val="16"/>
        </w:rPr>
        <w:t>TriggerType</w:t>
      </w:r>
      <w:proofErr w:type="spellEnd"/>
      <w:r w:rsidRPr="003D23B9">
        <w:rPr>
          <w:rFonts w:ascii="Courier New" w:eastAsia="SimSun" w:hAnsi="Courier New"/>
          <w:sz w:val="16"/>
          <w:lang w:val="fr-FR"/>
        </w:rPr>
        <w:t xml:space="preserve">           </w:t>
      </w:r>
    </w:p>
    <w:p w14:paraId="679FA01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</w:rPr>
        <w:t xml:space="preserve">            </w:t>
      </w:r>
      <w:r w:rsidRPr="003D23B9">
        <w:rPr>
          <w:rFonts w:ascii="Courier New" w:eastAsia="SimSun" w:hAnsi="Courier New"/>
          <w:sz w:val="16"/>
          <w:lang w:val="fr-FR"/>
        </w:rPr>
        <w:t>- ADDITION_OF_NG_RAN</w:t>
      </w:r>
    </w:p>
    <w:p w14:paraId="71CE734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</w:rPr>
        <w:t xml:space="preserve">            </w:t>
      </w:r>
      <w:r w:rsidRPr="003D23B9">
        <w:rPr>
          <w:rFonts w:ascii="Courier New" w:eastAsia="SimSun" w:hAnsi="Courier New"/>
          <w:sz w:val="16"/>
          <w:lang w:val="fr-FR"/>
        </w:rPr>
        <w:t>- REMOVAL_OF_NG_RAN</w:t>
      </w:r>
    </w:p>
    <w:p w14:paraId="1828E5C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NSAC_THRESHOLD_INITIAL</w:t>
      </w:r>
    </w:p>
    <w:p w14:paraId="7403B05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NSAC_THRESHOLD_UPWARDS_REACHED</w:t>
      </w:r>
    </w:p>
    <w:p w14:paraId="4C90405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NSAC_THRESHOLD_UPWARDS_CROSSED</w:t>
      </w:r>
    </w:p>
    <w:p w14:paraId="5501EBF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NSAC_THRESHOLD_DOWNWARDS_CROSSED</w:t>
      </w:r>
    </w:p>
    <w:p w14:paraId="45C5C40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NSAC_QUOTA_THRESHOLD</w:t>
      </w:r>
    </w:p>
    <w:p w14:paraId="4EFD6EC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NSAC_</w:t>
      </w:r>
      <w:r w:rsidRPr="003D23B9">
        <w:rPr>
          <w:rFonts w:ascii="Courier New" w:eastAsia="MS Mincho" w:hAnsi="Courier New"/>
          <w:noProof/>
          <w:sz w:val="16"/>
          <w:lang w:eastAsia="de-DE"/>
        </w:rPr>
        <w:t>QUOTA_EXHAUSTED</w:t>
      </w:r>
    </w:p>
    <w:p w14:paraId="6B905B6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NSAC_VALIDITY_TIME</w:t>
      </w:r>
    </w:p>
    <w:p w14:paraId="1C10643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NSAC_QHT</w:t>
      </w:r>
    </w:p>
    <w:p w14:paraId="3BE0DF4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NSAC_THRESHOLD_TERMINATION</w:t>
      </w:r>
    </w:p>
    <w:p w14:paraId="3CE19B9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NS_TERMINATION</w:t>
      </w:r>
    </w:p>
    <w:p w14:paraId="361A43E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FinalUnitAc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8AAAA5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65492E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6594B1E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47B0DF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TERMINATE</w:t>
      </w:r>
    </w:p>
    <w:p w14:paraId="4FD49FE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REDIRECT</w:t>
      </w:r>
    </w:p>
    <w:p w14:paraId="2B06C6C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RESTRICT_ACCESS</w:t>
      </w:r>
    </w:p>
    <w:p w14:paraId="3E043E5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43D89A7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RedirectAddress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7A9F78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E8905D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69B33F6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C95763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IPV4</w:t>
      </w:r>
    </w:p>
    <w:p w14:paraId="2CE5F81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IPV6</w:t>
      </w:r>
    </w:p>
    <w:p w14:paraId="0D6BAD2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URL</w:t>
      </w:r>
    </w:p>
    <w:p w14:paraId="76DF65D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URI</w:t>
      </w:r>
    </w:p>
    <w:p w14:paraId="735403A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791C662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TriggerCategor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18782D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6B4480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5D3B218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082501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IMMEDIATE_REPORT</w:t>
      </w:r>
    </w:p>
    <w:p w14:paraId="6246B16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DEFERRED_REPORT</w:t>
      </w:r>
    </w:p>
    <w:p w14:paraId="4D11C29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3D622D5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QuotaManagementIndicato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A711A7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011679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16BF678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7F3091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ONLINE_CHARGING</w:t>
      </w:r>
    </w:p>
    <w:p w14:paraId="51B1BFC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OFFLINE_CHARGING</w:t>
      </w:r>
    </w:p>
    <w:p w14:paraId="2B16329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QUOTA_MANAGEMENT_SUSPENDED</w:t>
      </w:r>
    </w:p>
    <w:p w14:paraId="0DA0B9A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69FE345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FailureHandling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82B128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772708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4C52C5D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E7C1C0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TERMINATE</w:t>
      </w:r>
    </w:p>
    <w:p w14:paraId="1A4AF88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ONTINUE</w:t>
      </w:r>
    </w:p>
    <w:p w14:paraId="492C31C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RETRY_AND_TERMINATE</w:t>
      </w:r>
    </w:p>
    <w:p w14:paraId="3F7F3D2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0F598CB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SessionFailov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977D48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521BBB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7A2AAEB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27EC4B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FAILOVER_NOT_SUPPORTED</w:t>
      </w:r>
    </w:p>
    <w:p w14:paraId="644E10C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FAILOVER_SUPPORTED</w:t>
      </w:r>
    </w:p>
    <w:p w14:paraId="21E669C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1F74B5B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3GPPPSDataOffStatus:</w:t>
      </w:r>
    </w:p>
    <w:p w14:paraId="5B6BC65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0A5769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76C3370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A23D06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ACTIVE</w:t>
      </w:r>
    </w:p>
    <w:p w14:paraId="0AFEE1C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INACTIVE</w:t>
      </w:r>
    </w:p>
    <w:p w14:paraId="6F293BE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1BEC033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ResultCod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844C11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0B0038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4B83C45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</w:t>
      </w:r>
    </w:p>
    <w:p w14:paraId="190FC18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SUCCESS</w:t>
      </w:r>
    </w:p>
    <w:p w14:paraId="0C7F366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END_USER_SERVICE_DENIED</w:t>
      </w:r>
    </w:p>
    <w:p w14:paraId="0757AEC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QUOTA_MANAGEMENT_NOT_APPLICABLE</w:t>
      </w:r>
    </w:p>
    <w:p w14:paraId="49D9684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QUOTA_LIMIT_REACHED</w:t>
      </w:r>
    </w:p>
    <w:p w14:paraId="34815C8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END_USER_SERVICE_REJECTED</w:t>
      </w:r>
    </w:p>
    <w:p w14:paraId="61C79BD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USER_</w:t>
      </w:r>
      <w:proofErr w:type="gramStart"/>
      <w:r w:rsidRPr="003D23B9">
        <w:rPr>
          <w:rFonts w:ascii="Courier New" w:eastAsia="SimSun" w:hAnsi="Courier New"/>
          <w:sz w:val="16"/>
        </w:rPr>
        <w:t>UNKNOWN  #</w:t>
      </w:r>
      <w:proofErr w:type="gramEnd"/>
      <w:r w:rsidRPr="003D23B9">
        <w:rPr>
          <w:rFonts w:ascii="Courier New" w:eastAsia="SimSun" w:hAnsi="Courier New"/>
          <w:sz w:val="16"/>
        </w:rPr>
        <w:t>Included for backwards compatibility, shall not be used</w:t>
      </w:r>
    </w:p>
    <w:p w14:paraId="41B3013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RATING_FAILED</w:t>
      </w:r>
    </w:p>
    <w:p w14:paraId="0B4280F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QUOTA_MANAGEMENT</w:t>
      </w:r>
    </w:p>
    <w:p w14:paraId="115A190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487E520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PartialRecordMetho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11E548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39E75E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211EAA4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076A9C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DEFAULT</w:t>
      </w:r>
    </w:p>
    <w:p w14:paraId="535BFE2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INDIVIDUAL</w:t>
      </w:r>
    </w:p>
    <w:p w14:paraId="0B32D7B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388B743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RoamerInOu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8F6DDF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1AE211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6038AA2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8E46D7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IN_BOUND</w:t>
      </w:r>
    </w:p>
    <w:p w14:paraId="6E492DA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OUT_BOUND</w:t>
      </w:r>
    </w:p>
    <w:p w14:paraId="0869200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43FEADF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SMMessage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C63EAF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03AD01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2B4DD69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42DA58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SUBMISSION</w:t>
      </w:r>
    </w:p>
    <w:p w14:paraId="4634545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DELIVERY_REPORT</w:t>
      </w:r>
    </w:p>
    <w:p w14:paraId="6094195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SM_SERVICE_REQUEST</w:t>
      </w:r>
    </w:p>
    <w:p w14:paraId="2C9E18D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DELIVERY</w:t>
      </w:r>
    </w:p>
    <w:p w14:paraId="482BED4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583BDD8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SMPriorit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BAF024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3F71D0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4A21A16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73AFDE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LOW</w:t>
      </w:r>
    </w:p>
    <w:p w14:paraId="7D2AA9C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NORMAL</w:t>
      </w:r>
    </w:p>
    <w:p w14:paraId="68C03FF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HIGH</w:t>
      </w:r>
    </w:p>
    <w:p w14:paraId="3262A63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0D8EA03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DeliveryReportRequeste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3A5EFF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FF4C71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6C86220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0D3752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YES</w:t>
      </w:r>
    </w:p>
    <w:p w14:paraId="7B43201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NO</w:t>
      </w:r>
    </w:p>
    <w:p w14:paraId="59328C4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033CB17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Interface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A7055F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29E4EE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1E46D06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DB61EB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UNKNOWN</w:t>
      </w:r>
    </w:p>
    <w:p w14:paraId="6EC532C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MOBILE_ORIGINATING</w:t>
      </w:r>
    </w:p>
    <w:p w14:paraId="1E394C5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  - MOBILE_TERMINATING</w:t>
      </w:r>
    </w:p>
    <w:p w14:paraId="173275D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APPLICATION_ORIGINATING</w:t>
      </w:r>
    </w:p>
    <w:p w14:paraId="05E01AA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  - APPLICATION_TERMINATING</w:t>
      </w:r>
    </w:p>
    <w:p w14:paraId="016AD56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7A88AED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Class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8A9898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B0E412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7CE5928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E3476A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PERSONAL</w:t>
      </w:r>
    </w:p>
    <w:p w14:paraId="0DB8C48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  - ADVERTISEMENT</w:t>
      </w:r>
    </w:p>
    <w:p w14:paraId="0457488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INFORMATIONAL</w:t>
      </w:r>
    </w:p>
    <w:p w14:paraId="2387323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AUTO</w:t>
      </w:r>
    </w:p>
    <w:p w14:paraId="149D945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7C51725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SMAddress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B9CB3D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5AD4F7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04CDB5A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2BEE7C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EMAIL_ADDRESS</w:t>
      </w:r>
    </w:p>
    <w:p w14:paraId="50CF109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MSISDN</w:t>
      </w:r>
    </w:p>
    <w:p w14:paraId="32BC536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  - IPV4_ADDRESS</w:t>
      </w:r>
    </w:p>
    <w:p w14:paraId="7DD7D15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IPV6_ADDRESS</w:t>
      </w:r>
    </w:p>
    <w:p w14:paraId="5B8697F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NUMERIC_SHORTCODE</w:t>
      </w:r>
    </w:p>
    <w:p w14:paraId="558018A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ALPHANUMERIC_SHORTCODE</w:t>
      </w:r>
    </w:p>
    <w:p w14:paraId="2E3F5EB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OTHER</w:t>
      </w:r>
    </w:p>
    <w:p w14:paraId="50208ED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 w:hint="eastAsia"/>
          <w:sz w:val="16"/>
          <w:lang w:eastAsia="zh-CN"/>
        </w:rPr>
        <w:t>IMSI</w:t>
      </w:r>
    </w:p>
    <w:p w14:paraId="0C1455C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032A6E7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SMAddressee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DDC51D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83BE4E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0CC8FC7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58AEBF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TO</w:t>
      </w:r>
    </w:p>
    <w:p w14:paraId="0D8BA1E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C</w:t>
      </w:r>
    </w:p>
    <w:p w14:paraId="40CDCFD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  - BCC</w:t>
      </w:r>
    </w:p>
    <w:p w14:paraId="32AC21A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10950C9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SMService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110EAC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10B99A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7513635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3D6736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VAS4SMS</w:t>
      </w:r>
      <w:r w:rsidRPr="003D23B9">
        <w:rPr>
          <w:rFonts w:ascii="Courier New" w:eastAsia="SimSun" w:hAnsi="Courier New"/>
          <w:sz w:val="16"/>
        </w:rPr>
        <w:t>_</w:t>
      </w:r>
      <w:r w:rsidRPr="003D23B9">
        <w:rPr>
          <w:rFonts w:ascii="Courier New" w:eastAsia="SimSun" w:hAnsi="Courier New"/>
          <w:sz w:val="16"/>
          <w:lang w:eastAsia="zh-CN"/>
        </w:rPr>
        <w:t>SHORT_MESSAGE</w:t>
      </w:r>
      <w:r w:rsidRPr="003D23B9">
        <w:rPr>
          <w:rFonts w:ascii="Courier New" w:eastAsia="SimSun" w:hAnsi="Courier New"/>
          <w:sz w:val="16"/>
        </w:rPr>
        <w:t>_</w:t>
      </w:r>
      <w:r w:rsidRPr="003D23B9">
        <w:rPr>
          <w:rFonts w:ascii="Courier New" w:eastAsia="SimSun" w:hAnsi="Courier New"/>
          <w:sz w:val="16"/>
          <w:lang w:eastAsia="zh-CN"/>
        </w:rPr>
        <w:t>CONTENT_PROCESSING</w:t>
      </w:r>
    </w:p>
    <w:p w14:paraId="5516AAE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VAS4SMS_SHORT_MESSAGE_FORWARDING</w:t>
      </w:r>
    </w:p>
    <w:p w14:paraId="61A77AB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VAS4SMS_SHORT_MESSAGE_FORWARDING</w:t>
      </w:r>
      <w:r w:rsidRPr="003D23B9">
        <w:rPr>
          <w:rFonts w:ascii="Courier New" w:eastAsia="SimSun" w:hAnsi="Courier New"/>
          <w:sz w:val="16"/>
        </w:rPr>
        <w:t>_</w:t>
      </w:r>
      <w:r w:rsidRPr="003D23B9">
        <w:rPr>
          <w:rFonts w:ascii="Courier New" w:eastAsia="SimSun" w:hAnsi="Courier New"/>
          <w:sz w:val="16"/>
          <w:lang w:eastAsia="zh-CN"/>
        </w:rPr>
        <w:t>MULTIPLE_SUBSCRIPTIONS</w:t>
      </w:r>
    </w:p>
    <w:p w14:paraId="711BC90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VAS4SMS_SHORT_MESSAGE_FILTERING</w:t>
      </w:r>
    </w:p>
    <w:p w14:paraId="51FBBF6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VAS4SMS_SHORT_MESSAGE_RECEIPT</w:t>
      </w:r>
    </w:p>
    <w:p w14:paraId="41EA8C3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VAS4SMS_SHORT_MESSAGE_NETWORK</w:t>
      </w:r>
      <w:r w:rsidRPr="003D23B9">
        <w:rPr>
          <w:rFonts w:ascii="Courier New" w:eastAsia="SimSun" w:hAnsi="Courier New"/>
          <w:sz w:val="16"/>
        </w:rPr>
        <w:t>_</w:t>
      </w:r>
      <w:r w:rsidRPr="003D23B9">
        <w:rPr>
          <w:rFonts w:ascii="Courier New" w:eastAsia="SimSun" w:hAnsi="Courier New"/>
          <w:sz w:val="16"/>
          <w:lang w:eastAsia="zh-CN"/>
        </w:rPr>
        <w:t>STORAGE</w:t>
      </w:r>
    </w:p>
    <w:p w14:paraId="5E10E90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VAS4SMS_SHORT_MESSAGE_TO_MULTIPLE_DESTINATIONS</w:t>
      </w:r>
    </w:p>
    <w:p w14:paraId="49C77D7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VAS4SMS_SHORT_MESSAGE_VIRTUAL_PRIVATE_NETWORK(VPN)</w:t>
      </w:r>
    </w:p>
    <w:p w14:paraId="0526121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VAS4SMS_SHORT_MESSAGE_AUTO_REPLY</w:t>
      </w:r>
    </w:p>
    <w:p w14:paraId="20916CA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VAS4SMS_SHORT_MESSAGE_PERSONAL_SIGNATURE</w:t>
      </w:r>
    </w:p>
    <w:p w14:paraId="06020A2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VAS4SMS_SHORT_MESSAGE_DEFERRED_DELIVERY</w:t>
      </w:r>
    </w:p>
    <w:p w14:paraId="174C389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622391B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ReplyPathRequeste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99A987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AD7C56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12BDC94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5DF8B1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NO_REPLY_PATH_SET</w:t>
      </w:r>
    </w:p>
    <w:p w14:paraId="3BE823E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REPLY_PATH_SET</w:t>
      </w:r>
    </w:p>
    <w:p w14:paraId="53B675B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19CEBFAE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oneTimeEvent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B9C33A7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2766569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331D3B85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3813702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IEC</w:t>
      </w:r>
    </w:p>
    <w:p w14:paraId="0F280B77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PEC</w:t>
      </w:r>
    </w:p>
    <w:p w14:paraId="0E4C8F81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2A29EEFA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dnnSelectionMod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5C1BF9E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4E0DF3A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11E06AD9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96FB1D7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VERIFIED</w:t>
      </w:r>
    </w:p>
    <w:p w14:paraId="7D0668FB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UE_DNN_NOT_VERIFIED</w:t>
      </w:r>
    </w:p>
    <w:p w14:paraId="79F66A41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NW_DNN_NOT_VERIFIED</w:t>
      </w:r>
    </w:p>
    <w:p w14:paraId="7D57303A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14E22193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APIDirec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22ECBA9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847E245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18C03CAC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1E4508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INVOCATION</w:t>
      </w:r>
    </w:p>
    <w:p w14:paraId="4EF20DCE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NOTIFICATION</w:t>
      </w:r>
    </w:p>
    <w:p w14:paraId="37086B9B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5914F5F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  <w:lang w:bidi="ar-IQ"/>
        </w:rPr>
        <w:t>RegistrationMessage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42E059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4983B8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1F31930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BE312B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INITIAL</w:t>
      </w:r>
    </w:p>
    <w:p w14:paraId="6152E5A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MOBILITY</w:t>
      </w:r>
    </w:p>
    <w:p w14:paraId="44402CD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PERIODIC</w:t>
      </w:r>
    </w:p>
    <w:p w14:paraId="6D04849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EMERGENCY</w:t>
      </w:r>
    </w:p>
    <w:p w14:paraId="615FDBA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DEREGISTRATION</w:t>
      </w:r>
    </w:p>
    <w:p w14:paraId="3579F85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233A2D8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  <w:lang w:eastAsia="zh-CN" w:bidi="ar-IQ"/>
        </w:rPr>
        <w:t>MICOModeIndic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9F165C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CDAD6B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426D012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AD11B1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MICO_MODE</w:t>
      </w:r>
    </w:p>
    <w:p w14:paraId="730A165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NO_MICO_MODE</w:t>
      </w:r>
    </w:p>
    <w:p w14:paraId="65086D6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0F5A329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msIndic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253450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F8B577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3FA8104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D84702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SMS_SUPPORTED</w:t>
      </w:r>
    </w:p>
    <w:p w14:paraId="4CCF0FC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SMS_NOT_SUPPORTED</w:t>
      </w:r>
    </w:p>
    <w:p w14:paraId="3E9E664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5DC6386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  <w:lang w:eastAsia="zh-CN" w:bidi="ar-IQ"/>
        </w:rPr>
        <w:t>ManagementOper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86E073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0173C8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267A747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2D3D10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proofErr w:type="spellStart"/>
      <w:r w:rsidRPr="003D23B9">
        <w:rPr>
          <w:rFonts w:ascii="Courier New" w:eastAsia="SimSun" w:hAnsi="Courier New"/>
          <w:sz w:val="16"/>
        </w:rPr>
        <w:t>CreateMOI</w:t>
      </w:r>
      <w:proofErr w:type="spellEnd"/>
      <w:r w:rsidRPr="003D23B9">
        <w:rPr>
          <w:rFonts w:ascii="Courier New" w:eastAsia="SimSun" w:hAnsi="Courier New"/>
          <w:sz w:val="16"/>
        </w:rPr>
        <w:t xml:space="preserve">       #Included for backwards compatibility, shall not be used</w:t>
      </w:r>
    </w:p>
    <w:p w14:paraId="5305D4E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proofErr w:type="spellStart"/>
      <w:r w:rsidRPr="003D23B9">
        <w:rPr>
          <w:rFonts w:ascii="Courier New" w:eastAsia="SimSun" w:hAnsi="Courier New"/>
          <w:sz w:val="16"/>
        </w:rPr>
        <w:t>ModifyMOIAttributes</w:t>
      </w:r>
      <w:proofErr w:type="spellEnd"/>
      <w:r w:rsidRPr="003D23B9">
        <w:rPr>
          <w:rFonts w:ascii="Courier New" w:eastAsia="SimSun" w:hAnsi="Courier New"/>
          <w:sz w:val="16"/>
        </w:rPr>
        <w:t xml:space="preserve"> #Included for backwards compatibility, shall not be used</w:t>
      </w:r>
    </w:p>
    <w:p w14:paraId="21C65F7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proofErr w:type="spellStart"/>
      <w:r w:rsidRPr="003D23B9">
        <w:rPr>
          <w:rFonts w:ascii="Courier New" w:eastAsia="SimSun" w:hAnsi="Courier New"/>
          <w:sz w:val="16"/>
        </w:rPr>
        <w:t>DeleteMOI</w:t>
      </w:r>
      <w:proofErr w:type="spellEnd"/>
      <w:r w:rsidRPr="003D23B9">
        <w:rPr>
          <w:rFonts w:ascii="Courier New" w:eastAsia="SimSun" w:hAnsi="Courier New"/>
          <w:sz w:val="16"/>
        </w:rPr>
        <w:t xml:space="preserve">       #Included for backwards compatibility, shall not be used</w:t>
      </w:r>
    </w:p>
    <w:p w14:paraId="52492A2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</w:rPr>
        <w:t xml:space="preserve">            </w:t>
      </w:r>
      <w:r w:rsidRPr="003D23B9">
        <w:rPr>
          <w:rFonts w:ascii="Courier New" w:eastAsia="SimSun" w:hAnsi="Courier New"/>
          <w:sz w:val="16"/>
          <w:lang w:val="fr-FR"/>
        </w:rPr>
        <w:t>- CREATE_MOI</w:t>
      </w:r>
    </w:p>
    <w:p w14:paraId="5BE1FBE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      - MODIFY_MOI_ATTR</w:t>
      </w:r>
    </w:p>
    <w:p w14:paraId="078A4E9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      - DELETE_MOI</w:t>
      </w:r>
    </w:p>
    <w:p w14:paraId="5FF6107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      - NOTIFY_MOI_CREATION</w:t>
      </w:r>
    </w:p>
    <w:p w14:paraId="7DE2404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      - NOTIFY_MOI_ATTR_CHANGE</w:t>
      </w:r>
    </w:p>
    <w:p w14:paraId="6BC8D39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      - NOTIFY_MOI_DELETION</w:t>
      </w:r>
    </w:p>
    <w:p w14:paraId="1269FBA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  </w:t>
      </w:r>
      <w:r w:rsidRPr="003D23B9">
        <w:rPr>
          <w:rFonts w:ascii="Courier New" w:eastAsia="SimSun" w:hAnsi="Courier New"/>
          <w:sz w:val="16"/>
        </w:rPr>
        <w:t>- type: string</w:t>
      </w:r>
    </w:p>
    <w:p w14:paraId="06E73D1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ManagementOperationStatu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0202B0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D2036F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77E95FD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F0ED19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OPERATION_SUCCEEDED</w:t>
      </w:r>
    </w:p>
    <w:p w14:paraId="068A50F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OPERATION_FAILED</w:t>
      </w:r>
    </w:p>
    <w:p w14:paraId="0350CA6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4D72A85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RedundantTransmission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2B1DFC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CE3175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6F03E92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</w:t>
      </w:r>
    </w:p>
    <w:p w14:paraId="0413867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NON_TRANSMISSION</w:t>
      </w:r>
    </w:p>
    <w:p w14:paraId="7C1B014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END_TO_END_USER_PLANE_PATHS</w:t>
      </w:r>
    </w:p>
    <w:p w14:paraId="330E31B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N3/N9</w:t>
      </w:r>
    </w:p>
    <w:p w14:paraId="42969A7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TRANSPORT_LAYER</w:t>
      </w:r>
    </w:p>
    <w:p w14:paraId="26B19929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064D750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VariablePart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48ED9F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74DC04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5CD78B2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401A1E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INTEGER</w:t>
      </w:r>
    </w:p>
    <w:p w14:paraId="5DACA26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NUMBER</w:t>
      </w:r>
    </w:p>
    <w:p w14:paraId="42DF764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TIME</w:t>
      </w:r>
    </w:p>
    <w:p w14:paraId="11C95D5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DATE</w:t>
      </w:r>
    </w:p>
    <w:p w14:paraId="750F448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  - CURRENCY</w:t>
      </w:r>
    </w:p>
    <w:p w14:paraId="65C59C8D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6913CA6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QuotaConsumptionIndicato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749A57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F5CC4D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44F7DE9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42438E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QUOTA_NOT_USED</w:t>
      </w:r>
    </w:p>
    <w:p w14:paraId="2CA8BAA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QUOTA_IS_USED</w:t>
      </w:r>
    </w:p>
    <w:p w14:paraId="600DA1DC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0607652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PlayToPart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4C0D9D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572084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12B4CA0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CB79C3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SERVED</w:t>
      </w:r>
    </w:p>
    <w:p w14:paraId="6AF1388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REMOTE</w:t>
      </w:r>
    </w:p>
    <w:p w14:paraId="43139779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61A6C86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AnnouncementPrivacyIndicato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6633A9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7CC640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3726A6A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0D4386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NOT_PRIVATE</w:t>
      </w:r>
    </w:p>
    <w:p w14:paraId="488471D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PRIVATE</w:t>
      </w:r>
    </w:p>
    <w:p w14:paraId="1C0FA484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1F270EE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SupplementaryService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873A18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708FB0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3E92475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</w:t>
      </w:r>
    </w:p>
    <w:p w14:paraId="0CC745E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OIP</w:t>
      </w:r>
    </w:p>
    <w:p w14:paraId="53D2317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OIR</w:t>
      </w:r>
    </w:p>
    <w:p w14:paraId="41C1A8E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TIP</w:t>
      </w:r>
    </w:p>
    <w:p w14:paraId="3D79A8F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TIR</w:t>
      </w:r>
    </w:p>
    <w:p w14:paraId="7F54000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HOLD</w:t>
      </w:r>
    </w:p>
    <w:p w14:paraId="5491960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B</w:t>
      </w:r>
    </w:p>
    <w:p w14:paraId="703699F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CDIV</w:t>
      </w:r>
    </w:p>
    <w:p w14:paraId="79BE3EE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W</w:t>
      </w:r>
    </w:p>
    <w:p w14:paraId="127FDC3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MWI</w:t>
      </w:r>
    </w:p>
    <w:p w14:paraId="4E2F072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ONF</w:t>
      </w:r>
    </w:p>
    <w:p w14:paraId="7D32950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FA</w:t>
      </w:r>
    </w:p>
    <w:p w14:paraId="188CCF7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CCBS</w:t>
      </w:r>
    </w:p>
    <w:p w14:paraId="6CFEF30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CNR</w:t>
      </w:r>
    </w:p>
    <w:p w14:paraId="0BBEFAC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MCID</w:t>
      </w:r>
    </w:p>
    <w:p w14:paraId="38A6D7C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AT</w:t>
      </w:r>
    </w:p>
    <w:p w14:paraId="73B14F2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UG</w:t>
      </w:r>
    </w:p>
    <w:p w14:paraId="74356A4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PNM</w:t>
      </w:r>
    </w:p>
    <w:p w14:paraId="403BC03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RS</w:t>
      </w:r>
    </w:p>
    <w:p w14:paraId="4F492F3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ECT</w:t>
      </w:r>
    </w:p>
    <w:p w14:paraId="45A5C7F2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03F45CC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SupplementaryServiceMod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0979A7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30E1AE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2F2AEEE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</w:t>
      </w:r>
    </w:p>
    <w:p w14:paraId="1D1CE03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CFU</w:t>
      </w:r>
    </w:p>
    <w:p w14:paraId="77D2DAA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FB</w:t>
      </w:r>
    </w:p>
    <w:p w14:paraId="6F1AFA6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FNR</w:t>
      </w:r>
    </w:p>
    <w:p w14:paraId="7904409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FNL</w:t>
      </w:r>
    </w:p>
    <w:p w14:paraId="332FBE1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D</w:t>
      </w:r>
    </w:p>
    <w:p w14:paraId="499C90A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FNRC</w:t>
      </w:r>
    </w:p>
    <w:p w14:paraId="16676DF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ICB</w:t>
      </w:r>
    </w:p>
    <w:p w14:paraId="18F2F8F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OCB</w:t>
      </w:r>
    </w:p>
    <w:p w14:paraId="3C452FA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ACR</w:t>
      </w:r>
    </w:p>
    <w:p w14:paraId="4543294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BLIND_TRANFER</w:t>
      </w:r>
    </w:p>
    <w:p w14:paraId="3C92BD4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CONSULTATIVE_TRANFER</w:t>
      </w:r>
    </w:p>
    <w:p w14:paraId="6473AFF2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4531B36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ParticipantAction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EBB494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1F64B9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30BE6E7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</w:t>
      </w:r>
    </w:p>
    <w:p w14:paraId="14A0B52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CREATE</w:t>
      </w:r>
    </w:p>
    <w:p w14:paraId="7453796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JOIN</w:t>
      </w:r>
    </w:p>
    <w:p w14:paraId="4165608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INVITE_INTO</w:t>
      </w:r>
    </w:p>
    <w:p w14:paraId="6933E08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QUIT</w:t>
      </w:r>
    </w:p>
    <w:p w14:paraId="063A30BB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016C2F8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TrafficForwardingWa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E69283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338805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79A0CEC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           </w:t>
      </w:r>
    </w:p>
    <w:p w14:paraId="292994D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N6</w:t>
      </w:r>
    </w:p>
    <w:p w14:paraId="3B3F53D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N19 </w:t>
      </w:r>
    </w:p>
    <w:p w14:paraId="0781571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LOCAL_SWITCH</w:t>
      </w:r>
    </w:p>
    <w:p w14:paraId="07F71FB2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2E87995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IMSNodeFunctionalit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311DEB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F99087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2CE680B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1E5C5D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# The applicable IMS Nodes are MRFC, IMS-GWF (connected to S-CSCF using ISC) and SIP AS. </w:t>
      </w:r>
    </w:p>
    <w:p w14:paraId="06E3107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S_CSCF</w:t>
      </w:r>
    </w:p>
    <w:p w14:paraId="4FFB4C6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P_CSCF</w:t>
      </w:r>
    </w:p>
    <w:p w14:paraId="76AF7EA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I_CSCF</w:t>
      </w:r>
    </w:p>
    <w:p w14:paraId="4599FDE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MRFC</w:t>
      </w:r>
    </w:p>
    <w:p w14:paraId="3FAEFDF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MGCF</w:t>
      </w:r>
    </w:p>
    <w:p w14:paraId="375174D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BGCF</w:t>
      </w:r>
    </w:p>
    <w:p w14:paraId="4AFB8DC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AS</w:t>
      </w:r>
    </w:p>
    <w:p w14:paraId="2F7BF8C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IBCF</w:t>
      </w:r>
    </w:p>
    <w:p w14:paraId="42045F3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S-GW</w:t>
      </w:r>
    </w:p>
    <w:p w14:paraId="3CC6525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P-GW</w:t>
      </w:r>
    </w:p>
    <w:p w14:paraId="1F50DF3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HSGW</w:t>
      </w:r>
    </w:p>
    <w:p w14:paraId="7C9123F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E-CSCF </w:t>
      </w:r>
    </w:p>
    <w:p w14:paraId="671E924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MME </w:t>
      </w:r>
    </w:p>
    <w:p w14:paraId="1ADE80E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TRF</w:t>
      </w:r>
    </w:p>
    <w:p w14:paraId="65036F2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TF</w:t>
      </w:r>
    </w:p>
    <w:p w14:paraId="4FCC6AE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ATCF</w:t>
      </w:r>
    </w:p>
    <w:p w14:paraId="702E3F8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PROXY</w:t>
      </w:r>
    </w:p>
    <w:p w14:paraId="394780B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EPDG</w:t>
      </w:r>
    </w:p>
    <w:p w14:paraId="0722F87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TDF</w:t>
      </w:r>
    </w:p>
    <w:p w14:paraId="63A3390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TWAG</w:t>
      </w:r>
    </w:p>
    <w:p w14:paraId="07CFEA8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SCEF</w:t>
      </w:r>
    </w:p>
    <w:p w14:paraId="4E6447B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IWK_SCEF</w:t>
      </w:r>
    </w:p>
    <w:p w14:paraId="781FB35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IMS_GWF</w:t>
      </w:r>
    </w:p>
    <w:p w14:paraId="7330AAA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2D0EFD5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RoleOfIMSNod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31AC40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4DE57C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00DAE32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</w:t>
      </w:r>
    </w:p>
    <w:p w14:paraId="684867C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ORIGINATING</w:t>
      </w:r>
    </w:p>
    <w:p w14:paraId="3CC1B0E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TERMINATING</w:t>
      </w:r>
    </w:p>
    <w:p w14:paraId="6DAD80E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FORWARDING</w:t>
      </w:r>
    </w:p>
    <w:p w14:paraId="343669E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268A341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IMSSessionPriorit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EFE0AE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2F5665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6B63B4F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</w:t>
      </w:r>
    </w:p>
    <w:p w14:paraId="6B22BC7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PRIORITY_0</w:t>
      </w:r>
    </w:p>
    <w:p w14:paraId="2EA47BB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PRIORITY_1</w:t>
      </w:r>
    </w:p>
    <w:p w14:paraId="772A0F2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PRIORITY_2</w:t>
      </w:r>
    </w:p>
    <w:p w14:paraId="2393A9C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PRIORITY_3</w:t>
      </w:r>
    </w:p>
    <w:p w14:paraId="72E4044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PRIORITY_4</w:t>
      </w:r>
    </w:p>
    <w:p w14:paraId="3085670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08CEFB0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MediaInitiatorFlag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780C97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2BE454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0874AD9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</w:t>
      </w:r>
    </w:p>
    <w:p w14:paraId="7F33D91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ALLED_PARTY</w:t>
      </w:r>
    </w:p>
    <w:p w14:paraId="031CF8E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ALLING_PARTY</w:t>
      </w:r>
    </w:p>
    <w:p w14:paraId="0985F8A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UNKNOWN</w:t>
      </w:r>
    </w:p>
    <w:p w14:paraId="73A1221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07A5D41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SDP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FC752B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CBC61A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01FB78E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</w:t>
      </w:r>
    </w:p>
    <w:p w14:paraId="275AB81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OFFER</w:t>
      </w:r>
    </w:p>
    <w:p w14:paraId="5E56548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ANSWER</w:t>
      </w:r>
    </w:p>
    <w:p w14:paraId="30F6AD8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026B8A4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OriginatorParty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2A594A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54474A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3E3B2A9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</w:t>
      </w:r>
    </w:p>
    <w:p w14:paraId="7EDEB8F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ALLING</w:t>
      </w:r>
    </w:p>
    <w:p w14:paraId="416B36E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ALLED</w:t>
      </w:r>
    </w:p>
    <w:p w14:paraId="4925D49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4B58B5A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AccessTransfer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53DFF5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678A7F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6DD1350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</w:t>
      </w:r>
    </w:p>
    <w:p w14:paraId="0DED310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PS_TO_CS</w:t>
      </w:r>
    </w:p>
    <w:p w14:paraId="5F7DC1D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S_TO_PS</w:t>
      </w:r>
    </w:p>
    <w:p w14:paraId="7681293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PS_TO_PS</w:t>
      </w:r>
    </w:p>
    <w:p w14:paraId="54172F5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S_TO_CS</w:t>
      </w:r>
    </w:p>
    <w:p w14:paraId="187F3ED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649BC1E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UETransfer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66BCE4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0D48B0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64E739B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</w:t>
      </w:r>
    </w:p>
    <w:p w14:paraId="159E83C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INTRA_UE</w:t>
      </w:r>
    </w:p>
    <w:p w14:paraId="7D31BEF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INTER_UE</w:t>
      </w:r>
    </w:p>
    <w:p w14:paraId="7877A52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2107B59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NNISessionDirec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FCE356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4E3783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058716D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</w:t>
      </w:r>
    </w:p>
    <w:p w14:paraId="2A83250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INBOUND</w:t>
      </w:r>
    </w:p>
    <w:p w14:paraId="0430FE0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OUTBOUND</w:t>
      </w:r>
    </w:p>
    <w:p w14:paraId="668DFCA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70226FA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NNI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422437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183185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7D4A12B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</w:t>
      </w:r>
    </w:p>
    <w:p w14:paraId="1DBD683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NON_ROAMING</w:t>
      </w:r>
    </w:p>
    <w:p w14:paraId="0653457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ROAMING_NO_LOOPBACK</w:t>
      </w:r>
    </w:p>
    <w:p w14:paraId="439CD75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ROAMING_LOOPBACK</w:t>
      </w:r>
    </w:p>
    <w:p w14:paraId="72FF3BF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44AD490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NNIRelationshipMod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6D67B0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D39FF2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24FE459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</w:t>
      </w:r>
    </w:p>
    <w:p w14:paraId="49BFDA0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TRUSTED</w:t>
      </w:r>
    </w:p>
    <w:p w14:paraId="601C8FF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NON_TRUSTED</w:t>
      </w:r>
    </w:p>
    <w:p w14:paraId="42CBEAD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23FE355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TAD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A50492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51255A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4B6B9E6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</w:t>
      </w:r>
    </w:p>
    <w:p w14:paraId="7AA9005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S</w:t>
      </w:r>
    </w:p>
    <w:p w14:paraId="407E7CB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PS</w:t>
      </w:r>
    </w:p>
    <w:p w14:paraId="4F836F6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0055334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ProseFunctionalit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F9D36D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D4D75E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0FAFFB3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</w:t>
      </w:r>
    </w:p>
    <w:p w14:paraId="6D44B1C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DIRECT_DISCOVERY</w:t>
      </w:r>
    </w:p>
    <w:p w14:paraId="7F65593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DIRECT_COMMUNICATION</w:t>
      </w:r>
    </w:p>
    <w:p w14:paraId="6E1B794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2F096A5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ProseEvent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741970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A4C827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743630F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</w:t>
      </w:r>
    </w:p>
    <w:p w14:paraId="5E02AD0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ANNOUNCING</w:t>
      </w:r>
    </w:p>
    <w:p w14:paraId="27B5ED3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MONITORING</w:t>
      </w:r>
    </w:p>
    <w:p w14:paraId="09595B5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MATCH_REPORT</w:t>
      </w:r>
    </w:p>
    <w:p w14:paraId="44124A6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0CBD794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DirectDiscoveryModel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BE1AE0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BDDD5D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0862C6F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</w:t>
      </w:r>
    </w:p>
    <w:p w14:paraId="5077F4C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MODEL_A</w:t>
      </w:r>
    </w:p>
    <w:p w14:paraId="24F66A9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MODEL_B</w:t>
      </w:r>
    </w:p>
    <w:p w14:paraId="1C63AC6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36D894F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RoleOfU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DD7F3D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0B261B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665B5E7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</w:t>
      </w:r>
    </w:p>
    <w:p w14:paraId="5A43721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ANNOUNCING_UE</w:t>
      </w:r>
    </w:p>
    <w:p w14:paraId="687CB00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MONITORING_UE</w:t>
      </w:r>
    </w:p>
    <w:p w14:paraId="127AB87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REQUESTOR_UE</w:t>
      </w:r>
    </w:p>
    <w:p w14:paraId="0902991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REQUESTED_UE</w:t>
      </w:r>
    </w:p>
    <w:p w14:paraId="43B829F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0B2E2F4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RangeCla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5D7EAF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75DE67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785F29C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</w:t>
      </w:r>
    </w:p>
    <w:p w14:paraId="75D3EE7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RESERVED</w:t>
      </w:r>
    </w:p>
    <w:p w14:paraId="5E6F7C2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50_METER</w:t>
      </w:r>
    </w:p>
    <w:p w14:paraId="75FBD8C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100_METER</w:t>
      </w:r>
    </w:p>
    <w:p w14:paraId="59B87C5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200_METER</w:t>
      </w:r>
    </w:p>
    <w:p w14:paraId="158645C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500_METER</w:t>
      </w:r>
    </w:p>
    <w:p w14:paraId="5B30DEE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1000_METER</w:t>
      </w:r>
    </w:p>
    <w:p w14:paraId="7CE33EE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UNUSED</w:t>
      </w:r>
    </w:p>
    <w:p w14:paraId="34F1ADC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36A3FD5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RadioResourcesIndicato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C3BA55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743ACB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6A44B5D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</w:t>
      </w:r>
    </w:p>
    <w:p w14:paraId="690144D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OPERATOR_PROVIDED</w:t>
      </w:r>
    </w:p>
    <w:p w14:paraId="70BA9B0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ONFIGURED</w:t>
      </w:r>
    </w:p>
    <w:p w14:paraId="41D990B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52909E9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MbsDeliveryMetho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121850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DF8A2B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56877CD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</w:t>
      </w:r>
    </w:p>
    <w:p w14:paraId="26CDBBB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SHARED</w:t>
      </w:r>
    </w:p>
    <w:p w14:paraId="3DA84E3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INDIVIDUAL</w:t>
      </w:r>
    </w:p>
    <w:p w14:paraId="7CCDD79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7FD5AC5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TSCFlowDirec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341DE8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1028ED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6A2E0DD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</w:t>
      </w:r>
    </w:p>
    <w:p w14:paraId="03D4EA9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UPLINK</w:t>
      </w:r>
    </w:p>
    <w:p w14:paraId="1A393AC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DOWNLINK</w:t>
      </w:r>
    </w:p>
    <w:p w14:paraId="2091223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7ADB433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TimeDistributionMetho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8AF8D7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1D4113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0FA60B4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</w:t>
      </w:r>
    </w:p>
    <w:p w14:paraId="700C876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GPTP</w:t>
      </w:r>
    </w:p>
    <w:p w14:paraId="2BB2582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 w:hint="eastAsia"/>
          <w:sz w:val="16"/>
          <w:lang w:eastAsia="zh-CN"/>
        </w:rPr>
        <w:t>A</w:t>
      </w:r>
      <w:r w:rsidRPr="003D23B9">
        <w:rPr>
          <w:rFonts w:ascii="Courier New" w:eastAsia="SimSun" w:hAnsi="Courier New"/>
          <w:sz w:val="16"/>
        </w:rPr>
        <w:t>STI</w:t>
      </w:r>
    </w:p>
    <w:p w14:paraId="73EB8CF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2E8C4C5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AllocateUnitIndicato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75A0A8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4521A0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4CBE7C7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2B9412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HF_DETERMINED</w:t>
      </w:r>
    </w:p>
    <w:p w14:paraId="5805A59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TF_DETERMINED</w:t>
      </w:r>
    </w:p>
    <w:p w14:paraId="6BAFBBE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4FC8390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NSSAAMessage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F41811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F0303C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51B41B9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</w:t>
      </w:r>
    </w:p>
    <w:p w14:paraId="0593623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Authenticate</w:t>
      </w:r>
    </w:p>
    <w:p w14:paraId="022AF90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Re-Authentication-Notification</w:t>
      </w:r>
    </w:p>
    <w:p w14:paraId="45A115E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Revocation Notification</w:t>
      </w:r>
    </w:p>
    <w:p w14:paraId="4FD12E6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26ED47A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</w:p>
    <w:bookmarkEnd w:id="117"/>
    <w:p w14:paraId="481058AB" w14:textId="77777777" w:rsidR="00387221" w:rsidRPr="003F514D" w:rsidRDefault="00387221" w:rsidP="003F514D">
      <w:pPr>
        <w:rPr>
          <w:rFonts w:eastAsia="SimSu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1567E" w:rsidRPr="00646C62" w14:paraId="4264039D" w14:textId="77777777" w:rsidTr="00923AC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B6DE7D6" w14:textId="4AC377A8" w:rsidR="0091567E" w:rsidRPr="00646C62" w:rsidRDefault="0091567E" w:rsidP="00923AC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</w:t>
            </w:r>
            <w:r w:rsidRPr="00646C62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Pr="00646C62">
              <w:rPr>
                <w:rFonts w:ascii="Arial" w:hAnsi="Arial" w:cs="Arial"/>
                <w:b/>
                <w:bCs/>
                <w:sz w:val="28"/>
                <w:szCs w:val="28"/>
              </w:rPr>
              <w:t>change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s</w:t>
            </w:r>
          </w:p>
        </w:tc>
      </w:tr>
    </w:tbl>
    <w:p w14:paraId="0668BED7" w14:textId="77777777" w:rsidR="0091567E" w:rsidRPr="00646C62" w:rsidRDefault="0091567E" w:rsidP="0091567E"/>
    <w:sectPr w:rsidR="0091567E" w:rsidRPr="00646C62" w:rsidSect="000B7FED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77ADFE" w14:textId="77777777" w:rsidR="00E27665" w:rsidRDefault="00E27665">
      <w:r>
        <w:separator/>
      </w:r>
    </w:p>
  </w:endnote>
  <w:endnote w:type="continuationSeparator" w:id="0">
    <w:p w14:paraId="18523D54" w14:textId="77777777" w:rsidR="00E27665" w:rsidRDefault="00E276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F2C206" w14:textId="77777777" w:rsidR="00E27665" w:rsidRDefault="00E27665">
      <w:r>
        <w:separator/>
      </w:r>
    </w:p>
  </w:footnote>
  <w:footnote w:type="continuationSeparator" w:id="0">
    <w:p w14:paraId="499F899F" w14:textId="77777777" w:rsidR="00E27665" w:rsidRDefault="00E276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7527540"/>
    <w:multiLevelType w:val="hybridMultilevel"/>
    <w:tmpl w:val="BDA8847A"/>
    <w:lvl w:ilvl="0" w:tplc="9940A650">
      <w:start w:val="1"/>
      <w:numFmt w:val="decimal"/>
      <w:lvlText w:val="%1."/>
      <w:lvlJc w:val="left"/>
      <w:pPr>
        <w:ind w:left="360" w:hanging="360"/>
      </w:pPr>
      <w:rPr>
        <w:rFonts w:hint="default"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7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8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3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16"/>
  </w:num>
  <w:num w:numId="5" w16cid:durableId="1555115574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6" w16cid:durableId="14516572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 w16cid:durableId="1843011684">
    <w:abstractNumId w:val="11"/>
  </w:num>
  <w:num w:numId="8" w16cid:durableId="1545367387">
    <w:abstractNumId w:val="26"/>
  </w:num>
  <w:num w:numId="9" w16cid:durableId="1344556012">
    <w:abstractNumId w:val="24"/>
  </w:num>
  <w:num w:numId="10" w16cid:durableId="1587496672">
    <w:abstractNumId w:val="15"/>
  </w:num>
  <w:num w:numId="11" w16cid:durableId="1337878524">
    <w:abstractNumId w:val="21"/>
  </w:num>
  <w:num w:numId="12" w16cid:durableId="147215800">
    <w:abstractNumId w:val="20"/>
  </w:num>
  <w:num w:numId="13" w16cid:durableId="714936568">
    <w:abstractNumId w:val="12"/>
  </w:num>
  <w:num w:numId="14" w16cid:durableId="1034118459">
    <w:abstractNumId w:val="14"/>
  </w:num>
  <w:num w:numId="15" w16cid:durableId="1549296308">
    <w:abstractNumId w:val="27"/>
  </w:num>
  <w:num w:numId="16" w16cid:durableId="1863206510">
    <w:abstractNumId w:val="23"/>
  </w:num>
  <w:num w:numId="17" w16cid:durableId="1018240881">
    <w:abstractNumId w:val="25"/>
  </w:num>
  <w:num w:numId="18" w16cid:durableId="1951232197">
    <w:abstractNumId w:val="17"/>
  </w:num>
  <w:num w:numId="19" w16cid:durableId="2132169400">
    <w:abstractNumId w:val="22"/>
  </w:num>
  <w:num w:numId="20" w16cid:durableId="766927463">
    <w:abstractNumId w:val="9"/>
  </w:num>
  <w:num w:numId="21" w16cid:durableId="1426027642">
    <w:abstractNumId w:val="7"/>
  </w:num>
  <w:num w:numId="22" w16cid:durableId="1048914601">
    <w:abstractNumId w:val="6"/>
  </w:num>
  <w:num w:numId="23" w16cid:durableId="1316838326">
    <w:abstractNumId w:val="5"/>
  </w:num>
  <w:num w:numId="24" w16cid:durableId="366371347">
    <w:abstractNumId w:val="4"/>
  </w:num>
  <w:num w:numId="25" w16cid:durableId="750543960">
    <w:abstractNumId w:val="8"/>
  </w:num>
  <w:num w:numId="26" w16cid:durableId="1106121920">
    <w:abstractNumId w:val="3"/>
  </w:num>
  <w:num w:numId="27" w16cid:durableId="943926236">
    <w:abstractNumId w:val="19"/>
  </w:num>
  <w:num w:numId="28" w16cid:durableId="1313603764">
    <w:abstractNumId w:val="18"/>
  </w:num>
  <w:num w:numId="29" w16cid:durableId="545215831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 v1">
    <w15:presenceInfo w15:providerId="None" w15:userId="Ericsson v1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doNotDisplayPageBoundaries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11EDE"/>
    <w:rsid w:val="00022E4A"/>
    <w:rsid w:val="00052FC7"/>
    <w:rsid w:val="00056A51"/>
    <w:rsid w:val="00090DEA"/>
    <w:rsid w:val="000A6394"/>
    <w:rsid w:val="000B7FED"/>
    <w:rsid w:val="000C038A"/>
    <w:rsid w:val="000C6598"/>
    <w:rsid w:val="000D44B3"/>
    <w:rsid w:val="000D68F5"/>
    <w:rsid w:val="000E014D"/>
    <w:rsid w:val="000E2A0B"/>
    <w:rsid w:val="000F2B81"/>
    <w:rsid w:val="001110D5"/>
    <w:rsid w:val="00115192"/>
    <w:rsid w:val="0013266D"/>
    <w:rsid w:val="00135ABB"/>
    <w:rsid w:val="00145D43"/>
    <w:rsid w:val="00166FD1"/>
    <w:rsid w:val="00171EBB"/>
    <w:rsid w:val="00192C46"/>
    <w:rsid w:val="001A08B3"/>
    <w:rsid w:val="001A7B60"/>
    <w:rsid w:val="001B1164"/>
    <w:rsid w:val="001B52F0"/>
    <w:rsid w:val="001B7A65"/>
    <w:rsid w:val="001C3390"/>
    <w:rsid w:val="001E293E"/>
    <w:rsid w:val="001E41F3"/>
    <w:rsid w:val="00203F9D"/>
    <w:rsid w:val="002151FD"/>
    <w:rsid w:val="00227530"/>
    <w:rsid w:val="00231073"/>
    <w:rsid w:val="0026004D"/>
    <w:rsid w:val="002640DD"/>
    <w:rsid w:val="00267761"/>
    <w:rsid w:val="00267CD3"/>
    <w:rsid w:val="00275D12"/>
    <w:rsid w:val="00284FEB"/>
    <w:rsid w:val="002860C4"/>
    <w:rsid w:val="00286F98"/>
    <w:rsid w:val="002B5741"/>
    <w:rsid w:val="002D34D4"/>
    <w:rsid w:val="002E472E"/>
    <w:rsid w:val="002F0FDB"/>
    <w:rsid w:val="002F1C0F"/>
    <w:rsid w:val="002F539E"/>
    <w:rsid w:val="002F5BEA"/>
    <w:rsid w:val="00303977"/>
    <w:rsid w:val="00305409"/>
    <w:rsid w:val="0031224B"/>
    <w:rsid w:val="0033492F"/>
    <w:rsid w:val="0034108E"/>
    <w:rsid w:val="003540DE"/>
    <w:rsid w:val="003573E0"/>
    <w:rsid w:val="003609EF"/>
    <w:rsid w:val="0036231A"/>
    <w:rsid w:val="00374DD4"/>
    <w:rsid w:val="003822A9"/>
    <w:rsid w:val="00387221"/>
    <w:rsid w:val="00397EE4"/>
    <w:rsid w:val="003A49CB"/>
    <w:rsid w:val="003C3E1E"/>
    <w:rsid w:val="003D23B9"/>
    <w:rsid w:val="003E1A36"/>
    <w:rsid w:val="003F38D8"/>
    <w:rsid w:val="003F514D"/>
    <w:rsid w:val="00410371"/>
    <w:rsid w:val="004242F1"/>
    <w:rsid w:val="004278AE"/>
    <w:rsid w:val="00465F7F"/>
    <w:rsid w:val="00491F8B"/>
    <w:rsid w:val="004949CB"/>
    <w:rsid w:val="004977D8"/>
    <w:rsid w:val="004A0757"/>
    <w:rsid w:val="004A3253"/>
    <w:rsid w:val="004A52C6"/>
    <w:rsid w:val="004A6589"/>
    <w:rsid w:val="004B637C"/>
    <w:rsid w:val="004B75B7"/>
    <w:rsid w:val="004D1D31"/>
    <w:rsid w:val="004F2CBA"/>
    <w:rsid w:val="005009D9"/>
    <w:rsid w:val="00515493"/>
    <w:rsid w:val="0051580D"/>
    <w:rsid w:val="0053192F"/>
    <w:rsid w:val="00547111"/>
    <w:rsid w:val="00552668"/>
    <w:rsid w:val="0056060A"/>
    <w:rsid w:val="00562804"/>
    <w:rsid w:val="005658F2"/>
    <w:rsid w:val="00592D74"/>
    <w:rsid w:val="005B6D11"/>
    <w:rsid w:val="005C0E30"/>
    <w:rsid w:val="005C4AA5"/>
    <w:rsid w:val="005D6EAF"/>
    <w:rsid w:val="005E2C44"/>
    <w:rsid w:val="005E445D"/>
    <w:rsid w:val="00621188"/>
    <w:rsid w:val="006257ED"/>
    <w:rsid w:val="00646C62"/>
    <w:rsid w:val="0065536E"/>
    <w:rsid w:val="00665C47"/>
    <w:rsid w:val="006755AA"/>
    <w:rsid w:val="0068622F"/>
    <w:rsid w:val="00695808"/>
    <w:rsid w:val="006B46FB"/>
    <w:rsid w:val="006E0C28"/>
    <w:rsid w:val="006E21FB"/>
    <w:rsid w:val="0071586E"/>
    <w:rsid w:val="00741210"/>
    <w:rsid w:val="007537DC"/>
    <w:rsid w:val="00760CF1"/>
    <w:rsid w:val="00771EB4"/>
    <w:rsid w:val="007841FC"/>
    <w:rsid w:val="00785599"/>
    <w:rsid w:val="007866B1"/>
    <w:rsid w:val="00792342"/>
    <w:rsid w:val="00796A22"/>
    <w:rsid w:val="007977A8"/>
    <w:rsid w:val="007B1D06"/>
    <w:rsid w:val="007B512A"/>
    <w:rsid w:val="007C2097"/>
    <w:rsid w:val="007D3848"/>
    <w:rsid w:val="007D6A07"/>
    <w:rsid w:val="007F7259"/>
    <w:rsid w:val="0080234B"/>
    <w:rsid w:val="008040A8"/>
    <w:rsid w:val="008279FA"/>
    <w:rsid w:val="00846EE5"/>
    <w:rsid w:val="008626E7"/>
    <w:rsid w:val="00870EE7"/>
    <w:rsid w:val="00880A55"/>
    <w:rsid w:val="008863B9"/>
    <w:rsid w:val="008A3861"/>
    <w:rsid w:val="008A45A6"/>
    <w:rsid w:val="008B7764"/>
    <w:rsid w:val="008D39FE"/>
    <w:rsid w:val="008F24F8"/>
    <w:rsid w:val="008F3789"/>
    <w:rsid w:val="008F686C"/>
    <w:rsid w:val="009148DE"/>
    <w:rsid w:val="0091567E"/>
    <w:rsid w:val="00916B59"/>
    <w:rsid w:val="009311BE"/>
    <w:rsid w:val="00931C12"/>
    <w:rsid w:val="00941E30"/>
    <w:rsid w:val="00947EAD"/>
    <w:rsid w:val="009506D5"/>
    <w:rsid w:val="00962F52"/>
    <w:rsid w:val="009777D9"/>
    <w:rsid w:val="00983A85"/>
    <w:rsid w:val="009911A4"/>
    <w:rsid w:val="00991B88"/>
    <w:rsid w:val="009A5753"/>
    <w:rsid w:val="009A579D"/>
    <w:rsid w:val="009B4036"/>
    <w:rsid w:val="009B52D8"/>
    <w:rsid w:val="009B6B1C"/>
    <w:rsid w:val="009C715C"/>
    <w:rsid w:val="009E3297"/>
    <w:rsid w:val="009F734F"/>
    <w:rsid w:val="00A04864"/>
    <w:rsid w:val="00A1069F"/>
    <w:rsid w:val="00A158C9"/>
    <w:rsid w:val="00A246B6"/>
    <w:rsid w:val="00A3203A"/>
    <w:rsid w:val="00A47E70"/>
    <w:rsid w:val="00A50CF0"/>
    <w:rsid w:val="00A641A3"/>
    <w:rsid w:val="00A7671C"/>
    <w:rsid w:val="00AA2CBC"/>
    <w:rsid w:val="00AC5820"/>
    <w:rsid w:val="00AD052C"/>
    <w:rsid w:val="00AD1CD8"/>
    <w:rsid w:val="00AD43D0"/>
    <w:rsid w:val="00AE5DD8"/>
    <w:rsid w:val="00B04E40"/>
    <w:rsid w:val="00B13F88"/>
    <w:rsid w:val="00B258BB"/>
    <w:rsid w:val="00B47472"/>
    <w:rsid w:val="00B67B97"/>
    <w:rsid w:val="00B722D8"/>
    <w:rsid w:val="00B75BA8"/>
    <w:rsid w:val="00B9619B"/>
    <w:rsid w:val="00B968C8"/>
    <w:rsid w:val="00BA3EC5"/>
    <w:rsid w:val="00BA51D9"/>
    <w:rsid w:val="00BB5DFC"/>
    <w:rsid w:val="00BD279D"/>
    <w:rsid w:val="00BD6BB8"/>
    <w:rsid w:val="00BF27A2"/>
    <w:rsid w:val="00C12D8A"/>
    <w:rsid w:val="00C237B6"/>
    <w:rsid w:val="00C4702F"/>
    <w:rsid w:val="00C61A91"/>
    <w:rsid w:val="00C66BA2"/>
    <w:rsid w:val="00C857EE"/>
    <w:rsid w:val="00C95985"/>
    <w:rsid w:val="00CC2586"/>
    <w:rsid w:val="00CC5026"/>
    <w:rsid w:val="00CC68D0"/>
    <w:rsid w:val="00CC71DA"/>
    <w:rsid w:val="00CF34B5"/>
    <w:rsid w:val="00CF5C18"/>
    <w:rsid w:val="00CF6249"/>
    <w:rsid w:val="00D03F9A"/>
    <w:rsid w:val="00D06D51"/>
    <w:rsid w:val="00D145AD"/>
    <w:rsid w:val="00D24991"/>
    <w:rsid w:val="00D30E4F"/>
    <w:rsid w:val="00D50255"/>
    <w:rsid w:val="00D66520"/>
    <w:rsid w:val="00D770C4"/>
    <w:rsid w:val="00D953B0"/>
    <w:rsid w:val="00DC3EA8"/>
    <w:rsid w:val="00DE34CF"/>
    <w:rsid w:val="00DE6813"/>
    <w:rsid w:val="00E054E2"/>
    <w:rsid w:val="00E11A43"/>
    <w:rsid w:val="00E13F3D"/>
    <w:rsid w:val="00E27665"/>
    <w:rsid w:val="00E30999"/>
    <w:rsid w:val="00E34898"/>
    <w:rsid w:val="00E930BA"/>
    <w:rsid w:val="00EB09B7"/>
    <w:rsid w:val="00EC6851"/>
    <w:rsid w:val="00EE7D7C"/>
    <w:rsid w:val="00F01566"/>
    <w:rsid w:val="00F25D98"/>
    <w:rsid w:val="00F300FB"/>
    <w:rsid w:val="00F53069"/>
    <w:rsid w:val="00F706F0"/>
    <w:rsid w:val="00F707C8"/>
    <w:rsid w:val="00FA7C8E"/>
    <w:rsid w:val="00FB0944"/>
    <w:rsid w:val="00FB6386"/>
    <w:rsid w:val="00FC5681"/>
    <w:rsid w:val="00FD5E28"/>
    <w:rsid w:val="00FE1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H1,..Alt+1,h1,h11,h12,h13,h14,h15,h16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,Head1,Appendix Heading 2,hello,style2,A,B,C,l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,Underrubrik2,E3,RFQ2,Titolo Sotto/Sottosezione,no break,Heading3,H3-Heading 3,3,l3.3,l3,list 3,list3,subhead,h31,OdsKap3,OdsKap3Überschrift,1.,Heading No. L3,CT,3 bullet,b,Second,SECOND,3 Ggbullet,BLANK2,4 bullet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H4,h4,E4,RFQ3,4,H4-Heading 4,a.,Heading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qFormat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qFormat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unhideWhenUsed/>
    <w:rsid w:val="000E2A0B"/>
    <w:pPr>
      <w:numPr>
        <w:numId w:val="1"/>
      </w:numPr>
      <w:tabs>
        <w:tab w:val="clear" w:pos="926"/>
      </w:tabs>
      <w:ind w:left="360"/>
      <w:contextualSpacing/>
    </w:pPr>
  </w:style>
  <w:style w:type="paragraph" w:styleId="ListNumber4">
    <w:name w:val="List Number 4"/>
    <w:basedOn w:val="Normal"/>
    <w:unhideWhenUsed/>
    <w:rsid w:val="000E2A0B"/>
    <w:pPr>
      <w:numPr>
        <w:numId w:val="2"/>
      </w:numPr>
      <w:tabs>
        <w:tab w:val="clear" w:pos="1209"/>
      </w:tabs>
      <w:ind w:left="567" w:hanging="283"/>
      <w:contextualSpacing/>
    </w:pPr>
  </w:style>
  <w:style w:type="paragraph" w:styleId="ListNumber5">
    <w:name w:val="List Number 5"/>
    <w:basedOn w:val="Normal"/>
    <w:unhideWhenUsed/>
    <w:rsid w:val="000E2A0B"/>
    <w:pPr>
      <w:numPr>
        <w:numId w:val="3"/>
      </w:numPr>
      <w:tabs>
        <w:tab w:val="clear" w:pos="1492"/>
        <w:tab w:val="num" w:pos="360"/>
      </w:tabs>
      <w:ind w:left="360"/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unhideWhenUsed/>
    <w:rsid w:val="000E2A0B"/>
    <w:rPr>
      <w:sz w:val="24"/>
      <w:szCs w:val="24"/>
    </w:rPr>
  </w:style>
  <w:style w:type="paragraph" w:styleId="NormalIndent">
    <w:name w:val="Normal Indent"/>
    <w:basedOn w:val="Normal"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uiPriority w:val="99"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NOZchn">
    <w:name w:val="NO Zchn"/>
    <w:link w:val="NO"/>
    <w:locked/>
    <w:rsid w:val="003822A9"/>
    <w:rPr>
      <w:rFonts w:ascii="Times New Roman" w:hAnsi="Times New Roman"/>
      <w:lang w:val="en-GB" w:eastAsia="en-US"/>
    </w:rPr>
  </w:style>
  <w:style w:type="character" w:customStyle="1" w:styleId="TALChar1">
    <w:name w:val="TAL Char1"/>
    <w:link w:val="TAL"/>
    <w:locked/>
    <w:rsid w:val="003822A9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3822A9"/>
    <w:rPr>
      <w:rFonts w:ascii="Arial" w:hAnsi="Arial"/>
      <w:b/>
      <w:lang w:val="en-GB" w:eastAsia="en-US"/>
    </w:rPr>
  </w:style>
  <w:style w:type="character" w:customStyle="1" w:styleId="TAHCar">
    <w:name w:val="TAH Car"/>
    <w:link w:val="TAH"/>
    <w:qFormat/>
    <w:locked/>
    <w:rsid w:val="003822A9"/>
    <w:rPr>
      <w:rFonts w:ascii="Arial" w:hAnsi="Arial"/>
      <w:b/>
      <w:sz w:val="18"/>
      <w:lang w:val="en-GB" w:eastAsia="en-US"/>
    </w:rPr>
  </w:style>
  <w:style w:type="paragraph" w:styleId="Revision">
    <w:name w:val="Revision"/>
    <w:hidden/>
    <w:uiPriority w:val="99"/>
    <w:semiHidden/>
    <w:rsid w:val="00465F7F"/>
    <w:rPr>
      <w:rFonts w:ascii="Times New Roman" w:hAnsi="Times New Roman"/>
      <w:lang w:val="en-GB" w:eastAsia="en-US"/>
    </w:rPr>
  </w:style>
  <w:style w:type="character" w:customStyle="1" w:styleId="TALChar">
    <w:name w:val="TAL Char"/>
    <w:qFormat/>
    <w:rsid w:val="00A158C9"/>
    <w:rPr>
      <w:rFonts w:ascii="Arial" w:hAnsi="Arial"/>
      <w:sz w:val="18"/>
      <w:lang w:eastAsia="en-US"/>
    </w:rPr>
  </w:style>
  <w:style w:type="character" w:customStyle="1" w:styleId="TAHChar">
    <w:name w:val="TAH Char"/>
    <w:qFormat/>
    <w:rsid w:val="00A158C9"/>
    <w:rPr>
      <w:rFonts w:ascii="Arial" w:hAnsi="Arial"/>
      <w:b/>
      <w:sz w:val="18"/>
      <w:lang w:eastAsia="en-US"/>
    </w:rPr>
  </w:style>
  <w:style w:type="character" w:customStyle="1" w:styleId="Heading1Char">
    <w:name w:val="Heading 1 Char"/>
    <w:aliases w:val="H1 Char,..Alt+1 Char,h1 Char,h11 Char,h12 Char,h13 Char,h14 Char,h15 Char,h16 Char"/>
    <w:basedOn w:val="DefaultParagraphFont"/>
    <w:link w:val="Heading1"/>
    <w:rsid w:val="00387221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,Head1 Char,Appendix Heading 2 Char,hello Char,style2 Char,A Char,B Char,C Char,l2 Char"/>
    <w:basedOn w:val="DefaultParagraphFont"/>
    <w:link w:val="Heading2"/>
    <w:qFormat/>
    <w:rsid w:val="00387221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1,H3 Char,Underrubrik2 Char,E3 Char,RFQ2 Char,Titolo Sotto/Sottosezione Char,no break Char,Heading3 Char,H3-Heading 3 Char,3 Char,l3.3 Char,l3 Char,list 3 Char,list3 Char,subhead Char,h31 Char,OdsKap3 Char,OdsKap3Überschrift Char"/>
    <w:basedOn w:val="DefaultParagraphFont"/>
    <w:link w:val="Heading3"/>
    <w:rsid w:val="00387221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aliases w:val="H4 Char,h4 Char,E4 Char,RFQ3 Char,4 Char,H4-Heading 4 Char,a. Char,Heading4 Char"/>
    <w:basedOn w:val="DefaultParagraphFont"/>
    <w:link w:val="Heading4"/>
    <w:rsid w:val="00387221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qFormat/>
    <w:rsid w:val="00387221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qFormat/>
    <w:rsid w:val="00387221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387221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387221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387221"/>
    <w:rPr>
      <w:rFonts w:ascii="Arial" w:hAnsi="Arial"/>
      <w:sz w:val="36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rsid w:val="00387221"/>
    <w:rPr>
      <w:rFonts w:ascii="Times New Roman" w:hAnsi="Times New Roman"/>
      <w:sz w:val="1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387221"/>
    <w:rPr>
      <w:rFonts w:ascii="Arial" w:hAnsi="Arial"/>
      <w:b/>
      <w:i/>
      <w:sz w:val="18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qFormat/>
    <w:rsid w:val="00387221"/>
    <w:rPr>
      <w:rFonts w:ascii="Times New Roman" w:hAnsi="Times New Roman"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rsid w:val="00387221"/>
    <w:rPr>
      <w:rFonts w:ascii="Tahoma" w:hAnsi="Tahoma" w:cs="Tahoma"/>
      <w:sz w:val="16"/>
      <w:szCs w:val="16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sid w:val="00387221"/>
    <w:rPr>
      <w:rFonts w:ascii="Times New Roman" w:hAnsi="Times New Roman"/>
      <w:b/>
      <w:bCs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rsid w:val="00387221"/>
    <w:rPr>
      <w:rFonts w:ascii="Tahoma" w:hAnsi="Tahoma" w:cs="Tahoma"/>
      <w:shd w:val="clear" w:color="auto" w:fill="000080"/>
      <w:lang w:val="en-GB" w:eastAsia="en-US"/>
    </w:rPr>
  </w:style>
  <w:style w:type="paragraph" w:customStyle="1" w:styleId="TAJ">
    <w:name w:val="TAJ"/>
    <w:basedOn w:val="TH"/>
    <w:rsid w:val="00387221"/>
    <w:rPr>
      <w:rFonts w:eastAsia="SimSun"/>
    </w:rPr>
  </w:style>
  <w:style w:type="paragraph" w:customStyle="1" w:styleId="Guidance">
    <w:name w:val="Guidance"/>
    <w:basedOn w:val="Normal"/>
    <w:rsid w:val="00387221"/>
    <w:rPr>
      <w:rFonts w:eastAsia="SimSun"/>
      <w:i/>
      <w:color w:val="0000FF"/>
    </w:rPr>
  </w:style>
  <w:style w:type="character" w:customStyle="1" w:styleId="EditorsNoteZchn">
    <w:name w:val="Editor's Note Zchn"/>
    <w:link w:val="EditorsNote"/>
    <w:rsid w:val="00387221"/>
    <w:rPr>
      <w:rFonts w:ascii="Times New Roman" w:hAnsi="Times New Roman"/>
      <w:color w:val="FF0000"/>
      <w:lang w:val="en-GB" w:eastAsia="en-US"/>
    </w:rPr>
  </w:style>
  <w:style w:type="character" w:customStyle="1" w:styleId="TACChar">
    <w:name w:val="TAC Char"/>
    <w:link w:val="TAC"/>
    <w:qFormat/>
    <w:rsid w:val="00387221"/>
    <w:rPr>
      <w:rFonts w:ascii="Arial" w:hAnsi="Arial"/>
      <w:sz w:val="18"/>
      <w:lang w:val="en-GB" w:eastAsia="en-US"/>
    </w:rPr>
  </w:style>
  <w:style w:type="character" w:customStyle="1" w:styleId="B1Char">
    <w:name w:val="B1 Char"/>
    <w:link w:val="B10"/>
    <w:qFormat/>
    <w:rsid w:val="00387221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387221"/>
    <w:rPr>
      <w:rFonts w:ascii="Arial" w:hAnsi="Arial"/>
      <w:b/>
      <w:lang w:val="en-GB" w:eastAsia="en-US"/>
    </w:rPr>
  </w:style>
  <w:style w:type="character" w:customStyle="1" w:styleId="EXCar">
    <w:name w:val="EX Car"/>
    <w:link w:val="EX"/>
    <w:qFormat/>
    <w:rsid w:val="00387221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rsid w:val="00387221"/>
    <w:rPr>
      <w:rFonts w:ascii="Times New Roman" w:hAnsi="Times New Roman"/>
      <w:color w:val="FF0000"/>
      <w:lang w:val="en-GB" w:eastAsia="en-US"/>
    </w:rPr>
  </w:style>
  <w:style w:type="character" w:customStyle="1" w:styleId="3Char">
    <w:name w:val="标题 3 Char"/>
    <w:aliases w:val="h3 Char"/>
    <w:uiPriority w:val="9"/>
    <w:locked/>
    <w:rsid w:val="00387221"/>
    <w:rPr>
      <w:rFonts w:ascii="Arial" w:hAnsi="Arial"/>
      <w:sz w:val="28"/>
      <w:lang w:val="en-GB"/>
    </w:rPr>
  </w:style>
  <w:style w:type="character" w:customStyle="1" w:styleId="4Char">
    <w:name w:val="标题 4 Char"/>
    <w:locked/>
    <w:rsid w:val="00387221"/>
    <w:rPr>
      <w:rFonts w:ascii="Arial" w:hAnsi="Arial"/>
      <w:sz w:val="24"/>
      <w:lang w:val="en-GB"/>
    </w:rPr>
  </w:style>
  <w:style w:type="character" w:customStyle="1" w:styleId="TANChar">
    <w:name w:val="TAN Char"/>
    <w:link w:val="TAN"/>
    <w:rsid w:val="00387221"/>
    <w:rPr>
      <w:rFonts w:ascii="Arial" w:hAnsi="Arial"/>
      <w:sz w:val="18"/>
      <w:lang w:val="en-GB" w:eastAsia="en-US"/>
    </w:rPr>
  </w:style>
  <w:style w:type="character" w:customStyle="1" w:styleId="2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387221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Normal"/>
    <w:rsid w:val="00387221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SimSun" w:hAnsi="Courier New"/>
    </w:rPr>
  </w:style>
  <w:style w:type="character" w:customStyle="1" w:styleId="msoins0">
    <w:name w:val="msoins"/>
    <w:basedOn w:val="DefaultParagraphFont"/>
    <w:rsid w:val="00387221"/>
  </w:style>
  <w:style w:type="paragraph" w:customStyle="1" w:styleId="Reference">
    <w:name w:val="Reference"/>
    <w:basedOn w:val="Normal"/>
    <w:rsid w:val="00387221"/>
    <w:pPr>
      <w:tabs>
        <w:tab w:val="left" w:pos="851"/>
      </w:tabs>
      <w:ind w:left="851" w:hanging="851"/>
    </w:pPr>
    <w:rPr>
      <w:rFonts w:eastAsia="SimSun"/>
    </w:rPr>
  </w:style>
  <w:style w:type="character" w:customStyle="1" w:styleId="B2Char">
    <w:name w:val="B2 Char"/>
    <w:link w:val="B2"/>
    <w:qFormat/>
    <w:rsid w:val="00387221"/>
    <w:rPr>
      <w:rFonts w:ascii="Times New Roman" w:hAnsi="Times New Roman"/>
      <w:lang w:val="en-GB" w:eastAsia="en-US"/>
    </w:rPr>
  </w:style>
  <w:style w:type="character" w:customStyle="1" w:styleId="Char">
    <w:name w:val="批注文字 Char"/>
    <w:rsid w:val="00387221"/>
    <w:rPr>
      <w:rFonts w:ascii="Times New Roman" w:hAnsi="Times New Roman"/>
      <w:lang w:val="en-GB" w:eastAsia="en-US"/>
    </w:rPr>
  </w:style>
  <w:style w:type="character" w:customStyle="1" w:styleId="Char0">
    <w:name w:val="文档结构图 Char"/>
    <w:rsid w:val="00387221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">
    <w:name w:val="文档结构图 字符"/>
    <w:rsid w:val="00387221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">
    <w:name w:val="批注主题 Char"/>
    <w:rsid w:val="00387221"/>
  </w:style>
  <w:style w:type="character" w:customStyle="1" w:styleId="PLChar">
    <w:name w:val="PL Char"/>
    <w:link w:val="PL"/>
    <w:qFormat/>
    <w:rsid w:val="00387221"/>
    <w:rPr>
      <w:rFonts w:ascii="Courier New" w:hAnsi="Courier New"/>
      <w:sz w:val="16"/>
      <w:lang w:val="en-GB" w:eastAsia="en-US"/>
    </w:rPr>
  </w:style>
  <w:style w:type="character" w:customStyle="1" w:styleId="NOChar">
    <w:name w:val="NO Char"/>
    <w:qFormat/>
    <w:rsid w:val="00387221"/>
    <w:rPr>
      <w:rFonts w:ascii="Times New Roman" w:hAnsi="Times New Roman"/>
      <w:lang w:val="en-GB" w:eastAsia="en-US"/>
    </w:rPr>
  </w:style>
  <w:style w:type="character" w:customStyle="1" w:styleId="EXChar">
    <w:name w:val="EX Char"/>
    <w:rsid w:val="00387221"/>
    <w:rPr>
      <w:rFonts w:ascii="Times New Roman" w:hAnsi="Times New Roman"/>
      <w:lang w:val="en-GB" w:eastAsia="en-US"/>
    </w:rPr>
  </w:style>
  <w:style w:type="character" w:customStyle="1" w:styleId="normaltextrun1">
    <w:name w:val="normaltextrun1"/>
    <w:qFormat/>
    <w:rsid w:val="00387221"/>
  </w:style>
  <w:style w:type="character" w:customStyle="1" w:styleId="spellingerror">
    <w:name w:val="spellingerror"/>
    <w:qFormat/>
    <w:rsid w:val="00387221"/>
  </w:style>
  <w:style w:type="character" w:customStyle="1" w:styleId="eop">
    <w:name w:val="eop"/>
    <w:qFormat/>
    <w:rsid w:val="00387221"/>
  </w:style>
  <w:style w:type="paragraph" w:customStyle="1" w:styleId="paragraph">
    <w:name w:val="paragraph"/>
    <w:basedOn w:val="Normal"/>
    <w:qFormat/>
    <w:rsid w:val="00387221"/>
    <w:pPr>
      <w:overflowPunct w:val="0"/>
      <w:autoSpaceDE w:val="0"/>
      <w:autoSpaceDN w:val="0"/>
      <w:adjustRightInd w:val="0"/>
      <w:spacing w:after="0"/>
      <w:textAlignment w:val="baseline"/>
    </w:pPr>
    <w:rPr>
      <w:rFonts w:eastAsia="SimSun"/>
      <w:sz w:val="24"/>
      <w:szCs w:val="24"/>
    </w:rPr>
  </w:style>
  <w:style w:type="paragraph" w:customStyle="1" w:styleId="a0">
    <w:name w:val="表格文本"/>
    <w:basedOn w:val="Normal"/>
    <w:rsid w:val="00387221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  <w:textAlignment w:val="baseline"/>
    </w:pPr>
    <w:rPr>
      <w:rFonts w:ascii="Arial" w:eastAsia="SimSun" w:hAnsi="Arial"/>
      <w:sz w:val="16"/>
      <w:szCs w:val="16"/>
      <w:lang w:eastAsia="zh-CN"/>
    </w:rPr>
  </w:style>
  <w:style w:type="character" w:customStyle="1" w:styleId="apple-converted-space">
    <w:name w:val="apple-converted-space"/>
    <w:basedOn w:val="DefaultParagraphFont"/>
    <w:rsid w:val="00387221"/>
  </w:style>
  <w:style w:type="character" w:styleId="Emphasis">
    <w:name w:val="Emphasis"/>
    <w:uiPriority w:val="20"/>
    <w:qFormat/>
    <w:rsid w:val="00387221"/>
    <w:rPr>
      <w:i/>
      <w:iCs/>
    </w:rPr>
  </w:style>
  <w:style w:type="paragraph" w:customStyle="1" w:styleId="Default">
    <w:name w:val="Default"/>
    <w:rsid w:val="00387221"/>
    <w:pPr>
      <w:autoSpaceDE w:val="0"/>
      <w:autoSpaceDN w:val="0"/>
      <w:adjustRightInd w:val="0"/>
    </w:pPr>
    <w:rPr>
      <w:rFonts w:ascii="Arial" w:eastAsia="DengXian" w:hAnsi="Arial" w:cs="Arial"/>
      <w:color w:val="000000"/>
      <w:sz w:val="24"/>
      <w:szCs w:val="24"/>
      <w:lang w:val="en-GB" w:eastAsia="en-US"/>
    </w:rPr>
  </w:style>
  <w:style w:type="paragraph" w:customStyle="1" w:styleId="B1">
    <w:name w:val="B1+"/>
    <w:basedOn w:val="Normal"/>
    <w:link w:val="B1Car"/>
    <w:rsid w:val="00387221"/>
    <w:pPr>
      <w:numPr>
        <w:numId w:val="28"/>
      </w:numPr>
      <w:tabs>
        <w:tab w:val="clear" w:pos="737"/>
      </w:tabs>
      <w:overflowPunct w:val="0"/>
      <w:autoSpaceDE w:val="0"/>
      <w:autoSpaceDN w:val="0"/>
      <w:adjustRightInd w:val="0"/>
      <w:ind w:left="360" w:hanging="360"/>
      <w:textAlignment w:val="baseline"/>
    </w:pPr>
  </w:style>
  <w:style w:type="character" w:customStyle="1" w:styleId="B1Car">
    <w:name w:val="B1+ Car"/>
    <w:link w:val="B1"/>
    <w:rsid w:val="00387221"/>
    <w:rPr>
      <w:rFonts w:ascii="Times New Roman" w:hAnsi="Times New Roman"/>
      <w:lang w:val="en-GB" w:eastAsia="en-US"/>
    </w:rPr>
  </w:style>
  <w:style w:type="character" w:customStyle="1" w:styleId="desc">
    <w:name w:val="desc"/>
    <w:rsid w:val="00387221"/>
  </w:style>
  <w:style w:type="paragraph" w:customStyle="1" w:styleId="FL">
    <w:name w:val="FL"/>
    <w:basedOn w:val="Normal"/>
    <w:rsid w:val="00387221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table" w:styleId="TableGrid">
    <w:name w:val="Table Grid"/>
    <w:basedOn w:val="TableNormal"/>
    <w:rsid w:val="00387221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uiPriority w:val="99"/>
    <w:semiHidden/>
    <w:unhideWhenUsed/>
    <w:rsid w:val="00387221"/>
    <w:rPr>
      <w:color w:val="605E5C"/>
      <w:shd w:val="clear" w:color="auto" w:fill="E1DFDD"/>
    </w:rPr>
  </w:style>
  <w:style w:type="paragraph" w:customStyle="1" w:styleId="msonormal0">
    <w:name w:val="msonormal"/>
    <w:basedOn w:val="Normal"/>
    <w:rsid w:val="00387221"/>
    <w:pPr>
      <w:spacing w:before="100" w:beforeAutospacing="1" w:after="100" w:afterAutospacing="1"/>
    </w:pPr>
    <w:rPr>
      <w:sz w:val="24"/>
      <w:szCs w:val="24"/>
    </w:rPr>
  </w:style>
  <w:style w:type="character" w:styleId="PlaceholderText">
    <w:name w:val="Placeholder Text"/>
    <w:uiPriority w:val="99"/>
    <w:semiHidden/>
    <w:rsid w:val="00387221"/>
    <w:rPr>
      <w:color w:val="808080"/>
    </w:rPr>
  </w:style>
  <w:style w:type="character" w:customStyle="1" w:styleId="UnresolvedMention1">
    <w:name w:val="Unresolved Mention1"/>
    <w:uiPriority w:val="99"/>
    <w:semiHidden/>
    <w:unhideWhenUsed/>
    <w:rsid w:val="00387221"/>
    <w:rPr>
      <w:color w:val="605E5C"/>
      <w:shd w:val="clear" w:color="auto" w:fill="E1DFDD"/>
    </w:rPr>
  </w:style>
  <w:style w:type="character" w:styleId="HTMLCode">
    <w:name w:val="HTML Code"/>
    <w:uiPriority w:val="99"/>
    <w:unhideWhenUsed/>
    <w:rsid w:val="00387221"/>
    <w:rPr>
      <w:rFonts w:ascii="Courier New" w:eastAsia="Times New Roman" w:hAnsi="Courier New" w:cs="Courier New"/>
      <w:sz w:val="20"/>
      <w:szCs w:val="20"/>
    </w:rPr>
  </w:style>
  <w:style w:type="character" w:customStyle="1" w:styleId="idiff">
    <w:name w:val="idiff"/>
    <w:rsid w:val="00387221"/>
  </w:style>
  <w:style w:type="character" w:customStyle="1" w:styleId="line">
    <w:name w:val="line"/>
    <w:rsid w:val="00387221"/>
  </w:style>
  <w:style w:type="paragraph" w:customStyle="1" w:styleId="TableText">
    <w:name w:val="Table Text"/>
    <w:basedOn w:val="Normal"/>
    <w:link w:val="TableTextChar"/>
    <w:uiPriority w:val="19"/>
    <w:qFormat/>
    <w:rsid w:val="00387221"/>
    <w:pPr>
      <w:spacing w:before="40" w:after="40" w:line="276" w:lineRule="auto"/>
    </w:pPr>
    <w:rPr>
      <w:rFonts w:ascii="Arial" w:eastAsia="SimSun" w:hAnsi="Arial"/>
      <w:szCs w:val="22"/>
      <w:lang w:eastAsia="de-DE"/>
    </w:rPr>
  </w:style>
  <w:style w:type="character" w:customStyle="1" w:styleId="TableTextChar">
    <w:name w:val="Table Text Char"/>
    <w:link w:val="TableText"/>
    <w:uiPriority w:val="19"/>
    <w:rsid w:val="00387221"/>
    <w:rPr>
      <w:rFonts w:ascii="Arial" w:eastAsia="SimSun" w:hAnsi="Arial"/>
      <w:szCs w:val="22"/>
      <w:lang w:val="en-GB" w:eastAsia="de-DE"/>
    </w:rPr>
  </w:style>
  <w:style w:type="table" w:customStyle="1" w:styleId="GridTable1Light1">
    <w:name w:val="Grid Table 1 Light1"/>
    <w:basedOn w:val="TableNormal"/>
    <w:uiPriority w:val="46"/>
    <w:rsid w:val="00387221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NoList1">
    <w:name w:val="No List1"/>
    <w:next w:val="NoList"/>
    <w:uiPriority w:val="99"/>
    <w:semiHidden/>
    <w:unhideWhenUsed/>
    <w:rsid w:val="00387221"/>
  </w:style>
  <w:style w:type="character" w:customStyle="1" w:styleId="HTMLPreformattedChar1">
    <w:name w:val="HTML Preformatted Char1"/>
    <w:uiPriority w:val="99"/>
    <w:semiHidden/>
    <w:rsid w:val="00387221"/>
    <w:rPr>
      <w:rFonts w:ascii="Consolas" w:hAnsi="Consolas"/>
      <w:lang w:val="en-GB" w:eastAsia="en-US"/>
    </w:rPr>
  </w:style>
  <w:style w:type="character" w:customStyle="1" w:styleId="PlainTextChar1">
    <w:name w:val="Plain Text Char1"/>
    <w:uiPriority w:val="99"/>
    <w:semiHidden/>
    <w:rsid w:val="00387221"/>
    <w:rPr>
      <w:rFonts w:ascii="Consolas" w:hAnsi="Consolas"/>
      <w:sz w:val="21"/>
      <w:szCs w:val="21"/>
      <w:lang w:val="en-GB" w:eastAsia="en-US"/>
    </w:rPr>
  </w:style>
  <w:style w:type="character" w:customStyle="1" w:styleId="BodyTextFirstIndentChar1">
    <w:name w:val="Body Text First Indent Char1"/>
    <w:semiHidden/>
    <w:rsid w:val="00387221"/>
    <w:rPr>
      <w:rFonts w:ascii="Times New Roman" w:eastAsia="SimSun" w:hAnsi="Times New Roman"/>
      <w:lang w:val="en-GB" w:eastAsia="en-US"/>
    </w:rPr>
  </w:style>
  <w:style w:type="table" w:customStyle="1" w:styleId="TableGrid1">
    <w:name w:val="Table Grid1"/>
    <w:basedOn w:val="TableNormal"/>
    <w:next w:val="TableGrid"/>
    <w:rsid w:val="00387221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">
    <w:name w:val="Grid Table 1 Light11"/>
    <w:basedOn w:val="TableNormal"/>
    <w:uiPriority w:val="46"/>
    <w:rsid w:val="00387221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">
    <w:name w:val="网格表 1 浅色1"/>
    <w:basedOn w:val="TableNormal"/>
    <w:uiPriority w:val="46"/>
    <w:rsid w:val="00387221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NoList2">
    <w:name w:val="No List2"/>
    <w:next w:val="NoList"/>
    <w:uiPriority w:val="99"/>
    <w:semiHidden/>
    <w:unhideWhenUsed/>
    <w:rsid w:val="00387221"/>
  </w:style>
  <w:style w:type="table" w:customStyle="1" w:styleId="TableGrid2">
    <w:name w:val="Table Grid2"/>
    <w:basedOn w:val="TableNormal"/>
    <w:next w:val="TableGrid"/>
    <w:rsid w:val="00387221"/>
    <w:rPr>
      <w:rFonts w:ascii="Times New Roman" w:hAnsi="Times New Roman"/>
      <w:lang w:val="en-SE" w:eastAsia="en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387221"/>
    <w:rPr>
      <w:color w:val="605E5C"/>
      <w:shd w:val="clear" w:color="auto" w:fill="E1DFDD"/>
    </w:rPr>
  </w:style>
  <w:style w:type="table" w:customStyle="1" w:styleId="111">
    <w:name w:val="网格表 1 浅色11"/>
    <w:basedOn w:val="TableNormal"/>
    <w:uiPriority w:val="46"/>
    <w:rsid w:val="00387221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StyleHeading3h3CourierNewChar">
    <w:name w:val="Style Heading 3h3 + Courier New Char"/>
    <w:link w:val="StyleHeading3h3CourierNew"/>
    <w:locked/>
    <w:rsid w:val="00387221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387221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numbering" w:customStyle="1" w:styleId="NoList3">
    <w:name w:val="No List3"/>
    <w:next w:val="NoList"/>
    <w:uiPriority w:val="99"/>
    <w:semiHidden/>
    <w:unhideWhenUsed/>
    <w:rsid w:val="00387221"/>
  </w:style>
  <w:style w:type="table" w:customStyle="1" w:styleId="TableGrid3">
    <w:name w:val="Table Grid3"/>
    <w:basedOn w:val="TableNormal"/>
    <w:next w:val="TableGrid"/>
    <w:rsid w:val="00387221"/>
    <w:rPr>
      <w:rFonts w:ascii="Times New Roman" w:hAnsi="Times New Roman"/>
      <w:lang w:val="en-SE" w:eastAsia="en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网格表 1 浅色12"/>
    <w:basedOn w:val="TableNormal"/>
    <w:uiPriority w:val="46"/>
    <w:rsid w:val="00387221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0">
    <w:name w:val="网格型1"/>
    <w:basedOn w:val="TableNormal"/>
    <w:next w:val="TableGrid"/>
    <w:rsid w:val="00387221"/>
    <w:rPr>
      <w:rFonts w:ascii="Times New Roman" w:eastAsia="SimSun" w:hAnsi="Times New Roman"/>
      <w:lang w:val="en-SE" w:eastAsia="en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网格表 1 浅色13"/>
    <w:basedOn w:val="TableNormal"/>
    <w:uiPriority w:val="46"/>
    <w:rsid w:val="00387221"/>
    <w:rPr>
      <w:rFonts w:ascii="Calibri" w:eastAsia="SimSu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387221"/>
    <w:rPr>
      <w:lang w:eastAsia="en-US"/>
    </w:rPr>
  </w:style>
  <w:style w:type="table" w:customStyle="1" w:styleId="20">
    <w:name w:val="网格型2"/>
    <w:basedOn w:val="TableNormal"/>
    <w:next w:val="TableGrid"/>
    <w:rsid w:val="00387221"/>
    <w:rPr>
      <w:rFonts w:ascii="Times New Roman" w:eastAsia="SimSun" w:hAnsi="Times New Roman"/>
      <w:lang w:val="en-SE" w:eastAsia="en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">
    <w:name w:val="网格表 1 浅色14"/>
    <w:basedOn w:val="TableNormal"/>
    <w:uiPriority w:val="46"/>
    <w:rsid w:val="00387221"/>
    <w:rPr>
      <w:rFonts w:ascii="Calibri" w:eastAsia="SimSu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EWChar">
    <w:name w:val="EW Char"/>
    <w:link w:val="EW"/>
    <w:qFormat/>
    <w:locked/>
    <w:rsid w:val="00387221"/>
    <w:rPr>
      <w:rFonts w:ascii="Times New Roman" w:hAnsi="Times New Roman"/>
      <w:lang w:val="en-GB" w:eastAsia="en-US"/>
    </w:rPr>
  </w:style>
  <w:style w:type="character" w:customStyle="1" w:styleId="shorttext">
    <w:name w:val="short_text"/>
    <w:rsid w:val="00387221"/>
  </w:style>
  <w:style w:type="numbering" w:customStyle="1" w:styleId="NoList4">
    <w:name w:val="No List4"/>
    <w:next w:val="NoList"/>
    <w:uiPriority w:val="99"/>
    <w:semiHidden/>
    <w:unhideWhenUsed/>
    <w:rsid w:val="003D23B9"/>
  </w:style>
  <w:style w:type="table" w:customStyle="1" w:styleId="GridTable1Light12">
    <w:name w:val="Grid Table 1 Light12"/>
    <w:basedOn w:val="TableNormal"/>
    <w:uiPriority w:val="46"/>
    <w:rsid w:val="003D23B9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NoList11">
    <w:name w:val="No List11"/>
    <w:next w:val="NoList"/>
    <w:uiPriority w:val="99"/>
    <w:semiHidden/>
    <w:unhideWhenUsed/>
    <w:rsid w:val="003D23B9"/>
  </w:style>
  <w:style w:type="table" w:customStyle="1" w:styleId="GridTable1Light111">
    <w:name w:val="Grid Table 1 Light111"/>
    <w:basedOn w:val="TableNormal"/>
    <w:uiPriority w:val="46"/>
    <w:rsid w:val="003D23B9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5">
    <w:name w:val="网格表 1 浅色15"/>
    <w:basedOn w:val="TableNormal"/>
    <w:uiPriority w:val="46"/>
    <w:rsid w:val="003D23B9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NoList21">
    <w:name w:val="No List21"/>
    <w:next w:val="NoList"/>
    <w:uiPriority w:val="99"/>
    <w:semiHidden/>
    <w:unhideWhenUsed/>
    <w:rsid w:val="003D23B9"/>
  </w:style>
  <w:style w:type="table" w:customStyle="1" w:styleId="1111">
    <w:name w:val="网格表 1 浅色111"/>
    <w:basedOn w:val="TableNormal"/>
    <w:uiPriority w:val="46"/>
    <w:rsid w:val="003D23B9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NoList31">
    <w:name w:val="No List31"/>
    <w:next w:val="NoList"/>
    <w:uiPriority w:val="99"/>
    <w:semiHidden/>
    <w:unhideWhenUsed/>
    <w:rsid w:val="003D23B9"/>
  </w:style>
  <w:style w:type="table" w:customStyle="1" w:styleId="1121">
    <w:name w:val="网格表 1 浅色121"/>
    <w:basedOn w:val="TableNormal"/>
    <w:uiPriority w:val="46"/>
    <w:rsid w:val="003D23B9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31">
    <w:name w:val="网格表 1 浅色131"/>
    <w:basedOn w:val="TableNormal"/>
    <w:uiPriority w:val="46"/>
    <w:rsid w:val="003D23B9"/>
    <w:rPr>
      <w:rFonts w:ascii="Calibri" w:eastAsia="SimSu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41">
    <w:name w:val="网格表 1 浅色141"/>
    <w:basedOn w:val="TableNormal"/>
    <w:uiPriority w:val="46"/>
    <w:rsid w:val="003D23B9"/>
    <w:rPr>
      <w:rFonts w:ascii="Calibri" w:eastAsia="SimSu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6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0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ettings" Target="settings.xml"/><Relationship Id="rId12" Type="http://schemas.openxmlformats.org/officeDocument/2006/relationships/hyperlink" Target="http://www.3gpp.org/Change-Requests" TargetMode="Externa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styles" Target="styles.xml"/><Relationship Id="rId11" Type="http://schemas.openxmlformats.org/officeDocument/2006/relationships/hyperlink" Target="http://www.3gpp.org/3G_Specs/CRs.ht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3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580841AA8D543865EE0CFE69A1D6B" ma:contentTypeVersion="8" ma:contentTypeDescription="Create a new document." ma:contentTypeScope="" ma:versionID="9104195fd5f09b1e8c92aabf37f823e7">
  <xsd:schema xmlns:xsd="http://www.w3.org/2001/XMLSchema" xmlns:xs="http://www.w3.org/2001/XMLSchema" xmlns:p="http://schemas.microsoft.com/office/2006/metadata/properties" xmlns:ns2="5b17232d-c99c-451d-83da-8209c240d8e5" xmlns:ns3="4a0d1a7d-b57f-4911-b56c-85f07c25d077" targetNamespace="http://schemas.microsoft.com/office/2006/metadata/properties" ma:root="true" ma:fieldsID="840fa31ebcf791f972e580ba33c959aa" ns2:_="" ns3:_="">
    <xsd:import namespace="5b17232d-c99c-451d-83da-8209c240d8e5"/>
    <xsd:import namespace="4a0d1a7d-b57f-4911-b56c-85f07c25d0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7232d-c99c-451d-83da-8209c240d8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0d1a7d-b57f-4911-b56c-85f07c25d07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108A1BE-9F95-480D-888B-1FD7CCCACC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EA40F7-BE29-4149-A422-43AB088BAA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7232d-c99c-451d-83da-8209c240d8e5"/>
    <ds:schemaRef ds:uri="4a0d1a7d-b57f-4911-b56c-85f07c25d0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40</TotalTime>
  <Pages>11</Pages>
  <Words>16422</Words>
  <Characters>93608</Characters>
  <Application>Microsoft Office Word</Application>
  <DocSecurity>0</DocSecurity>
  <Lines>780</Lines>
  <Paragraphs>2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0981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ricsson v1</cp:lastModifiedBy>
  <cp:revision>108</cp:revision>
  <cp:lastPrinted>1899-12-31T23:00:00Z</cp:lastPrinted>
  <dcterms:created xsi:type="dcterms:W3CDTF">2024-05-02T11:07:00Z</dcterms:created>
  <dcterms:modified xsi:type="dcterms:W3CDTF">2024-05-30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